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11E00C64" w14:textId="77777777" w:rsidR="00C178ED" w:rsidRPr="00D73D58" w:rsidRDefault="00C178ED" w:rsidP="00007C0F">
                            <w:pPr>
                              <w:jc w:val="center"/>
                              <w:rPr>
                                <w:b/>
                                <w:bCs/>
                                <w:sz w:val="28"/>
                                <w:szCs w:val="28"/>
                              </w:rPr>
                            </w:pPr>
                            <w:r w:rsidRPr="00D73D58">
                              <w:rPr>
                                <w:b/>
                                <w:bCs/>
                                <w:sz w:val="28"/>
                                <w:szCs w:val="28"/>
                              </w:rPr>
                              <w:t>T.C. Milli Eğitim Bakanlığı</w:t>
                            </w:r>
                          </w:p>
                          <w:p w14:paraId="0FCE4E0C" w14:textId="77777777" w:rsidR="00C178ED" w:rsidRPr="00D73D58" w:rsidRDefault="00C178ED" w:rsidP="006A6FBB">
                            <w:pPr>
                              <w:jc w:val="center"/>
                              <w:rPr>
                                <w:b/>
                                <w:bCs/>
                                <w:sz w:val="28"/>
                                <w:szCs w:val="28"/>
                                <w:lang w:val="en-US"/>
                              </w:rPr>
                            </w:pPr>
                            <w:r w:rsidRPr="00D73D58">
                              <w:rPr>
                                <w:b/>
                                <w:bCs/>
                                <w:sz w:val="28"/>
                                <w:szCs w:val="28"/>
                              </w:rPr>
                              <w:t xml:space="preserve">İnşaat ve Emlak Dairesi Başkanlığı </w:t>
                            </w:r>
                          </w:p>
                          <w:p w14:paraId="7894CA98" w14:textId="77777777" w:rsidR="00C178ED" w:rsidRPr="00D73D58" w:rsidRDefault="00C178ED" w:rsidP="006A6FBB">
                            <w:pPr>
                              <w:jc w:val="center"/>
                              <w:rPr>
                                <w:b/>
                                <w:bCs/>
                                <w:sz w:val="28"/>
                                <w:szCs w:val="28"/>
                              </w:rPr>
                            </w:pPr>
                          </w:p>
                          <w:p w14:paraId="7F2D17CF" w14:textId="77777777" w:rsidR="00C178ED" w:rsidRPr="00D73D58" w:rsidRDefault="00C178ED" w:rsidP="006A6FBB">
                            <w:pPr>
                              <w:jc w:val="center"/>
                              <w:rPr>
                                <w:b/>
                                <w:bCs/>
                                <w:sz w:val="28"/>
                                <w:szCs w:val="28"/>
                              </w:rPr>
                            </w:pPr>
                            <w:r w:rsidRPr="00D73D58">
                              <w:rPr>
                                <w:b/>
                                <w:bCs/>
                                <w:sz w:val="28"/>
                                <w:szCs w:val="28"/>
                              </w:rPr>
                              <w:t xml:space="preserve">AB Mali İmkân Kapsamında MADAD Fonu Bünyesinde </w:t>
                            </w:r>
                          </w:p>
                          <w:p w14:paraId="7FF7644B" w14:textId="77777777" w:rsidR="00C178ED" w:rsidRPr="00D73D58" w:rsidRDefault="00C178ED" w:rsidP="006A6FBB">
                            <w:pPr>
                              <w:jc w:val="center"/>
                              <w:rPr>
                                <w:b/>
                                <w:bCs/>
                                <w:sz w:val="28"/>
                                <w:szCs w:val="28"/>
                              </w:rPr>
                            </w:pPr>
                            <w:r w:rsidRPr="00D73D58">
                              <w:rPr>
                                <w:b/>
                                <w:bCs/>
                                <w:sz w:val="28"/>
                                <w:szCs w:val="28"/>
                              </w:rPr>
                              <w:t xml:space="preserve">KfW Yürütücülüğü İle Geçici Koruma Altındaki </w:t>
                            </w:r>
                          </w:p>
                          <w:p w14:paraId="50CF9A70" w14:textId="77777777" w:rsidR="00C178ED" w:rsidRPr="00D73D58" w:rsidRDefault="00C178ED" w:rsidP="006A6FBB">
                            <w:pPr>
                              <w:jc w:val="center"/>
                              <w:rPr>
                                <w:b/>
                                <w:bCs/>
                                <w:sz w:val="28"/>
                                <w:szCs w:val="28"/>
                              </w:rPr>
                            </w:pPr>
                            <w:r w:rsidRPr="00D73D58">
                              <w:rPr>
                                <w:b/>
                                <w:bCs/>
                                <w:sz w:val="28"/>
                                <w:szCs w:val="28"/>
                              </w:rPr>
                              <w:t xml:space="preserve">Suriyelilere Ev Sahipliği Yapan İller İçin </w:t>
                            </w:r>
                          </w:p>
                          <w:p w14:paraId="4764AB01" w14:textId="77777777" w:rsidR="00C178ED" w:rsidRPr="00D73D58" w:rsidRDefault="00C178ED" w:rsidP="006A6FBB">
                            <w:pPr>
                              <w:jc w:val="center"/>
                              <w:rPr>
                                <w:b/>
                                <w:bCs/>
                                <w:sz w:val="28"/>
                                <w:szCs w:val="28"/>
                              </w:rPr>
                            </w:pPr>
                            <w:r w:rsidRPr="00D73D58">
                              <w:rPr>
                                <w:b/>
                                <w:bCs/>
                                <w:sz w:val="28"/>
                                <w:szCs w:val="28"/>
                              </w:rPr>
                              <w:t>Temiz Enerji ve Enerji Verimliliği Önlemleri Projesi</w:t>
                            </w:r>
                          </w:p>
                          <w:p w14:paraId="02B9F862" w14:textId="77777777" w:rsidR="00C178ED" w:rsidRPr="00D73D58" w:rsidRDefault="00C178ED" w:rsidP="00007C0F">
                            <w:pPr>
                              <w:jc w:val="center"/>
                              <w:rPr>
                                <w:b/>
                                <w:bCs/>
                                <w:sz w:val="28"/>
                                <w:szCs w:val="28"/>
                                <w:lang w:val="en-US"/>
                              </w:rPr>
                            </w:pPr>
                          </w:p>
                          <w:p w14:paraId="337A85B8" w14:textId="77777777" w:rsidR="00C178ED" w:rsidRPr="00D73D58" w:rsidRDefault="00C178ED" w:rsidP="00007C0F">
                            <w:pPr>
                              <w:jc w:val="center"/>
                              <w:rPr>
                                <w:b/>
                                <w:bCs/>
                                <w:sz w:val="28"/>
                                <w:szCs w:val="28"/>
                                <w:lang w:val="en-US"/>
                              </w:rPr>
                            </w:pPr>
                          </w:p>
                          <w:p w14:paraId="7E68AD92" w14:textId="77777777" w:rsidR="00C178ED" w:rsidRPr="00D73D58" w:rsidRDefault="00C178ED" w:rsidP="00007C0F">
                            <w:pPr>
                              <w:jc w:val="center"/>
                              <w:rPr>
                                <w:b/>
                                <w:bCs/>
                                <w:sz w:val="28"/>
                                <w:szCs w:val="28"/>
                                <w:lang w:val="en-US"/>
                              </w:rPr>
                            </w:pPr>
                          </w:p>
                          <w:p w14:paraId="10D7C70F" w14:textId="77777777" w:rsidR="00C178ED" w:rsidRPr="00D73D58" w:rsidRDefault="00C178ED" w:rsidP="00007C0F">
                            <w:pPr>
                              <w:jc w:val="center"/>
                              <w:rPr>
                                <w:b/>
                                <w:bCs/>
                                <w:sz w:val="28"/>
                                <w:szCs w:val="28"/>
                                <w:lang w:val="en-US"/>
                              </w:rPr>
                            </w:pPr>
                          </w:p>
                          <w:p w14:paraId="40FC383B" w14:textId="77777777" w:rsidR="00C178ED" w:rsidRPr="00D73D58" w:rsidRDefault="00C178ED" w:rsidP="00007C0F">
                            <w:pPr>
                              <w:jc w:val="center"/>
                              <w:rPr>
                                <w:b/>
                                <w:bCs/>
                                <w:sz w:val="28"/>
                                <w:szCs w:val="28"/>
                                <w:lang w:val="en-US"/>
                              </w:rPr>
                            </w:pPr>
                          </w:p>
                          <w:p w14:paraId="66B880A8" w14:textId="77777777" w:rsidR="00C178ED" w:rsidRPr="00D73D58" w:rsidRDefault="00C178ED"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12C49C2E" w:rsidR="00C178ED" w:rsidRDefault="00C178ED" w:rsidP="007F73A7">
                            <w:pPr>
                              <w:jc w:val="center"/>
                              <w:rPr>
                                <w:b/>
                                <w:bCs/>
                                <w:sz w:val="28"/>
                                <w:szCs w:val="28"/>
                              </w:rPr>
                            </w:pPr>
                            <w:r>
                              <w:rPr>
                                <w:b/>
                                <w:bCs/>
                                <w:sz w:val="28"/>
                                <w:szCs w:val="28"/>
                              </w:rPr>
                              <w:t xml:space="preserve">Gaziantep İlinde 6 Okulda Yapılacak Enerji Verimliliği Tedbirleri </w:t>
                            </w:r>
                          </w:p>
                          <w:p w14:paraId="7C1095BB" w14:textId="148A324D" w:rsidR="00C178ED" w:rsidRPr="00D73D58" w:rsidRDefault="00C178ED" w:rsidP="007F73A7">
                            <w:pPr>
                              <w:jc w:val="center"/>
                              <w:rPr>
                                <w:b/>
                                <w:bCs/>
                                <w:sz w:val="28"/>
                                <w:szCs w:val="28"/>
                              </w:rPr>
                            </w:pPr>
                            <w:r>
                              <w:rPr>
                                <w:b/>
                                <w:bCs/>
                                <w:sz w:val="28"/>
                                <w:szCs w:val="28"/>
                              </w:rPr>
                              <w:t>Tadilat ve Onarım İşi</w:t>
                            </w:r>
                          </w:p>
                          <w:p w14:paraId="234D1741" w14:textId="1BA83A39" w:rsidR="00C178ED" w:rsidRPr="00D73D58" w:rsidRDefault="00C178ED" w:rsidP="007F73A7">
                            <w:pPr>
                              <w:jc w:val="center"/>
                              <w:rPr>
                                <w:b/>
                                <w:bCs/>
                                <w:sz w:val="28"/>
                                <w:szCs w:val="28"/>
                              </w:rPr>
                            </w:pPr>
                            <w:r w:rsidRPr="00D73D58">
                              <w:rPr>
                                <w:b/>
                                <w:bCs/>
                                <w:sz w:val="28"/>
                                <w:szCs w:val="28"/>
                              </w:rPr>
                              <w:t xml:space="preserve"> (MADAD-KFW-CW-0</w:t>
                            </w:r>
                            <w:r>
                              <w:rPr>
                                <w:b/>
                                <w:bCs/>
                                <w:sz w:val="28"/>
                                <w:szCs w:val="28"/>
                              </w:rPr>
                              <w:t>3/03</w:t>
                            </w:r>
                            <w:r w:rsidRPr="00D73D58">
                              <w:rPr>
                                <w:b/>
                                <w:bCs/>
                                <w:sz w:val="28"/>
                                <w:szCs w:val="28"/>
                              </w:rPr>
                              <w:t>)</w:t>
                            </w:r>
                          </w:p>
                          <w:p w14:paraId="1F8D4825" w14:textId="77777777" w:rsidR="00C178ED" w:rsidRPr="00D73D58" w:rsidRDefault="00C178ED" w:rsidP="00007C0F">
                            <w:pPr>
                              <w:jc w:val="center"/>
                              <w:rPr>
                                <w:b/>
                                <w:bCs/>
                                <w:sz w:val="28"/>
                                <w:szCs w:val="28"/>
                              </w:rPr>
                            </w:pPr>
                          </w:p>
                          <w:p w14:paraId="0A157887" w14:textId="77777777" w:rsidR="00C178ED" w:rsidRPr="00D73D58" w:rsidRDefault="00C178ED" w:rsidP="00007C0F">
                            <w:pPr>
                              <w:jc w:val="center"/>
                              <w:rPr>
                                <w:b/>
                                <w:bCs/>
                                <w:sz w:val="24"/>
                                <w:szCs w:val="24"/>
                              </w:rPr>
                            </w:pPr>
                          </w:p>
                          <w:p w14:paraId="74BD98A6" w14:textId="77777777" w:rsidR="00C178ED" w:rsidRPr="00D73D58" w:rsidRDefault="00C178ED" w:rsidP="00007C0F">
                            <w:pPr>
                              <w:jc w:val="center"/>
                              <w:rPr>
                                <w:b/>
                                <w:bCs/>
                                <w:sz w:val="26"/>
                                <w:szCs w:val="26"/>
                              </w:rPr>
                            </w:pPr>
                          </w:p>
                          <w:p w14:paraId="28960EB1" w14:textId="77777777" w:rsidR="00C178ED" w:rsidRPr="00D73D58" w:rsidRDefault="00C178ED" w:rsidP="00007C0F">
                            <w:pPr>
                              <w:jc w:val="center"/>
                              <w:rPr>
                                <w:b/>
                                <w:bCs/>
                                <w:sz w:val="26"/>
                                <w:szCs w:val="26"/>
                              </w:rPr>
                            </w:pPr>
                          </w:p>
                          <w:p w14:paraId="1FBE75D8" w14:textId="77777777" w:rsidR="00C178ED" w:rsidRPr="00D73D58" w:rsidRDefault="00C178ED" w:rsidP="00007C0F">
                            <w:pPr>
                              <w:jc w:val="center"/>
                              <w:rPr>
                                <w:b/>
                                <w:bCs/>
                                <w:sz w:val="26"/>
                                <w:szCs w:val="26"/>
                              </w:rPr>
                            </w:pPr>
                          </w:p>
                          <w:p w14:paraId="68BB9544" w14:textId="77777777" w:rsidR="00C178ED" w:rsidRPr="00D73D58" w:rsidRDefault="00C178ED" w:rsidP="00007C0F">
                            <w:pPr>
                              <w:jc w:val="center"/>
                              <w:rPr>
                                <w:b/>
                                <w:bCs/>
                                <w:sz w:val="32"/>
                                <w:szCs w:val="32"/>
                              </w:rPr>
                            </w:pPr>
                            <w:r w:rsidRPr="00D73D58">
                              <w:rPr>
                                <w:b/>
                                <w:bCs/>
                                <w:sz w:val="32"/>
                                <w:szCs w:val="32"/>
                              </w:rPr>
                              <w:t xml:space="preserve">ULUSAL REKABETÇİ İHALE BELGELERİ </w:t>
                            </w:r>
                          </w:p>
                          <w:p w14:paraId="7F5A3B93" w14:textId="77777777" w:rsidR="00C178ED" w:rsidRPr="00D73D58" w:rsidRDefault="00C178ED" w:rsidP="00007C0F">
                            <w:pPr>
                              <w:jc w:val="center"/>
                              <w:rPr>
                                <w:b/>
                                <w:bCs/>
                                <w:sz w:val="32"/>
                                <w:szCs w:val="32"/>
                              </w:rPr>
                            </w:pPr>
                          </w:p>
                          <w:p w14:paraId="43AC697E" w14:textId="77777777" w:rsidR="00C178ED" w:rsidRPr="00D73D58" w:rsidRDefault="00C178ED" w:rsidP="00007C0F">
                            <w:pPr>
                              <w:jc w:val="center"/>
                              <w:rPr>
                                <w:b/>
                                <w:bCs/>
                                <w:sz w:val="32"/>
                                <w:szCs w:val="32"/>
                              </w:rPr>
                            </w:pPr>
                            <w:r w:rsidRPr="00D73D58">
                              <w:rPr>
                                <w:b/>
                                <w:bCs/>
                                <w:sz w:val="32"/>
                                <w:szCs w:val="32"/>
                              </w:rPr>
                              <w:t>(NCB)</w:t>
                            </w:r>
                          </w:p>
                          <w:p w14:paraId="4857E09D" w14:textId="58B801BB" w:rsidR="00C178ED" w:rsidRPr="00D73D58" w:rsidRDefault="00C178ED" w:rsidP="00007C0F">
                            <w:pPr>
                              <w:jc w:val="center"/>
                              <w:rPr>
                                <w:b/>
                                <w:bCs/>
                                <w:sz w:val="32"/>
                                <w:szCs w:val="32"/>
                              </w:rPr>
                            </w:pPr>
                          </w:p>
                          <w:p w14:paraId="2627568D" w14:textId="4E301D1D" w:rsidR="00C178ED" w:rsidRPr="00D73D58" w:rsidRDefault="00C178ED" w:rsidP="00007C0F">
                            <w:pPr>
                              <w:jc w:val="center"/>
                              <w:rPr>
                                <w:b/>
                                <w:bCs/>
                                <w:sz w:val="32"/>
                                <w:szCs w:val="32"/>
                              </w:rPr>
                            </w:pPr>
                          </w:p>
                          <w:p w14:paraId="26D9BCBA" w14:textId="0A29E139" w:rsidR="00C178ED" w:rsidRPr="00D73D58" w:rsidRDefault="00C178ED" w:rsidP="00007C0F">
                            <w:pPr>
                              <w:jc w:val="center"/>
                              <w:rPr>
                                <w:b/>
                                <w:bCs/>
                                <w:sz w:val="32"/>
                                <w:szCs w:val="32"/>
                              </w:rPr>
                            </w:pPr>
                          </w:p>
                          <w:p w14:paraId="03B1FD49" w14:textId="5E4E8820" w:rsidR="00C178ED" w:rsidRPr="00D73D58" w:rsidRDefault="00C178ED" w:rsidP="00007C0F">
                            <w:pPr>
                              <w:jc w:val="center"/>
                              <w:rPr>
                                <w:b/>
                                <w:bCs/>
                                <w:sz w:val="32"/>
                                <w:szCs w:val="32"/>
                              </w:rPr>
                            </w:pPr>
                          </w:p>
                          <w:p w14:paraId="05C90CB8" w14:textId="0CF9A133" w:rsidR="00C178ED" w:rsidRPr="00D73D58" w:rsidRDefault="00C178ED" w:rsidP="00007C0F">
                            <w:pPr>
                              <w:jc w:val="center"/>
                              <w:rPr>
                                <w:b/>
                                <w:bCs/>
                                <w:sz w:val="32"/>
                                <w:szCs w:val="32"/>
                              </w:rPr>
                            </w:pPr>
                          </w:p>
                          <w:p w14:paraId="5FA9D766" w14:textId="11B954E6" w:rsidR="00C178ED" w:rsidRPr="00D73D58" w:rsidRDefault="00C178ED" w:rsidP="00007C0F">
                            <w:pPr>
                              <w:jc w:val="center"/>
                              <w:rPr>
                                <w:b/>
                                <w:bCs/>
                                <w:sz w:val="32"/>
                                <w:szCs w:val="32"/>
                              </w:rPr>
                            </w:pPr>
                          </w:p>
                          <w:p w14:paraId="0DFAC42A" w14:textId="6844331B" w:rsidR="00C178ED" w:rsidRPr="00D73D58" w:rsidRDefault="00C178ED" w:rsidP="00007C0F">
                            <w:pPr>
                              <w:jc w:val="center"/>
                              <w:rPr>
                                <w:b/>
                                <w:bCs/>
                                <w:sz w:val="32"/>
                                <w:szCs w:val="32"/>
                              </w:rPr>
                            </w:pPr>
                          </w:p>
                          <w:p w14:paraId="1B698753" w14:textId="3A793FF0" w:rsidR="00C178ED" w:rsidRPr="00D73D58" w:rsidRDefault="00C178ED" w:rsidP="00007C0F">
                            <w:pPr>
                              <w:jc w:val="center"/>
                              <w:rPr>
                                <w:b/>
                                <w:bCs/>
                                <w:sz w:val="32"/>
                                <w:szCs w:val="32"/>
                              </w:rPr>
                            </w:pPr>
                          </w:p>
                          <w:p w14:paraId="5896AA49" w14:textId="270F9307" w:rsidR="00C178ED" w:rsidRPr="00D73D58" w:rsidRDefault="00C178ED" w:rsidP="00007C0F">
                            <w:pPr>
                              <w:jc w:val="center"/>
                              <w:rPr>
                                <w:b/>
                                <w:bCs/>
                                <w:sz w:val="32"/>
                                <w:szCs w:val="32"/>
                              </w:rPr>
                            </w:pPr>
                          </w:p>
                          <w:p w14:paraId="1B884B96" w14:textId="56C87D60" w:rsidR="00C178ED" w:rsidRPr="00D73D58" w:rsidRDefault="00C178ED" w:rsidP="00007C0F">
                            <w:pPr>
                              <w:jc w:val="center"/>
                              <w:rPr>
                                <w:b/>
                                <w:bCs/>
                                <w:sz w:val="32"/>
                                <w:szCs w:val="32"/>
                              </w:rPr>
                            </w:pPr>
                          </w:p>
                          <w:p w14:paraId="647EBB71" w14:textId="77777777" w:rsidR="00C178ED" w:rsidRPr="00D73D58" w:rsidRDefault="00C178ED" w:rsidP="00007C0F">
                            <w:pPr>
                              <w:jc w:val="center"/>
                              <w:rPr>
                                <w:b/>
                                <w:bCs/>
                                <w:sz w:val="32"/>
                                <w:szCs w:val="32"/>
                              </w:rPr>
                            </w:pPr>
                          </w:p>
                          <w:p w14:paraId="6E50B8B4" w14:textId="577B3B41" w:rsidR="00C178ED" w:rsidRPr="00D73D58" w:rsidRDefault="00C178ED" w:rsidP="00007C0F">
                            <w:pPr>
                              <w:jc w:val="center"/>
                              <w:rPr>
                                <w:b/>
                                <w:bCs/>
                                <w:sz w:val="28"/>
                                <w:szCs w:val="28"/>
                              </w:rPr>
                            </w:pPr>
                            <w:r>
                              <w:rPr>
                                <w:b/>
                                <w:bCs/>
                                <w:sz w:val="28"/>
                                <w:szCs w:val="28"/>
                              </w:rPr>
                              <w:t>ARALIK</w:t>
                            </w:r>
                            <w:r w:rsidRPr="00D73D58">
                              <w:rPr>
                                <w:b/>
                                <w:bCs/>
                                <w:sz w:val="28"/>
                                <w:szCs w:val="28"/>
                              </w:rPr>
                              <w:t xml:space="preserve"> 202</w:t>
                            </w:r>
                            <w:r>
                              <w:rPr>
                                <w:b/>
                                <w:bCs/>
                                <w:sz w:val="28"/>
                                <w:szCs w:val="28"/>
                              </w:rPr>
                              <w:t>0</w:t>
                            </w:r>
                          </w:p>
                          <w:p w14:paraId="29CAD125" w14:textId="77777777" w:rsidR="00C178ED" w:rsidRPr="00007C0F" w:rsidRDefault="00C178ED" w:rsidP="00007C0F">
                            <w:pPr>
                              <w:jc w:val="center"/>
                              <w:rPr>
                                <w:rFonts w:asciiTheme="minorHAnsi" w:hAnsiTheme="minorHAnsi"/>
                                <w:b/>
                                <w:bCs/>
                                <w:sz w:val="26"/>
                                <w:szCs w:val="26"/>
                              </w:rPr>
                            </w:pPr>
                          </w:p>
                          <w:p w14:paraId="64C646BD" w14:textId="77777777" w:rsidR="00C178ED" w:rsidRPr="00007C0F" w:rsidRDefault="00C178ED" w:rsidP="00007C0F">
                            <w:pPr>
                              <w:jc w:val="center"/>
                              <w:rPr>
                                <w:rFonts w:asciiTheme="minorHAnsi" w:hAnsiTheme="minorHAnsi"/>
                                <w:b/>
                                <w:bCs/>
                                <w:sz w:val="26"/>
                                <w:szCs w:val="26"/>
                              </w:rPr>
                            </w:pPr>
                          </w:p>
                          <w:p w14:paraId="2594B9BF" w14:textId="77777777" w:rsidR="00C178ED" w:rsidRPr="00007C0F" w:rsidRDefault="00C178ED" w:rsidP="00007C0F">
                            <w:pPr>
                              <w:jc w:val="center"/>
                              <w:rPr>
                                <w:rFonts w:asciiTheme="minorHAnsi" w:hAnsiTheme="minorHAnsi"/>
                                <w:b/>
                                <w:bCs/>
                                <w:sz w:val="24"/>
                                <w:szCs w:val="24"/>
                              </w:rPr>
                            </w:pPr>
                          </w:p>
                          <w:p w14:paraId="55A69C3E" w14:textId="77777777" w:rsidR="00C178ED" w:rsidRPr="00007C0F" w:rsidRDefault="00C178ED" w:rsidP="00007C0F">
                            <w:pPr>
                              <w:jc w:val="center"/>
                              <w:rPr>
                                <w:rFonts w:asciiTheme="minorHAnsi" w:hAnsiTheme="minorHAnsi"/>
                                <w:b/>
                                <w:bCs/>
                                <w:sz w:val="24"/>
                                <w:szCs w:val="24"/>
                              </w:rPr>
                            </w:pPr>
                          </w:p>
                          <w:p w14:paraId="73C4D7C7" w14:textId="77777777" w:rsidR="00C178ED" w:rsidRPr="00007C0F" w:rsidRDefault="00C178ED" w:rsidP="00007C0F">
                            <w:pPr>
                              <w:jc w:val="center"/>
                              <w:rPr>
                                <w:rFonts w:asciiTheme="minorHAnsi" w:hAnsiTheme="minorHAnsi"/>
                                <w:b/>
                                <w:bCs/>
                                <w:sz w:val="24"/>
                                <w:szCs w:val="24"/>
                              </w:rPr>
                            </w:pPr>
                          </w:p>
                          <w:p w14:paraId="6196E4A7" w14:textId="77777777" w:rsidR="00C178ED" w:rsidRPr="00007C0F" w:rsidRDefault="00C178ED" w:rsidP="00007C0F">
                            <w:pPr>
                              <w:jc w:val="center"/>
                              <w:rPr>
                                <w:rFonts w:asciiTheme="minorHAnsi" w:hAnsiTheme="minorHAnsi"/>
                                <w:b/>
                                <w:bCs/>
                                <w:sz w:val="24"/>
                                <w:szCs w:val="24"/>
                              </w:rPr>
                            </w:pPr>
                          </w:p>
                          <w:p w14:paraId="74CEC224" w14:textId="77777777" w:rsidR="00C178ED" w:rsidRPr="00007C0F" w:rsidRDefault="00C178ED" w:rsidP="00007C0F">
                            <w:pPr>
                              <w:jc w:val="center"/>
                              <w:rPr>
                                <w:rFonts w:asciiTheme="minorHAnsi" w:hAnsiTheme="minorHAnsi"/>
                                <w:b/>
                                <w:bCs/>
                                <w:sz w:val="24"/>
                                <w:szCs w:val="24"/>
                              </w:rPr>
                            </w:pPr>
                          </w:p>
                          <w:p w14:paraId="3AFAD95D" w14:textId="77777777" w:rsidR="00C178ED" w:rsidRPr="00007C0F" w:rsidRDefault="00C178ED" w:rsidP="00007C0F">
                            <w:pPr>
                              <w:jc w:val="center"/>
                              <w:rPr>
                                <w:rFonts w:asciiTheme="minorHAnsi" w:hAnsiTheme="minorHAnsi"/>
                                <w:b/>
                                <w:bCs/>
                                <w:sz w:val="24"/>
                                <w:szCs w:val="24"/>
                              </w:rPr>
                            </w:pPr>
                          </w:p>
                          <w:p w14:paraId="4471890B" w14:textId="77777777" w:rsidR="00C178ED" w:rsidRPr="00007C0F" w:rsidRDefault="00C178ED" w:rsidP="00007C0F">
                            <w:pPr>
                              <w:jc w:val="center"/>
                              <w:rPr>
                                <w:rFonts w:asciiTheme="minorHAnsi" w:hAnsiTheme="minorHAnsi"/>
                                <w:b/>
                                <w:bCs/>
                                <w:sz w:val="24"/>
                                <w:szCs w:val="24"/>
                              </w:rPr>
                            </w:pPr>
                          </w:p>
                          <w:p w14:paraId="52A3570B" w14:textId="77777777" w:rsidR="00C178ED" w:rsidRPr="00007C0F" w:rsidRDefault="00C178ED" w:rsidP="00007C0F">
                            <w:pPr>
                              <w:jc w:val="center"/>
                              <w:rPr>
                                <w:rFonts w:asciiTheme="minorHAnsi" w:hAnsiTheme="minorHAnsi"/>
                                <w:b/>
                                <w:bCs/>
                                <w:sz w:val="24"/>
                                <w:szCs w:val="24"/>
                              </w:rPr>
                            </w:pPr>
                          </w:p>
                          <w:p w14:paraId="5F4F17FC" w14:textId="77777777" w:rsidR="00C178ED" w:rsidRPr="00007C0F" w:rsidRDefault="00C178ED" w:rsidP="00007C0F">
                            <w:pPr>
                              <w:jc w:val="center"/>
                              <w:rPr>
                                <w:rFonts w:asciiTheme="minorHAnsi" w:hAnsiTheme="minorHAnsi"/>
                                <w:b/>
                                <w:bCs/>
                                <w:sz w:val="24"/>
                                <w:szCs w:val="24"/>
                              </w:rPr>
                            </w:pPr>
                          </w:p>
                          <w:p w14:paraId="78581A53" w14:textId="77777777" w:rsidR="00C178ED" w:rsidRPr="00007C0F" w:rsidRDefault="00C178ED"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178ED" w:rsidRPr="002B16D5" w:rsidRDefault="00C178ED"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178ED" w:rsidRPr="00753D10" w:rsidRDefault="00C178ED"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178ED" w:rsidRPr="00753D10" w:rsidRDefault="00C178ED"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178ED" w:rsidRPr="00753D10" w:rsidRDefault="00C178ED"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11E00C64" w14:textId="77777777" w:rsidR="00C178ED" w:rsidRPr="00D73D58" w:rsidRDefault="00C178ED" w:rsidP="00007C0F">
                      <w:pPr>
                        <w:jc w:val="center"/>
                        <w:rPr>
                          <w:b/>
                          <w:bCs/>
                          <w:sz w:val="28"/>
                          <w:szCs w:val="28"/>
                        </w:rPr>
                      </w:pPr>
                      <w:r w:rsidRPr="00D73D58">
                        <w:rPr>
                          <w:b/>
                          <w:bCs/>
                          <w:sz w:val="28"/>
                          <w:szCs w:val="28"/>
                        </w:rPr>
                        <w:t>T.C. Milli Eğitim Bakanlığı</w:t>
                      </w:r>
                    </w:p>
                    <w:p w14:paraId="0FCE4E0C" w14:textId="77777777" w:rsidR="00C178ED" w:rsidRPr="00D73D58" w:rsidRDefault="00C178ED" w:rsidP="006A6FBB">
                      <w:pPr>
                        <w:jc w:val="center"/>
                        <w:rPr>
                          <w:b/>
                          <w:bCs/>
                          <w:sz w:val="28"/>
                          <w:szCs w:val="28"/>
                          <w:lang w:val="en-US"/>
                        </w:rPr>
                      </w:pPr>
                      <w:r w:rsidRPr="00D73D58">
                        <w:rPr>
                          <w:b/>
                          <w:bCs/>
                          <w:sz w:val="28"/>
                          <w:szCs w:val="28"/>
                        </w:rPr>
                        <w:t xml:space="preserve">İnşaat ve Emlak Dairesi Başkanlığı </w:t>
                      </w:r>
                    </w:p>
                    <w:p w14:paraId="7894CA98" w14:textId="77777777" w:rsidR="00C178ED" w:rsidRPr="00D73D58" w:rsidRDefault="00C178ED" w:rsidP="006A6FBB">
                      <w:pPr>
                        <w:jc w:val="center"/>
                        <w:rPr>
                          <w:b/>
                          <w:bCs/>
                          <w:sz w:val="28"/>
                          <w:szCs w:val="28"/>
                        </w:rPr>
                      </w:pPr>
                    </w:p>
                    <w:p w14:paraId="7F2D17CF" w14:textId="77777777" w:rsidR="00C178ED" w:rsidRPr="00D73D58" w:rsidRDefault="00C178ED" w:rsidP="006A6FBB">
                      <w:pPr>
                        <w:jc w:val="center"/>
                        <w:rPr>
                          <w:b/>
                          <w:bCs/>
                          <w:sz w:val="28"/>
                          <w:szCs w:val="28"/>
                        </w:rPr>
                      </w:pPr>
                      <w:r w:rsidRPr="00D73D58">
                        <w:rPr>
                          <w:b/>
                          <w:bCs/>
                          <w:sz w:val="28"/>
                          <w:szCs w:val="28"/>
                        </w:rPr>
                        <w:t xml:space="preserve">AB Mali İmkân Kapsamında MADAD Fonu Bünyesinde </w:t>
                      </w:r>
                    </w:p>
                    <w:p w14:paraId="7FF7644B" w14:textId="77777777" w:rsidR="00C178ED" w:rsidRPr="00D73D58" w:rsidRDefault="00C178ED" w:rsidP="006A6FBB">
                      <w:pPr>
                        <w:jc w:val="center"/>
                        <w:rPr>
                          <w:b/>
                          <w:bCs/>
                          <w:sz w:val="28"/>
                          <w:szCs w:val="28"/>
                        </w:rPr>
                      </w:pPr>
                      <w:r w:rsidRPr="00D73D58">
                        <w:rPr>
                          <w:b/>
                          <w:bCs/>
                          <w:sz w:val="28"/>
                          <w:szCs w:val="28"/>
                        </w:rPr>
                        <w:t xml:space="preserve">KfW Yürütücülüğü İle Geçici Koruma Altındaki </w:t>
                      </w:r>
                    </w:p>
                    <w:p w14:paraId="50CF9A70" w14:textId="77777777" w:rsidR="00C178ED" w:rsidRPr="00D73D58" w:rsidRDefault="00C178ED" w:rsidP="006A6FBB">
                      <w:pPr>
                        <w:jc w:val="center"/>
                        <w:rPr>
                          <w:b/>
                          <w:bCs/>
                          <w:sz w:val="28"/>
                          <w:szCs w:val="28"/>
                        </w:rPr>
                      </w:pPr>
                      <w:r w:rsidRPr="00D73D58">
                        <w:rPr>
                          <w:b/>
                          <w:bCs/>
                          <w:sz w:val="28"/>
                          <w:szCs w:val="28"/>
                        </w:rPr>
                        <w:t xml:space="preserve">Suriyelilere Ev Sahipliği Yapan İller İçin </w:t>
                      </w:r>
                    </w:p>
                    <w:p w14:paraId="4764AB01" w14:textId="77777777" w:rsidR="00C178ED" w:rsidRPr="00D73D58" w:rsidRDefault="00C178ED" w:rsidP="006A6FBB">
                      <w:pPr>
                        <w:jc w:val="center"/>
                        <w:rPr>
                          <w:b/>
                          <w:bCs/>
                          <w:sz w:val="28"/>
                          <w:szCs w:val="28"/>
                        </w:rPr>
                      </w:pPr>
                      <w:r w:rsidRPr="00D73D58">
                        <w:rPr>
                          <w:b/>
                          <w:bCs/>
                          <w:sz w:val="28"/>
                          <w:szCs w:val="28"/>
                        </w:rPr>
                        <w:t>Temiz Enerji ve Enerji Verimliliği Önlemleri Projesi</w:t>
                      </w:r>
                    </w:p>
                    <w:p w14:paraId="02B9F862" w14:textId="77777777" w:rsidR="00C178ED" w:rsidRPr="00D73D58" w:rsidRDefault="00C178ED" w:rsidP="00007C0F">
                      <w:pPr>
                        <w:jc w:val="center"/>
                        <w:rPr>
                          <w:b/>
                          <w:bCs/>
                          <w:sz w:val="28"/>
                          <w:szCs w:val="28"/>
                          <w:lang w:val="en-US"/>
                        </w:rPr>
                      </w:pPr>
                    </w:p>
                    <w:p w14:paraId="337A85B8" w14:textId="77777777" w:rsidR="00C178ED" w:rsidRPr="00D73D58" w:rsidRDefault="00C178ED" w:rsidP="00007C0F">
                      <w:pPr>
                        <w:jc w:val="center"/>
                        <w:rPr>
                          <w:b/>
                          <w:bCs/>
                          <w:sz w:val="28"/>
                          <w:szCs w:val="28"/>
                          <w:lang w:val="en-US"/>
                        </w:rPr>
                      </w:pPr>
                    </w:p>
                    <w:p w14:paraId="7E68AD92" w14:textId="77777777" w:rsidR="00C178ED" w:rsidRPr="00D73D58" w:rsidRDefault="00C178ED" w:rsidP="00007C0F">
                      <w:pPr>
                        <w:jc w:val="center"/>
                        <w:rPr>
                          <w:b/>
                          <w:bCs/>
                          <w:sz w:val="28"/>
                          <w:szCs w:val="28"/>
                          <w:lang w:val="en-US"/>
                        </w:rPr>
                      </w:pPr>
                    </w:p>
                    <w:p w14:paraId="10D7C70F" w14:textId="77777777" w:rsidR="00C178ED" w:rsidRPr="00D73D58" w:rsidRDefault="00C178ED" w:rsidP="00007C0F">
                      <w:pPr>
                        <w:jc w:val="center"/>
                        <w:rPr>
                          <w:b/>
                          <w:bCs/>
                          <w:sz w:val="28"/>
                          <w:szCs w:val="28"/>
                          <w:lang w:val="en-US"/>
                        </w:rPr>
                      </w:pPr>
                    </w:p>
                    <w:p w14:paraId="40FC383B" w14:textId="77777777" w:rsidR="00C178ED" w:rsidRPr="00D73D58" w:rsidRDefault="00C178ED" w:rsidP="00007C0F">
                      <w:pPr>
                        <w:jc w:val="center"/>
                        <w:rPr>
                          <w:b/>
                          <w:bCs/>
                          <w:sz w:val="28"/>
                          <w:szCs w:val="28"/>
                          <w:lang w:val="en-US"/>
                        </w:rPr>
                      </w:pPr>
                    </w:p>
                    <w:p w14:paraId="66B880A8" w14:textId="77777777" w:rsidR="00C178ED" w:rsidRPr="00D73D58" w:rsidRDefault="00C178ED" w:rsidP="007F73A7">
                      <w:pPr>
                        <w:jc w:val="center"/>
                        <w:rPr>
                          <w:b/>
                          <w:bCs/>
                          <w:sz w:val="28"/>
                          <w:szCs w:val="28"/>
                        </w:rPr>
                      </w:pPr>
                      <w:r w:rsidRPr="00D73D58">
                        <w:rPr>
                          <w:b/>
                          <w:bCs/>
                          <w:sz w:val="28"/>
                          <w:szCs w:val="28"/>
                        </w:rPr>
                        <w:t xml:space="preserve">Bileşen </w:t>
                      </w:r>
                      <w:r>
                        <w:rPr>
                          <w:b/>
                          <w:bCs/>
                          <w:sz w:val="28"/>
                          <w:szCs w:val="28"/>
                        </w:rPr>
                        <w:t>3</w:t>
                      </w:r>
                      <w:r w:rsidRPr="00D73D58">
                        <w:rPr>
                          <w:b/>
                          <w:bCs/>
                          <w:sz w:val="28"/>
                          <w:szCs w:val="28"/>
                        </w:rPr>
                        <w:t xml:space="preserve"> Kapsamında </w:t>
                      </w:r>
                    </w:p>
                    <w:p w14:paraId="4F2C9302" w14:textId="12C49C2E" w:rsidR="00C178ED" w:rsidRDefault="00C178ED" w:rsidP="007F73A7">
                      <w:pPr>
                        <w:jc w:val="center"/>
                        <w:rPr>
                          <w:b/>
                          <w:bCs/>
                          <w:sz w:val="28"/>
                          <w:szCs w:val="28"/>
                        </w:rPr>
                      </w:pPr>
                      <w:r>
                        <w:rPr>
                          <w:b/>
                          <w:bCs/>
                          <w:sz w:val="28"/>
                          <w:szCs w:val="28"/>
                        </w:rPr>
                        <w:t xml:space="preserve">Gaziantep İlinde 6 Okulda Yapılacak Enerji Verimliliği Tedbirleri </w:t>
                      </w:r>
                    </w:p>
                    <w:p w14:paraId="7C1095BB" w14:textId="148A324D" w:rsidR="00C178ED" w:rsidRPr="00D73D58" w:rsidRDefault="00C178ED" w:rsidP="007F73A7">
                      <w:pPr>
                        <w:jc w:val="center"/>
                        <w:rPr>
                          <w:b/>
                          <w:bCs/>
                          <w:sz w:val="28"/>
                          <w:szCs w:val="28"/>
                        </w:rPr>
                      </w:pPr>
                      <w:r>
                        <w:rPr>
                          <w:b/>
                          <w:bCs/>
                          <w:sz w:val="28"/>
                          <w:szCs w:val="28"/>
                        </w:rPr>
                        <w:t>Tadilat ve Onarım İşi</w:t>
                      </w:r>
                    </w:p>
                    <w:p w14:paraId="234D1741" w14:textId="1BA83A39" w:rsidR="00C178ED" w:rsidRPr="00D73D58" w:rsidRDefault="00C178ED" w:rsidP="007F73A7">
                      <w:pPr>
                        <w:jc w:val="center"/>
                        <w:rPr>
                          <w:b/>
                          <w:bCs/>
                          <w:sz w:val="28"/>
                          <w:szCs w:val="28"/>
                        </w:rPr>
                      </w:pPr>
                      <w:r w:rsidRPr="00D73D58">
                        <w:rPr>
                          <w:b/>
                          <w:bCs/>
                          <w:sz w:val="28"/>
                          <w:szCs w:val="28"/>
                        </w:rPr>
                        <w:t xml:space="preserve"> (MADAD-KFW-CW-0</w:t>
                      </w:r>
                      <w:r>
                        <w:rPr>
                          <w:b/>
                          <w:bCs/>
                          <w:sz w:val="28"/>
                          <w:szCs w:val="28"/>
                        </w:rPr>
                        <w:t>3/03</w:t>
                      </w:r>
                      <w:r w:rsidRPr="00D73D58">
                        <w:rPr>
                          <w:b/>
                          <w:bCs/>
                          <w:sz w:val="28"/>
                          <w:szCs w:val="28"/>
                        </w:rPr>
                        <w:t>)</w:t>
                      </w:r>
                    </w:p>
                    <w:p w14:paraId="1F8D4825" w14:textId="77777777" w:rsidR="00C178ED" w:rsidRPr="00D73D58" w:rsidRDefault="00C178ED" w:rsidP="00007C0F">
                      <w:pPr>
                        <w:jc w:val="center"/>
                        <w:rPr>
                          <w:b/>
                          <w:bCs/>
                          <w:sz w:val="28"/>
                          <w:szCs w:val="28"/>
                        </w:rPr>
                      </w:pPr>
                    </w:p>
                    <w:p w14:paraId="0A157887" w14:textId="77777777" w:rsidR="00C178ED" w:rsidRPr="00D73D58" w:rsidRDefault="00C178ED" w:rsidP="00007C0F">
                      <w:pPr>
                        <w:jc w:val="center"/>
                        <w:rPr>
                          <w:b/>
                          <w:bCs/>
                          <w:sz w:val="24"/>
                          <w:szCs w:val="24"/>
                        </w:rPr>
                      </w:pPr>
                    </w:p>
                    <w:p w14:paraId="74BD98A6" w14:textId="77777777" w:rsidR="00C178ED" w:rsidRPr="00D73D58" w:rsidRDefault="00C178ED" w:rsidP="00007C0F">
                      <w:pPr>
                        <w:jc w:val="center"/>
                        <w:rPr>
                          <w:b/>
                          <w:bCs/>
                          <w:sz w:val="26"/>
                          <w:szCs w:val="26"/>
                        </w:rPr>
                      </w:pPr>
                    </w:p>
                    <w:p w14:paraId="28960EB1" w14:textId="77777777" w:rsidR="00C178ED" w:rsidRPr="00D73D58" w:rsidRDefault="00C178ED" w:rsidP="00007C0F">
                      <w:pPr>
                        <w:jc w:val="center"/>
                        <w:rPr>
                          <w:b/>
                          <w:bCs/>
                          <w:sz w:val="26"/>
                          <w:szCs w:val="26"/>
                        </w:rPr>
                      </w:pPr>
                    </w:p>
                    <w:p w14:paraId="1FBE75D8" w14:textId="77777777" w:rsidR="00C178ED" w:rsidRPr="00D73D58" w:rsidRDefault="00C178ED" w:rsidP="00007C0F">
                      <w:pPr>
                        <w:jc w:val="center"/>
                        <w:rPr>
                          <w:b/>
                          <w:bCs/>
                          <w:sz w:val="26"/>
                          <w:szCs w:val="26"/>
                        </w:rPr>
                      </w:pPr>
                    </w:p>
                    <w:p w14:paraId="68BB9544" w14:textId="77777777" w:rsidR="00C178ED" w:rsidRPr="00D73D58" w:rsidRDefault="00C178ED" w:rsidP="00007C0F">
                      <w:pPr>
                        <w:jc w:val="center"/>
                        <w:rPr>
                          <w:b/>
                          <w:bCs/>
                          <w:sz w:val="32"/>
                          <w:szCs w:val="32"/>
                        </w:rPr>
                      </w:pPr>
                      <w:r w:rsidRPr="00D73D58">
                        <w:rPr>
                          <w:b/>
                          <w:bCs/>
                          <w:sz w:val="32"/>
                          <w:szCs w:val="32"/>
                        </w:rPr>
                        <w:t xml:space="preserve">ULUSAL REKABETÇİ İHALE BELGELERİ </w:t>
                      </w:r>
                    </w:p>
                    <w:p w14:paraId="7F5A3B93" w14:textId="77777777" w:rsidR="00C178ED" w:rsidRPr="00D73D58" w:rsidRDefault="00C178ED" w:rsidP="00007C0F">
                      <w:pPr>
                        <w:jc w:val="center"/>
                        <w:rPr>
                          <w:b/>
                          <w:bCs/>
                          <w:sz w:val="32"/>
                          <w:szCs w:val="32"/>
                        </w:rPr>
                      </w:pPr>
                    </w:p>
                    <w:p w14:paraId="43AC697E" w14:textId="77777777" w:rsidR="00C178ED" w:rsidRPr="00D73D58" w:rsidRDefault="00C178ED" w:rsidP="00007C0F">
                      <w:pPr>
                        <w:jc w:val="center"/>
                        <w:rPr>
                          <w:b/>
                          <w:bCs/>
                          <w:sz w:val="32"/>
                          <w:szCs w:val="32"/>
                        </w:rPr>
                      </w:pPr>
                      <w:r w:rsidRPr="00D73D58">
                        <w:rPr>
                          <w:b/>
                          <w:bCs/>
                          <w:sz w:val="32"/>
                          <w:szCs w:val="32"/>
                        </w:rPr>
                        <w:t>(NCB)</w:t>
                      </w:r>
                    </w:p>
                    <w:p w14:paraId="4857E09D" w14:textId="58B801BB" w:rsidR="00C178ED" w:rsidRPr="00D73D58" w:rsidRDefault="00C178ED" w:rsidP="00007C0F">
                      <w:pPr>
                        <w:jc w:val="center"/>
                        <w:rPr>
                          <w:b/>
                          <w:bCs/>
                          <w:sz w:val="32"/>
                          <w:szCs w:val="32"/>
                        </w:rPr>
                      </w:pPr>
                    </w:p>
                    <w:p w14:paraId="2627568D" w14:textId="4E301D1D" w:rsidR="00C178ED" w:rsidRPr="00D73D58" w:rsidRDefault="00C178ED" w:rsidP="00007C0F">
                      <w:pPr>
                        <w:jc w:val="center"/>
                        <w:rPr>
                          <w:b/>
                          <w:bCs/>
                          <w:sz w:val="32"/>
                          <w:szCs w:val="32"/>
                        </w:rPr>
                      </w:pPr>
                    </w:p>
                    <w:p w14:paraId="26D9BCBA" w14:textId="0A29E139" w:rsidR="00C178ED" w:rsidRPr="00D73D58" w:rsidRDefault="00C178ED" w:rsidP="00007C0F">
                      <w:pPr>
                        <w:jc w:val="center"/>
                        <w:rPr>
                          <w:b/>
                          <w:bCs/>
                          <w:sz w:val="32"/>
                          <w:szCs w:val="32"/>
                        </w:rPr>
                      </w:pPr>
                    </w:p>
                    <w:p w14:paraId="03B1FD49" w14:textId="5E4E8820" w:rsidR="00C178ED" w:rsidRPr="00D73D58" w:rsidRDefault="00C178ED" w:rsidP="00007C0F">
                      <w:pPr>
                        <w:jc w:val="center"/>
                        <w:rPr>
                          <w:b/>
                          <w:bCs/>
                          <w:sz w:val="32"/>
                          <w:szCs w:val="32"/>
                        </w:rPr>
                      </w:pPr>
                    </w:p>
                    <w:p w14:paraId="05C90CB8" w14:textId="0CF9A133" w:rsidR="00C178ED" w:rsidRPr="00D73D58" w:rsidRDefault="00C178ED" w:rsidP="00007C0F">
                      <w:pPr>
                        <w:jc w:val="center"/>
                        <w:rPr>
                          <w:b/>
                          <w:bCs/>
                          <w:sz w:val="32"/>
                          <w:szCs w:val="32"/>
                        </w:rPr>
                      </w:pPr>
                    </w:p>
                    <w:p w14:paraId="5FA9D766" w14:textId="11B954E6" w:rsidR="00C178ED" w:rsidRPr="00D73D58" w:rsidRDefault="00C178ED" w:rsidP="00007C0F">
                      <w:pPr>
                        <w:jc w:val="center"/>
                        <w:rPr>
                          <w:b/>
                          <w:bCs/>
                          <w:sz w:val="32"/>
                          <w:szCs w:val="32"/>
                        </w:rPr>
                      </w:pPr>
                    </w:p>
                    <w:p w14:paraId="0DFAC42A" w14:textId="6844331B" w:rsidR="00C178ED" w:rsidRPr="00D73D58" w:rsidRDefault="00C178ED" w:rsidP="00007C0F">
                      <w:pPr>
                        <w:jc w:val="center"/>
                        <w:rPr>
                          <w:b/>
                          <w:bCs/>
                          <w:sz w:val="32"/>
                          <w:szCs w:val="32"/>
                        </w:rPr>
                      </w:pPr>
                    </w:p>
                    <w:p w14:paraId="1B698753" w14:textId="3A793FF0" w:rsidR="00C178ED" w:rsidRPr="00D73D58" w:rsidRDefault="00C178ED" w:rsidP="00007C0F">
                      <w:pPr>
                        <w:jc w:val="center"/>
                        <w:rPr>
                          <w:b/>
                          <w:bCs/>
                          <w:sz w:val="32"/>
                          <w:szCs w:val="32"/>
                        </w:rPr>
                      </w:pPr>
                    </w:p>
                    <w:p w14:paraId="5896AA49" w14:textId="270F9307" w:rsidR="00C178ED" w:rsidRPr="00D73D58" w:rsidRDefault="00C178ED" w:rsidP="00007C0F">
                      <w:pPr>
                        <w:jc w:val="center"/>
                        <w:rPr>
                          <w:b/>
                          <w:bCs/>
                          <w:sz w:val="32"/>
                          <w:szCs w:val="32"/>
                        </w:rPr>
                      </w:pPr>
                    </w:p>
                    <w:p w14:paraId="1B884B96" w14:textId="56C87D60" w:rsidR="00C178ED" w:rsidRPr="00D73D58" w:rsidRDefault="00C178ED" w:rsidP="00007C0F">
                      <w:pPr>
                        <w:jc w:val="center"/>
                        <w:rPr>
                          <w:b/>
                          <w:bCs/>
                          <w:sz w:val="32"/>
                          <w:szCs w:val="32"/>
                        </w:rPr>
                      </w:pPr>
                    </w:p>
                    <w:p w14:paraId="647EBB71" w14:textId="77777777" w:rsidR="00C178ED" w:rsidRPr="00D73D58" w:rsidRDefault="00C178ED" w:rsidP="00007C0F">
                      <w:pPr>
                        <w:jc w:val="center"/>
                        <w:rPr>
                          <w:b/>
                          <w:bCs/>
                          <w:sz w:val="32"/>
                          <w:szCs w:val="32"/>
                        </w:rPr>
                      </w:pPr>
                    </w:p>
                    <w:p w14:paraId="6E50B8B4" w14:textId="577B3B41" w:rsidR="00C178ED" w:rsidRPr="00D73D58" w:rsidRDefault="00C178ED" w:rsidP="00007C0F">
                      <w:pPr>
                        <w:jc w:val="center"/>
                        <w:rPr>
                          <w:b/>
                          <w:bCs/>
                          <w:sz w:val="28"/>
                          <w:szCs w:val="28"/>
                        </w:rPr>
                      </w:pPr>
                      <w:r>
                        <w:rPr>
                          <w:b/>
                          <w:bCs/>
                          <w:sz w:val="28"/>
                          <w:szCs w:val="28"/>
                        </w:rPr>
                        <w:t>ARALIK</w:t>
                      </w:r>
                      <w:r w:rsidRPr="00D73D58">
                        <w:rPr>
                          <w:b/>
                          <w:bCs/>
                          <w:sz w:val="28"/>
                          <w:szCs w:val="28"/>
                        </w:rPr>
                        <w:t xml:space="preserve"> 202</w:t>
                      </w:r>
                      <w:r>
                        <w:rPr>
                          <w:b/>
                          <w:bCs/>
                          <w:sz w:val="28"/>
                          <w:szCs w:val="28"/>
                        </w:rPr>
                        <w:t>0</w:t>
                      </w:r>
                    </w:p>
                    <w:p w14:paraId="29CAD125" w14:textId="77777777" w:rsidR="00C178ED" w:rsidRPr="00007C0F" w:rsidRDefault="00C178ED" w:rsidP="00007C0F">
                      <w:pPr>
                        <w:jc w:val="center"/>
                        <w:rPr>
                          <w:rFonts w:asciiTheme="minorHAnsi" w:hAnsiTheme="minorHAnsi"/>
                          <w:b/>
                          <w:bCs/>
                          <w:sz w:val="26"/>
                          <w:szCs w:val="26"/>
                        </w:rPr>
                      </w:pPr>
                    </w:p>
                    <w:p w14:paraId="64C646BD" w14:textId="77777777" w:rsidR="00C178ED" w:rsidRPr="00007C0F" w:rsidRDefault="00C178ED" w:rsidP="00007C0F">
                      <w:pPr>
                        <w:jc w:val="center"/>
                        <w:rPr>
                          <w:rFonts w:asciiTheme="minorHAnsi" w:hAnsiTheme="minorHAnsi"/>
                          <w:b/>
                          <w:bCs/>
                          <w:sz w:val="26"/>
                          <w:szCs w:val="26"/>
                        </w:rPr>
                      </w:pPr>
                    </w:p>
                    <w:p w14:paraId="2594B9BF" w14:textId="77777777" w:rsidR="00C178ED" w:rsidRPr="00007C0F" w:rsidRDefault="00C178ED" w:rsidP="00007C0F">
                      <w:pPr>
                        <w:jc w:val="center"/>
                        <w:rPr>
                          <w:rFonts w:asciiTheme="minorHAnsi" w:hAnsiTheme="minorHAnsi"/>
                          <w:b/>
                          <w:bCs/>
                          <w:sz w:val="24"/>
                          <w:szCs w:val="24"/>
                        </w:rPr>
                      </w:pPr>
                    </w:p>
                    <w:p w14:paraId="55A69C3E" w14:textId="77777777" w:rsidR="00C178ED" w:rsidRPr="00007C0F" w:rsidRDefault="00C178ED" w:rsidP="00007C0F">
                      <w:pPr>
                        <w:jc w:val="center"/>
                        <w:rPr>
                          <w:rFonts w:asciiTheme="minorHAnsi" w:hAnsiTheme="minorHAnsi"/>
                          <w:b/>
                          <w:bCs/>
                          <w:sz w:val="24"/>
                          <w:szCs w:val="24"/>
                        </w:rPr>
                      </w:pPr>
                    </w:p>
                    <w:p w14:paraId="73C4D7C7" w14:textId="77777777" w:rsidR="00C178ED" w:rsidRPr="00007C0F" w:rsidRDefault="00C178ED" w:rsidP="00007C0F">
                      <w:pPr>
                        <w:jc w:val="center"/>
                        <w:rPr>
                          <w:rFonts w:asciiTheme="minorHAnsi" w:hAnsiTheme="minorHAnsi"/>
                          <w:b/>
                          <w:bCs/>
                          <w:sz w:val="24"/>
                          <w:szCs w:val="24"/>
                        </w:rPr>
                      </w:pPr>
                    </w:p>
                    <w:p w14:paraId="6196E4A7" w14:textId="77777777" w:rsidR="00C178ED" w:rsidRPr="00007C0F" w:rsidRDefault="00C178ED" w:rsidP="00007C0F">
                      <w:pPr>
                        <w:jc w:val="center"/>
                        <w:rPr>
                          <w:rFonts w:asciiTheme="minorHAnsi" w:hAnsiTheme="minorHAnsi"/>
                          <w:b/>
                          <w:bCs/>
                          <w:sz w:val="24"/>
                          <w:szCs w:val="24"/>
                        </w:rPr>
                      </w:pPr>
                    </w:p>
                    <w:p w14:paraId="74CEC224" w14:textId="77777777" w:rsidR="00C178ED" w:rsidRPr="00007C0F" w:rsidRDefault="00C178ED" w:rsidP="00007C0F">
                      <w:pPr>
                        <w:jc w:val="center"/>
                        <w:rPr>
                          <w:rFonts w:asciiTheme="minorHAnsi" w:hAnsiTheme="minorHAnsi"/>
                          <w:b/>
                          <w:bCs/>
                          <w:sz w:val="24"/>
                          <w:szCs w:val="24"/>
                        </w:rPr>
                      </w:pPr>
                    </w:p>
                    <w:p w14:paraId="3AFAD95D" w14:textId="77777777" w:rsidR="00C178ED" w:rsidRPr="00007C0F" w:rsidRDefault="00C178ED" w:rsidP="00007C0F">
                      <w:pPr>
                        <w:jc w:val="center"/>
                        <w:rPr>
                          <w:rFonts w:asciiTheme="minorHAnsi" w:hAnsiTheme="minorHAnsi"/>
                          <w:b/>
                          <w:bCs/>
                          <w:sz w:val="24"/>
                          <w:szCs w:val="24"/>
                        </w:rPr>
                      </w:pPr>
                    </w:p>
                    <w:p w14:paraId="4471890B" w14:textId="77777777" w:rsidR="00C178ED" w:rsidRPr="00007C0F" w:rsidRDefault="00C178ED" w:rsidP="00007C0F">
                      <w:pPr>
                        <w:jc w:val="center"/>
                        <w:rPr>
                          <w:rFonts w:asciiTheme="minorHAnsi" w:hAnsiTheme="minorHAnsi"/>
                          <w:b/>
                          <w:bCs/>
                          <w:sz w:val="24"/>
                          <w:szCs w:val="24"/>
                        </w:rPr>
                      </w:pPr>
                    </w:p>
                    <w:p w14:paraId="52A3570B" w14:textId="77777777" w:rsidR="00C178ED" w:rsidRPr="00007C0F" w:rsidRDefault="00C178ED" w:rsidP="00007C0F">
                      <w:pPr>
                        <w:jc w:val="center"/>
                        <w:rPr>
                          <w:rFonts w:asciiTheme="minorHAnsi" w:hAnsiTheme="minorHAnsi"/>
                          <w:b/>
                          <w:bCs/>
                          <w:sz w:val="24"/>
                          <w:szCs w:val="24"/>
                        </w:rPr>
                      </w:pPr>
                    </w:p>
                    <w:p w14:paraId="5F4F17FC" w14:textId="77777777" w:rsidR="00C178ED" w:rsidRPr="00007C0F" w:rsidRDefault="00C178ED" w:rsidP="00007C0F">
                      <w:pPr>
                        <w:jc w:val="center"/>
                        <w:rPr>
                          <w:rFonts w:asciiTheme="minorHAnsi" w:hAnsiTheme="minorHAnsi"/>
                          <w:b/>
                          <w:bCs/>
                          <w:sz w:val="24"/>
                          <w:szCs w:val="24"/>
                        </w:rPr>
                      </w:pPr>
                    </w:p>
                    <w:p w14:paraId="78581A53" w14:textId="77777777" w:rsidR="00C178ED" w:rsidRPr="00007C0F" w:rsidRDefault="00C178ED"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İnşaat ve Emlak Dairesi Başkanlığı </w:t>
                      </w:r>
                    </w:p>
                    <w:p w14:paraId="66F6E50D" w14:textId="77777777" w:rsidR="00C178ED" w:rsidRPr="002B16D5" w:rsidRDefault="00C178ED" w:rsidP="00007C0F">
                      <w:pPr>
                        <w:jc w:val="center"/>
                        <w:rPr>
                          <w:rFonts w:asciiTheme="minorHAnsi" w:hAnsiTheme="minorHAnsi"/>
                          <w:b/>
                          <w:bCs/>
                          <w:sz w:val="24"/>
                          <w:szCs w:val="24"/>
                          <w:lang w:val="de-DE"/>
                        </w:rPr>
                      </w:pPr>
                      <w:r w:rsidRPr="002B16D5">
                        <w:rPr>
                          <w:rFonts w:asciiTheme="minorHAnsi" w:hAnsi="Calibri"/>
                          <w:b/>
                          <w:bCs/>
                          <w:sz w:val="24"/>
                          <w:szCs w:val="24"/>
                        </w:rPr>
                        <w:t>MEB Beşevler Kampüsü B Blok Ankara</w:t>
                      </w:r>
                    </w:p>
                    <w:p w14:paraId="28BE0A27" w14:textId="77777777" w:rsidR="00C178ED" w:rsidRPr="00753D10" w:rsidRDefault="00C178ED"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C178ED" w:rsidRPr="00753D10" w:rsidRDefault="00C178ED"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C178ED" w:rsidRPr="00753D10" w:rsidRDefault="00C178ED"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68F1EC52" w14:textId="50439EB6" w:rsidR="006A6FBB" w:rsidRPr="00D73D58" w:rsidRDefault="006A6FBB" w:rsidP="006A6FBB">
      <w:pPr>
        <w:jc w:val="both"/>
        <w:rPr>
          <w:b/>
          <w:bCs/>
          <w:sz w:val="24"/>
          <w:szCs w:val="24"/>
        </w:rPr>
      </w:pPr>
      <w:r w:rsidRPr="00D73D58">
        <w:rPr>
          <w:b/>
          <w:bCs/>
          <w:sz w:val="24"/>
          <w:szCs w:val="24"/>
        </w:rPr>
        <w:t xml:space="preserve">T.C. Milli Eğitim Bakanlığı İnşaat ve Emlak Dairesi Başkanlığı AB Mali İmkân Kapsamında MADAD Fonu Bünyesinde KfW Yürütücülüğü İle Geçici Koruma Altındaki Suriyelilere Ev Sahipliği Yapan İller İçin Temiz Enerji ve Enerji Verimliliği Önlemleri Projesi Kapsamında Bileşen </w:t>
      </w:r>
      <w:r>
        <w:rPr>
          <w:b/>
          <w:bCs/>
          <w:sz w:val="24"/>
          <w:szCs w:val="24"/>
        </w:rPr>
        <w:t>3</w:t>
      </w:r>
      <w:r w:rsidRPr="00D73D58">
        <w:rPr>
          <w:b/>
          <w:bCs/>
          <w:sz w:val="24"/>
          <w:szCs w:val="24"/>
        </w:rPr>
        <w:t xml:space="preserve"> Kapsamında </w:t>
      </w:r>
      <w:r w:rsidR="00E022EF">
        <w:rPr>
          <w:b/>
          <w:bCs/>
          <w:sz w:val="24"/>
          <w:szCs w:val="24"/>
        </w:rPr>
        <w:t xml:space="preserve">Gaziantep İlinde 6 </w:t>
      </w:r>
      <w:r>
        <w:rPr>
          <w:b/>
          <w:bCs/>
          <w:sz w:val="24"/>
          <w:szCs w:val="24"/>
        </w:rPr>
        <w:t>Okulda Enerji Verimliliği Tedbirleri Tadilat ve Onarım</w:t>
      </w:r>
      <w:r w:rsidR="00CC658F">
        <w:rPr>
          <w:b/>
          <w:bCs/>
          <w:sz w:val="24"/>
          <w:szCs w:val="24"/>
        </w:rPr>
        <w:t xml:space="preserve"> </w:t>
      </w:r>
      <w:r w:rsidRPr="00D73D58">
        <w:rPr>
          <w:b/>
          <w:bCs/>
          <w:sz w:val="24"/>
          <w:szCs w:val="24"/>
        </w:rPr>
        <w:t>İşi</w:t>
      </w:r>
    </w:p>
    <w:p w14:paraId="2403E327" w14:textId="30A273A6" w:rsidR="006A6FBB" w:rsidRPr="00D73D58" w:rsidRDefault="006A6FBB" w:rsidP="006A6FBB">
      <w:pPr>
        <w:ind w:left="2832" w:firstLine="708"/>
        <w:rPr>
          <w:b/>
          <w:bCs/>
          <w:sz w:val="24"/>
          <w:szCs w:val="24"/>
        </w:rPr>
      </w:pPr>
      <w:r w:rsidRPr="00D73D58">
        <w:rPr>
          <w:b/>
          <w:bCs/>
          <w:sz w:val="24"/>
          <w:szCs w:val="24"/>
        </w:rPr>
        <w:t>(</w:t>
      </w:r>
      <w:r w:rsidR="00881F75">
        <w:rPr>
          <w:b/>
          <w:bCs/>
          <w:sz w:val="24"/>
          <w:szCs w:val="24"/>
        </w:rPr>
        <w:t>MADAD-KFW-CW-03/0</w:t>
      </w:r>
      <w:r w:rsidR="00EF3797">
        <w:rPr>
          <w:b/>
          <w:bCs/>
          <w:sz w:val="24"/>
          <w:szCs w:val="24"/>
        </w:rPr>
        <w:t>3</w:t>
      </w:r>
      <w:r w:rsidRPr="00D73D58">
        <w:rPr>
          <w:b/>
          <w:bCs/>
          <w:sz w:val="24"/>
          <w:szCs w:val="24"/>
        </w:rPr>
        <w:t>)</w:t>
      </w: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6915C07F" w14:textId="3DD198E7" w:rsidR="006A6FBB" w:rsidRPr="00007C0F" w:rsidRDefault="006A6FBB" w:rsidP="006A6FBB">
      <w:pPr>
        <w:numPr>
          <w:ilvl w:val="0"/>
          <w:numId w:val="30"/>
        </w:numPr>
        <w:jc w:val="both"/>
        <w:rPr>
          <w:sz w:val="24"/>
          <w:szCs w:val="24"/>
          <w:lang w:eastAsia="en-US"/>
        </w:rPr>
      </w:pPr>
      <w:r>
        <w:rPr>
          <w:sz w:val="24"/>
          <w:szCs w:val="24"/>
          <w:lang w:eastAsia="en-US"/>
        </w:rPr>
        <w:t>T.C.</w:t>
      </w:r>
      <w:r w:rsidRPr="00007C0F">
        <w:rPr>
          <w:sz w:val="24"/>
          <w:szCs w:val="24"/>
          <w:lang w:eastAsia="en-US"/>
        </w:rPr>
        <w:t xml:space="preserve"> Milli Eğitim </w:t>
      </w:r>
      <w:r w:rsidRPr="003C46FC">
        <w:rPr>
          <w:sz w:val="24"/>
          <w:szCs w:val="24"/>
          <w:lang w:eastAsia="en-US"/>
        </w:rPr>
        <w:t xml:space="preserve">Bakanlığı, </w:t>
      </w:r>
      <w:r w:rsidRPr="003C46FC">
        <w:rPr>
          <w:sz w:val="24"/>
          <w:szCs w:val="24"/>
        </w:rPr>
        <w:t xml:space="preserve">Alman Kalkınma Bankası (KfW) (bundan böyle "KfW" ya da "Banka" olarak anılacaktır) aracılığı ve yönetimi altında </w:t>
      </w:r>
      <w:r w:rsidRPr="003C46FC">
        <w:rPr>
          <w:sz w:val="24"/>
          <w:szCs w:val="24"/>
          <w:lang w:eastAsia="en-US"/>
        </w:rPr>
        <w:t xml:space="preserve">Avrupa Birliğinden, </w:t>
      </w:r>
      <w:r>
        <w:rPr>
          <w:sz w:val="24"/>
          <w:szCs w:val="24"/>
          <w:lang w:eastAsia="en-US"/>
        </w:rPr>
        <w:t>Geçici Koruma Altındaki Suriyelilere Ev Sahipliği Yapan İller İçin Temiz Enerji ve Enerji Verimliliği Önlemleri Projesi</w:t>
      </w:r>
      <w:r w:rsidRPr="003C46FC">
        <w:rPr>
          <w:sz w:val="24"/>
          <w:szCs w:val="24"/>
          <w:lang w:eastAsia="en-US"/>
        </w:rPr>
        <w:t>’nin</w:t>
      </w:r>
      <w:r w:rsidRPr="00007C0F">
        <w:rPr>
          <w:sz w:val="24"/>
          <w:szCs w:val="24"/>
          <w:lang w:eastAsia="en-US"/>
        </w:rPr>
        <w:t xml:space="preserve"> giderlerine yönelik olarak AB'nin Türkiye'deki Mülteciler İçin Mali Yardım Programı (</w:t>
      </w:r>
      <w:r>
        <w:rPr>
          <w:sz w:val="24"/>
          <w:szCs w:val="24"/>
          <w:lang w:eastAsia="en-US"/>
        </w:rPr>
        <w:t>MADAD</w:t>
      </w:r>
      <w:r w:rsidRPr="00007C0F">
        <w:rPr>
          <w:sz w:val="24"/>
          <w:szCs w:val="24"/>
          <w:lang w:eastAsia="en-US"/>
        </w:rPr>
        <w:t>) kapsamında bir hibe almıştır.</w:t>
      </w:r>
      <w:r>
        <w:rPr>
          <w:sz w:val="24"/>
          <w:szCs w:val="24"/>
          <w:lang w:eastAsia="en-US"/>
        </w:rPr>
        <w:t xml:space="preserve"> T.C</w:t>
      </w:r>
      <w:r w:rsidRPr="00007C0F">
        <w:rPr>
          <w:sz w:val="24"/>
          <w:szCs w:val="24"/>
          <w:lang w:eastAsia="en-US"/>
        </w:rPr>
        <w:t xml:space="preserve"> Milli Eğitim Bakanlığı bahsi </w:t>
      </w:r>
      <w:r>
        <w:rPr>
          <w:sz w:val="24"/>
          <w:szCs w:val="24"/>
          <w:lang w:eastAsia="en-US"/>
        </w:rPr>
        <w:t xml:space="preserve">geçen hibenin bir </w:t>
      </w:r>
      <w:r w:rsidRPr="004553AA">
        <w:rPr>
          <w:sz w:val="24"/>
          <w:szCs w:val="24"/>
          <w:lang w:eastAsia="en-US"/>
        </w:rPr>
        <w:t xml:space="preserve">kısmını </w:t>
      </w:r>
      <w:r w:rsidR="00D55F2B">
        <w:rPr>
          <w:sz w:val="24"/>
          <w:szCs w:val="24"/>
          <w:lang w:eastAsia="en-US"/>
        </w:rPr>
        <w:t>Gaziantep İlinde 6</w:t>
      </w:r>
      <w:r w:rsidR="00CC658F">
        <w:rPr>
          <w:sz w:val="24"/>
          <w:szCs w:val="24"/>
          <w:lang w:eastAsia="en-US"/>
        </w:rPr>
        <w:t xml:space="preserve"> </w:t>
      </w:r>
      <w:r>
        <w:rPr>
          <w:sz w:val="24"/>
          <w:szCs w:val="24"/>
          <w:lang w:eastAsia="en-US"/>
        </w:rPr>
        <w:t>Okulda Enerji Verimliliği Tedbirlerine Ait Yapılacak Çalışmaların</w:t>
      </w:r>
      <w:r w:rsidRPr="00B23557">
        <w:rPr>
          <w:sz w:val="24"/>
          <w:szCs w:val="24"/>
          <w:lang w:eastAsia="en-US"/>
        </w:rPr>
        <w:t xml:space="preserve"> 1 paket</w:t>
      </w:r>
      <w:r w:rsidRPr="00007C0F">
        <w:rPr>
          <w:sz w:val="24"/>
          <w:szCs w:val="24"/>
          <w:lang w:eastAsia="en-US"/>
        </w:rPr>
        <w:t xml:space="preserve"> altında gerçekleştirileceği sözleşme kapsamındaki harcamalar</w:t>
      </w:r>
      <w:r>
        <w:rPr>
          <w:sz w:val="24"/>
          <w:szCs w:val="24"/>
          <w:lang w:eastAsia="en-US"/>
        </w:rPr>
        <w:t>ı</w:t>
      </w:r>
      <w:r w:rsidRPr="00007C0F">
        <w:rPr>
          <w:sz w:val="24"/>
          <w:szCs w:val="24"/>
          <w:lang w:eastAsia="en-US"/>
        </w:rPr>
        <w:t xml:space="preserve"> kullanma arzusundadır.</w:t>
      </w:r>
    </w:p>
    <w:p w14:paraId="0286B144" w14:textId="77777777" w:rsidR="006A6FBB" w:rsidRPr="00007C0F" w:rsidRDefault="006A6FBB" w:rsidP="006A6FBB">
      <w:pPr>
        <w:numPr>
          <w:ilvl w:val="0"/>
          <w:numId w:val="30"/>
        </w:numPr>
        <w:jc w:val="both"/>
        <w:rPr>
          <w:sz w:val="24"/>
          <w:szCs w:val="24"/>
          <w:lang w:eastAsia="en-US"/>
        </w:rPr>
      </w:pPr>
      <w:r w:rsidRPr="00007C0F">
        <w:rPr>
          <w:sz w:val="24"/>
          <w:szCs w:val="24"/>
          <w:lang w:eastAsia="en-US"/>
        </w:rPr>
        <w:t xml:space="preserve"> T.C. Milli Eğitim Bakanlığı, İnşaat ve Emlak Dairesi Başkanlığı,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2EC8A5FA" w:rsidR="00007C0F" w:rsidRPr="00007C0F" w:rsidRDefault="00C52023">
      <w:pPr>
        <w:ind w:left="426"/>
        <w:jc w:val="both"/>
        <w:rPr>
          <w:b/>
          <w:bCs/>
          <w:sz w:val="24"/>
          <w:szCs w:val="24"/>
        </w:rPr>
      </w:pPr>
      <w:r>
        <w:rPr>
          <w:b/>
          <w:bCs/>
          <w:sz w:val="24"/>
          <w:szCs w:val="24"/>
          <w:lang w:eastAsia="en-US"/>
        </w:rPr>
        <w:t xml:space="preserve">Bileşen </w:t>
      </w:r>
      <w:r w:rsidR="00FE3B48">
        <w:rPr>
          <w:b/>
          <w:bCs/>
          <w:sz w:val="24"/>
          <w:szCs w:val="24"/>
          <w:lang w:eastAsia="en-US"/>
        </w:rPr>
        <w:t>3</w:t>
      </w:r>
      <w:r w:rsidR="00007C0F" w:rsidRPr="00007C0F">
        <w:rPr>
          <w:b/>
          <w:bCs/>
          <w:sz w:val="24"/>
          <w:szCs w:val="24"/>
          <w:lang w:eastAsia="en-US"/>
        </w:rPr>
        <w:t xml:space="preserve"> Sözleşme Paketi – (</w:t>
      </w:r>
      <w:r w:rsidR="00881F75">
        <w:rPr>
          <w:b/>
          <w:bCs/>
          <w:sz w:val="24"/>
          <w:szCs w:val="24"/>
          <w:lang w:eastAsia="en-US"/>
        </w:rPr>
        <w:t>MADAD-KFW-CW-03/0</w:t>
      </w:r>
      <w:r w:rsidR="00AF4570">
        <w:rPr>
          <w:b/>
          <w:bCs/>
          <w:sz w:val="24"/>
          <w:szCs w:val="24"/>
          <w:lang w:eastAsia="en-US"/>
        </w:rPr>
        <w:t>3</w:t>
      </w:r>
      <w:r w:rsidR="00007C0F" w:rsidRPr="00007C0F">
        <w:rPr>
          <w:b/>
          <w:bCs/>
          <w:sz w:val="24"/>
          <w:szCs w:val="24"/>
          <w:lang w:eastAsia="en-US"/>
        </w:rPr>
        <w:t>)</w:t>
      </w:r>
    </w:p>
    <w:p w14:paraId="739A340C" w14:textId="77777777" w:rsidR="00FE3B48" w:rsidRDefault="00FE3B48" w:rsidP="00FE3B48">
      <w:pPr>
        <w:ind w:left="426"/>
        <w:jc w:val="both"/>
        <w:rPr>
          <w:b/>
          <w:bCs/>
          <w:sz w:val="24"/>
          <w:szCs w:val="24"/>
        </w:rPr>
      </w:pPr>
    </w:p>
    <w:p w14:paraId="7DCB9A9B" w14:textId="77777777" w:rsidR="00FE3B48" w:rsidRDefault="00FE3B48" w:rsidP="00FE3B48">
      <w:pPr>
        <w:ind w:left="426"/>
        <w:jc w:val="both"/>
        <w:rPr>
          <w:b/>
          <w:bCs/>
          <w:sz w:val="24"/>
          <w:szCs w:val="24"/>
        </w:rPr>
      </w:pPr>
    </w:p>
    <w:p w14:paraId="0EA059ED" w14:textId="2D9D05B4" w:rsidR="000155EB" w:rsidRDefault="00FE3B48" w:rsidP="00287955">
      <w:pPr>
        <w:ind w:left="426"/>
        <w:jc w:val="both"/>
        <w:rPr>
          <w:sz w:val="24"/>
          <w:szCs w:val="24"/>
          <w:lang w:eastAsia="en-US"/>
        </w:rPr>
      </w:pPr>
      <w:r>
        <w:rPr>
          <w:sz w:val="24"/>
          <w:szCs w:val="24"/>
          <w:lang w:eastAsia="en-US"/>
        </w:rPr>
        <w:t>Bileşen 3</w:t>
      </w:r>
      <w:r w:rsidRPr="00D736BD">
        <w:rPr>
          <w:sz w:val="24"/>
          <w:szCs w:val="24"/>
          <w:lang w:eastAsia="en-US"/>
        </w:rPr>
        <w:t xml:space="preserve"> kapsamında T.C Milli Eğitim Bakanlığı uhdesindeki bina ve eklentileri enerji verimliliği ve bakım onarım çalışmaları anahtar teslimi götürü bedel işi tek bir sözleşme paketi altında gerçekleştirilecektir.</w:t>
      </w:r>
    </w:p>
    <w:p w14:paraId="6B851161" w14:textId="6AF89D1D" w:rsidR="000155EB" w:rsidRDefault="000155EB" w:rsidP="00007C0F">
      <w:pPr>
        <w:ind w:left="426"/>
        <w:jc w:val="both"/>
        <w:rPr>
          <w:sz w:val="24"/>
          <w:szCs w:val="24"/>
          <w:lang w:eastAsia="en-US"/>
        </w:rPr>
      </w:pPr>
    </w:p>
    <w:p w14:paraId="5EB04A82" w14:textId="77777777" w:rsidR="000155EB" w:rsidRPr="00007C0F" w:rsidRDefault="000155EB" w:rsidP="00007C0F">
      <w:pPr>
        <w:ind w:left="426"/>
        <w:jc w:val="both"/>
        <w:rPr>
          <w:sz w:val="24"/>
          <w:szCs w:val="24"/>
          <w:lang w:eastAsia="en-US"/>
        </w:rPr>
      </w:pPr>
    </w:p>
    <w:p w14:paraId="69EB3057" w14:textId="68EBF08F" w:rsidR="00007C0F" w:rsidRDefault="00007C0F" w:rsidP="000C263A">
      <w:pPr>
        <w:ind w:left="426"/>
        <w:rPr>
          <w:b/>
          <w:bCs/>
          <w:sz w:val="24"/>
          <w:szCs w:val="24"/>
        </w:rPr>
      </w:pPr>
      <w:r w:rsidRPr="00007C0F">
        <w:rPr>
          <w:b/>
          <w:bCs/>
          <w:sz w:val="24"/>
          <w:szCs w:val="24"/>
        </w:rPr>
        <w:t>(</w:t>
      </w:r>
      <w:r w:rsidR="00881F75">
        <w:rPr>
          <w:b/>
          <w:bCs/>
          <w:sz w:val="24"/>
          <w:szCs w:val="24"/>
        </w:rPr>
        <w:t>MADAD-KFW-CW-</w:t>
      </w:r>
      <w:r w:rsidR="00AE70A6">
        <w:rPr>
          <w:b/>
          <w:bCs/>
          <w:sz w:val="24"/>
          <w:szCs w:val="24"/>
        </w:rPr>
        <w:t>03/03</w:t>
      </w:r>
      <w:r w:rsidRPr="00007C0F">
        <w:rPr>
          <w:b/>
          <w:bCs/>
          <w:sz w:val="24"/>
          <w:szCs w:val="24"/>
        </w:rPr>
        <w:t>)</w:t>
      </w:r>
    </w:p>
    <w:tbl>
      <w:tblPr>
        <w:tblStyle w:val="TabloKlavuzu"/>
        <w:tblW w:w="0" w:type="auto"/>
        <w:tblLook w:val="04A0" w:firstRow="1" w:lastRow="0" w:firstColumn="1" w:lastColumn="0" w:noHBand="0" w:noVBand="1"/>
      </w:tblPr>
      <w:tblGrid>
        <w:gridCol w:w="553"/>
        <w:gridCol w:w="3719"/>
        <w:gridCol w:w="1771"/>
        <w:gridCol w:w="1256"/>
        <w:gridCol w:w="1794"/>
      </w:tblGrid>
      <w:tr w:rsidR="00881F75" w:rsidRPr="00881F75" w14:paraId="3A058A37" w14:textId="77777777" w:rsidTr="00D736BD">
        <w:tc>
          <w:tcPr>
            <w:tcW w:w="552" w:type="dxa"/>
          </w:tcPr>
          <w:p w14:paraId="62E906A9" w14:textId="68322344" w:rsidR="00CC658F" w:rsidRPr="00D736BD" w:rsidRDefault="00CC658F" w:rsidP="00D736BD">
            <w:pPr>
              <w:jc w:val="center"/>
              <w:rPr>
                <w:b/>
                <w:bCs/>
                <w:sz w:val="24"/>
                <w:szCs w:val="24"/>
              </w:rPr>
            </w:pPr>
            <w:r w:rsidRPr="00881F75">
              <w:rPr>
                <w:b/>
                <w:bCs/>
                <w:i/>
                <w:iCs/>
                <w:sz w:val="24"/>
                <w:szCs w:val="24"/>
              </w:rPr>
              <w:t>SN</w:t>
            </w:r>
          </w:p>
        </w:tc>
        <w:tc>
          <w:tcPr>
            <w:tcW w:w="3726" w:type="dxa"/>
          </w:tcPr>
          <w:p w14:paraId="20B170AA" w14:textId="228CA019" w:rsidR="00CC658F" w:rsidRPr="00881F75" w:rsidRDefault="00CC658F" w:rsidP="00D736BD">
            <w:pPr>
              <w:jc w:val="center"/>
              <w:rPr>
                <w:b/>
                <w:bCs/>
                <w:sz w:val="24"/>
                <w:szCs w:val="24"/>
              </w:rPr>
            </w:pPr>
            <w:r w:rsidRPr="00881F75">
              <w:rPr>
                <w:b/>
                <w:bCs/>
                <w:sz w:val="24"/>
                <w:szCs w:val="24"/>
              </w:rPr>
              <w:t>OKUL ADI</w:t>
            </w:r>
          </w:p>
        </w:tc>
        <w:tc>
          <w:tcPr>
            <w:tcW w:w="1772" w:type="dxa"/>
          </w:tcPr>
          <w:p w14:paraId="523BF97B" w14:textId="3717E103" w:rsidR="00CC658F" w:rsidRPr="00870807" w:rsidRDefault="00CC658F" w:rsidP="00D736BD">
            <w:pPr>
              <w:jc w:val="center"/>
              <w:rPr>
                <w:b/>
                <w:bCs/>
                <w:sz w:val="24"/>
                <w:szCs w:val="24"/>
              </w:rPr>
            </w:pPr>
            <w:r w:rsidRPr="00310B81">
              <w:rPr>
                <w:b/>
                <w:bCs/>
                <w:sz w:val="24"/>
                <w:szCs w:val="24"/>
              </w:rPr>
              <w:t>İL</w:t>
            </w:r>
          </w:p>
        </w:tc>
        <w:tc>
          <w:tcPr>
            <w:tcW w:w="1247" w:type="dxa"/>
          </w:tcPr>
          <w:p w14:paraId="61DEC7B6" w14:textId="3B12B804" w:rsidR="00CC658F" w:rsidRPr="00881F75" w:rsidRDefault="00CC658F" w:rsidP="00D736BD">
            <w:pPr>
              <w:jc w:val="center"/>
              <w:rPr>
                <w:b/>
                <w:bCs/>
                <w:sz w:val="24"/>
                <w:szCs w:val="24"/>
              </w:rPr>
            </w:pPr>
            <w:r w:rsidRPr="00881F75">
              <w:rPr>
                <w:b/>
                <w:bCs/>
                <w:sz w:val="24"/>
                <w:szCs w:val="24"/>
              </w:rPr>
              <w:t>İLÇE</w:t>
            </w:r>
          </w:p>
        </w:tc>
        <w:tc>
          <w:tcPr>
            <w:tcW w:w="1796" w:type="dxa"/>
          </w:tcPr>
          <w:p w14:paraId="3AA07DC4" w14:textId="023B6486" w:rsidR="00CC658F" w:rsidRPr="00881F75" w:rsidRDefault="00CC658F" w:rsidP="00D736BD">
            <w:pPr>
              <w:jc w:val="center"/>
              <w:rPr>
                <w:b/>
                <w:bCs/>
                <w:sz w:val="24"/>
                <w:szCs w:val="24"/>
              </w:rPr>
            </w:pPr>
            <w:r w:rsidRPr="00881F75">
              <w:rPr>
                <w:b/>
                <w:bCs/>
                <w:sz w:val="24"/>
                <w:szCs w:val="24"/>
              </w:rPr>
              <w:t>BLOK ADI</w:t>
            </w:r>
          </w:p>
        </w:tc>
      </w:tr>
      <w:tr w:rsidR="00881F75" w:rsidRPr="00881F75" w14:paraId="1933085B" w14:textId="77777777" w:rsidTr="00D736BD">
        <w:tc>
          <w:tcPr>
            <w:tcW w:w="552" w:type="dxa"/>
          </w:tcPr>
          <w:p w14:paraId="01943ACC" w14:textId="3B8C18EF" w:rsidR="00CC658F" w:rsidRPr="00D736BD" w:rsidRDefault="00CC658F" w:rsidP="00CC658F">
            <w:pPr>
              <w:rPr>
                <w:sz w:val="24"/>
                <w:szCs w:val="24"/>
              </w:rPr>
            </w:pPr>
            <w:r w:rsidRPr="00D736BD">
              <w:rPr>
                <w:sz w:val="24"/>
                <w:szCs w:val="24"/>
              </w:rPr>
              <w:t>1</w:t>
            </w:r>
          </w:p>
        </w:tc>
        <w:tc>
          <w:tcPr>
            <w:tcW w:w="3726" w:type="dxa"/>
          </w:tcPr>
          <w:p w14:paraId="2EA05D48" w14:textId="71FF6612" w:rsidR="00CC658F" w:rsidRPr="00D736BD" w:rsidRDefault="00B56112" w:rsidP="00CC658F">
            <w:pPr>
              <w:rPr>
                <w:sz w:val="24"/>
                <w:szCs w:val="24"/>
              </w:rPr>
            </w:pPr>
            <w:r w:rsidRPr="00B56112">
              <w:rPr>
                <w:sz w:val="24"/>
                <w:szCs w:val="24"/>
              </w:rPr>
              <w:t>Samiye Teymur Emine Ulusoy İlkokulu</w:t>
            </w:r>
          </w:p>
        </w:tc>
        <w:tc>
          <w:tcPr>
            <w:tcW w:w="1772" w:type="dxa"/>
          </w:tcPr>
          <w:p w14:paraId="59275D56" w14:textId="754D53D0" w:rsidR="00CC658F" w:rsidRPr="00D736BD" w:rsidRDefault="00A84502" w:rsidP="00D736BD">
            <w:pPr>
              <w:jc w:val="center"/>
              <w:rPr>
                <w:sz w:val="24"/>
                <w:szCs w:val="24"/>
              </w:rPr>
            </w:pPr>
            <w:r>
              <w:rPr>
                <w:sz w:val="24"/>
                <w:szCs w:val="24"/>
              </w:rPr>
              <w:t>GAZİANTEP</w:t>
            </w:r>
          </w:p>
        </w:tc>
        <w:tc>
          <w:tcPr>
            <w:tcW w:w="1247" w:type="dxa"/>
          </w:tcPr>
          <w:p w14:paraId="56348AD7" w14:textId="2133897B" w:rsidR="00CC658F" w:rsidRPr="00D736BD" w:rsidRDefault="005856BB" w:rsidP="00D736BD">
            <w:pPr>
              <w:jc w:val="center"/>
              <w:rPr>
                <w:sz w:val="24"/>
                <w:szCs w:val="24"/>
              </w:rPr>
            </w:pPr>
            <w:r>
              <w:rPr>
                <w:sz w:val="24"/>
                <w:szCs w:val="24"/>
              </w:rPr>
              <w:t>Şehitkamil</w:t>
            </w:r>
          </w:p>
        </w:tc>
        <w:tc>
          <w:tcPr>
            <w:tcW w:w="1796" w:type="dxa"/>
          </w:tcPr>
          <w:p w14:paraId="38BF2D20" w14:textId="034AC134" w:rsidR="00CC658F" w:rsidRPr="00D736BD" w:rsidRDefault="006F5524" w:rsidP="00D736BD">
            <w:pPr>
              <w:jc w:val="center"/>
              <w:rPr>
                <w:sz w:val="24"/>
                <w:szCs w:val="24"/>
              </w:rPr>
            </w:pPr>
            <w:r w:rsidRPr="00D736BD">
              <w:rPr>
                <w:sz w:val="24"/>
                <w:szCs w:val="24"/>
              </w:rPr>
              <w:t>ANA BİNA</w:t>
            </w:r>
          </w:p>
        </w:tc>
      </w:tr>
      <w:tr w:rsidR="00881F75" w:rsidRPr="00881F75" w14:paraId="0F14A642" w14:textId="77777777" w:rsidTr="00D736BD">
        <w:tc>
          <w:tcPr>
            <w:tcW w:w="552" w:type="dxa"/>
          </w:tcPr>
          <w:p w14:paraId="55D45BD5" w14:textId="08A561C5" w:rsidR="00CC658F" w:rsidRPr="00D736BD" w:rsidRDefault="00CC658F" w:rsidP="00CC658F">
            <w:pPr>
              <w:rPr>
                <w:sz w:val="24"/>
                <w:szCs w:val="24"/>
              </w:rPr>
            </w:pPr>
            <w:r w:rsidRPr="00D736BD">
              <w:rPr>
                <w:sz w:val="24"/>
                <w:szCs w:val="24"/>
              </w:rPr>
              <w:t>2</w:t>
            </w:r>
          </w:p>
        </w:tc>
        <w:tc>
          <w:tcPr>
            <w:tcW w:w="3726" w:type="dxa"/>
          </w:tcPr>
          <w:p w14:paraId="4ED3CCE0" w14:textId="24621F41" w:rsidR="00CC658F" w:rsidRPr="00D736BD" w:rsidRDefault="0057574D" w:rsidP="00CC658F">
            <w:pPr>
              <w:rPr>
                <w:sz w:val="24"/>
                <w:szCs w:val="24"/>
              </w:rPr>
            </w:pPr>
            <w:r w:rsidRPr="0057574D">
              <w:rPr>
                <w:sz w:val="24"/>
                <w:szCs w:val="24"/>
              </w:rPr>
              <w:t>Ahmet Yesevi  İlkokulu</w:t>
            </w:r>
          </w:p>
        </w:tc>
        <w:tc>
          <w:tcPr>
            <w:tcW w:w="1772" w:type="dxa"/>
          </w:tcPr>
          <w:p w14:paraId="2E6786B1" w14:textId="780D83E0" w:rsidR="00CC658F" w:rsidRPr="00D736BD" w:rsidRDefault="00A84502" w:rsidP="00D736BD">
            <w:pPr>
              <w:jc w:val="center"/>
              <w:rPr>
                <w:sz w:val="24"/>
                <w:szCs w:val="24"/>
              </w:rPr>
            </w:pPr>
            <w:r>
              <w:rPr>
                <w:sz w:val="24"/>
                <w:szCs w:val="24"/>
              </w:rPr>
              <w:t>GAZİANTEP</w:t>
            </w:r>
          </w:p>
        </w:tc>
        <w:tc>
          <w:tcPr>
            <w:tcW w:w="1247" w:type="dxa"/>
          </w:tcPr>
          <w:p w14:paraId="54A6FB8F" w14:textId="2AB2A6B3" w:rsidR="00CC658F" w:rsidRPr="00D736BD" w:rsidRDefault="00B0623C" w:rsidP="00D736BD">
            <w:pPr>
              <w:jc w:val="center"/>
              <w:rPr>
                <w:sz w:val="24"/>
                <w:szCs w:val="24"/>
              </w:rPr>
            </w:pPr>
            <w:r>
              <w:rPr>
                <w:sz w:val="24"/>
                <w:szCs w:val="24"/>
              </w:rPr>
              <w:t>Şehitkamil</w:t>
            </w:r>
          </w:p>
        </w:tc>
        <w:tc>
          <w:tcPr>
            <w:tcW w:w="1796" w:type="dxa"/>
          </w:tcPr>
          <w:p w14:paraId="250D6CD3" w14:textId="1C401A22" w:rsidR="00CC658F" w:rsidRPr="00D736BD" w:rsidRDefault="006F5524" w:rsidP="00D736BD">
            <w:pPr>
              <w:jc w:val="center"/>
              <w:rPr>
                <w:sz w:val="24"/>
                <w:szCs w:val="24"/>
              </w:rPr>
            </w:pPr>
            <w:r w:rsidRPr="00D736BD">
              <w:rPr>
                <w:sz w:val="24"/>
                <w:szCs w:val="24"/>
              </w:rPr>
              <w:t>ANA BİNA</w:t>
            </w:r>
            <w:r w:rsidR="00775C00" w:rsidRPr="00D736BD">
              <w:rPr>
                <w:sz w:val="24"/>
                <w:szCs w:val="24"/>
              </w:rPr>
              <w:t xml:space="preserve"> </w:t>
            </w:r>
            <w:r w:rsidR="0057574D">
              <w:rPr>
                <w:sz w:val="24"/>
                <w:szCs w:val="24"/>
              </w:rPr>
              <w:t>KANTİN</w:t>
            </w:r>
          </w:p>
        </w:tc>
      </w:tr>
      <w:tr w:rsidR="00881F75" w:rsidRPr="00881F75" w14:paraId="4B8E6B34" w14:textId="77777777" w:rsidTr="00D736BD">
        <w:tc>
          <w:tcPr>
            <w:tcW w:w="552" w:type="dxa"/>
          </w:tcPr>
          <w:p w14:paraId="263AF005" w14:textId="4BA47DFC" w:rsidR="00CC658F" w:rsidRPr="00D736BD" w:rsidRDefault="00CC658F" w:rsidP="00CC658F">
            <w:pPr>
              <w:rPr>
                <w:sz w:val="24"/>
                <w:szCs w:val="24"/>
              </w:rPr>
            </w:pPr>
            <w:r w:rsidRPr="00D736BD">
              <w:rPr>
                <w:sz w:val="24"/>
                <w:szCs w:val="24"/>
              </w:rPr>
              <w:t>3</w:t>
            </w:r>
          </w:p>
        </w:tc>
        <w:tc>
          <w:tcPr>
            <w:tcW w:w="3726" w:type="dxa"/>
          </w:tcPr>
          <w:p w14:paraId="3E16B294" w14:textId="36CC1524" w:rsidR="00CC658F" w:rsidRPr="00D736BD" w:rsidRDefault="0057574D" w:rsidP="00CC658F">
            <w:pPr>
              <w:rPr>
                <w:sz w:val="24"/>
                <w:szCs w:val="24"/>
              </w:rPr>
            </w:pPr>
            <w:r w:rsidRPr="0057574D">
              <w:rPr>
                <w:sz w:val="24"/>
                <w:szCs w:val="24"/>
              </w:rPr>
              <w:t>Ali Küncülü Ortaokulu</w:t>
            </w:r>
          </w:p>
        </w:tc>
        <w:tc>
          <w:tcPr>
            <w:tcW w:w="1772" w:type="dxa"/>
          </w:tcPr>
          <w:p w14:paraId="07CDAB8A" w14:textId="467261DB" w:rsidR="00CC658F" w:rsidRPr="00D736BD" w:rsidRDefault="00A84502" w:rsidP="00D736BD">
            <w:pPr>
              <w:jc w:val="center"/>
              <w:rPr>
                <w:sz w:val="24"/>
                <w:szCs w:val="24"/>
              </w:rPr>
            </w:pPr>
            <w:r>
              <w:rPr>
                <w:sz w:val="24"/>
                <w:szCs w:val="24"/>
              </w:rPr>
              <w:t>GAZİANTEP</w:t>
            </w:r>
          </w:p>
        </w:tc>
        <w:tc>
          <w:tcPr>
            <w:tcW w:w="1247" w:type="dxa"/>
          </w:tcPr>
          <w:p w14:paraId="783A8374" w14:textId="283473D0" w:rsidR="00CC658F" w:rsidRPr="00D736BD" w:rsidRDefault="00B0623C" w:rsidP="00D736BD">
            <w:pPr>
              <w:jc w:val="center"/>
              <w:rPr>
                <w:sz w:val="24"/>
                <w:szCs w:val="24"/>
              </w:rPr>
            </w:pPr>
            <w:r>
              <w:rPr>
                <w:sz w:val="24"/>
                <w:szCs w:val="24"/>
              </w:rPr>
              <w:t>Şehitkamil</w:t>
            </w:r>
          </w:p>
        </w:tc>
        <w:tc>
          <w:tcPr>
            <w:tcW w:w="1796" w:type="dxa"/>
          </w:tcPr>
          <w:p w14:paraId="77D1ED6D" w14:textId="7F8A7A4F" w:rsidR="00CC658F" w:rsidRPr="00D736BD" w:rsidRDefault="00775C00" w:rsidP="00D736BD">
            <w:pPr>
              <w:jc w:val="center"/>
              <w:rPr>
                <w:sz w:val="24"/>
                <w:szCs w:val="24"/>
              </w:rPr>
            </w:pPr>
            <w:r w:rsidRPr="00D736BD">
              <w:rPr>
                <w:sz w:val="24"/>
                <w:szCs w:val="24"/>
              </w:rPr>
              <w:t>ANA BİNA</w:t>
            </w:r>
          </w:p>
        </w:tc>
      </w:tr>
      <w:tr w:rsidR="00881F75" w:rsidRPr="00881F75" w14:paraId="67C5A5C1" w14:textId="77777777" w:rsidTr="00D736BD">
        <w:tc>
          <w:tcPr>
            <w:tcW w:w="552" w:type="dxa"/>
          </w:tcPr>
          <w:p w14:paraId="31B3866E" w14:textId="008207F7" w:rsidR="00CC658F" w:rsidRPr="00D736BD" w:rsidRDefault="00CC658F" w:rsidP="00CC658F">
            <w:pPr>
              <w:rPr>
                <w:sz w:val="24"/>
                <w:szCs w:val="24"/>
              </w:rPr>
            </w:pPr>
            <w:r w:rsidRPr="00D736BD">
              <w:rPr>
                <w:sz w:val="24"/>
                <w:szCs w:val="24"/>
              </w:rPr>
              <w:t>4</w:t>
            </w:r>
          </w:p>
        </w:tc>
        <w:tc>
          <w:tcPr>
            <w:tcW w:w="3726" w:type="dxa"/>
          </w:tcPr>
          <w:p w14:paraId="4F38E9F3" w14:textId="507DA8AB" w:rsidR="00CC658F" w:rsidRPr="00D736BD" w:rsidRDefault="0057574D" w:rsidP="00CC658F">
            <w:pPr>
              <w:rPr>
                <w:sz w:val="24"/>
                <w:szCs w:val="24"/>
              </w:rPr>
            </w:pPr>
            <w:r w:rsidRPr="0057574D">
              <w:rPr>
                <w:sz w:val="24"/>
                <w:szCs w:val="24"/>
              </w:rPr>
              <w:t>Cemil Alevli İlkokulu</w:t>
            </w:r>
          </w:p>
        </w:tc>
        <w:tc>
          <w:tcPr>
            <w:tcW w:w="1772" w:type="dxa"/>
          </w:tcPr>
          <w:p w14:paraId="5573EDC3" w14:textId="62EABDF1" w:rsidR="00CC658F" w:rsidRPr="00D736BD" w:rsidRDefault="00A84502" w:rsidP="00D736BD">
            <w:pPr>
              <w:jc w:val="center"/>
              <w:rPr>
                <w:sz w:val="24"/>
                <w:szCs w:val="24"/>
              </w:rPr>
            </w:pPr>
            <w:r>
              <w:rPr>
                <w:sz w:val="24"/>
                <w:szCs w:val="24"/>
              </w:rPr>
              <w:t>GAZİANTEP</w:t>
            </w:r>
          </w:p>
        </w:tc>
        <w:tc>
          <w:tcPr>
            <w:tcW w:w="1247" w:type="dxa"/>
          </w:tcPr>
          <w:p w14:paraId="5B752D8D" w14:textId="22A8524A" w:rsidR="00CC658F" w:rsidRPr="00D736BD" w:rsidRDefault="00B0623C" w:rsidP="00D736BD">
            <w:pPr>
              <w:jc w:val="center"/>
              <w:rPr>
                <w:sz w:val="24"/>
                <w:szCs w:val="24"/>
              </w:rPr>
            </w:pPr>
            <w:r>
              <w:rPr>
                <w:sz w:val="24"/>
                <w:szCs w:val="24"/>
              </w:rPr>
              <w:t>Şehitkamil</w:t>
            </w:r>
          </w:p>
        </w:tc>
        <w:tc>
          <w:tcPr>
            <w:tcW w:w="1796" w:type="dxa"/>
          </w:tcPr>
          <w:p w14:paraId="396160A6" w14:textId="7E8326BA" w:rsidR="00CC658F" w:rsidRPr="00D736BD" w:rsidRDefault="000155EB" w:rsidP="00D736BD">
            <w:pPr>
              <w:jc w:val="center"/>
              <w:rPr>
                <w:sz w:val="24"/>
                <w:szCs w:val="24"/>
              </w:rPr>
            </w:pPr>
            <w:r w:rsidRPr="00D736BD">
              <w:rPr>
                <w:sz w:val="24"/>
                <w:szCs w:val="24"/>
              </w:rPr>
              <w:t>ANA BİNA</w:t>
            </w:r>
          </w:p>
        </w:tc>
      </w:tr>
      <w:tr w:rsidR="00881F75" w:rsidRPr="00881F75" w14:paraId="72267DCC" w14:textId="77777777" w:rsidTr="00D736BD">
        <w:tc>
          <w:tcPr>
            <w:tcW w:w="552" w:type="dxa"/>
          </w:tcPr>
          <w:p w14:paraId="2474DB12" w14:textId="177832EC" w:rsidR="00CC658F" w:rsidRPr="00D736BD" w:rsidRDefault="00CC658F" w:rsidP="00CC658F">
            <w:pPr>
              <w:rPr>
                <w:sz w:val="24"/>
                <w:szCs w:val="24"/>
              </w:rPr>
            </w:pPr>
            <w:r w:rsidRPr="00D736BD">
              <w:rPr>
                <w:sz w:val="24"/>
                <w:szCs w:val="24"/>
              </w:rPr>
              <w:t>5</w:t>
            </w:r>
          </w:p>
        </w:tc>
        <w:tc>
          <w:tcPr>
            <w:tcW w:w="3726" w:type="dxa"/>
          </w:tcPr>
          <w:p w14:paraId="320501FB" w14:textId="26D28A33" w:rsidR="00CC658F" w:rsidRPr="00D736BD" w:rsidRDefault="0057574D" w:rsidP="00CC658F">
            <w:pPr>
              <w:rPr>
                <w:sz w:val="24"/>
                <w:szCs w:val="24"/>
              </w:rPr>
            </w:pPr>
            <w:r w:rsidRPr="0057574D">
              <w:rPr>
                <w:sz w:val="24"/>
                <w:szCs w:val="24"/>
              </w:rPr>
              <w:t>Nezahat-Kemal Akınal  İÖO</w:t>
            </w:r>
          </w:p>
        </w:tc>
        <w:tc>
          <w:tcPr>
            <w:tcW w:w="1772" w:type="dxa"/>
          </w:tcPr>
          <w:p w14:paraId="0529B5C1" w14:textId="3B7B0D18" w:rsidR="00CC658F" w:rsidRPr="00D736BD" w:rsidRDefault="00A84502" w:rsidP="00D736BD">
            <w:pPr>
              <w:jc w:val="center"/>
              <w:rPr>
                <w:sz w:val="24"/>
                <w:szCs w:val="24"/>
              </w:rPr>
            </w:pPr>
            <w:r>
              <w:rPr>
                <w:sz w:val="24"/>
                <w:szCs w:val="24"/>
              </w:rPr>
              <w:t>GAZİANTEP</w:t>
            </w:r>
          </w:p>
        </w:tc>
        <w:tc>
          <w:tcPr>
            <w:tcW w:w="1247" w:type="dxa"/>
          </w:tcPr>
          <w:p w14:paraId="2C2E701A" w14:textId="1EC3FF1F" w:rsidR="00CC658F" w:rsidRPr="00D736BD" w:rsidRDefault="00B0623C" w:rsidP="00D736BD">
            <w:pPr>
              <w:jc w:val="center"/>
              <w:rPr>
                <w:sz w:val="24"/>
                <w:szCs w:val="24"/>
              </w:rPr>
            </w:pPr>
            <w:r>
              <w:rPr>
                <w:sz w:val="24"/>
                <w:szCs w:val="24"/>
              </w:rPr>
              <w:t>Şehitkamil</w:t>
            </w:r>
          </w:p>
        </w:tc>
        <w:tc>
          <w:tcPr>
            <w:tcW w:w="1796" w:type="dxa"/>
          </w:tcPr>
          <w:p w14:paraId="0C8F57C3" w14:textId="0DFB5CAA" w:rsidR="00CC658F" w:rsidRPr="00D736BD" w:rsidRDefault="000155EB" w:rsidP="00D736BD">
            <w:pPr>
              <w:jc w:val="center"/>
              <w:rPr>
                <w:sz w:val="24"/>
                <w:szCs w:val="24"/>
              </w:rPr>
            </w:pPr>
            <w:r w:rsidRPr="00D736BD">
              <w:rPr>
                <w:sz w:val="24"/>
                <w:szCs w:val="24"/>
              </w:rPr>
              <w:t>ANA BİNA</w:t>
            </w:r>
          </w:p>
        </w:tc>
      </w:tr>
      <w:tr w:rsidR="00881F75" w:rsidRPr="00881F75" w14:paraId="6FF292E8" w14:textId="77777777" w:rsidTr="00D736BD">
        <w:tc>
          <w:tcPr>
            <w:tcW w:w="552" w:type="dxa"/>
          </w:tcPr>
          <w:p w14:paraId="49B4F086" w14:textId="7946574E" w:rsidR="00CC658F" w:rsidRPr="00D736BD" w:rsidRDefault="00CC658F" w:rsidP="00CC658F">
            <w:pPr>
              <w:rPr>
                <w:sz w:val="24"/>
                <w:szCs w:val="24"/>
              </w:rPr>
            </w:pPr>
            <w:r w:rsidRPr="00D736BD">
              <w:rPr>
                <w:sz w:val="24"/>
                <w:szCs w:val="24"/>
              </w:rPr>
              <w:t>6</w:t>
            </w:r>
          </w:p>
        </w:tc>
        <w:tc>
          <w:tcPr>
            <w:tcW w:w="3726" w:type="dxa"/>
          </w:tcPr>
          <w:p w14:paraId="3D7C106F" w14:textId="0EE49DD8" w:rsidR="00CC658F" w:rsidRPr="00D736BD" w:rsidRDefault="0057574D" w:rsidP="00CC658F">
            <w:pPr>
              <w:rPr>
                <w:sz w:val="24"/>
                <w:szCs w:val="24"/>
              </w:rPr>
            </w:pPr>
            <w:r w:rsidRPr="0057574D">
              <w:rPr>
                <w:sz w:val="24"/>
                <w:szCs w:val="24"/>
              </w:rPr>
              <w:t>Aslı Alevli İlkokulu</w:t>
            </w:r>
          </w:p>
        </w:tc>
        <w:tc>
          <w:tcPr>
            <w:tcW w:w="1772" w:type="dxa"/>
          </w:tcPr>
          <w:p w14:paraId="5B8F3E4D" w14:textId="2199AEFA" w:rsidR="00CC658F" w:rsidRPr="00D736BD" w:rsidRDefault="00A84502" w:rsidP="00D736BD">
            <w:pPr>
              <w:jc w:val="center"/>
              <w:rPr>
                <w:sz w:val="24"/>
                <w:szCs w:val="24"/>
              </w:rPr>
            </w:pPr>
            <w:r>
              <w:rPr>
                <w:sz w:val="24"/>
                <w:szCs w:val="24"/>
              </w:rPr>
              <w:t>GAZİANTEP</w:t>
            </w:r>
          </w:p>
        </w:tc>
        <w:tc>
          <w:tcPr>
            <w:tcW w:w="1247" w:type="dxa"/>
          </w:tcPr>
          <w:p w14:paraId="2155F0DB" w14:textId="3FD30DBD" w:rsidR="00CC658F" w:rsidRPr="00D736BD" w:rsidRDefault="002D2D03" w:rsidP="00D736BD">
            <w:pPr>
              <w:jc w:val="center"/>
              <w:rPr>
                <w:sz w:val="24"/>
                <w:szCs w:val="24"/>
              </w:rPr>
            </w:pPr>
            <w:r>
              <w:rPr>
                <w:sz w:val="24"/>
                <w:szCs w:val="24"/>
              </w:rPr>
              <w:t>Şehitkamil</w:t>
            </w:r>
          </w:p>
        </w:tc>
        <w:tc>
          <w:tcPr>
            <w:tcW w:w="1796" w:type="dxa"/>
          </w:tcPr>
          <w:p w14:paraId="7905D613" w14:textId="66F8BC11" w:rsidR="00CC658F" w:rsidRPr="00D736BD" w:rsidRDefault="000155EB" w:rsidP="00D736BD">
            <w:pPr>
              <w:jc w:val="center"/>
              <w:rPr>
                <w:sz w:val="24"/>
                <w:szCs w:val="24"/>
              </w:rPr>
            </w:pPr>
            <w:r w:rsidRPr="00D736BD">
              <w:rPr>
                <w:sz w:val="24"/>
                <w:szCs w:val="24"/>
              </w:rPr>
              <w:t>ANA BİNA</w:t>
            </w:r>
          </w:p>
        </w:tc>
      </w:tr>
    </w:tbl>
    <w:p w14:paraId="7AFCEF50" w14:textId="77777777" w:rsidR="00CC658F" w:rsidRDefault="00CC658F" w:rsidP="00D736BD">
      <w:pPr>
        <w:rPr>
          <w:b/>
          <w:bCs/>
          <w:sz w:val="24"/>
          <w:szCs w:val="24"/>
        </w:rPr>
      </w:pPr>
    </w:p>
    <w:p w14:paraId="6B82E7FE" w14:textId="77777777" w:rsidR="00CC658F" w:rsidRDefault="00CC658F" w:rsidP="000C263A">
      <w:pPr>
        <w:ind w:left="426"/>
        <w:rPr>
          <w:b/>
          <w:bCs/>
          <w:sz w:val="24"/>
          <w:szCs w:val="24"/>
        </w:rPr>
      </w:pPr>
    </w:p>
    <w:bookmarkEnd w:id="0"/>
    <w:bookmarkEnd w:id="1"/>
    <w:p w14:paraId="20541EA4" w14:textId="56283FB6" w:rsidR="001B74D1" w:rsidRDefault="001B74D1" w:rsidP="00A83063">
      <w:pPr>
        <w:jc w:val="both"/>
        <w:rPr>
          <w:sz w:val="24"/>
          <w:szCs w:val="24"/>
          <w:lang w:eastAsia="en-US"/>
        </w:rPr>
      </w:pPr>
    </w:p>
    <w:p w14:paraId="7BF0A31A" w14:textId="77777777" w:rsidR="00287955" w:rsidRDefault="00287955" w:rsidP="00A83063">
      <w:pPr>
        <w:jc w:val="both"/>
        <w:rPr>
          <w:sz w:val="24"/>
          <w:szCs w:val="24"/>
          <w:lang w:eastAsia="en-US"/>
        </w:rPr>
      </w:pPr>
    </w:p>
    <w:p w14:paraId="59AE1F0B" w14:textId="77777777" w:rsidR="00287955" w:rsidRDefault="00287955" w:rsidP="00A83063">
      <w:pPr>
        <w:jc w:val="both"/>
        <w:rPr>
          <w:sz w:val="24"/>
          <w:szCs w:val="24"/>
          <w:lang w:eastAsia="en-US"/>
        </w:rPr>
      </w:pPr>
    </w:p>
    <w:p w14:paraId="07E9D9EB" w14:textId="77777777" w:rsidR="00287955" w:rsidRDefault="00287955" w:rsidP="00A83063">
      <w:pPr>
        <w:jc w:val="both"/>
        <w:rPr>
          <w:sz w:val="24"/>
          <w:szCs w:val="24"/>
          <w:lang w:eastAsia="en-US"/>
        </w:rPr>
      </w:pPr>
    </w:p>
    <w:p w14:paraId="3159B595" w14:textId="77777777" w:rsidR="00287955" w:rsidRDefault="00287955" w:rsidP="00A83063">
      <w:pPr>
        <w:jc w:val="both"/>
        <w:rPr>
          <w:sz w:val="24"/>
          <w:szCs w:val="24"/>
          <w:lang w:eastAsia="en-US"/>
        </w:rPr>
      </w:pPr>
    </w:p>
    <w:p w14:paraId="6121038E" w14:textId="77777777" w:rsidR="001B74D1" w:rsidRDefault="001B74D1" w:rsidP="001B74D1">
      <w:pPr>
        <w:ind w:left="426"/>
        <w:jc w:val="both"/>
        <w:rPr>
          <w:sz w:val="24"/>
          <w:szCs w:val="24"/>
          <w:lang w:eastAsia="en-US"/>
        </w:rPr>
      </w:pPr>
    </w:p>
    <w:p w14:paraId="7AE99444" w14:textId="3B5F380A" w:rsidR="00007C0F" w:rsidRPr="00007C0F" w:rsidRDefault="00007C0F">
      <w:pPr>
        <w:numPr>
          <w:ilvl w:val="0"/>
          <w:numId w:val="30"/>
        </w:numPr>
        <w:ind w:left="426" w:hanging="426"/>
        <w:jc w:val="both"/>
        <w:rPr>
          <w:sz w:val="24"/>
          <w:szCs w:val="24"/>
          <w:lang w:eastAsia="en-US"/>
        </w:rPr>
      </w:pPr>
      <w:r w:rsidRPr="00007C0F">
        <w:rPr>
          <w:sz w:val="24"/>
          <w:szCs w:val="24"/>
          <w:lang w:eastAsia="en-US"/>
        </w:rPr>
        <w:lastRenderedPageBreak/>
        <w:t xml:space="preserve">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1E8AAB68" w:rsidR="00007C0F" w:rsidRPr="00007C0F" w:rsidRDefault="00007C0F" w:rsidP="00007C0F">
      <w:pPr>
        <w:numPr>
          <w:ilvl w:val="0"/>
          <w:numId w:val="31"/>
        </w:numPr>
        <w:spacing w:after="240"/>
        <w:jc w:val="both"/>
        <w:rPr>
          <w:sz w:val="24"/>
          <w:szCs w:val="24"/>
        </w:rPr>
      </w:pPr>
      <w:r w:rsidRPr="00007C0F">
        <w:rPr>
          <w:sz w:val="24"/>
          <w:szCs w:val="24"/>
        </w:rPr>
        <w:t xml:space="preserve">Gerçekleştirilmiş olan inşaat işleri bazındaki son 3 (üç) yılın </w:t>
      </w:r>
      <w:r w:rsidRPr="00007C0F">
        <w:rPr>
          <w:b/>
          <w:sz w:val="24"/>
          <w:szCs w:val="24"/>
        </w:rPr>
        <w:t>(2017-2018-2019)</w:t>
      </w:r>
      <w:r w:rsidRPr="00007C0F">
        <w:rPr>
          <w:sz w:val="24"/>
          <w:szCs w:val="24"/>
        </w:rPr>
        <w:t xml:space="preserve"> Yeminli Mali Müşavir (YMM) onaylı haked</w:t>
      </w:r>
      <w:r>
        <w:rPr>
          <w:sz w:val="24"/>
          <w:szCs w:val="24"/>
        </w:rPr>
        <w:t>iş belgeleri ile tevsik edilmiş</w:t>
      </w:r>
      <w:r w:rsidRPr="00007C0F">
        <w:rPr>
          <w:sz w:val="24"/>
          <w:szCs w:val="24"/>
        </w:rPr>
        <w:t xml:space="preserve"> veya vergi dairesi onaylı yıllık inşaat cirosunun, Yİ-ÜFE endeksleri kullanılmak sureti ile </w:t>
      </w:r>
      <w:r w:rsidRPr="00007C0F">
        <w:rPr>
          <w:b/>
          <w:sz w:val="24"/>
          <w:szCs w:val="24"/>
        </w:rPr>
        <w:t>2020</w:t>
      </w:r>
      <w:r w:rsidRPr="00007C0F">
        <w:rPr>
          <w:sz w:val="24"/>
          <w:szCs w:val="24"/>
        </w:rPr>
        <w:t xml:space="preserve"> yılına çevrilmiş tutarlarının aritmetik ortalamasının en az </w:t>
      </w:r>
      <w:r w:rsidR="0057574D">
        <w:rPr>
          <w:b/>
          <w:sz w:val="24"/>
          <w:szCs w:val="24"/>
        </w:rPr>
        <w:t>16</w:t>
      </w:r>
      <w:r>
        <w:rPr>
          <w:b/>
          <w:sz w:val="24"/>
          <w:szCs w:val="24"/>
        </w:rPr>
        <w:t>.</w:t>
      </w:r>
      <w:r w:rsidR="00C178ED">
        <w:rPr>
          <w:b/>
          <w:sz w:val="24"/>
          <w:szCs w:val="24"/>
        </w:rPr>
        <w:t>0</w:t>
      </w:r>
      <w:r w:rsidR="0057574D">
        <w:rPr>
          <w:b/>
          <w:sz w:val="24"/>
          <w:szCs w:val="24"/>
        </w:rPr>
        <w:t>00</w:t>
      </w:r>
      <w:r>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 </w:t>
      </w:r>
    </w:p>
    <w:p w14:paraId="4697D763" w14:textId="7BFFB9F3" w:rsidR="00007C0F" w:rsidRPr="00007C0F" w:rsidRDefault="0035253E" w:rsidP="00007C0F">
      <w:pPr>
        <w:numPr>
          <w:ilvl w:val="0"/>
          <w:numId w:val="31"/>
        </w:numPr>
        <w:spacing w:after="240"/>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00007C0F" w:rsidRPr="00007C0F">
        <w:rPr>
          <w:sz w:val="24"/>
          <w:szCs w:val="24"/>
        </w:rPr>
        <w:t xml:space="preserve"> </w:t>
      </w:r>
      <w:r w:rsidR="00007C0F" w:rsidRPr="00007C0F">
        <w:rPr>
          <w:sz w:val="24"/>
          <w:szCs w:val="24"/>
        </w:rPr>
        <w:fldChar w:fldCharType="begin"/>
      </w:r>
      <w:r w:rsidR="00007C0F" w:rsidRPr="00007C0F">
        <w:rPr>
          <w:sz w:val="24"/>
          <w:szCs w:val="24"/>
        </w:rPr>
        <w:instrText xml:space="preserve">  </w:instrText>
      </w:r>
      <w:r w:rsidR="00007C0F" w:rsidRPr="00007C0F">
        <w:rPr>
          <w:sz w:val="24"/>
          <w:szCs w:val="24"/>
        </w:rPr>
        <w:fldChar w:fldCharType="end"/>
      </w:r>
    </w:p>
    <w:p w14:paraId="4A2EC363" w14:textId="1C20C64D"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57574D">
        <w:rPr>
          <w:sz w:val="24"/>
          <w:szCs w:val="24"/>
        </w:rPr>
        <w:t>1</w:t>
      </w:r>
      <w:r w:rsidR="00C178ED">
        <w:rPr>
          <w:sz w:val="24"/>
          <w:szCs w:val="24"/>
        </w:rPr>
        <w:t>.0</w:t>
      </w:r>
      <w:r w:rsidR="00403F11">
        <w:rPr>
          <w:sz w:val="24"/>
          <w:szCs w:val="24"/>
        </w:rPr>
        <w:t>00.000,00</w:t>
      </w:r>
      <w:r w:rsidRPr="00007C0F">
        <w:rPr>
          <w:b/>
          <w:bCs/>
          <w:sz w:val="24"/>
          <w:szCs w:val="24"/>
        </w:rPr>
        <w:t>TL veya eşdeğeri olması</w:t>
      </w:r>
      <w:r w:rsidRPr="00007C0F">
        <w:rPr>
          <w:sz w:val="24"/>
          <w:szCs w:val="24"/>
        </w:rPr>
        <w:t xml:space="preserve">, </w:t>
      </w:r>
    </w:p>
    <w:p w14:paraId="7F0A7F4F" w14:textId="54B60BF3"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ya da Sorumlu ortağın (Pilot Ortak) bu kriterlerin her birinin en az %50'sini karşılaması gerekmektedir. II. Madde kapsamındaki kriteri sağlamış olmak için Sorumlu ortağın (Pilot Ortak) tek sözleşme altında </w:t>
      </w:r>
      <w:r w:rsidR="008A7085">
        <w:rPr>
          <w:b/>
          <w:sz w:val="24"/>
          <w:szCs w:val="24"/>
        </w:rPr>
        <w:t>10</w:t>
      </w:r>
      <w:r w:rsidRPr="00007C0F">
        <w:rPr>
          <w:b/>
          <w:sz w:val="24"/>
          <w:szCs w:val="24"/>
        </w:rPr>
        <w:t>.000 m²</w:t>
      </w:r>
      <w:r w:rsidRPr="00007C0F">
        <w:rPr>
          <w:sz w:val="24"/>
          <w:szCs w:val="24"/>
        </w:rPr>
        <w:t xml:space="preserve"> inşaat işini tek başına tamamlamış olması gerekmektedir. Her halükarda ortakların bir arada tüm kriterleri toplamda %100 yerine getirmiş olmaları gerekmektedir.  </w:t>
      </w:r>
    </w:p>
    <w:p w14:paraId="50C2EB71" w14:textId="4E9DFBD7"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C52023">
        <w:rPr>
          <w:sz w:val="24"/>
          <w:szCs w:val="24"/>
        </w:rPr>
        <w:t>MADAD</w:t>
      </w:r>
      <w:r w:rsidRPr="00007C0F">
        <w:rPr>
          <w:sz w:val="24"/>
          <w:szCs w:val="24"/>
        </w:rPr>
        <w:t xml:space="preserve">) kapsamında </w:t>
      </w:r>
      <w:r w:rsidR="00C52023">
        <w:rPr>
          <w:sz w:val="24"/>
          <w:szCs w:val="24"/>
        </w:rPr>
        <w:t>Geçici Koruma Altındaki Suriyelilere Ev Sahipliği Yapan İller İçin Temiz Enerji ve Enerji Verimliliği Önlemleri Projesi</w:t>
      </w:r>
      <w:r w:rsidRPr="00007C0F">
        <w:rPr>
          <w:sz w:val="24"/>
          <w:szCs w:val="24"/>
        </w:rPr>
        <w:t xml:space="preserve">’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Bölüm VII.Teklif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Bölüm VII.Teklif Bilgileri</w:t>
      </w:r>
      <w:r w:rsidRPr="00007C0F">
        <w:rPr>
          <w:sz w:val="24"/>
          <w:szCs w:val="24"/>
        </w:rPr>
        <w:t xml:space="preserve"> </w:t>
      </w:r>
      <w:r w:rsidRPr="00007C0F">
        <w:rPr>
          <w:sz w:val="24"/>
          <w:szCs w:val="24"/>
        </w:rPr>
        <w:lastRenderedPageBreak/>
        <w:t xml:space="preserve">Madde 4.5 (a), 4.5 (b) ve 4.5 (e) kapsamındaki asgari şartları karşılamış olması gerekir. (örn.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4.5(a) uyarınca </w:t>
      </w:r>
      <w:r w:rsidR="00046D5B">
        <w:rPr>
          <w:sz w:val="24"/>
          <w:szCs w:val="24"/>
        </w:rPr>
        <w:t>16</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046D5B">
        <w:rPr>
          <w:sz w:val="24"/>
          <w:szCs w:val="24"/>
        </w:rPr>
        <w:t>96</w:t>
      </w:r>
      <w:r w:rsidRPr="00B23557">
        <w:rPr>
          <w:sz w:val="24"/>
          <w:szCs w:val="24"/>
        </w:rPr>
        <w:t xml:space="preserve"> milyon TL tutarında ciro kriterinin yanı sıra Madde 4.5 (b) ve 4.5 (e) koşullarını yerine getirmesi gerekir.</w:t>
      </w:r>
    </w:p>
    <w:p w14:paraId="60CF1DB3" w14:textId="77777777" w:rsidR="00007C0F" w:rsidRPr="00007C0F" w:rsidRDefault="00007C0F" w:rsidP="00007C0F">
      <w:pPr>
        <w:numPr>
          <w:ilvl w:val="0"/>
          <w:numId w:val="31"/>
        </w:numPr>
        <w:spacing w:after="240"/>
        <w:jc w:val="both"/>
        <w:rPr>
          <w:sz w:val="24"/>
          <w:szCs w:val="24"/>
        </w:rPr>
      </w:pPr>
      <w:r w:rsidRPr="00007C0F">
        <w:rPr>
          <w:sz w:val="24"/>
          <w:szCs w:val="24"/>
        </w:rPr>
        <w:t>Sözleşme kapsamındaki için tatminkâr bir şekilde tamamlanması için gerekli olabilecek adet ve tecrübede personel ile tüm ekipman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6001D3DF"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Dairesi Başkanlığı'nın aşağıda belirtilen adresinden mesai saatleri olan 09:00-18:00 arasında temin edebilir ve inceleyebilirler. Teklif sahipleri aşağıdaki adrese yazılı olarak başvurabilecek, bu paket ile ilgili ihale şartnamesini </w:t>
      </w:r>
      <w:r w:rsidRPr="00007C0F">
        <w:rPr>
          <w:b/>
          <w:bCs/>
          <w:sz w:val="24"/>
          <w:szCs w:val="24"/>
          <w:lang w:eastAsia="en-US"/>
        </w:rPr>
        <w:t>500.00- TL</w:t>
      </w:r>
      <w:r w:rsidRPr="00007C0F">
        <w:rPr>
          <w:sz w:val="24"/>
          <w:szCs w:val="24"/>
          <w:lang w:eastAsia="en-US"/>
        </w:rPr>
        <w:t xml:space="preserve"> aynı adresten satın alabileceklerdir. İhale şartnamesi bedeli, Milli Eğitim Bakanlığı İnşaat ve Emlak Dairesi Başkanlığı adına Millî Eğitim Bakanlığı Merkez Saymanlık Müdürlüğü'nün IBAN-NO: </w:t>
      </w:r>
      <w:r w:rsidR="006A6FBB" w:rsidRPr="00007C0F">
        <w:rPr>
          <w:b/>
          <w:bCs/>
          <w:spacing w:val="-2"/>
          <w:sz w:val="24"/>
          <w:szCs w:val="24"/>
          <w:u w:val="single"/>
        </w:rPr>
        <w:t>TR</w:t>
      </w:r>
      <w:r w:rsidR="006A6FBB">
        <w:rPr>
          <w:b/>
          <w:bCs/>
          <w:spacing w:val="-2"/>
          <w:sz w:val="24"/>
          <w:szCs w:val="24"/>
          <w:u w:val="single"/>
        </w:rPr>
        <w:t>02</w:t>
      </w:r>
      <w:r w:rsidR="006A6FBB" w:rsidRPr="00007C0F">
        <w:rPr>
          <w:b/>
          <w:bCs/>
          <w:spacing w:val="-2"/>
          <w:sz w:val="24"/>
          <w:szCs w:val="24"/>
          <w:u w:val="single"/>
        </w:rPr>
        <w:t xml:space="preserve"> 0000 1001 0000 0350 </w:t>
      </w:r>
      <w:r w:rsidR="006A6FBB">
        <w:rPr>
          <w:b/>
          <w:bCs/>
          <w:spacing w:val="-2"/>
          <w:sz w:val="24"/>
          <w:szCs w:val="24"/>
          <w:u w:val="single"/>
        </w:rPr>
        <w:t>15 40 35</w:t>
      </w:r>
      <w:r w:rsidR="006A6FBB" w:rsidRPr="00007C0F">
        <w:rPr>
          <w:b/>
          <w:bCs/>
          <w:spacing w:val="-2"/>
          <w:sz w:val="24"/>
          <w:szCs w:val="24"/>
          <w:u w:val="single"/>
        </w:rPr>
        <w:t xml:space="preserve"> nolu hesabına yatırılacaktır. </w:t>
      </w:r>
      <w:r w:rsidRPr="00007C0F">
        <w:rPr>
          <w:b/>
          <w:bCs/>
          <w:spacing w:val="-2"/>
          <w:sz w:val="24"/>
          <w:szCs w:val="24"/>
          <w:u w:val="single"/>
        </w:rPr>
        <w:t xml:space="preserve">nolu hesabına yatırılacaktır. </w:t>
      </w:r>
      <w:r w:rsidRPr="00007C0F">
        <w:rPr>
          <w:sz w:val="24"/>
          <w:szCs w:val="24"/>
          <w:lang w:eastAsia="en-US"/>
        </w:rPr>
        <w:t xml:space="preserve">Başvuru ekine bir örneği web sitemizde bulunan dilekçe eklenecek ve ihale ile ilgili referans numarası </w:t>
      </w:r>
      <w:r w:rsidR="00881F75">
        <w:rPr>
          <w:b/>
          <w:sz w:val="24"/>
          <w:szCs w:val="24"/>
        </w:rPr>
        <w:t>MADAD-KFW-CW-</w:t>
      </w:r>
      <w:r w:rsidR="0057574D">
        <w:rPr>
          <w:b/>
          <w:sz w:val="24"/>
          <w:szCs w:val="24"/>
        </w:rPr>
        <w:t>03/03</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0DF4EBAD"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C178ED" w:rsidRPr="00C178ED">
        <w:rPr>
          <w:b/>
          <w:sz w:val="24"/>
          <w:szCs w:val="24"/>
        </w:rPr>
        <w:t>350</w:t>
      </w:r>
      <w:r w:rsidR="00403F11" w:rsidRPr="00C178ED">
        <w:rPr>
          <w:b/>
          <w:sz w:val="24"/>
          <w:szCs w:val="24"/>
        </w:rPr>
        <w:t>.000,00</w:t>
      </w:r>
      <w:r w:rsidRPr="00C178ED">
        <w:rPr>
          <w:b/>
          <w:sz w:val="24"/>
          <w:szCs w:val="24"/>
        </w:rPr>
        <w:t>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523C45">
        <w:rPr>
          <w:b/>
          <w:sz w:val="24"/>
          <w:szCs w:val="24"/>
        </w:rPr>
        <w:t>22</w:t>
      </w:r>
      <w:r w:rsidR="008A7085">
        <w:rPr>
          <w:b/>
          <w:sz w:val="24"/>
          <w:szCs w:val="24"/>
        </w:rPr>
        <w:t xml:space="preserve"> </w:t>
      </w:r>
      <w:r w:rsidR="00CD675D">
        <w:rPr>
          <w:b/>
          <w:sz w:val="24"/>
          <w:szCs w:val="24"/>
        </w:rPr>
        <w:t>Ocak</w:t>
      </w:r>
      <w:r w:rsidR="00CD675D" w:rsidRPr="00007C0F">
        <w:rPr>
          <w:b/>
          <w:sz w:val="24"/>
          <w:szCs w:val="24"/>
        </w:rPr>
        <w:t xml:space="preserve"> </w:t>
      </w:r>
      <w:r w:rsidRPr="00007C0F">
        <w:rPr>
          <w:b/>
          <w:sz w:val="24"/>
          <w:szCs w:val="24"/>
        </w:rPr>
        <w:t>202</w:t>
      </w:r>
      <w:r w:rsidR="00CD675D">
        <w:rPr>
          <w:b/>
          <w:sz w:val="24"/>
          <w:szCs w:val="24"/>
        </w:rPr>
        <w:t>1</w:t>
      </w:r>
      <w:r w:rsidRPr="00007C0F">
        <w:rPr>
          <w:b/>
          <w:sz w:val="24"/>
          <w:szCs w:val="24"/>
        </w:rPr>
        <w:t xml:space="preserve"> günü saat (yerel saatle) </w:t>
      </w:r>
      <w:r w:rsidR="00F77198" w:rsidRPr="00007C0F">
        <w:rPr>
          <w:b/>
          <w:sz w:val="24"/>
          <w:szCs w:val="24"/>
        </w:rPr>
        <w:t>1</w:t>
      </w:r>
      <w:r w:rsidR="0057574D">
        <w:rPr>
          <w:b/>
          <w:sz w:val="24"/>
          <w:szCs w:val="24"/>
        </w:rPr>
        <w:t>5</w:t>
      </w:r>
      <w:r w:rsidRPr="00007C0F">
        <w:rPr>
          <w:b/>
          <w:sz w:val="24"/>
          <w:szCs w:val="24"/>
        </w:rPr>
        <w:t>:00’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7777777" w:rsidR="00007C0F" w:rsidRPr="00007C0F" w:rsidRDefault="00007C0F">
      <w:pPr>
        <w:rPr>
          <w:b/>
          <w:bCs/>
        </w:rPr>
      </w:pPr>
      <w:r w:rsidRPr="00007C0F">
        <w:rPr>
          <w:b/>
          <w:bCs/>
        </w:rPr>
        <w:t>Milli Eğitim Bakanlığı İnşaat ve Emlak Dairesi Başkanlığı</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7BFB83D0" w:rsidR="00007C0F" w:rsidRPr="00007C0F" w:rsidRDefault="00007C0F">
      <w:pPr>
        <w:rPr>
          <w:b/>
          <w:bCs/>
          <w:spacing w:val="-2"/>
          <w:sz w:val="24"/>
          <w:szCs w:val="24"/>
        </w:rPr>
      </w:pPr>
      <w:r w:rsidRPr="00007C0F">
        <w:rPr>
          <w:b/>
          <w:bCs/>
        </w:rPr>
        <w:t>E-posta: iedb_</w:t>
      </w:r>
      <w:r w:rsidR="00C52023">
        <w:rPr>
          <w:b/>
          <w:bCs/>
        </w:rPr>
        <w:t>MADAD</w:t>
      </w:r>
      <w:r w:rsidRPr="00007C0F">
        <w:rPr>
          <w:b/>
          <w:bCs/>
        </w:rPr>
        <w:t>@meb.gov.tr</w:t>
      </w:r>
    </w:p>
    <w:p w14:paraId="3285308E" w14:textId="77777777"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Pr="00007C0F">
          <w:rPr>
            <w:rStyle w:val="Kpr"/>
            <w:sz w:val="24"/>
            <w:szCs w:val="24"/>
          </w:rPr>
          <w:t>https://iedb.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77777777" w:rsidR="00007C0F" w:rsidRPr="00007C0F" w:rsidRDefault="00007C0F" w:rsidP="00007C0F">
      <w:pPr>
        <w:jc w:val="center"/>
        <w:rPr>
          <w:b/>
          <w:bCs/>
          <w:sz w:val="28"/>
          <w:szCs w:val="28"/>
        </w:rPr>
      </w:pPr>
      <w:r w:rsidRPr="00007C0F">
        <w:rPr>
          <w:b/>
          <w:bCs/>
          <w:sz w:val="28"/>
          <w:szCs w:val="28"/>
        </w:rPr>
        <w:t xml:space="preserve">T.C. Milli Eğitim Bakanlığı İnşaat ve Emlak Dairesi Başkanlığı </w:t>
      </w:r>
    </w:p>
    <w:p w14:paraId="42C2688E" w14:textId="33398661" w:rsidR="00007C0F" w:rsidRPr="00007C0F" w:rsidRDefault="008A7085" w:rsidP="00007C0F">
      <w:pPr>
        <w:jc w:val="center"/>
        <w:rPr>
          <w:b/>
          <w:bCs/>
          <w:sz w:val="28"/>
          <w:szCs w:val="28"/>
        </w:rPr>
      </w:pPr>
      <w:r w:rsidRPr="00D73D58">
        <w:rPr>
          <w:b/>
          <w:bCs/>
          <w:sz w:val="24"/>
          <w:szCs w:val="24"/>
        </w:rPr>
        <w:t>Geçici Koruma Altındaki Suriyelilere Ev Sahipliği Yapan İller İçin Temiz Enerji ve Enerji Verimliliği Önlemler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4DF988AD" w:rsidR="00007C0F" w:rsidRPr="00007C0F" w:rsidRDefault="00007C0F" w:rsidP="00007C0F">
      <w:pPr>
        <w:jc w:val="center"/>
        <w:rPr>
          <w:b/>
          <w:bCs/>
          <w:sz w:val="28"/>
          <w:szCs w:val="28"/>
        </w:rPr>
      </w:pPr>
      <w:r w:rsidRPr="00007C0F">
        <w:rPr>
          <w:b/>
          <w:bCs/>
          <w:sz w:val="28"/>
          <w:szCs w:val="28"/>
        </w:rPr>
        <w:t>(</w:t>
      </w:r>
      <w:r w:rsidR="00C52023">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0EBE3745" w14:textId="77777777" w:rsidR="002C6790" w:rsidRDefault="00007C0F">
      <w:pPr>
        <w:jc w:val="center"/>
        <w:rPr>
          <w:b/>
          <w:bCs/>
          <w:sz w:val="28"/>
          <w:szCs w:val="28"/>
        </w:rPr>
      </w:pPr>
      <w:r w:rsidRPr="00007C0F">
        <w:rPr>
          <w:b/>
          <w:bCs/>
          <w:sz w:val="28"/>
          <w:szCs w:val="28"/>
        </w:rPr>
        <w:t>“EĞİTİM YAPILARI</w:t>
      </w:r>
      <w:r w:rsidR="00092EAD">
        <w:rPr>
          <w:b/>
          <w:bCs/>
          <w:sz w:val="28"/>
          <w:szCs w:val="28"/>
        </w:rPr>
        <w:t xml:space="preserve"> </w:t>
      </w:r>
      <w:r w:rsidR="008A7085">
        <w:rPr>
          <w:b/>
          <w:bCs/>
          <w:sz w:val="28"/>
          <w:szCs w:val="28"/>
        </w:rPr>
        <w:t>ENERJİ VERİMLİLİĞİ TEDBİRLERİ</w:t>
      </w:r>
    </w:p>
    <w:p w14:paraId="1D9CB8AE" w14:textId="40E50F47" w:rsidR="00007C0F" w:rsidRPr="00007C0F" w:rsidRDefault="00007C0F">
      <w:pPr>
        <w:jc w:val="center"/>
        <w:rPr>
          <w:b/>
          <w:bCs/>
          <w:sz w:val="28"/>
          <w:szCs w:val="28"/>
        </w:rPr>
      </w:pPr>
      <w:r w:rsidRPr="00007C0F">
        <w:rPr>
          <w:b/>
          <w:bCs/>
          <w:sz w:val="28"/>
          <w:szCs w:val="28"/>
        </w:rPr>
        <w:t xml:space="preserve"> </w:t>
      </w:r>
      <w:r w:rsidR="002C6790">
        <w:rPr>
          <w:b/>
          <w:bCs/>
          <w:sz w:val="28"/>
          <w:szCs w:val="28"/>
        </w:rPr>
        <w:t xml:space="preserve">TADİLAT </w:t>
      </w:r>
      <w:r w:rsidR="00092EAD">
        <w:rPr>
          <w:b/>
          <w:bCs/>
          <w:sz w:val="28"/>
          <w:szCs w:val="28"/>
        </w:rPr>
        <w:t xml:space="preserve">VE  ONARIM </w:t>
      </w:r>
      <w:r w:rsidRPr="00007C0F">
        <w:rPr>
          <w:b/>
          <w:bCs/>
          <w:sz w:val="28"/>
          <w:szCs w:val="28"/>
        </w:rPr>
        <w:t>İNŞAATI SÖZLEŞME PAKETİ”</w:t>
      </w:r>
    </w:p>
    <w:p w14:paraId="2065BCA9" w14:textId="1181714C" w:rsidR="00007C0F" w:rsidRPr="00007C0F" w:rsidRDefault="000D1E10">
      <w:pPr>
        <w:jc w:val="center"/>
        <w:rPr>
          <w:b/>
          <w:bCs/>
          <w:sz w:val="28"/>
          <w:szCs w:val="28"/>
        </w:rPr>
      </w:pPr>
      <w:r>
        <w:rPr>
          <w:b/>
          <w:bCs/>
          <w:sz w:val="28"/>
          <w:szCs w:val="28"/>
        </w:rPr>
        <w:t>Gaziantep İlinde 6</w:t>
      </w:r>
      <w:r w:rsidR="001A74E4" w:rsidRPr="00007C0F">
        <w:rPr>
          <w:b/>
          <w:bCs/>
          <w:sz w:val="28"/>
          <w:szCs w:val="28"/>
        </w:rPr>
        <w:t xml:space="preserve"> </w:t>
      </w:r>
      <w:r w:rsidR="00007C0F" w:rsidRPr="00007C0F">
        <w:rPr>
          <w:b/>
          <w:bCs/>
          <w:sz w:val="28"/>
          <w:szCs w:val="28"/>
        </w:rPr>
        <w:t xml:space="preserve">Okul ve Eklentileri </w:t>
      </w:r>
      <w:r w:rsidR="008A7085">
        <w:rPr>
          <w:b/>
          <w:bCs/>
          <w:sz w:val="28"/>
          <w:szCs w:val="28"/>
        </w:rPr>
        <w:t>Tadilat</w:t>
      </w:r>
      <w:r w:rsidR="002C6790">
        <w:rPr>
          <w:b/>
          <w:bCs/>
          <w:sz w:val="28"/>
          <w:szCs w:val="28"/>
        </w:rPr>
        <w:t xml:space="preserve"> ve Onarım</w:t>
      </w:r>
      <w:r w:rsidR="001A74E4">
        <w:rPr>
          <w:b/>
          <w:bCs/>
          <w:sz w:val="28"/>
          <w:szCs w:val="28"/>
        </w:rPr>
        <w:t xml:space="preserve"> </w:t>
      </w:r>
      <w:r w:rsidR="00007C0F" w:rsidRPr="00007C0F">
        <w:rPr>
          <w:b/>
          <w:bCs/>
          <w:sz w:val="28"/>
          <w:szCs w:val="28"/>
        </w:rPr>
        <w:t xml:space="preserve">İşi </w:t>
      </w:r>
    </w:p>
    <w:p w14:paraId="7A0363E0" w14:textId="6A8AA1B9" w:rsidR="00007C0F" w:rsidRPr="00007C0F" w:rsidRDefault="00007C0F">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77777777" w:rsidR="00007C0F" w:rsidRPr="00007C0F" w:rsidRDefault="00007C0F">
      <w:pPr>
        <w:jc w:val="center"/>
        <w:rPr>
          <w:b/>
          <w:bCs/>
          <w:i/>
          <w:iCs/>
          <w:sz w:val="24"/>
          <w:szCs w:val="24"/>
        </w:rPr>
      </w:pPr>
      <w:r w:rsidRPr="00007C0F">
        <w:rPr>
          <w:b/>
          <w:bCs/>
          <w:sz w:val="24"/>
          <w:szCs w:val="24"/>
        </w:rPr>
        <w:t xml:space="preserve">T.C. Milli Eğitim Bakanlığı İnşaat ve Emlak Dairesi Başkanlığı </w:t>
      </w:r>
    </w:p>
    <w:p w14:paraId="0655D625" w14:textId="77777777" w:rsidR="00007C0F" w:rsidRPr="00007C0F" w:rsidRDefault="00007C0F">
      <w:pPr>
        <w:jc w:val="center"/>
        <w:rPr>
          <w:b/>
          <w:bCs/>
          <w:sz w:val="24"/>
          <w:szCs w:val="24"/>
        </w:rPr>
      </w:pPr>
      <w:r w:rsidRPr="00007C0F">
        <w:rPr>
          <w:b/>
          <w:bCs/>
          <w:sz w:val="24"/>
          <w:szCs w:val="24"/>
        </w:rPr>
        <w:t>MEB Beşevler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279033E9" w:rsidR="00007C0F" w:rsidRPr="00007C0F" w:rsidRDefault="00C178ED">
      <w:pPr>
        <w:jc w:val="center"/>
        <w:rPr>
          <w:b/>
          <w:bCs/>
          <w:sz w:val="26"/>
          <w:szCs w:val="26"/>
        </w:rPr>
      </w:pPr>
      <w:r>
        <w:rPr>
          <w:b/>
          <w:bCs/>
          <w:sz w:val="26"/>
          <w:szCs w:val="26"/>
        </w:rPr>
        <w:t>ARALIK 2020</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77777777" w:rsidR="00007C0F" w:rsidRPr="00007C0F" w:rsidRDefault="00007C0F" w:rsidP="00007C0F">
      <w:pPr>
        <w:jc w:val="center"/>
        <w:rPr>
          <w:b/>
          <w:bCs/>
          <w:sz w:val="26"/>
          <w:szCs w:val="26"/>
        </w:rPr>
      </w:pPr>
      <w:r w:rsidRPr="00007C0F">
        <w:rPr>
          <w:b/>
          <w:bCs/>
          <w:sz w:val="26"/>
          <w:szCs w:val="26"/>
        </w:rPr>
        <w:lastRenderedPageBreak/>
        <w:t>T.C. Milli Eğitim Bakanlığı İnşaat ve Emlak Dairesi Başkanlığı</w:t>
      </w:r>
    </w:p>
    <w:p w14:paraId="4E23D94D" w14:textId="77777777" w:rsidR="008A7085" w:rsidRDefault="008A7085">
      <w:pPr>
        <w:jc w:val="center"/>
        <w:rPr>
          <w:b/>
          <w:bCs/>
          <w:sz w:val="24"/>
          <w:szCs w:val="24"/>
        </w:rPr>
      </w:pPr>
      <w:r w:rsidRPr="00D73D58">
        <w:rPr>
          <w:b/>
          <w:bCs/>
          <w:sz w:val="24"/>
          <w:szCs w:val="24"/>
        </w:rPr>
        <w:t xml:space="preserve">Geçici Koruma Altındaki Suriyelilere Ev Sahipliği Yapan İller İçin </w:t>
      </w:r>
    </w:p>
    <w:p w14:paraId="34E0AEE9" w14:textId="025C6009" w:rsidR="00007C0F" w:rsidRPr="00007C0F" w:rsidRDefault="008A7085">
      <w:pPr>
        <w:jc w:val="center"/>
        <w:rPr>
          <w:b/>
          <w:bCs/>
          <w:sz w:val="26"/>
          <w:szCs w:val="26"/>
        </w:rPr>
      </w:pPr>
      <w:r w:rsidRPr="00D73D58">
        <w:rPr>
          <w:b/>
          <w:bCs/>
          <w:sz w:val="24"/>
          <w:szCs w:val="24"/>
        </w:rPr>
        <w:t xml:space="preserve">Temiz Enerji ve Enerji Verimliliği Önlemleri </w:t>
      </w:r>
      <w:r w:rsidR="00007C0F" w:rsidRPr="00007C0F">
        <w:rPr>
          <w:b/>
          <w:bCs/>
          <w:sz w:val="26"/>
          <w:szCs w:val="26"/>
        </w:rPr>
        <w:t>(</w:t>
      </w:r>
      <w:r w:rsidR="00C52023">
        <w:rPr>
          <w:b/>
          <w:bCs/>
          <w:sz w:val="26"/>
          <w:szCs w:val="26"/>
        </w:rPr>
        <w:t>MADAD</w:t>
      </w:r>
      <w:r w:rsidR="00007C0F"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BF38E1A" w14:textId="7D671EC2" w:rsidR="008A7085" w:rsidRPr="00007C0F" w:rsidRDefault="008A7085" w:rsidP="008A7085">
      <w:pPr>
        <w:jc w:val="center"/>
        <w:rPr>
          <w:b/>
          <w:bCs/>
          <w:sz w:val="28"/>
          <w:szCs w:val="28"/>
        </w:rPr>
      </w:pPr>
      <w:r w:rsidRPr="00007C0F">
        <w:rPr>
          <w:b/>
          <w:bCs/>
          <w:sz w:val="28"/>
          <w:szCs w:val="28"/>
        </w:rPr>
        <w:t>“</w:t>
      </w:r>
      <w:r w:rsidR="00092EAD">
        <w:rPr>
          <w:b/>
          <w:bCs/>
          <w:sz w:val="28"/>
          <w:szCs w:val="28"/>
        </w:rPr>
        <w:t xml:space="preserve">EĞİTİM YAPILARI </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092EAD">
        <w:rPr>
          <w:b/>
          <w:bCs/>
          <w:sz w:val="28"/>
          <w:szCs w:val="28"/>
        </w:rPr>
        <w:t xml:space="preserve"> ONARIM </w:t>
      </w:r>
      <w:r w:rsidRPr="00007C0F">
        <w:rPr>
          <w:b/>
          <w:bCs/>
          <w:sz w:val="28"/>
          <w:szCs w:val="28"/>
        </w:rPr>
        <w:t>İNŞAATI SÖZLEŞME PAKETİ”</w:t>
      </w:r>
    </w:p>
    <w:p w14:paraId="399F37B0" w14:textId="7191CD73" w:rsidR="008A7085" w:rsidRPr="00007C0F" w:rsidRDefault="001060E5" w:rsidP="008A7085">
      <w:pPr>
        <w:jc w:val="center"/>
        <w:rPr>
          <w:b/>
          <w:bCs/>
          <w:sz w:val="28"/>
          <w:szCs w:val="28"/>
        </w:rPr>
      </w:pPr>
      <w:r>
        <w:rPr>
          <w:b/>
          <w:bCs/>
          <w:sz w:val="28"/>
          <w:szCs w:val="28"/>
        </w:rPr>
        <w:t>Gaziantep İlinde 6</w:t>
      </w:r>
      <w:r w:rsidR="001A74E4" w:rsidRPr="00007C0F">
        <w:rPr>
          <w:b/>
          <w:bCs/>
          <w:sz w:val="28"/>
          <w:szCs w:val="28"/>
        </w:rPr>
        <w:t xml:space="preserve"> </w:t>
      </w:r>
      <w:r w:rsidR="008A7085" w:rsidRPr="00007C0F">
        <w:rPr>
          <w:b/>
          <w:bCs/>
          <w:sz w:val="28"/>
          <w:szCs w:val="28"/>
        </w:rPr>
        <w:t xml:space="preserve">Okul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2C283647" w14:textId="37922FA7"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t>KfW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lastRenderedPageBreak/>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FC4DEEE"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51AAEE95" w14:textId="1543F37A"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258FA4CB" w14:textId="01D0027E"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51DCCF6E" w14:textId="7BDB8288" w:rsidR="008A7085" w:rsidRPr="00007C0F" w:rsidRDefault="008A7085" w:rsidP="008A7085">
      <w:pPr>
        <w:jc w:val="center"/>
        <w:rPr>
          <w:b/>
          <w:bCs/>
          <w:sz w:val="28"/>
          <w:szCs w:val="28"/>
        </w:rPr>
      </w:pPr>
      <w:r w:rsidRPr="00007C0F">
        <w:rPr>
          <w:b/>
          <w:bCs/>
          <w:sz w:val="28"/>
          <w:szCs w:val="28"/>
        </w:rPr>
        <w:t>“</w:t>
      </w: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178ED">
        <w:rPr>
          <w:b/>
          <w:bCs/>
          <w:sz w:val="28"/>
          <w:szCs w:val="28"/>
        </w:rPr>
        <w:t xml:space="preserve">ONARIM </w:t>
      </w:r>
      <w:r w:rsidR="00C178ED" w:rsidRPr="00007C0F">
        <w:rPr>
          <w:b/>
          <w:bCs/>
          <w:sz w:val="28"/>
          <w:szCs w:val="28"/>
        </w:rPr>
        <w:t>İNŞAATI</w:t>
      </w:r>
      <w:r w:rsidRPr="00007C0F">
        <w:rPr>
          <w:b/>
          <w:bCs/>
          <w:sz w:val="28"/>
          <w:szCs w:val="28"/>
        </w:rPr>
        <w:t xml:space="preserve"> SÖZLEŞME PAKETİ”</w:t>
      </w:r>
    </w:p>
    <w:p w14:paraId="1F0E8C53" w14:textId="1FCC9B30" w:rsidR="008A7085" w:rsidRPr="00007C0F" w:rsidRDefault="00987D73" w:rsidP="008A7085">
      <w:pPr>
        <w:jc w:val="center"/>
        <w:rPr>
          <w:b/>
          <w:bCs/>
          <w:sz w:val="28"/>
          <w:szCs w:val="28"/>
        </w:rPr>
      </w:pPr>
      <w:r>
        <w:rPr>
          <w:b/>
          <w:bCs/>
          <w:sz w:val="28"/>
          <w:szCs w:val="28"/>
        </w:rPr>
        <w:t xml:space="preserve">Gaziantep İlinde </w:t>
      </w:r>
      <w:r w:rsidR="00C178ED">
        <w:rPr>
          <w:b/>
          <w:bCs/>
          <w:sz w:val="28"/>
          <w:szCs w:val="28"/>
        </w:rPr>
        <w:t xml:space="preserve">6 </w:t>
      </w:r>
      <w:r w:rsidR="00C178ED" w:rsidRPr="00007C0F">
        <w:rPr>
          <w:b/>
          <w:bCs/>
          <w:sz w:val="28"/>
          <w:szCs w:val="28"/>
        </w:rPr>
        <w:t>Okul</w:t>
      </w:r>
      <w:r w:rsidR="008A7085" w:rsidRPr="00007C0F">
        <w:rPr>
          <w:b/>
          <w:bCs/>
          <w:sz w:val="28"/>
          <w:szCs w:val="28"/>
        </w:rPr>
        <w:t xml:space="preserve"> ve Eklentileri </w:t>
      </w:r>
      <w:r w:rsidR="008A7085">
        <w:rPr>
          <w:b/>
          <w:bCs/>
          <w:sz w:val="28"/>
          <w:szCs w:val="28"/>
        </w:rPr>
        <w:t>Tadilat</w:t>
      </w:r>
      <w:r w:rsidR="00092EAD">
        <w:rPr>
          <w:b/>
          <w:bCs/>
          <w:sz w:val="28"/>
          <w:szCs w:val="28"/>
        </w:rPr>
        <w:t xml:space="preserve"> ve </w:t>
      </w:r>
      <w:r w:rsidR="00CA4729">
        <w:rPr>
          <w:b/>
          <w:bCs/>
          <w:sz w:val="28"/>
          <w:szCs w:val="28"/>
        </w:rPr>
        <w:t>Onarım İnşaatı İşi</w:t>
      </w:r>
    </w:p>
    <w:p w14:paraId="0C2A0C12" w14:textId="1B8F6ADF"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7F6F7164" w14:textId="77777777" w:rsidR="00007C0F" w:rsidRPr="00007C0F" w:rsidRDefault="00007C0F">
      <w:pPr>
        <w:jc w:val="center"/>
        <w:rPr>
          <w:b/>
          <w:bCs/>
          <w:sz w:val="24"/>
          <w:szCs w:val="24"/>
        </w:rPr>
      </w:pPr>
      <w:r w:rsidRPr="00007C0F">
        <w:rPr>
          <w:b/>
          <w:bCs/>
          <w:sz w:val="24"/>
          <w:szCs w:val="24"/>
        </w:rPr>
        <w:t>MEB Beşevler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47E00F3F" w:rsidR="00007C0F" w:rsidRPr="00007C0F" w:rsidRDefault="00C178ED">
      <w:pPr>
        <w:jc w:val="center"/>
        <w:rPr>
          <w:b/>
          <w:bCs/>
          <w:sz w:val="32"/>
          <w:szCs w:val="32"/>
        </w:rPr>
      </w:pPr>
      <w:r>
        <w:rPr>
          <w:b/>
          <w:bCs/>
          <w:sz w:val="24"/>
          <w:szCs w:val="24"/>
        </w:rPr>
        <w:t>ARALIK  2020</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2878C192" w14:textId="77777777" w:rsidR="008A7085" w:rsidRDefault="008A7085" w:rsidP="00007C0F">
      <w:pPr>
        <w:jc w:val="center"/>
        <w:rPr>
          <w:b/>
          <w:bCs/>
          <w:sz w:val="24"/>
          <w:szCs w:val="24"/>
        </w:rPr>
      </w:pPr>
      <w:r w:rsidRPr="00D73D58">
        <w:rPr>
          <w:b/>
          <w:bCs/>
          <w:sz w:val="24"/>
          <w:szCs w:val="24"/>
        </w:rPr>
        <w:t xml:space="preserve">Geçici Koruma Altındaki Suriyelilere Ev Sahipliği Yapan İller İçin </w:t>
      </w:r>
    </w:p>
    <w:p w14:paraId="7ED93737" w14:textId="38A049FE" w:rsidR="00007C0F" w:rsidRPr="00007C0F" w:rsidRDefault="008A7085"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39A0C6F3" w14:textId="53E3812E" w:rsidR="008A7085" w:rsidRPr="00007C0F" w:rsidRDefault="008A7085" w:rsidP="008A7085">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2644B674" w14:textId="0535567D" w:rsidR="00092EAD" w:rsidRDefault="00987D73" w:rsidP="008A7085">
      <w:pPr>
        <w:jc w:val="center"/>
        <w:rPr>
          <w:b/>
          <w:bCs/>
          <w:sz w:val="28"/>
          <w:szCs w:val="28"/>
        </w:rPr>
      </w:pPr>
      <w:r>
        <w:rPr>
          <w:b/>
          <w:bCs/>
          <w:sz w:val="28"/>
          <w:szCs w:val="28"/>
        </w:rPr>
        <w:t xml:space="preserve">Gaziantep İlinde </w:t>
      </w:r>
      <w:r w:rsidR="00C178ED">
        <w:rPr>
          <w:b/>
          <w:bCs/>
          <w:sz w:val="28"/>
          <w:szCs w:val="28"/>
        </w:rPr>
        <w:t xml:space="preserve">6 </w:t>
      </w:r>
      <w:r w:rsidR="00C178ED"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45C3E64" w14:textId="147D9D82" w:rsidR="008A7085" w:rsidRPr="00007C0F" w:rsidRDefault="008A7085" w:rsidP="008A7085">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6D232A6C" w14:textId="77777777" w:rsidR="00007C0F" w:rsidRPr="00007C0F" w:rsidRDefault="00007C0F" w:rsidP="00007C0F">
      <w:pPr>
        <w:jc w:val="center"/>
        <w:rPr>
          <w:b/>
          <w:bCs/>
          <w:sz w:val="24"/>
          <w:szCs w:val="24"/>
        </w:rPr>
      </w:pPr>
      <w:r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647499"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647499"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647499"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647499"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647499"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647499"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647499"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64749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647499"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647499"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647499"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64749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647499"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647499"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647499"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647499"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647499"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647499"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647499"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647499"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64749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647499"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647499"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647499"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647499"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647499"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647499"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647499"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647499"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647499"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647499"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647499"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64749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647499"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647499"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647499"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647499"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647499"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647499"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647499"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220E9534" w:rsidR="00007C0F" w:rsidRPr="00007C0F" w:rsidRDefault="00007C0F">
            <w:pPr>
              <w:ind w:left="678" w:hanging="678"/>
              <w:jc w:val="both"/>
              <w:rPr>
                <w:sz w:val="24"/>
                <w:szCs w:val="24"/>
              </w:rPr>
            </w:pPr>
            <w:r w:rsidRPr="00007C0F">
              <w:rPr>
                <w:sz w:val="24"/>
                <w:szCs w:val="24"/>
              </w:rPr>
              <w:t>2.1</w:t>
            </w:r>
            <w:r w:rsidRPr="00007C0F">
              <w:rPr>
                <w:sz w:val="24"/>
                <w:szCs w:val="24"/>
              </w:rPr>
              <w:tab/>
              <w:t xml:space="preserve">Türkiye Cumhuriyeti, Milli Eğitim Bakanlığı, Alman Kalkınma Bankası (KfW) (bundan böyle "KfW" ya da "Banka" olarak anılacaktır) aracılığı ve yönetimi altında Avrupa Birliği'nden, </w:t>
            </w:r>
            <w:r w:rsidR="00C52023">
              <w:rPr>
                <w:sz w:val="24"/>
                <w:szCs w:val="24"/>
              </w:rPr>
              <w:t>Geçici Koruma Altındaki Suriyelilere Ev Sahipliği Yapan İller İçin Temiz Enerji ve Enerji Verimliliği Önlemleri Projesi</w:t>
            </w:r>
            <w:r w:rsidRPr="00007C0F">
              <w:rPr>
                <w:sz w:val="24"/>
                <w:szCs w:val="24"/>
              </w:rPr>
              <w:t>’nin giderlerine yönelik olarak AB'nin Türkiye'deki Mülteciler İçin Mali Yardım Programı (</w:t>
            </w:r>
            <w:r w:rsidR="00C52023">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B3F6E41" w14:textId="51764E10" w:rsidR="00007C0F" w:rsidRDefault="00007C0F">
            <w:pPr>
              <w:ind w:left="678" w:hanging="678"/>
              <w:jc w:val="both"/>
              <w:rPr>
                <w:sz w:val="24"/>
                <w:szCs w:val="24"/>
              </w:rPr>
            </w:pPr>
            <w:r w:rsidRPr="00007C0F">
              <w:rPr>
                <w:sz w:val="24"/>
                <w:szCs w:val="24"/>
              </w:rPr>
              <w:t>3.3</w:t>
            </w:r>
            <w:r w:rsidRPr="00007C0F">
              <w:rPr>
                <w:sz w:val="24"/>
                <w:szCs w:val="24"/>
              </w:rPr>
              <w:tab/>
            </w:r>
            <w:r w:rsidR="001E3F43">
              <w:rPr>
                <w:sz w:val="24"/>
                <w:szCs w:val="24"/>
              </w:rPr>
              <w:t>Bölüm-</w:t>
            </w:r>
            <w:r w:rsidR="001E3F43" w:rsidRPr="004553AA">
              <w:rPr>
                <w:sz w:val="24"/>
                <w:szCs w:val="24"/>
              </w:rPr>
              <w:t xml:space="preserve">V’de </w:t>
            </w:r>
            <w:r w:rsidR="0051720B" w:rsidRPr="00B23557">
              <w:rPr>
                <w:sz w:val="24"/>
                <w:szCs w:val="24"/>
              </w:rPr>
              <w:t xml:space="preserve"> belirtilen kriterlere uygun olmayan firmalar ihaleye teklif veremezler.</w:t>
            </w:r>
          </w:p>
          <w:p w14:paraId="1B756E96" w14:textId="62913CAB" w:rsidR="001A46C2" w:rsidRPr="00007C0F" w:rsidRDefault="001E3F43">
            <w:pPr>
              <w:ind w:left="678" w:hanging="678"/>
              <w:jc w:val="both"/>
              <w:rPr>
                <w:sz w:val="24"/>
                <w:szCs w:val="24"/>
              </w:rPr>
            </w:pPr>
            <w:r>
              <w:rPr>
                <w:sz w:val="24"/>
                <w:szCs w:val="24"/>
              </w:rPr>
              <w:t xml:space="preserve">         </w:t>
            </w:r>
          </w:p>
          <w:p w14:paraId="03202219" w14:textId="77777777" w:rsidR="00007C0F" w:rsidRPr="00007C0F" w:rsidRDefault="00007C0F">
            <w:pPr>
              <w:ind w:left="678" w:hanging="678"/>
              <w:jc w:val="both"/>
              <w:rPr>
                <w:sz w:val="24"/>
                <w:szCs w:val="24"/>
              </w:rPr>
            </w:pPr>
          </w:p>
          <w:p w14:paraId="02C8D601" w14:textId="77777777" w:rsidR="00007C0F" w:rsidRPr="00007C0F" w:rsidRDefault="00007C0F" w:rsidP="00007C0F">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w:t>
            </w:r>
            <w:r w:rsidRPr="00007C0F">
              <w:rPr>
                <w:sz w:val="24"/>
                <w:szCs w:val="24"/>
              </w:rPr>
              <w:lastRenderedPageBreak/>
              <w:t>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77777777" w:rsidR="00007C0F" w:rsidRPr="00007C0F" w:rsidRDefault="00007C0F" w:rsidP="00007C0F">
            <w:pPr>
              <w:numPr>
                <w:ilvl w:val="0"/>
                <w:numId w:val="20"/>
              </w:numPr>
              <w:jc w:val="both"/>
              <w:rPr>
                <w:sz w:val="24"/>
                <w:szCs w:val="24"/>
              </w:rPr>
            </w:pPr>
            <w:r w:rsidRPr="00007C0F">
              <w:rPr>
                <w:sz w:val="24"/>
                <w:szCs w:val="24"/>
              </w:rPr>
              <w:t xml:space="preserve">t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7777777" w:rsidR="00007C0F" w:rsidRPr="00007C0F" w:rsidRDefault="00007C0F" w:rsidP="00007C0F">
            <w:pPr>
              <w:numPr>
                <w:ilvl w:val="0"/>
                <w:numId w:val="20"/>
              </w:numPr>
              <w:jc w:val="both"/>
              <w:rPr>
                <w:sz w:val="24"/>
                <w:szCs w:val="24"/>
              </w:rPr>
            </w:pPr>
            <w:r w:rsidRPr="00007C0F">
              <w:rPr>
                <w:sz w:val="24"/>
                <w:szCs w:val="24"/>
              </w:rPr>
              <w:t>son üç yılın her birinde tamamlanmış toplam iş hacmi ile ifade edilecek yıllık toplam ciro,</w:t>
            </w:r>
          </w:p>
          <w:p w14:paraId="178FE1CC" w14:textId="77777777" w:rsidR="00007C0F" w:rsidRPr="00007C0F" w:rsidRDefault="00007C0F" w:rsidP="00007C0F">
            <w:pPr>
              <w:numPr>
                <w:ilvl w:val="0"/>
                <w:numId w:val="20"/>
              </w:numPr>
              <w:jc w:val="both"/>
              <w:rPr>
                <w:sz w:val="24"/>
                <w:szCs w:val="24"/>
              </w:rPr>
            </w:pPr>
            <w:r w:rsidRPr="00007C0F">
              <w:rPr>
                <w:sz w:val="24"/>
                <w:szCs w:val="24"/>
              </w:rPr>
              <w:t xml:space="preserve">a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Sözleşmenin ifası için kullanılmak üzere teklif edilen belli başlı inşaat makine ve ekipmanları;</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r w:rsidRPr="00007C0F">
              <w:rPr>
                <w:sz w:val="24"/>
                <w:szCs w:val="24"/>
              </w:rPr>
              <w:t>İmzalı Taahhüt Beyanı.</w:t>
            </w:r>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Yukarıda 4.3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Ortak girişimi oluşturan beher firma, taahhüdün Sözleşme hükümlerine uygun olarak ifa edilmesinden müştereken ve müteselsilen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77777777" w:rsidR="00007C0F" w:rsidRPr="00007C0F" w:rsidRDefault="00007C0F">
            <w:pPr>
              <w:ind w:left="678"/>
              <w:jc w:val="both"/>
              <w:rPr>
                <w:sz w:val="24"/>
                <w:szCs w:val="24"/>
              </w:rPr>
            </w:pPr>
            <w:r w:rsidRPr="00007C0F">
              <w:rPr>
                <w:sz w:val="24"/>
                <w:szCs w:val="24"/>
              </w:rPr>
              <w:t>(e)</w:t>
            </w:r>
            <w:r w:rsidRPr="00007C0F">
              <w:rPr>
                <w:sz w:val="24"/>
                <w:szCs w:val="24"/>
              </w:rPr>
              <w:tab/>
              <w:t>Sözleşme çerçevesinde temin edilebilecek olan avans ödemesi haricindeki, Teklif Bilgilerinde belirtilen miktardan az olmamak üzere, net kredi imkanları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lastRenderedPageBreak/>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t>KfW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7D6BF512" w14:textId="48C4873F" w:rsidR="00007C0F" w:rsidRPr="00007C0F" w:rsidRDefault="00007C0F">
            <w:pPr>
              <w:ind w:left="743"/>
              <w:jc w:val="both"/>
              <w:rPr>
                <w:color w:val="000000"/>
                <w:sz w:val="24"/>
                <w:szCs w:val="24"/>
              </w:rPr>
            </w:pPr>
            <w:r w:rsidRPr="00007C0F">
              <w:rPr>
                <w:color w:val="000000"/>
                <w:sz w:val="24"/>
                <w:szCs w:val="24"/>
              </w:rPr>
              <w:t>ENERJİ MÜSADESİ (</w:t>
            </w:r>
            <w:r w:rsidR="001F25A3">
              <w:rPr>
                <w:color w:val="000000"/>
                <w:sz w:val="24"/>
                <w:szCs w:val="24"/>
              </w:rPr>
              <w:t xml:space="preserve">Gerekmesi Halinde </w:t>
            </w:r>
            <w:r w:rsidRPr="00007C0F">
              <w:rPr>
                <w:color w:val="000000"/>
                <w:sz w:val="24"/>
                <w:szCs w:val="24"/>
              </w:rPr>
              <w:t xml:space="preserve">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Teklif Formu (Bölüm III’d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Teklif Fiyat Çizelgesi, (Bölüm III’d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77777777" w:rsidR="00007C0F" w:rsidRPr="00007C0F" w:rsidRDefault="00007C0F" w:rsidP="00007C0F">
            <w:pPr>
              <w:ind w:left="712" w:hanging="712"/>
              <w:jc w:val="both"/>
              <w:rPr>
                <w:sz w:val="24"/>
                <w:szCs w:val="24"/>
              </w:rPr>
            </w:pPr>
            <w:r w:rsidRPr="00007C0F">
              <w:rPr>
                <w:sz w:val="24"/>
                <w:szCs w:val="24"/>
              </w:rPr>
              <w:t>14.1</w:t>
            </w:r>
            <w:r w:rsidRPr="00007C0F">
              <w:rPr>
                <w:sz w:val="24"/>
                <w:szCs w:val="24"/>
              </w:rPr>
              <w:tab/>
              <w:t xml:space="preserve">Teklifte kullanılacak para birim(ler)i ile ödemede kullanılacak para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durumda;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i) Sözleşmeyi imzalamaya yanaşmaması;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koyarak  kapatacaktır.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77777777" w:rsidR="00007C0F" w:rsidRPr="00007C0F" w:rsidRDefault="00007C0F">
            <w:pPr>
              <w:ind w:left="1240" w:hanging="673"/>
              <w:jc w:val="both"/>
              <w:rPr>
                <w:sz w:val="24"/>
                <w:szCs w:val="24"/>
              </w:rPr>
            </w:pPr>
            <w:r w:rsidRPr="00007C0F">
              <w:rPr>
                <w:sz w:val="24"/>
                <w:szCs w:val="24"/>
              </w:rPr>
              <w:t>(b)</w:t>
            </w:r>
            <w:r w:rsidRPr="00007C0F">
              <w:rPr>
                <w:sz w:val="24"/>
                <w:szCs w:val="24"/>
              </w:rPr>
              <w:tab/>
              <w:t>Teklif Bilgileri ve Sözleşmenin Özel Şartları Bölümlerinde tanımlanan özel Sözleşme adı ve Sözleşme numarası, ve</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Teklif Bilgileri Madde 23.1’d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15.2'y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 xml:space="preserve">28.5      Aşırı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metodoloji,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6" w:name="_Toc132597587"/>
            <w:r w:rsidRPr="00007C0F">
              <w:rPr>
                <w:b/>
                <w:bCs/>
                <w:sz w:val="24"/>
                <w:szCs w:val="24"/>
              </w:rPr>
              <w:t>30. İşveren/İdare’nin Herhangi Bir Teklifi Kabul Etme ve Herhangi veya Hiçbir Teklifi Kabul Etmeme Hakkı</w:t>
            </w:r>
            <w:bookmarkEnd w:id="96"/>
          </w:p>
        </w:tc>
        <w:tc>
          <w:tcPr>
            <w:tcW w:w="7054" w:type="dxa"/>
          </w:tcPr>
          <w:p w14:paraId="6AAE5E22" w14:textId="77777777" w:rsidR="00007C0F" w:rsidRPr="00007C0F" w:rsidRDefault="00007C0F">
            <w:pPr>
              <w:ind w:left="739" w:hanging="739"/>
              <w:jc w:val="both"/>
              <w:rPr>
                <w:sz w:val="24"/>
                <w:szCs w:val="24"/>
              </w:rPr>
            </w:pPr>
            <w:r w:rsidRPr="00007C0F">
              <w:rPr>
                <w:sz w:val="24"/>
                <w:szCs w:val="24"/>
              </w:rPr>
              <w:t>30.1</w:t>
            </w:r>
            <w:r w:rsidRPr="00007C0F">
              <w:rPr>
                <w:sz w:val="24"/>
                <w:szCs w:val="24"/>
              </w:rPr>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7" w:name="_Toc132597588"/>
            <w:r w:rsidRPr="00007C0F">
              <w:rPr>
                <w:b/>
                <w:bCs/>
                <w:sz w:val="24"/>
                <w:szCs w:val="24"/>
              </w:rPr>
              <w:t>31. İhale Kararının Bildirilmesi ve Sözleşmenin İmzalanma Süreci</w:t>
            </w:r>
            <w:bookmarkEnd w:id="97"/>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8" w:name="_Toc132597589"/>
            <w:r w:rsidRPr="00007C0F">
              <w:rPr>
                <w:b/>
                <w:bCs/>
                <w:sz w:val="24"/>
                <w:szCs w:val="24"/>
              </w:rPr>
              <w:lastRenderedPageBreak/>
              <w:t>32. Kesin (Kat'i) Teminat</w:t>
            </w:r>
            <w:bookmarkEnd w:id="98"/>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rPr>
                <w:sz w:val="24"/>
                <w:szCs w:val="24"/>
              </w:rPr>
              <w:t xml:space="preserve">y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99" w:name="_Toc132597590"/>
            <w:r w:rsidRPr="00007C0F">
              <w:rPr>
                <w:b/>
                <w:bCs/>
                <w:sz w:val="24"/>
                <w:szCs w:val="24"/>
              </w:rPr>
              <w:t>33. Avans Ödemesi ve Avans Teminat Mektubu</w:t>
            </w:r>
            <w:bookmarkEnd w:id="99"/>
          </w:p>
        </w:tc>
        <w:tc>
          <w:tcPr>
            <w:tcW w:w="7054" w:type="dxa"/>
          </w:tcPr>
          <w:p w14:paraId="6C39D2FA" w14:textId="5AB2E62F"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0" w:name="_Toc343309804"/>
            <w:bookmarkStart w:id="101" w:name="_Toc132597591"/>
            <w:r w:rsidRPr="00007C0F">
              <w:rPr>
                <w:b/>
                <w:bCs/>
                <w:sz w:val="24"/>
                <w:szCs w:val="24"/>
              </w:rPr>
              <w:t>34.</w:t>
            </w:r>
            <w:bookmarkEnd w:id="100"/>
            <w:r w:rsidRPr="00007C0F">
              <w:rPr>
                <w:b/>
                <w:bCs/>
                <w:sz w:val="24"/>
                <w:szCs w:val="24"/>
              </w:rPr>
              <w:t xml:space="preserve"> Hakem</w:t>
            </w:r>
            <w:bookmarkEnd w:id="101"/>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2" w:name="_Toc132597592"/>
            <w:r w:rsidRPr="00007C0F">
              <w:rPr>
                <w:b/>
                <w:bCs/>
                <w:sz w:val="24"/>
                <w:szCs w:val="24"/>
              </w:rPr>
              <w:t>35. Rüşvet veya Hileli Davranışlar</w:t>
            </w:r>
            <w:bookmarkEnd w:id="102"/>
          </w:p>
        </w:tc>
        <w:tc>
          <w:tcPr>
            <w:tcW w:w="7054" w:type="dxa"/>
          </w:tcPr>
          <w:p w14:paraId="2818EBE4" w14:textId="77777777"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imkanlarından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Şikayetler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7B82B6E0"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2B36607" w14:textId="526AA80D"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575DF0C9" w14:textId="56A4DB00" w:rsidR="00007C0F" w:rsidRPr="00007C0F" w:rsidRDefault="00007C0F" w:rsidP="00007C0F">
      <w:pPr>
        <w:jc w:val="center"/>
        <w:rPr>
          <w:b/>
          <w:bCs/>
          <w:sz w:val="24"/>
          <w:szCs w:val="24"/>
        </w:rPr>
      </w:pPr>
    </w:p>
    <w:p w14:paraId="49EB2B7B" w14:textId="0D72786D"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0352B42E" w14:textId="576FF83D"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178ED">
        <w:rPr>
          <w:b/>
          <w:bCs/>
          <w:sz w:val="28"/>
          <w:szCs w:val="28"/>
        </w:rPr>
        <w:t xml:space="preserve">ONARIM </w:t>
      </w:r>
      <w:r w:rsidR="00C178ED" w:rsidRPr="00007C0F">
        <w:rPr>
          <w:b/>
          <w:bCs/>
          <w:sz w:val="28"/>
          <w:szCs w:val="28"/>
        </w:rPr>
        <w:t>İNŞAATI</w:t>
      </w:r>
      <w:r w:rsidRPr="00007C0F">
        <w:rPr>
          <w:b/>
          <w:bCs/>
          <w:sz w:val="28"/>
          <w:szCs w:val="28"/>
        </w:rPr>
        <w:t xml:space="preserve"> SÖZLEŞME PAKETİ”</w:t>
      </w:r>
    </w:p>
    <w:p w14:paraId="16D6E842" w14:textId="348B6E90" w:rsidR="001F25A3" w:rsidRPr="00007C0F" w:rsidRDefault="00987D73" w:rsidP="001F25A3">
      <w:pPr>
        <w:jc w:val="center"/>
        <w:rPr>
          <w:b/>
          <w:bCs/>
          <w:sz w:val="28"/>
          <w:szCs w:val="28"/>
        </w:rPr>
      </w:pPr>
      <w:r>
        <w:rPr>
          <w:b/>
          <w:bCs/>
          <w:sz w:val="28"/>
          <w:szCs w:val="28"/>
        </w:rPr>
        <w:t xml:space="preserve">Gaziantep İlinde </w:t>
      </w:r>
      <w:r w:rsidR="00C178ED">
        <w:rPr>
          <w:b/>
          <w:bCs/>
          <w:sz w:val="28"/>
          <w:szCs w:val="28"/>
        </w:rPr>
        <w:t xml:space="preserve">6 </w:t>
      </w:r>
      <w:r w:rsidR="00C178ED"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4D98F183" w14:textId="47233AD1"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3" w:name="_Toc126265130"/>
      <w:bookmarkStart w:id="104" w:name="_Toc126265804"/>
      <w:bookmarkStart w:id="105" w:name="_Toc126265913"/>
      <w:bookmarkStart w:id="106" w:name="_Toc126266170"/>
      <w:bookmarkStart w:id="107" w:name="_Toc126266311"/>
      <w:bookmarkStart w:id="108" w:name="_Toc126267092"/>
      <w:bookmarkStart w:id="109" w:name="_Toc126267303"/>
      <w:r w:rsidRPr="00007C0F">
        <w:rPr>
          <w:b/>
          <w:bCs/>
          <w:sz w:val="32"/>
          <w:szCs w:val="32"/>
        </w:rPr>
        <w:t xml:space="preserve">Bölüm II.  </w:t>
      </w:r>
      <w:bookmarkEnd w:id="103"/>
      <w:bookmarkEnd w:id="104"/>
      <w:bookmarkEnd w:id="105"/>
      <w:bookmarkEnd w:id="106"/>
      <w:bookmarkEnd w:id="107"/>
      <w:bookmarkEnd w:id="108"/>
      <w:bookmarkEnd w:id="109"/>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6E4273C8" w14:textId="77777777" w:rsidR="00007C0F" w:rsidRPr="00007C0F" w:rsidRDefault="00007C0F">
      <w:pPr>
        <w:jc w:val="center"/>
        <w:rPr>
          <w:b/>
          <w:bCs/>
          <w:sz w:val="24"/>
          <w:szCs w:val="24"/>
        </w:rPr>
      </w:pPr>
      <w:r w:rsidRPr="00007C0F">
        <w:rPr>
          <w:b/>
          <w:bCs/>
          <w:sz w:val="24"/>
          <w:szCs w:val="24"/>
        </w:rPr>
        <w:t>MEB Beşevler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r w:rsidRPr="00007C0F">
        <w:rPr>
          <w:b/>
          <w:bCs/>
          <w:sz w:val="24"/>
          <w:szCs w:val="24"/>
        </w:rPr>
        <w:t>Faks      : 0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299F8A8F" w:rsidR="00007C0F" w:rsidRPr="00007C0F" w:rsidRDefault="00987D73">
      <w:pPr>
        <w:jc w:val="center"/>
        <w:rPr>
          <w:b/>
          <w:bCs/>
          <w:sz w:val="32"/>
          <w:szCs w:val="32"/>
        </w:rPr>
      </w:pPr>
      <w:r>
        <w:rPr>
          <w:b/>
          <w:bCs/>
          <w:sz w:val="24"/>
          <w:szCs w:val="24"/>
        </w:rPr>
        <w:t>OCAK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9ECE41A"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5BB3FC97" w14:textId="46A6015E" w:rsidR="00007C0F" w:rsidRPr="00007C0F" w:rsidRDefault="001F25A3" w:rsidP="00007C0F">
      <w:pPr>
        <w:jc w:val="center"/>
        <w:rPr>
          <w:b/>
          <w:bCs/>
          <w:sz w:val="24"/>
          <w:szCs w:val="24"/>
        </w:rPr>
      </w:pPr>
      <w:r w:rsidRPr="00D73D58">
        <w:rPr>
          <w:b/>
          <w:bCs/>
          <w:sz w:val="24"/>
          <w:szCs w:val="24"/>
        </w:rPr>
        <w:t xml:space="preserve">Temiz Enerji ve Enerji Verimliliği Önlemleri </w:t>
      </w:r>
      <w:r w:rsidR="00007C0F" w:rsidRPr="00007C0F">
        <w:rPr>
          <w:b/>
          <w:bCs/>
          <w:sz w:val="24"/>
          <w:szCs w:val="24"/>
        </w:rPr>
        <w:t>(</w:t>
      </w:r>
      <w:r w:rsidR="00C52023">
        <w:rPr>
          <w:b/>
          <w:bCs/>
          <w:sz w:val="24"/>
          <w:szCs w:val="24"/>
        </w:rPr>
        <w:t>MADAD</w:t>
      </w:r>
      <w:r w:rsidR="00007C0F" w:rsidRPr="00007C0F">
        <w:rPr>
          <w:b/>
          <w:bCs/>
          <w:sz w:val="24"/>
          <w:szCs w:val="24"/>
        </w:rPr>
        <w:t>)</w:t>
      </w:r>
    </w:p>
    <w:p w14:paraId="4BB899D8" w14:textId="53E30697"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TADİLAT VE ONARIM</w:t>
      </w:r>
      <w:r w:rsidRPr="00007C0F">
        <w:rPr>
          <w:b/>
          <w:bCs/>
          <w:sz w:val="28"/>
          <w:szCs w:val="28"/>
        </w:rPr>
        <w:t xml:space="preserve"> İNŞAATI SÖZLEŞME PAKETİ”</w:t>
      </w:r>
    </w:p>
    <w:p w14:paraId="3D87AA80" w14:textId="1EA8111E" w:rsidR="00092EAD" w:rsidRDefault="008023D9" w:rsidP="001F25A3">
      <w:pPr>
        <w:jc w:val="center"/>
        <w:rPr>
          <w:b/>
          <w:bCs/>
          <w:sz w:val="28"/>
          <w:szCs w:val="28"/>
        </w:rPr>
      </w:pPr>
      <w:r>
        <w:rPr>
          <w:b/>
          <w:bCs/>
          <w:sz w:val="28"/>
          <w:szCs w:val="28"/>
        </w:rPr>
        <w:t>Gaziantep İlinde 6</w:t>
      </w:r>
      <w:r w:rsidR="00232419">
        <w:rPr>
          <w:b/>
          <w:bCs/>
          <w:sz w:val="28"/>
          <w:szCs w:val="28"/>
        </w:rPr>
        <w:t xml:space="preserve"> </w:t>
      </w:r>
      <w:r w:rsidR="00092EAD" w:rsidRPr="00007C0F">
        <w:rPr>
          <w:b/>
          <w:bCs/>
          <w:sz w:val="28"/>
          <w:szCs w:val="28"/>
        </w:rPr>
        <w:t xml:space="preserve">Okul ve Eklentileri </w:t>
      </w:r>
      <w:r w:rsidR="00092EAD">
        <w:rPr>
          <w:b/>
          <w:bCs/>
          <w:sz w:val="28"/>
          <w:szCs w:val="28"/>
        </w:rPr>
        <w:t xml:space="preserve">Tadilat ve Onarım </w:t>
      </w:r>
      <w:r w:rsidR="00092EAD" w:rsidRPr="00007C0F">
        <w:rPr>
          <w:b/>
          <w:bCs/>
          <w:sz w:val="28"/>
          <w:szCs w:val="28"/>
        </w:rPr>
        <w:t>İşi</w:t>
      </w:r>
    </w:p>
    <w:p w14:paraId="174A83E3" w14:textId="25CF6B30"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Default="00007C0F" w:rsidP="00007C0F">
      <w:pPr>
        <w:ind w:left="708"/>
        <w:jc w:val="both"/>
        <w:rPr>
          <w:sz w:val="24"/>
          <w:szCs w:val="24"/>
          <w:lang w:eastAsia="en-US"/>
        </w:rPr>
      </w:pPr>
    </w:p>
    <w:p w14:paraId="120283CD" w14:textId="77777777" w:rsidR="005E6CE5" w:rsidRPr="00007C0F" w:rsidRDefault="005E6CE5"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0" w:name="_Toc126265131"/>
      <w:bookmarkStart w:id="111" w:name="_Toc126265805"/>
      <w:bookmarkStart w:id="112" w:name="_Toc126265914"/>
      <w:bookmarkStart w:id="113" w:name="_Toc126266171"/>
      <w:bookmarkStart w:id="114" w:name="_Toc126266312"/>
      <w:bookmarkStart w:id="115" w:name="_Toc126267093"/>
      <w:bookmarkStart w:id="116" w:name="_Toc126267304"/>
      <w:r w:rsidRPr="00007C0F">
        <w:rPr>
          <w:b/>
          <w:sz w:val="24"/>
          <w:szCs w:val="24"/>
        </w:rPr>
        <w:t>A.</w:t>
      </w:r>
      <w:bookmarkEnd w:id="110"/>
      <w:bookmarkEnd w:id="111"/>
      <w:bookmarkEnd w:id="112"/>
      <w:bookmarkEnd w:id="113"/>
      <w:bookmarkEnd w:id="114"/>
      <w:bookmarkEnd w:id="115"/>
      <w:bookmarkEnd w:id="116"/>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7" w:name="_Toc126265132"/>
            <w:bookmarkStart w:id="118" w:name="_Toc126265806"/>
            <w:bookmarkStart w:id="119" w:name="_Toc126265915"/>
            <w:bookmarkStart w:id="120" w:name="_Toc126266172"/>
            <w:bookmarkStart w:id="121" w:name="_Toc126266313"/>
            <w:bookmarkStart w:id="122" w:name="_Toc126267094"/>
            <w:bookmarkStart w:id="123" w:name="_Toc126267305"/>
            <w:r w:rsidRPr="00007C0F">
              <w:rPr>
                <w:b/>
                <w:sz w:val="24"/>
                <w:szCs w:val="24"/>
              </w:rPr>
              <w:t xml:space="preserve">1. </w:t>
            </w:r>
            <w:bookmarkEnd w:id="117"/>
            <w:bookmarkEnd w:id="118"/>
            <w:bookmarkEnd w:id="119"/>
            <w:bookmarkEnd w:id="120"/>
            <w:bookmarkEnd w:id="121"/>
            <w:bookmarkEnd w:id="122"/>
            <w:bookmarkEnd w:id="123"/>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cetvelleri </w:t>
            </w:r>
            <w:r w:rsidRPr="00007C0F">
              <w:rPr>
                <w:sz w:val="24"/>
                <w:szCs w:val="24"/>
              </w:rPr>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İşler </w:t>
            </w:r>
            <w:r w:rsidRPr="00007C0F">
              <w:rPr>
                <w:sz w:val="24"/>
                <w:szCs w:val="24"/>
              </w:rPr>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İşveren’in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4" w:name="_Toc126265133"/>
            <w:bookmarkStart w:id="125" w:name="_Toc126265807"/>
            <w:bookmarkStart w:id="126" w:name="_Toc126265916"/>
            <w:bookmarkStart w:id="127" w:name="_Toc126266173"/>
            <w:bookmarkStart w:id="128" w:name="_Toc126266314"/>
            <w:bookmarkStart w:id="129" w:name="_Toc126267095"/>
            <w:bookmarkStart w:id="130" w:name="_Toc126267306"/>
            <w:r w:rsidRPr="00007C0F">
              <w:rPr>
                <w:b/>
                <w:sz w:val="24"/>
                <w:szCs w:val="24"/>
              </w:rPr>
              <w:lastRenderedPageBreak/>
              <w:t>2. Hükümlerin Yorumlanması</w:t>
            </w:r>
            <w:bookmarkEnd w:id="124"/>
            <w:bookmarkEnd w:id="125"/>
            <w:bookmarkEnd w:id="126"/>
            <w:bookmarkEnd w:id="127"/>
            <w:bookmarkEnd w:id="128"/>
            <w:bookmarkEnd w:id="129"/>
            <w:bookmarkEnd w:id="130"/>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77777777" w:rsidR="00007C0F" w:rsidRPr="00007C0F" w:rsidRDefault="00007C0F" w:rsidP="00007C0F">
            <w:pPr>
              <w:ind w:left="493"/>
              <w:jc w:val="both"/>
              <w:rPr>
                <w:sz w:val="24"/>
                <w:szCs w:val="24"/>
              </w:rPr>
            </w:pPr>
            <w:r w:rsidRPr="00007C0F">
              <w:rPr>
                <w:sz w:val="24"/>
                <w:szCs w:val="24"/>
              </w:rPr>
              <w:t>(1)</w:t>
            </w:r>
            <w:r w:rsidRPr="00007C0F">
              <w:rPr>
                <w:sz w:val="24"/>
                <w:szCs w:val="24"/>
              </w:rPr>
              <w:tab/>
              <w:t xml:space="preserve">Sözleşme Metni; </w:t>
            </w:r>
          </w:p>
          <w:p w14:paraId="450D1E04" w14:textId="77777777" w:rsidR="00007C0F" w:rsidRPr="00007C0F" w:rsidRDefault="00007C0F" w:rsidP="00007C0F">
            <w:pPr>
              <w:ind w:left="493"/>
              <w:jc w:val="both"/>
              <w:rPr>
                <w:sz w:val="24"/>
                <w:szCs w:val="24"/>
              </w:rPr>
            </w:pPr>
            <w:r w:rsidRPr="00007C0F">
              <w:rPr>
                <w:sz w:val="24"/>
                <w:szCs w:val="24"/>
              </w:rPr>
              <w:t xml:space="preserve">(2) </w:t>
            </w:r>
            <w:r w:rsidRPr="00007C0F">
              <w:rPr>
                <w:sz w:val="24"/>
                <w:szCs w:val="24"/>
              </w:rPr>
              <w:tab/>
              <w:t>Taa</w:t>
            </w:r>
            <w:r>
              <w:rPr>
                <w:sz w:val="24"/>
                <w:szCs w:val="24"/>
              </w:rPr>
              <w:t>h</w:t>
            </w:r>
            <w:r w:rsidRPr="00007C0F">
              <w:rPr>
                <w:sz w:val="24"/>
                <w:szCs w:val="24"/>
              </w:rPr>
              <w:t>hüt Beyannamesi</w:t>
            </w:r>
          </w:p>
          <w:p w14:paraId="2345674E" w14:textId="77777777" w:rsidR="00007C0F" w:rsidRPr="00007C0F" w:rsidRDefault="00007C0F" w:rsidP="00007C0F">
            <w:pPr>
              <w:ind w:left="1486" w:hanging="993"/>
              <w:jc w:val="both"/>
              <w:rPr>
                <w:sz w:val="24"/>
                <w:szCs w:val="24"/>
              </w:rPr>
            </w:pPr>
            <w:r w:rsidRPr="00007C0F">
              <w:rPr>
                <w:sz w:val="24"/>
                <w:szCs w:val="24"/>
              </w:rPr>
              <w:t>(3) Kabul Mektubu;</w:t>
            </w:r>
          </w:p>
          <w:p w14:paraId="3898EBBC" w14:textId="77777777" w:rsidR="00007C0F" w:rsidRPr="00007C0F" w:rsidRDefault="00007C0F" w:rsidP="00007C0F">
            <w:pPr>
              <w:ind w:left="493"/>
              <w:jc w:val="both"/>
              <w:rPr>
                <w:sz w:val="24"/>
                <w:szCs w:val="24"/>
              </w:rPr>
            </w:pPr>
            <w:r w:rsidRPr="00007C0F">
              <w:rPr>
                <w:sz w:val="24"/>
                <w:szCs w:val="24"/>
              </w:rPr>
              <w:t xml:space="preserve">(4) </w:t>
            </w:r>
            <w:r w:rsidRPr="00007C0F">
              <w:rPr>
                <w:sz w:val="24"/>
                <w:szCs w:val="24"/>
              </w:rPr>
              <w:tab/>
              <w:t>Yüklenicinin Teklifi;</w:t>
            </w:r>
          </w:p>
          <w:p w14:paraId="5D986150" w14:textId="77777777" w:rsidR="00007C0F" w:rsidRPr="00007C0F" w:rsidRDefault="00007C0F" w:rsidP="00007C0F">
            <w:pPr>
              <w:ind w:left="493"/>
              <w:jc w:val="both"/>
              <w:rPr>
                <w:sz w:val="24"/>
                <w:szCs w:val="24"/>
              </w:rPr>
            </w:pPr>
            <w:r w:rsidRPr="00007C0F">
              <w:rPr>
                <w:sz w:val="24"/>
                <w:szCs w:val="24"/>
              </w:rPr>
              <w:t>(5)</w:t>
            </w:r>
            <w:r w:rsidRPr="00007C0F">
              <w:rPr>
                <w:sz w:val="24"/>
                <w:szCs w:val="24"/>
              </w:rPr>
              <w:tab/>
              <w:t xml:space="preserve">İşveren/İdare tarafından yayınlanabilecek zeyilnameler; </w:t>
            </w:r>
          </w:p>
          <w:p w14:paraId="39DA27FC" w14:textId="77777777" w:rsidR="00007C0F" w:rsidRPr="00007C0F" w:rsidRDefault="00007C0F" w:rsidP="00007C0F">
            <w:pPr>
              <w:ind w:left="493"/>
              <w:jc w:val="both"/>
              <w:rPr>
                <w:sz w:val="24"/>
                <w:szCs w:val="24"/>
              </w:rPr>
            </w:pPr>
            <w:r w:rsidRPr="00007C0F">
              <w:rPr>
                <w:sz w:val="24"/>
                <w:szCs w:val="24"/>
              </w:rPr>
              <w:t xml:space="preserve">(6) </w:t>
            </w:r>
            <w:r w:rsidRPr="00007C0F">
              <w:rPr>
                <w:sz w:val="24"/>
                <w:szCs w:val="24"/>
              </w:rPr>
              <w:tab/>
              <w:t>Sözleşmenin Özel Şartları;</w:t>
            </w:r>
          </w:p>
          <w:p w14:paraId="013CB3EF" w14:textId="77777777" w:rsidR="00007C0F" w:rsidRPr="00007C0F" w:rsidRDefault="00007C0F" w:rsidP="00007C0F">
            <w:pPr>
              <w:ind w:left="493"/>
              <w:jc w:val="both"/>
              <w:rPr>
                <w:sz w:val="24"/>
                <w:szCs w:val="24"/>
              </w:rPr>
            </w:pPr>
            <w:r w:rsidRPr="00007C0F">
              <w:rPr>
                <w:sz w:val="24"/>
                <w:szCs w:val="24"/>
              </w:rPr>
              <w:t xml:space="preserve">(7) </w:t>
            </w:r>
            <w:r w:rsidRPr="00007C0F">
              <w:rPr>
                <w:sz w:val="24"/>
                <w:szCs w:val="24"/>
              </w:rPr>
              <w:tab/>
              <w:t>Sözleşmenin Genel Şartları;</w:t>
            </w:r>
          </w:p>
          <w:p w14:paraId="10CF92F2" w14:textId="77777777" w:rsidR="00007C0F" w:rsidRPr="00007C0F" w:rsidRDefault="00007C0F" w:rsidP="00007C0F">
            <w:pPr>
              <w:ind w:left="493"/>
              <w:jc w:val="both"/>
              <w:rPr>
                <w:sz w:val="24"/>
                <w:szCs w:val="24"/>
              </w:rPr>
            </w:pPr>
            <w:r w:rsidRPr="00007C0F">
              <w:rPr>
                <w:sz w:val="24"/>
                <w:szCs w:val="24"/>
              </w:rPr>
              <w:t xml:space="preserve">(8) </w:t>
            </w:r>
            <w:r w:rsidRPr="00007C0F">
              <w:rPr>
                <w:sz w:val="24"/>
                <w:szCs w:val="24"/>
              </w:rPr>
              <w:tab/>
              <w:t>Özel Teknik Şartname ve İş Tarifleri;</w:t>
            </w:r>
          </w:p>
          <w:p w14:paraId="06450D75" w14:textId="77777777" w:rsidR="00007C0F" w:rsidRPr="00007C0F" w:rsidRDefault="00007C0F" w:rsidP="00007C0F">
            <w:pPr>
              <w:ind w:left="493"/>
              <w:jc w:val="both"/>
              <w:rPr>
                <w:sz w:val="24"/>
                <w:szCs w:val="24"/>
              </w:rPr>
            </w:pPr>
            <w:r w:rsidRPr="00007C0F">
              <w:rPr>
                <w:sz w:val="24"/>
                <w:szCs w:val="24"/>
              </w:rPr>
              <w:t xml:space="preserve">(9) </w:t>
            </w:r>
            <w:r w:rsidRPr="00007C0F">
              <w:rPr>
                <w:sz w:val="24"/>
                <w:szCs w:val="24"/>
              </w:rPr>
              <w:tab/>
              <w:t>Çizim/Tasarımlar;</w:t>
            </w:r>
          </w:p>
          <w:p w14:paraId="222201AF" w14:textId="77777777" w:rsidR="00007C0F" w:rsidRPr="00007C0F" w:rsidRDefault="00007C0F" w:rsidP="00007C0F">
            <w:pPr>
              <w:ind w:left="493"/>
              <w:jc w:val="both"/>
              <w:rPr>
                <w:sz w:val="24"/>
                <w:szCs w:val="24"/>
              </w:rPr>
            </w:pPr>
            <w:r w:rsidRPr="00007C0F">
              <w:rPr>
                <w:sz w:val="24"/>
                <w:szCs w:val="24"/>
              </w:rPr>
              <w:t xml:space="preserve">(10) </w:t>
            </w:r>
            <w:r w:rsidRPr="00007C0F">
              <w:rPr>
                <w:sz w:val="24"/>
                <w:szCs w:val="24"/>
              </w:rPr>
              <w:tab/>
              <w:t>Teklif Formu, Teklif Fiyat Çizelgeleri;</w:t>
            </w:r>
          </w:p>
          <w:p w14:paraId="0DA74CF0" w14:textId="77777777" w:rsidR="00007C0F" w:rsidRPr="00007C0F" w:rsidRDefault="00007C0F" w:rsidP="00007C0F">
            <w:pPr>
              <w:ind w:left="1344" w:hanging="851"/>
              <w:jc w:val="both"/>
              <w:rPr>
                <w:sz w:val="24"/>
                <w:szCs w:val="24"/>
              </w:rPr>
            </w:pPr>
            <w:r w:rsidRPr="00007C0F">
              <w:rPr>
                <w:sz w:val="24"/>
                <w:szCs w:val="24"/>
              </w:rPr>
              <w:t>(11)</w:t>
            </w:r>
            <w:r w:rsidRPr="00007C0F">
              <w:rPr>
                <w:sz w:val="24"/>
                <w:szCs w:val="24"/>
              </w:rPr>
              <w:tab/>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1" w:name="_Toc126265134"/>
            <w:bookmarkStart w:id="132" w:name="_Toc126265808"/>
            <w:bookmarkStart w:id="133" w:name="_Toc126265917"/>
            <w:bookmarkStart w:id="134" w:name="_Toc126266174"/>
            <w:bookmarkStart w:id="135" w:name="_Toc126266315"/>
            <w:bookmarkStart w:id="136" w:name="_Toc126267096"/>
            <w:bookmarkStart w:id="137" w:name="_Toc126267307"/>
            <w:r w:rsidRPr="00007C0F">
              <w:rPr>
                <w:b/>
                <w:sz w:val="24"/>
                <w:szCs w:val="24"/>
              </w:rPr>
              <w:t>3. Sözleşmenin Dili ve Uygulanabilir Hukuk</w:t>
            </w:r>
            <w:bookmarkEnd w:id="131"/>
            <w:bookmarkEnd w:id="132"/>
            <w:bookmarkEnd w:id="133"/>
            <w:bookmarkEnd w:id="134"/>
            <w:bookmarkEnd w:id="135"/>
            <w:bookmarkEnd w:id="136"/>
            <w:bookmarkEnd w:id="137"/>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8" w:name="_Toc126265135"/>
            <w:bookmarkStart w:id="139" w:name="_Toc126265809"/>
            <w:bookmarkStart w:id="140" w:name="_Toc126265918"/>
            <w:bookmarkStart w:id="141" w:name="_Toc126266175"/>
            <w:bookmarkStart w:id="142" w:name="_Toc126266316"/>
            <w:bookmarkStart w:id="143" w:name="_Toc126267097"/>
            <w:bookmarkStart w:id="144" w:name="_Toc126267308"/>
            <w:r w:rsidRPr="00007C0F">
              <w:rPr>
                <w:b/>
                <w:sz w:val="24"/>
                <w:szCs w:val="24"/>
              </w:rPr>
              <w:t>4. Proje Yöneticisi Tarafından Alınacak Kararlar</w:t>
            </w:r>
            <w:bookmarkEnd w:id="138"/>
            <w:bookmarkEnd w:id="139"/>
            <w:bookmarkEnd w:id="140"/>
            <w:bookmarkEnd w:id="141"/>
            <w:bookmarkEnd w:id="142"/>
            <w:bookmarkEnd w:id="143"/>
            <w:bookmarkEnd w:id="144"/>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5" w:name="_Toc126265136"/>
            <w:bookmarkStart w:id="146" w:name="_Toc126265810"/>
            <w:bookmarkStart w:id="147" w:name="_Toc126265919"/>
            <w:bookmarkStart w:id="148" w:name="_Toc126266176"/>
            <w:bookmarkStart w:id="149" w:name="_Toc126266317"/>
            <w:bookmarkStart w:id="150" w:name="_Toc126267098"/>
            <w:bookmarkStart w:id="151" w:name="_Toc126267309"/>
            <w:r w:rsidRPr="00007C0F">
              <w:rPr>
                <w:b/>
                <w:sz w:val="24"/>
                <w:szCs w:val="24"/>
              </w:rPr>
              <w:lastRenderedPageBreak/>
              <w:t>5. Yetki Verme</w:t>
            </w:r>
            <w:bookmarkEnd w:id="145"/>
            <w:bookmarkEnd w:id="146"/>
            <w:bookmarkEnd w:id="147"/>
            <w:bookmarkEnd w:id="148"/>
            <w:bookmarkEnd w:id="149"/>
            <w:bookmarkEnd w:id="150"/>
            <w:bookmarkEnd w:id="151"/>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2" w:name="_Toc126265137"/>
            <w:bookmarkStart w:id="153" w:name="_Toc126265811"/>
            <w:bookmarkStart w:id="154" w:name="_Toc126265920"/>
            <w:bookmarkStart w:id="155" w:name="_Toc126266177"/>
            <w:bookmarkStart w:id="156" w:name="_Toc126266318"/>
            <w:bookmarkStart w:id="157" w:name="_Toc126267099"/>
            <w:bookmarkStart w:id="158" w:name="_Toc126267310"/>
            <w:r w:rsidRPr="00007C0F">
              <w:rPr>
                <w:b/>
                <w:sz w:val="24"/>
                <w:szCs w:val="24"/>
              </w:rPr>
              <w:t>6. İletişim</w:t>
            </w:r>
            <w:bookmarkEnd w:id="152"/>
            <w:bookmarkEnd w:id="153"/>
            <w:bookmarkEnd w:id="154"/>
            <w:bookmarkEnd w:id="155"/>
            <w:bookmarkEnd w:id="156"/>
            <w:bookmarkEnd w:id="157"/>
            <w:bookmarkEnd w:id="158"/>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59" w:name="_Toc126265139"/>
            <w:bookmarkStart w:id="160" w:name="_Toc126265813"/>
            <w:bookmarkStart w:id="161" w:name="_Toc126265922"/>
            <w:bookmarkStart w:id="162" w:name="_Toc126266179"/>
            <w:bookmarkStart w:id="163" w:name="_Toc126266320"/>
            <w:bookmarkStart w:id="164" w:name="_Toc126267101"/>
            <w:bookmarkStart w:id="165" w:name="_Toc126267312"/>
            <w:r w:rsidRPr="00007C0F">
              <w:rPr>
                <w:b/>
                <w:sz w:val="24"/>
                <w:szCs w:val="24"/>
              </w:rPr>
              <w:t>8. Diğer Yükleniciler</w:t>
            </w:r>
            <w:bookmarkEnd w:id="159"/>
            <w:bookmarkEnd w:id="160"/>
            <w:bookmarkEnd w:id="161"/>
            <w:bookmarkEnd w:id="162"/>
            <w:bookmarkEnd w:id="163"/>
            <w:bookmarkEnd w:id="164"/>
            <w:bookmarkEnd w:id="165"/>
          </w:p>
        </w:tc>
        <w:tc>
          <w:tcPr>
            <w:tcW w:w="7234" w:type="dxa"/>
          </w:tcPr>
          <w:p w14:paraId="19D23034" w14:textId="568405A0"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ile paylaşacak ve onlarla işbirliği yapacaktır. Yüklenici ayrıca, tüm bu kurum ve kuruluşlara programda belirtildiği şekilde hizmet ve imkanları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6" w:name="_Toc126265140"/>
            <w:bookmarkStart w:id="167" w:name="_Toc126265814"/>
            <w:bookmarkStart w:id="168" w:name="_Toc126265923"/>
            <w:bookmarkStart w:id="169" w:name="_Toc126266180"/>
            <w:bookmarkStart w:id="170" w:name="_Toc126266321"/>
            <w:bookmarkStart w:id="171" w:name="_Toc126267102"/>
            <w:bookmarkStart w:id="172" w:name="_Toc126267313"/>
            <w:r w:rsidRPr="00007C0F">
              <w:rPr>
                <w:b/>
                <w:sz w:val="24"/>
                <w:szCs w:val="24"/>
              </w:rPr>
              <w:t>9. Personel</w:t>
            </w:r>
            <w:bookmarkEnd w:id="166"/>
            <w:bookmarkEnd w:id="167"/>
            <w:bookmarkEnd w:id="168"/>
            <w:bookmarkEnd w:id="169"/>
            <w:bookmarkEnd w:id="170"/>
            <w:bookmarkEnd w:id="171"/>
            <w:bookmarkEnd w:id="172"/>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3" w:name="_Toc126265141"/>
            <w:bookmarkStart w:id="174" w:name="_Toc126265815"/>
            <w:bookmarkStart w:id="175" w:name="_Toc126265924"/>
            <w:bookmarkStart w:id="176" w:name="_Toc126266181"/>
            <w:bookmarkStart w:id="177" w:name="_Toc126266322"/>
            <w:bookmarkStart w:id="178" w:name="_Toc126267103"/>
            <w:bookmarkStart w:id="179"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3"/>
            <w:bookmarkEnd w:id="174"/>
            <w:bookmarkEnd w:id="175"/>
            <w:bookmarkEnd w:id="176"/>
            <w:bookmarkEnd w:id="177"/>
            <w:bookmarkEnd w:id="178"/>
            <w:bookmarkEnd w:id="179"/>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0" w:name="_Toc126265142"/>
            <w:bookmarkStart w:id="181" w:name="_Toc126265816"/>
            <w:bookmarkStart w:id="182" w:name="_Toc126265925"/>
            <w:bookmarkStart w:id="183" w:name="_Toc126266182"/>
            <w:bookmarkStart w:id="184" w:name="_Toc126266323"/>
            <w:bookmarkStart w:id="185" w:name="_Toc126267104"/>
            <w:bookmarkStart w:id="186" w:name="_Toc126267315"/>
            <w:r w:rsidRPr="00007C0F">
              <w:rPr>
                <w:b/>
                <w:bCs/>
                <w:sz w:val="24"/>
                <w:szCs w:val="24"/>
              </w:rPr>
              <w:t>11. İşveren</w:t>
            </w:r>
            <w:r>
              <w:rPr>
                <w:b/>
                <w:bCs/>
                <w:sz w:val="24"/>
                <w:szCs w:val="24"/>
              </w:rPr>
              <w:t>in</w:t>
            </w:r>
            <w:r w:rsidRPr="00007C0F">
              <w:rPr>
                <w:b/>
                <w:bCs/>
                <w:sz w:val="24"/>
                <w:szCs w:val="24"/>
              </w:rPr>
              <w:t xml:space="preserve"> Riskleri</w:t>
            </w:r>
            <w:bookmarkEnd w:id="180"/>
            <w:bookmarkEnd w:id="181"/>
            <w:bookmarkEnd w:id="182"/>
            <w:bookmarkEnd w:id="183"/>
            <w:bookmarkEnd w:id="184"/>
            <w:bookmarkEnd w:id="185"/>
            <w:bookmarkEnd w:id="186"/>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Proje Tamamlanma Tarihinden önce vuku bulan ve İşverenin riski olmayan herhangi bir olay;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7" w:name="_Toc126265143"/>
            <w:bookmarkStart w:id="188" w:name="_Toc126265817"/>
            <w:bookmarkStart w:id="189" w:name="_Toc126265926"/>
            <w:bookmarkStart w:id="190" w:name="_Toc126266183"/>
            <w:bookmarkStart w:id="191" w:name="_Toc126266324"/>
            <w:bookmarkStart w:id="192" w:name="_Toc126267105"/>
            <w:bookmarkStart w:id="193" w:name="_Toc126267316"/>
            <w:r w:rsidRPr="00007C0F">
              <w:rPr>
                <w:b/>
                <w:bCs/>
                <w:sz w:val="24"/>
                <w:szCs w:val="24"/>
              </w:rPr>
              <w:lastRenderedPageBreak/>
              <w:t>12. Yüklenicinin Riskleri</w:t>
            </w:r>
            <w:bookmarkEnd w:id="187"/>
            <w:bookmarkEnd w:id="188"/>
            <w:bookmarkEnd w:id="189"/>
            <w:bookmarkEnd w:id="190"/>
            <w:bookmarkEnd w:id="191"/>
            <w:bookmarkEnd w:id="192"/>
            <w:bookmarkEnd w:id="193"/>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4" w:name="_Toc126265144"/>
            <w:bookmarkStart w:id="195" w:name="_Toc126265818"/>
            <w:bookmarkStart w:id="196" w:name="_Toc126265927"/>
            <w:bookmarkStart w:id="197" w:name="_Toc126266184"/>
            <w:bookmarkStart w:id="198" w:name="_Toc126266325"/>
            <w:bookmarkStart w:id="199" w:name="_Toc126267106"/>
            <w:bookmarkStart w:id="200" w:name="_Toc126267317"/>
            <w:r w:rsidRPr="00007C0F">
              <w:rPr>
                <w:b/>
                <w:bCs/>
                <w:sz w:val="24"/>
                <w:szCs w:val="24"/>
              </w:rPr>
              <w:t>13. Sigorta</w:t>
            </w:r>
            <w:bookmarkEnd w:id="194"/>
            <w:bookmarkEnd w:id="195"/>
            <w:bookmarkEnd w:id="196"/>
            <w:bookmarkEnd w:id="197"/>
            <w:bookmarkEnd w:id="198"/>
            <w:bookmarkEnd w:id="199"/>
            <w:bookmarkEnd w:id="200"/>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77777777" w:rsidR="00007C0F" w:rsidRPr="00007C0F" w:rsidRDefault="00007C0F">
            <w:pPr>
              <w:jc w:val="both"/>
              <w:rPr>
                <w:sz w:val="24"/>
                <w:szCs w:val="24"/>
              </w:rPr>
            </w:pPr>
            <w:r w:rsidRPr="00007C0F">
              <w:rPr>
                <w:sz w:val="24"/>
                <w:szCs w:val="24"/>
              </w:rPr>
              <w:t xml:space="preserve">b) </w:t>
            </w:r>
            <w:r w:rsidRPr="00007C0F">
              <w:rPr>
                <w:sz w:val="24"/>
                <w:szCs w:val="24"/>
              </w:rPr>
              <w:tab/>
              <w:t>ekipman zararı ya da kaybı;</w:t>
            </w:r>
          </w:p>
          <w:p w14:paraId="0CA0D59D" w14:textId="77777777"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ve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77777777"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Yüklenicinin gerekli sigorta poliçe ve belgelerini temin etmemesi halinde İşveren, Yüklenici mesuliyetindeki sigorta poliçelerini re'sen yaptırabilir, normalde Yüklenici tarafından ö</w:t>
            </w:r>
            <w:r w:rsidR="004553AA">
              <w:rPr>
                <w:sz w:val="24"/>
                <w:szCs w:val="24"/>
              </w:rPr>
              <w:t>de</w:t>
            </w:r>
            <w:r w:rsidRPr="00007C0F">
              <w:rPr>
                <w:sz w:val="24"/>
                <w:szCs w:val="24"/>
              </w:rPr>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1" w:name="_Toc126265145"/>
            <w:bookmarkStart w:id="202" w:name="_Toc126265819"/>
            <w:bookmarkStart w:id="203" w:name="_Toc126265928"/>
            <w:bookmarkStart w:id="204" w:name="_Toc126266185"/>
            <w:bookmarkStart w:id="205" w:name="_Toc126266326"/>
            <w:bookmarkStart w:id="206" w:name="_Toc126267107"/>
            <w:bookmarkStart w:id="207" w:name="_Toc126267318"/>
            <w:r w:rsidRPr="00007C0F">
              <w:rPr>
                <w:b/>
                <w:bCs/>
                <w:sz w:val="24"/>
                <w:szCs w:val="24"/>
              </w:rPr>
              <w:lastRenderedPageBreak/>
              <w:t>14. Saha İnceleme Raporları</w:t>
            </w:r>
            <w:bookmarkEnd w:id="201"/>
            <w:bookmarkEnd w:id="202"/>
            <w:bookmarkEnd w:id="203"/>
            <w:bookmarkEnd w:id="204"/>
            <w:bookmarkEnd w:id="205"/>
            <w:bookmarkEnd w:id="206"/>
            <w:bookmarkEnd w:id="207"/>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8" w:name="_Toc126265146"/>
            <w:bookmarkStart w:id="209" w:name="_Toc126265820"/>
            <w:bookmarkStart w:id="210" w:name="_Toc126265929"/>
            <w:bookmarkStart w:id="211" w:name="_Toc126266186"/>
            <w:bookmarkStart w:id="212" w:name="_Toc126266327"/>
            <w:bookmarkStart w:id="213" w:name="_Toc126267108"/>
            <w:bookmarkStart w:id="214" w:name="_Toc126267319"/>
            <w:r w:rsidRPr="00007C0F">
              <w:rPr>
                <w:b/>
                <w:bCs/>
                <w:sz w:val="24"/>
                <w:szCs w:val="24"/>
              </w:rPr>
              <w:t xml:space="preserve">15. </w:t>
            </w:r>
            <w:bookmarkEnd w:id="208"/>
            <w:bookmarkEnd w:id="209"/>
            <w:bookmarkEnd w:id="210"/>
            <w:bookmarkEnd w:id="211"/>
            <w:bookmarkEnd w:id="212"/>
            <w:bookmarkEnd w:id="213"/>
            <w:bookmarkEnd w:id="214"/>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5" w:name="_Toc126265147"/>
            <w:bookmarkStart w:id="216" w:name="_Toc126265821"/>
            <w:bookmarkStart w:id="217" w:name="_Toc126265930"/>
            <w:bookmarkStart w:id="218" w:name="_Toc126266187"/>
            <w:bookmarkStart w:id="219" w:name="_Toc126266328"/>
            <w:bookmarkStart w:id="220" w:name="_Toc126267109"/>
            <w:bookmarkStart w:id="221" w:name="_Toc126267320"/>
            <w:r w:rsidRPr="00007C0F">
              <w:rPr>
                <w:b/>
                <w:bCs/>
                <w:sz w:val="24"/>
                <w:szCs w:val="24"/>
              </w:rPr>
              <w:t>16. Yüklenicinin İşleri Yürütmesi</w:t>
            </w:r>
            <w:bookmarkEnd w:id="215"/>
            <w:bookmarkEnd w:id="216"/>
            <w:bookmarkEnd w:id="217"/>
            <w:bookmarkEnd w:id="218"/>
            <w:bookmarkEnd w:id="219"/>
            <w:bookmarkEnd w:id="220"/>
            <w:bookmarkEnd w:id="221"/>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2" w:name="_Toc126265148"/>
            <w:bookmarkStart w:id="223" w:name="_Toc126265822"/>
            <w:bookmarkStart w:id="224" w:name="_Toc126265931"/>
            <w:bookmarkStart w:id="225" w:name="_Toc126266188"/>
            <w:bookmarkStart w:id="226" w:name="_Toc126266329"/>
            <w:bookmarkStart w:id="227" w:name="_Toc126267110"/>
            <w:bookmarkStart w:id="228" w:name="_Toc126267321"/>
            <w:r w:rsidRPr="00007C0F">
              <w:rPr>
                <w:b/>
                <w:bCs/>
                <w:sz w:val="24"/>
                <w:szCs w:val="24"/>
              </w:rPr>
              <w:t>17. İşlerin Hedeflenen Tamamlama Tarihinde Tamamlanması</w:t>
            </w:r>
            <w:bookmarkEnd w:id="222"/>
            <w:bookmarkEnd w:id="223"/>
            <w:bookmarkEnd w:id="224"/>
            <w:bookmarkEnd w:id="225"/>
            <w:bookmarkEnd w:id="226"/>
            <w:bookmarkEnd w:id="227"/>
            <w:bookmarkEnd w:id="228"/>
          </w:p>
          <w:p w14:paraId="4C6D44C2" w14:textId="77777777" w:rsidR="00007C0F" w:rsidRPr="00007C0F" w:rsidRDefault="00007C0F" w:rsidP="00007C0F">
            <w:pPr>
              <w:rPr>
                <w:sz w:val="24"/>
                <w:szCs w:val="24"/>
              </w:rPr>
            </w:pPr>
          </w:p>
        </w:tc>
        <w:tc>
          <w:tcPr>
            <w:tcW w:w="7234" w:type="dxa"/>
          </w:tcPr>
          <w:p w14:paraId="16F3B599" w14:textId="77777777" w:rsidR="00007C0F" w:rsidRPr="00007C0F" w:rsidRDefault="00007C0F">
            <w:pPr>
              <w:ind w:left="493" w:hanging="493"/>
              <w:jc w:val="both"/>
              <w:rPr>
                <w:sz w:val="24"/>
                <w:szCs w:val="24"/>
              </w:rPr>
            </w:pPr>
            <w:r w:rsidRPr="00007C0F">
              <w:rPr>
                <w:sz w:val="24"/>
                <w:szCs w:val="24"/>
              </w:rPr>
              <w:t>17.1</w:t>
            </w:r>
            <w:r w:rsidRPr="00007C0F">
              <w:rPr>
                <w:sz w:val="24"/>
                <w:szCs w:val="24"/>
              </w:rPr>
              <w:tab/>
              <w:t xml:space="preserve">Yüklenici, İşlere Proje Başlangıç Tarihi itibariyle başlayacak, 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29" w:name="_Toc126265149"/>
            <w:bookmarkStart w:id="230" w:name="_Toc126265823"/>
            <w:bookmarkStart w:id="231" w:name="_Toc126265932"/>
            <w:bookmarkStart w:id="232" w:name="_Toc126266189"/>
            <w:bookmarkStart w:id="233" w:name="_Toc126266330"/>
            <w:bookmarkStart w:id="234" w:name="_Toc126267111"/>
            <w:bookmarkStart w:id="235" w:name="_Toc126267322"/>
            <w:r w:rsidRPr="00007C0F">
              <w:rPr>
                <w:b/>
                <w:bCs/>
                <w:sz w:val="24"/>
                <w:szCs w:val="24"/>
              </w:rPr>
              <w:t>18. Proje Yöneticisi</w:t>
            </w:r>
            <w:bookmarkEnd w:id="229"/>
            <w:bookmarkEnd w:id="230"/>
            <w:bookmarkEnd w:id="231"/>
            <w:bookmarkEnd w:id="232"/>
            <w:bookmarkEnd w:id="233"/>
            <w:bookmarkEnd w:id="234"/>
            <w:bookmarkEnd w:id="235"/>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6" w:name="_Toc126265150"/>
            <w:bookmarkStart w:id="237" w:name="_Toc126265824"/>
            <w:bookmarkStart w:id="238" w:name="_Toc126265933"/>
            <w:bookmarkStart w:id="239" w:name="_Toc126266190"/>
            <w:bookmarkStart w:id="240" w:name="_Toc126266331"/>
            <w:bookmarkStart w:id="241" w:name="_Toc126267112"/>
            <w:bookmarkStart w:id="242" w:name="_Toc126267323"/>
            <w:r w:rsidRPr="00007C0F">
              <w:rPr>
                <w:b/>
                <w:bCs/>
                <w:sz w:val="24"/>
                <w:szCs w:val="24"/>
              </w:rPr>
              <w:t>19. Güvenlik</w:t>
            </w:r>
            <w:bookmarkEnd w:id="236"/>
            <w:bookmarkEnd w:id="237"/>
            <w:bookmarkEnd w:id="238"/>
            <w:bookmarkEnd w:id="239"/>
            <w:bookmarkEnd w:id="240"/>
            <w:bookmarkEnd w:id="241"/>
            <w:bookmarkEnd w:id="242"/>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3" w:name="_Toc126265151"/>
            <w:bookmarkStart w:id="244" w:name="_Toc126265825"/>
            <w:bookmarkStart w:id="245" w:name="_Toc126265934"/>
            <w:bookmarkStart w:id="246" w:name="_Toc126266191"/>
            <w:bookmarkStart w:id="247" w:name="_Toc126266332"/>
            <w:bookmarkStart w:id="248" w:name="_Toc126267113"/>
            <w:bookmarkStart w:id="249" w:name="_Toc126267324"/>
            <w:r w:rsidRPr="00007C0F">
              <w:rPr>
                <w:b/>
                <w:bCs/>
                <w:sz w:val="24"/>
                <w:szCs w:val="24"/>
              </w:rPr>
              <w:t>20. Buluntular</w:t>
            </w:r>
            <w:bookmarkEnd w:id="243"/>
            <w:bookmarkEnd w:id="244"/>
            <w:bookmarkEnd w:id="245"/>
            <w:bookmarkEnd w:id="246"/>
            <w:bookmarkEnd w:id="247"/>
            <w:bookmarkEnd w:id="248"/>
            <w:bookmarkEnd w:id="249"/>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0" w:name="_Toc126265152"/>
            <w:bookmarkStart w:id="251" w:name="_Toc126265826"/>
            <w:bookmarkStart w:id="252" w:name="_Toc126265935"/>
            <w:bookmarkStart w:id="253" w:name="_Toc126266192"/>
            <w:bookmarkStart w:id="254" w:name="_Toc126266333"/>
            <w:bookmarkStart w:id="255" w:name="_Toc126267114"/>
            <w:bookmarkStart w:id="256" w:name="_Toc126267325"/>
            <w:r w:rsidRPr="00007C0F">
              <w:rPr>
                <w:b/>
                <w:bCs/>
                <w:sz w:val="24"/>
                <w:szCs w:val="24"/>
              </w:rPr>
              <w:t>21. İş Sahasının Zilliyetinin Devri</w:t>
            </w:r>
            <w:bookmarkEnd w:id="250"/>
            <w:bookmarkEnd w:id="251"/>
            <w:bookmarkEnd w:id="252"/>
            <w:bookmarkEnd w:id="253"/>
            <w:bookmarkEnd w:id="254"/>
            <w:bookmarkEnd w:id="255"/>
            <w:bookmarkEnd w:id="256"/>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7" w:name="_Toc126265153"/>
            <w:bookmarkStart w:id="258" w:name="_Toc126265827"/>
            <w:bookmarkStart w:id="259" w:name="_Toc126265936"/>
            <w:bookmarkStart w:id="260" w:name="_Toc126266193"/>
            <w:bookmarkStart w:id="261" w:name="_Toc126266334"/>
            <w:bookmarkStart w:id="262" w:name="_Toc126267115"/>
            <w:bookmarkStart w:id="263" w:name="_Toc126267326"/>
            <w:r w:rsidRPr="00007C0F">
              <w:rPr>
                <w:b/>
                <w:bCs/>
                <w:sz w:val="24"/>
                <w:szCs w:val="24"/>
              </w:rPr>
              <w:t>22. İş Sahasına Giriş</w:t>
            </w:r>
            <w:bookmarkEnd w:id="257"/>
            <w:bookmarkEnd w:id="258"/>
            <w:bookmarkEnd w:id="259"/>
            <w:bookmarkEnd w:id="260"/>
            <w:bookmarkEnd w:id="261"/>
            <w:bookmarkEnd w:id="262"/>
            <w:bookmarkEnd w:id="263"/>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4" w:name="_Toc126265154"/>
            <w:bookmarkStart w:id="265" w:name="_Toc126265828"/>
            <w:bookmarkStart w:id="266" w:name="_Toc126265937"/>
            <w:bookmarkStart w:id="267" w:name="_Toc126266194"/>
            <w:bookmarkStart w:id="268" w:name="_Toc126266335"/>
            <w:bookmarkStart w:id="269" w:name="_Toc126267116"/>
            <w:bookmarkStart w:id="270" w:name="_Toc126267327"/>
            <w:r w:rsidRPr="00007C0F">
              <w:rPr>
                <w:b/>
                <w:bCs/>
                <w:sz w:val="24"/>
                <w:szCs w:val="24"/>
              </w:rPr>
              <w:t xml:space="preserve">23. Talimatlar, </w:t>
            </w:r>
            <w:bookmarkEnd w:id="264"/>
            <w:bookmarkEnd w:id="265"/>
            <w:bookmarkEnd w:id="266"/>
            <w:bookmarkEnd w:id="267"/>
            <w:bookmarkEnd w:id="268"/>
            <w:bookmarkEnd w:id="269"/>
            <w:bookmarkEnd w:id="270"/>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w:t>
            </w:r>
            <w:r w:rsidRPr="00007C0F">
              <w:rPr>
                <w:sz w:val="24"/>
                <w:szCs w:val="24"/>
              </w:rPr>
              <w:lastRenderedPageBreak/>
              <w:t xml:space="preserve">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1" w:name="_Toc126265155"/>
            <w:bookmarkStart w:id="272" w:name="_Toc126265829"/>
            <w:bookmarkStart w:id="273" w:name="_Toc126265938"/>
            <w:bookmarkStart w:id="274" w:name="_Toc126266195"/>
            <w:bookmarkStart w:id="275" w:name="_Toc126266336"/>
            <w:bookmarkStart w:id="276" w:name="_Toc126267117"/>
            <w:bookmarkStart w:id="277" w:name="_Toc126267328"/>
            <w:r w:rsidRPr="00007C0F">
              <w:rPr>
                <w:b/>
                <w:bCs/>
                <w:sz w:val="24"/>
                <w:szCs w:val="24"/>
              </w:rPr>
              <w:lastRenderedPageBreak/>
              <w:t>24. Uyuşmazlıklar</w:t>
            </w:r>
            <w:bookmarkEnd w:id="271"/>
            <w:bookmarkEnd w:id="272"/>
            <w:bookmarkEnd w:id="273"/>
            <w:bookmarkEnd w:id="274"/>
            <w:bookmarkEnd w:id="275"/>
            <w:bookmarkEnd w:id="276"/>
            <w:bookmarkEnd w:id="277"/>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8" w:name="_Toc126265156"/>
            <w:bookmarkStart w:id="279" w:name="_Toc126265830"/>
            <w:bookmarkStart w:id="280" w:name="_Toc126265939"/>
            <w:bookmarkStart w:id="281" w:name="_Toc126266196"/>
            <w:bookmarkStart w:id="282" w:name="_Toc126266337"/>
            <w:bookmarkStart w:id="283" w:name="_Toc126267118"/>
            <w:bookmarkStart w:id="284" w:name="_Toc126267329"/>
            <w:r w:rsidRPr="00007C0F">
              <w:rPr>
                <w:b/>
                <w:bCs/>
                <w:sz w:val="24"/>
                <w:szCs w:val="24"/>
              </w:rPr>
              <w:t>25. Uyuşmazlıkların Halli</w:t>
            </w:r>
            <w:bookmarkEnd w:id="278"/>
            <w:bookmarkEnd w:id="279"/>
            <w:bookmarkEnd w:id="280"/>
            <w:bookmarkEnd w:id="281"/>
            <w:bookmarkEnd w:id="282"/>
            <w:bookmarkEnd w:id="283"/>
            <w:bookmarkEnd w:id="284"/>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5" w:name="_Toc126265157"/>
            <w:bookmarkStart w:id="286" w:name="_Toc126265831"/>
            <w:bookmarkStart w:id="287" w:name="_Toc126265940"/>
            <w:bookmarkStart w:id="288" w:name="_Toc126266197"/>
            <w:bookmarkStart w:id="289" w:name="_Toc126266338"/>
            <w:bookmarkStart w:id="290" w:name="_Toc126267119"/>
            <w:bookmarkStart w:id="291" w:name="_Toc126267330"/>
            <w:r w:rsidRPr="00007C0F">
              <w:rPr>
                <w:b/>
                <w:bCs/>
                <w:sz w:val="24"/>
                <w:szCs w:val="24"/>
              </w:rPr>
              <w:t>26. Hakem Değişikliği</w:t>
            </w:r>
            <w:bookmarkEnd w:id="285"/>
            <w:bookmarkEnd w:id="286"/>
            <w:bookmarkEnd w:id="287"/>
            <w:bookmarkEnd w:id="288"/>
            <w:bookmarkEnd w:id="289"/>
            <w:bookmarkEnd w:id="290"/>
            <w:bookmarkEnd w:id="291"/>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33A5382D" w14:textId="77777777" w:rsidR="00007C0F" w:rsidRPr="00007C0F" w:rsidRDefault="00007C0F">
      <w:pPr>
        <w:jc w:val="center"/>
        <w:rPr>
          <w:b/>
          <w:bCs/>
          <w:sz w:val="24"/>
          <w:szCs w:val="24"/>
        </w:rPr>
      </w:pPr>
      <w:bookmarkStart w:id="292" w:name="_Toc126265158"/>
      <w:bookmarkStart w:id="293" w:name="_Toc126265832"/>
      <w:bookmarkStart w:id="294" w:name="_Toc126265941"/>
      <w:bookmarkStart w:id="295" w:name="_Toc126266198"/>
      <w:bookmarkStart w:id="296" w:name="_Toc126266339"/>
      <w:bookmarkStart w:id="297" w:name="_Toc126267120"/>
      <w:bookmarkStart w:id="298" w:name="_Toc126267331"/>
      <w:r w:rsidRPr="00007C0F">
        <w:rPr>
          <w:b/>
          <w:bCs/>
          <w:sz w:val="24"/>
          <w:szCs w:val="24"/>
        </w:rPr>
        <w:t xml:space="preserve">B.  </w:t>
      </w:r>
      <w:bookmarkEnd w:id="292"/>
      <w:bookmarkEnd w:id="293"/>
      <w:bookmarkEnd w:id="294"/>
      <w:bookmarkEnd w:id="295"/>
      <w:bookmarkEnd w:id="296"/>
      <w:bookmarkEnd w:id="297"/>
      <w:bookmarkEnd w:id="298"/>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299" w:name="_Toc126265159"/>
            <w:bookmarkStart w:id="300" w:name="_Toc126265833"/>
            <w:bookmarkStart w:id="301" w:name="_Toc126265942"/>
            <w:bookmarkStart w:id="302" w:name="_Toc126266199"/>
            <w:bookmarkStart w:id="303" w:name="_Toc126266340"/>
            <w:bookmarkStart w:id="304" w:name="_Toc126267121"/>
            <w:bookmarkStart w:id="305" w:name="_Toc126267332"/>
            <w:r w:rsidRPr="00007C0F">
              <w:rPr>
                <w:b/>
                <w:bCs/>
                <w:sz w:val="24"/>
                <w:szCs w:val="24"/>
              </w:rPr>
              <w:t>27. Program</w:t>
            </w:r>
            <w:bookmarkEnd w:id="299"/>
            <w:bookmarkEnd w:id="300"/>
            <w:bookmarkEnd w:id="301"/>
            <w:bookmarkEnd w:id="302"/>
            <w:bookmarkEnd w:id="303"/>
            <w:bookmarkEnd w:id="304"/>
            <w:bookmarkEnd w:id="305"/>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w:t>
            </w:r>
            <w:r w:rsidRPr="00007C0F">
              <w:rPr>
                <w:sz w:val="24"/>
                <w:szCs w:val="24"/>
              </w:rPr>
              <w:lastRenderedPageBreak/>
              <w:t xml:space="preserve">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6" w:name="_Toc126265160"/>
            <w:bookmarkStart w:id="307" w:name="_Toc126265834"/>
            <w:bookmarkStart w:id="308" w:name="_Toc126265943"/>
            <w:bookmarkStart w:id="309" w:name="_Toc126266200"/>
            <w:bookmarkStart w:id="310" w:name="_Toc126266341"/>
            <w:bookmarkStart w:id="311" w:name="_Toc126267122"/>
            <w:bookmarkStart w:id="312" w:name="_Toc126267333"/>
            <w:r w:rsidRPr="00007C0F">
              <w:rPr>
                <w:b/>
                <w:bCs/>
                <w:sz w:val="24"/>
                <w:szCs w:val="24"/>
              </w:rPr>
              <w:lastRenderedPageBreak/>
              <w:t>28. Hedeflenen Tamamlama Tarihinin Uzatılması</w:t>
            </w:r>
            <w:bookmarkEnd w:id="306"/>
            <w:bookmarkEnd w:id="307"/>
            <w:bookmarkEnd w:id="308"/>
            <w:bookmarkEnd w:id="309"/>
            <w:bookmarkEnd w:id="310"/>
            <w:bookmarkEnd w:id="311"/>
            <w:bookmarkEnd w:id="312"/>
          </w:p>
        </w:tc>
        <w:tc>
          <w:tcPr>
            <w:tcW w:w="7341" w:type="dxa"/>
          </w:tcPr>
          <w:p w14:paraId="0F4CB272" w14:textId="77777777" w:rsidR="00007C0F" w:rsidRPr="00007C0F" w:rsidRDefault="00007C0F">
            <w:pPr>
              <w:ind w:left="493" w:hanging="493"/>
              <w:jc w:val="both"/>
              <w:rPr>
                <w:sz w:val="24"/>
                <w:szCs w:val="24"/>
              </w:rPr>
            </w:pPr>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rPr>
                <w:sz w:val="24"/>
                <w:szCs w:val="24"/>
              </w:rPr>
            </w:pPr>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3" w:name="_Toc126265161"/>
            <w:bookmarkStart w:id="314" w:name="_Toc126265835"/>
            <w:bookmarkStart w:id="315" w:name="_Toc126265944"/>
            <w:bookmarkStart w:id="316" w:name="_Toc126266201"/>
            <w:bookmarkStart w:id="317" w:name="_Toc126266342"/>
            <w:bookmarkStart w:id="318" w:name="_Toc126267123"/>
            <w:bookmarkStart w:id="319" w:name="_Toc126267334"/>
            <w:r w:rsidRPr="00007C0F">
              <w:rPr>
                <w:b/>
                <w:bCs/>
                <w:sz w:val="24"/>
                <w:szCs w:val="24"/>
              </w:rPr>
              <w:t xml:space="preserve">29. </w:t>
            </w:r>
            <w:bookmarkEnd w:id="313"/>
            <w:bookmarkEnd w:id="314"/>
            <w:bookmarkEnd w:id="315"/>
            <w:bookmarkEnd w:id="316"/>
            <w:bookmarkEnd w:id="317"/>
            <w:bookmarkEnd w:id="318"/>
            <w:bookmarkEnd w:id="319"/>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0" w:name="_Toc126265162"/>
            <w:bookmarkStart w:id="321" w:name="_Toc126265836"/>
            <w:bookmarkStart w:id="322" w:name="_Toc126265945"/>
            <w:bookmarkStart w:id="323" w:name="_Toc126266202"/>
            <w:bookmarkStart w:id="324" w:name="_Toc126266343"/>
            <w:bookmarkStart w:id="325" w:name="_Toc126267124"/>
            <w:bookmarkStart w:id="326" w:name="_Toc126267335"/>
            <w:r w:rsidRPr="00007C0F">
              <w:rPr>
                <w:b/>
                <w:bCs/>
                <w:sz w:val="24"/>
                <w:szCs w:val="24"/>
              </w:rPr>
              <w:t xml:space="preserve">30. </w:t>
            </w:r>
            <w:bookmarkEnd w:id="320"/>
            <w:bookmarkEnd w:id="321"/>
            <w:bookmarkEnd w:id="322"/>
            <w:bookmarkEnd w:id="323"/>
            <w:bookmarkEnd w:id="324"/>
            <w:bookmarkEnd w:id="325"/>
            <w:bookmarkEnd w:id="326"/>
            <w:r w:rsidRPr="00007C0F">
              <w:rPr>
                <w:b/>
                <w:bCs/>
                <w:sz w:val="24"/>
                <w:szCs w:val="24"/>
              </w:rPr>
              <w:t xml:space="preserve">Proje Müdürü'nün Bazı Faaliyetleri </w:t>
            </w:r>
            <w:r w:rsidRPr="00007C0F">
              <w:rPr>
                <w:b/>
                <w:bCs/>
                <w:sz w:val="24"/>
                <w:szCs w:val="24"/>
              </w:rPr>
              <w:lastRenderedPageBreak/>
              <w:t xml:space="preserve">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lastRenderedPageBreak/>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7" w:name="_Toc126265163"/>
            <w:bookmarkStart w:id="328" w:name="_Toc126265837"/>
            <w:bookmarkStart w:id="329" w:name="_Toc126265946"/>
            <w:bookmarkStart w:id="330" w:name="_Toc126266203"/>
            <w:bookmarkStart w:id="331" w:name="_Toc126266344"/>
            <w:bookmarkStart w:id="332" w:name="_Toc126267125"/>
            <w:bookmarkStart w:id="333" w:name="_Toc126267336"/>
            <w:r w:rsidRPr="00007C0F">
              <w:rPr>
                <w:b/>
                <w:bCs/>
                <w:sz w:val="24"/>
                <w:szCs w:val="24"/>
              </w:rPr>
              <w:lastRenderedPageBreak/>
              <w:t>31. Erken Uyarı</w:t>
            </w:r>
            <w:bookmarkEnd w:id="327"/>
            <w:bookmarkEnd w:id="328"/>
            <w:bookmarkEnd w:id="329"/>
            <w:bookmarkEnd w:id="330"/>
            <w:bookmarkEnd w:id="331"/>
            <w:bookmarkEnd w:id="332"/>
            <w:bookmarkEnd w:id="333"/>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4" w:name="_Toc126265164"/>
      <w:bookmarkStart w:id="335" w:name="_Toc126265838"/>
      <w:bookmarkStart w:id="336" w:name="_Toc126265947"/>
      <w:bookmarkStart w:id="337" w:name="_Toc126266204"/>
      <w:bookmarkStart w:id="338" w:name="_Toc126266345"/>
      <w:bookmarkStart w:id="339" w:name="_Toc126267126"/>
      <w:bookmarkStart w:id="340" w:name="_Toc126267337"/>
      <w:r w:rsidRPr="00007C0F">
        <w:rPr>
          <w:b/>
          <w:bCs/>
          <w:sz w:val="24"/>
          <w:szCs w:val="24"/>
        </w:rPr>
        <w:t xml:space="preserve">C.  </w:t>
      </w:r>
      <w:bookmarkEnd w:id="334"/>
      <w:bookmarkEnd w:id="335"/>
      <w:bookmarkEnd w:id="336"/>
      <w:bookmarkEnd w:id="337"/>
      <w:bookmarkEnd w:id="338"/>
      <w:bookmarkEnd w:id="339"/>
      <w:bookmarkEnd w:id="340"/>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1" w:name="_Toc126265165"/>
            <w:bookmarkStart w:id="342" w:name="_Toc126265839"/>
            <w:bookmarkStart w:id="343" w:name="_Toc126265948"/>
            <w:bookmarkStart w:id="344" w:name="_Toc126266205"/>
            <w:bookmarkStart w:id="345" w:name="_Toc126266346"/>
            <w:bookmarkStart w:id="346" w:name="_Toc126267127"/>
            <w:bookmarkStart w:id="347" w:name="_Toc126267338"/>
            <w:r w:rsidRPr="00007C0F">
              <w:rPr>
                <w:b/>
                <w:bCs/>
                <w:sz w:val="24"/>
                <w:szCs w:val="24"/>
              </w:rPr>
              <w:t>32. Kusurların Tespit Edilmesi</w:t>
            </w:r>
            <w:bookmarkEnd w:id="341"/>
            <w:bookmarkEnd w:id="342"/>
            <w:bookmarkEnd w:id="343"/>
            <w:bookmarkEnd w:id="344"/>
            <w:bookmarkEnd w:id="345"/>
            <w:bookmarkEnd w:id="346"/>
            <w:bookmarkEnd w:id="347"/>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8" w:name="_Toc126265166"/>
            <w:bookmarkStart w:id="349" w:name="_Toc126265840"/>
            <w:bookmarkStart w:id="350" w:name="_Toc126265949"/>
            <w:bookmarkStart w:id="351" w:name="_Toc126266206"/>
            <w:bookmarkStart w:id="352" w:name="_Toc126266347"/>
            <w:bookmarkStart w:id="353" w:name="_Toc126267128"/>
            <w:bookmarkStart w:id="354" w:name="_Toc126267339"/>
            <w:r w:rsidRPr="00007C0F">
              <w:rPr>
                <w:b/>
                <w:bCs/>
                <w:sz w:val="24"/>
                <w:szCs w:val="24"/>
              </w:rPr>
              <w:t>33. Testler</w:t>
            </w:r>
            <w:bookmarkEnd w:id="348"/>
            <w:bookmarkEnd w:id="349"/>
            <w:bookmarkEnd w:id="350"/>
            <w:bookmarkEnd w:id="351"/>
            <w:bookmarkEnd w:id="352"/>
            <w:bookmarkEnd w:id="353"/>
            <w:bookmarkEnd w:id="354"/>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5" w:name="_Toc126265167"/>
            <w:bookmarkStart w:id="356" w:name="_Toc126265841"/>
            <w:bookmarkStart w:id="357" w:name="_Toc126265950"/>
            <w:bookmarkStart w:id="358" w:name="_Toc126266207"/>
            <w:bookmarkStart w:id="359" w:name="_Toc126266348"/>
            <w:bookmarkStart w:id="360" w:name="_Toc126267129"/>
            <w:bookmarkStart w:id="361" w:name="_Toc126267340"/>
            <w:r w:rsidRPr="00007C0F">
              <w:rPr>
                <w:b/>
                <w:bCs/>
                <w:sz w:val="24"/>
                <w:szCs w:val="24"/>
              </w:rPr>
              <w:t>34. Kusurların Giderilmesi</w:t>
            </w:r>
            <w:bookmarkEnd w:id="355"/>
            <w:bookmarkEnd w:id="356"/>
            <w:bookmarkEnd w:id="357"/>
            <w:bookmarkEnd w:id="358"/>
            <w:bookmarkEnd w:id="359"/>
            <w:bookmarkEnd w:id="360"/>
            <w:bookmarkEnd w:id="361"/>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2" w:name="_Toc126265168"/>
            <w:bookmarkStart w:id="363" w:name="_Toc126265842"/>
            <w:bookmarkStart w:id="364" w:name="_Toc126265951"/>
            <w:bookmarkStart w:id="365" w:name="_Toc126266208"/>
            <w:bookmarkStart w:id="366" w:name="_Toc126266349"/>
            <w:bookmarkStart w:id="367" w:name="_Toc126267130"/>
            <w:bookmarkStart w:id="368" w:name="_Toc126267341"/>
            <w:r w:rsidRPr="00007C0F">
              <w:rPr>
                <w:b/>
                <w:bCs/>
                <w:sz w:val="24"/>
                <w:szCs w:val="24"/>
              </w:rPr>
              <w:t>35. Düzeltilmeyen Kusurlar</w:t>
            </w:r>
            <w:bookmarkEnd w:id="362"/>
            <w:bookmarkEnd w:id="363"/>
            <w:bookmarkEnd w:id="364"/>
            <w:bookmarkEnd w:id="365"/>
            <w:bookmarkEnd w:id="366"/>
            <w:bookmarkEnd w:id="367"/>
            <w:bookmarkEnd w:id="368"/>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69" w:name="_Toc126265169"/>
      <w:bookmarkStart w:id="370" w:name="_Toc126265843"/>
      <w:bookmarkStart w:id="371" w:name="_Toc126265952"/>
      <w:bookmarkStart w:id="372" w:name="_Toc126266209"/>
      <w:bookmarkStart w:id="373" w:name="_Toc126266350"/>
      <w:bookmarkStart w:id="374" w:name="_Toc126267131"/>
      <w:bookmarkStart w:id="375" w:name="_Toc126267342"/>
      <w:r w:rsidRPr="00007C0F">
        <w:rPr>
          <w:b/>
          <w:sz w:val="22"/>
          <w:szCs w:val="22"/>
        </w:rPr>
        <w:lastRenderedPageBreak/>
        <w:t xml:space="preserve">D. </w:t>
      </w:r>
      <w:bookmarkEnd w:id="369"/>
      <w:bookmarkEnd w:id="370"/>
      <w:bookmarkEnd w:id="371"/>
      <w:bookmarkEnd w:id="372"/>
      <w:bookmarkEnd w:id="373"/>
      <w:bookmarkEnd w:id="374"/>
      <w:bookmarkEnd w:id="375"/>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6" w:name="_Toc126265170"/>
            <w:bookmarkStart w:id="377" w:name="_Toc126265844"/>
            <w:bookmarkStart w:id="378" w:name="_Toc126265953"/>
            <w:bookmarkStart w:id="379" w:name="_Toc126266210"/>
            <w:bookmarkStart w:id="380" w:name="_Toc126266351"/>
            <w:bookmarkStart w:id="381" w:name="_Toc126267132"/>
            <w:bookmarkStart w:id="382" w:name="_Toc126267343"/>
            <w:r w:rsidRPr="00007C0F">
              <w:rPr>
                <w:b/>
                <w:bCs/>
                <w:sz w:val="24"/>
                <w:szCs w:val="24"/>
              </w:rPr>
              <w:t>36. Metraj ve Keşif Tablosu</w:t>
            </w:r>
            <w:bookmarkEnd w:id="376"/>
            <w:bookmarkEnd w:id="377"/>
            <w:bookmarkEnd w:id="378"/>
            <w:bookmarkEnd w:id="379"/>
            <w:bookmarkEnd w:id="380"/>
            <w:bookmarkEnd w:id="381"/>
            <w:bookmarkEnd w:id="382"/>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3" w:name="_Toc126265171"/>
            <w:bookmarkStart w:id="384" w:name="_Toc126265845"/>
            <w:bookmarkStart w:id="385" w:name="_Toc126265954"/>
            <w:bookmarkStart w:id="386" w:name="_Toc126266211"/>
            <w:bookmarkStart w:id="387" w:name="_Toc126266352"/>
            <w:bookmarkStart w:id="388" w:name="_Toc126267133"/>
            <w:bookmarkStart w:id="389" w:name="_Toc126267344"/>
            <w:r w:rsidRPr="00007C0F">
              <w:rPr>
                <w:b/>
                <w:bCs/>
                <w:sz w:val="24"/>
                <w:szCs w:val="24"/>
              </w:rPr>
              <w:t>37. Miktar Değişiklikleri</w:t>
            </w:r>
            <w:bookmarkEnd w:id="383"/>
            <w:bookmarkEnd w:id="384"/>
            <w:bookmarkEnd w:id="385"/>
            <w:bookmarkEnd w:id="386"/>
            <w:bookmarkEnd w:id="387"/>
            <w:bookmarkEnd w:id="388"/>
            <w:bookmarkEnd w:id="389"/>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0" w:name="_Toc126265172"/>
            <w:bookmarkStart w:id="391" w:name="_Toc126265846"/>
            <w:bookmarkStart w:id="392" w:name="_Toc126265955"/>
            <w:bookmarkStart w:id="393" w:name="_Toc126266212"/>
            <w:bookmarkStart w:id="394" w:name="_Toc126266353"/>
            <w:bookmarkStart w:id="395" w:name="_Toc126267134"/>
            <w:bookmarkStart w:id="396" w:name="_Toc126267345"/>
            <w:r w:rsidRPr="00007C0F">
              <w:rPr>
                <w:b/>
                <w:bCs/>
                <w:sz w:val="24"/>
                <w:szCs w:val="24"/>
              </w:rPr>
              <w:t>38. Değişiklikler</w:t>
            </w:r>
            <w:bookmarkEnd w:id="390"/>
            <w:bookmarkEnd w:id="391"/>
            <w:bookmarkEnd w:id="392"/>
            <w:bookmarkEnd w:id="393"/>
            <w:bookmarkEnd w:id="394"/>
            <w:bookmarkEnd w:id="395"/>
            <w:bookmarkEnd w:id="396"/>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7" w:name="_Toc126265173"/>
            <w:bookmarkStart w:id="398" w:name="_Toc126265847"/>
            <w:bookmarkStart w:id="399" w:name="_Toc126265956"/>
            <w:bookmarkStart w:id="400" w:name="_Toc126266213"/>
            <w:bookmarkStart w:id="401" w:name="_Toc126266354"/>
            <w:bookmarkStart w:id="402" w:name="_Toc126267135"/>
            <w:bookmarkStart w:id="403" w:name="_Toc126267346"/>
            <w:r w:rsidRPr="00007C0F">
              <w:rPr>
                <w:b/>
                <w:bCs/>
                <w:sz w:val="24"/>
                <w:szCs w:val="24"/>
              </w:rPr>
              <w:t>39. Değişiklikler için Yapılacak Ödemeler</w:t>
            </w:r>
            <w:bookmarkEnd w:id="397"/>
            <w:bookmarkEnd w:id="398"/>
            <w:bookmarkEnd w:id="399"/>
            <w:bookmarkEnd w:id="400"/>
            <w:bookmarkEnd w:id="401"/>
            <w:bookmarkEnd w:id="402"/>
            <w:bookmarkEnd w:id="403"/>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4" w:name="_Toc126265174"/>
            <w:bookmarkStart w:id="405" w:name="_Toc126265848"/>
            <w:bookmarkStart w:id="406" w:name="_Toc126265957"/>
            <w:bookmarkStart w:id="407" w:name="_Toc126266214"/>
            <w:bookmarkStart w:id="408" w:name="_Toc126266355"/>
            <w:bookmarkStart w:id="409" w:name="_Toc126267136"/>
            <w:bookmarkStart w:id="410" w:name="_Toc126267347"/>
            <w:r w:rsidRPr="00007C0F">
              <w:rPr>
                <w:b/>
                <w:bCs/>
                <w:sz w:val="24"/>
                <w:szCs w:val="24"/>
              </w:rPr>
              <w:lastRenderedPageBreak/>
              <w:t>40. Hakediş Raporu</w:t>
            </w:r>
            <w:bookmarkEnd w:id="404"/>
            <w:bookmarkEnd w:id="405"/>
            <w:bookmarkEnd w:id="406"/>
            <w:bookmarkEnd w:id="407"/>
            <w:bookmarkEnd w:id="408"/>
            <w:bookmarkEnd w:id="409"/>
            <w:bookmarkEnd w:id="410"/>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hakediş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1" w:name="_Toc126265175"/>
            <w:bookmarkStart w:id="412" w:name="_Toc126265849"/>
            <w:bookmarkStart w:id="413" w:name="_Toc126265958"/>
            <w:bookmarkStart w:id="414" w:name="_Toc126266215"/>
            <w:bookmarkStart w:id="415" w:name="_Toc126266356"/>
            <w:bookmarkStart w:id="416" w:name="_Toc126267137"/>
            <w:bookmarkStart w:id="417" w:name="_Toc126267348"/>
            <w:r w:rsidRPr="00007C0F">
              <w:rPr>
                <w:b/>
                <w:bCs/>
                <w:sz w:val="24"/>
                <w:szCs w:val="24"/>
              </w:rPr>
              <w:t>41. Ödemeler</w:t>
            </w:r>
            <w:bookmarkEnd w:id="411"/>
            <w:bookmarkEnd w:id="412"/>
            <w:bookmarkEnd w:id="413"/>
            <w:bookmarkEnd w:id="414"/>
            <w:bookmarkEnd w:id="415"/>
            <w:bookmarkEnd w:id="416"/>
            <w:bookmarkEnd w:id="417"/>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8" w:name="_Toc126265176"/>
            <w:bookmarkStart w:id="419" w:name="_Toc126265850"/>
            <w:bookmarkStart w:id="420" w:name="_Toc126265959"/>
            <w:bookmarkStart w:id="421" w:name="_Toc126266216"/>
            <w:bookmarkStart w:id="422" w:name="_Toc126266357"/>
            <w:bookmarkStart w:id="423" w:name="_Toc126267138"/>
            <w:bookmarkStart w:id="424" w:name="_Toc126267349"/>
            <w:r w:rsidRPr="00007C0F">
              <w:rPr>
                <w:b/>
                <w:bCs/>
                <w:sz w:val="24"/>
                <w:szCs w:val="24"/>
              </w:rPr>
              <w:t>42. Telafi Gerektiren Haller</w:t>
            </w:r>
            <w:bookmarkEnd w:id="418"/>
            <w:bookmarkEnd w:id="419"/>
            <w:bookmarkEnd w:id="420"/>
            <w:bookmarkEnd w:id="421"/>
            <w:bookmarkEnd w:id="422"/>
            <w:bookmarkEnd w:id="423"/>
            <w:bookmarkEnd w:id="424"/>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işin bir kısmının alt yüklenicilere yaptırılmasına gerekçe göstermeksizin onay vermemesi. </w:t>
            </w:r>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r w:rsidRPr="00007C0F">
              <w:rPr>
                <w:sz w:val="24"/>
                <w:szCs w:val="24"/>
              </w:rPr>
              <w:t>Avans ödemesinin gecikmesi.</w:t>
            </w:r>
          </w:p>
          <w:p w14:paraId="06767F69" w14:textId="77777777" w:rsidR="00007C0F" w:rsidRPr="00007C0F" w:rsidRDefault="00007C0F" w:rsidP="00007C0F">
            <w:pPr>
              <w:numPr>
                <w:ilvl w:val="0"/>
                <w:numId w:val="9"/>
              </w:numPr>
              <w:suppressAutoHyphens/>
              <w:ind w:right="-72"/>
              <w:jc w:val="both"/>
              <w:rPr>
                <w:sz w:val="24"/>
                <w:szCs w:val="24"/>
              </w:rPr>
            </w:pPr>
            <w:r w:rsidRPr="00007C0F">
              <w:rPr>
                <w:sz w:val="24"/>
                <w:szCs w:val="24"/>
              </w:rPr>
              <w:t>İşverenin risklerinden herhangi birinin Yüklenici üzerindeki etkisi.</w:t>
            </w:r>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makul bir gerekçe göstermeksizin Hakediş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5" w:name="_Toc126265177"/>
            <w:bookmarkStart w:id="426" w:name="_Toc126265851"/>
            <w:bookmarkStart w:id="427" w:name="_Toc126265960"/>
            <w:bookmarkStart w:id="428" w:name="_Toc126266217"/>
            <w:bookmarkStart w:id="429" w:name="_Toc126266358"/>
            <w:bookmarkStart w:id="430" w:name="_Toc126267139"/>
            <w:bookmarkStart w:id="431" w:name="_Toc126267350"/>
            <w:r w:rsidRPr="00007C0F">
              <w:rPr>
                <w:b/>
                <w:bCs/>
                <w:sz w:val="24"/>
                <w:szCs w:val="24"/>
              </w:rPr>
              <w:lastRenderedPageBreak/>
              <w:t xml:space="preserve">43. </w:t>
            </w:r>
            <w:bookmarkEnd w:id="425"/>
            <w:bookmarkEnd w:id="426"/>
            <w:bookmarkEnd w:id="427"/>
            <w:bookmarkEnd w:id="428"/>
            <w:bookmarkEnd w:id="429"/>
            <w:bookmarkEnd w:id="430"/>
            <w:bookmarkEnd w:id="431"/>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Hakediş Raporu ile Son Teklif Verme Tarihinden önceki yirmi sekiz (28) gün arasındaki sürede tahakkuk eden vergi, resim ve diğer </w:t>
            </w:r>
            <w:r w:rsidRPr="00007C0F">
              <w:rPr>
                <w:sz w:val="24"/>
                <w:szCs w:val="24"/>
              </w:rPr>
              <w:lastRenderedPageBreak/>
              <w:t xml:space="preserve">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1D444D42" w14:textId="77777777" w:rsidR="00007C0F" w:rsidRPr="00007C0F" w:rsidRDefault="00007C0F">
            <w:pPr>
              <w:ind w:left="556" w:hanging="556"/>
              <w:jc w:val="both"/>
              <w:rPr>
                <w:sz w:val="24"/>
                <w:szCs w:val="24"/>
              </w:rPr>
            </w:pPr>
          </w:p>
          <w:p w14:paraId="60548DAE" w14:textId="77777777" w:rsidR="00007C0F" w:rsidRPr="00007C0F" w:rsidRDefault="00007C0F">
            <w:pPr>
              <w:ind w:left="556" w:hanging="556"/>
              <w:jc w:val="both"/>
              <w:rPr>
                <w:sz w:val="24"/>
                <w:szCs w:val="24"/>
              </w:rPr>
            </w:pPr>
          </w:p>
          <w:p w14:paraId="26CC2899" w14:textId="77777777" w:rsidR="00007C0F" w:rsidRPr="00007C0F" w:rsidRDefault="00007C0F">
            <w:pPr>
              <w:ind w:left="556" w:hanging="556"/>
              <w:jc w:val="both"/>
              <w:rPr>
                <w:sz w:val="24"/>
                <w:szCs w:val="24"/>
              </w:rPr>
            </w:pPr>
          </w:p>
          <w:p w14:paraId="013E4E00" w14:textId="77777777" w:rsidR="00007C0F" w:rsidRPr="00007C0F" w:rsidRDefault="00007C0F">
            <w:pPr>
              <w:ind w:left="556" w:hanging="556"/>
              <w:jc w:val="both"/>
              <w:rPr>
                <w:sz w:val="24"/>
                <w:szCs w:val="24"/>
              </w:rPr>
            </w:pPr>
          </w:p>
          <w:p w14:paraId="4E43165D" w14:textId="77777777" w:rsidR="00007C0F" w:rsidRPr="00007C0F" w:rsidRDefault="00007C0F">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2" w:name="_Toc126265178"/>
            <w:bookmarkStart w:id="433" w:name="_Toc126265852"/>
            <w:bookmarkStart w:id="434" w:name="_Toc126265961"/>
            <w:bookmarkStart w:id="435" w:name="_Toc126266218"/>
            <w:bookmarkStart w:id="436" w:name="_Toc126266359"/>
            <w:bookmarkStart w:id="437" w:name="_Toc126267140"/>
            <w:bookmarkStart w:id="438" w:name="_Toc126267351"/>
            <w:r w:rsidRPr="00007C0F">
              <w:rPr>
                <w:b/>
                <w:bCs/>
                <w:sz w:val="24"/>
                <w:szCs w:val="24"/>
              </w:rPr>
              <w:lastRenderedPageBreak/>
              <w:t xml:space="preserve">44. </w:t>
            </w:r>
            <w:bookmarkEnd w:id="432"/>
            <w:bookmarkEnd w:id="433"/>
            <w:bookmarkEnd w:id="434"/>
            <w:bookmarkEnd w:id="435"/>
            <w:bookmarkEnd w:id="436"/>
            <w:bookmarkEnd w:id="437"/>
            <w:bookmarkEnd w:id="438"/>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pacing w:val="-3"/>
                <w:sz w:val="24"/>
                <w:szCs w:val="24"/>
              </w:rPr>
              <w:t xml:space="preserve">Imc </w:t>
            </w:r>
            <w:r w:rsidRPr="00007C0F">
              <w:rPr>
                <w:spacing w:val="-3"/>
                <w:sz w:val="24"/>
                <w:szCs w:val="24"/>
              </w:rPr>
              <w:t xml:space="preserve">; hakedişie konu imalatın yapıldığı aya ait endeksi;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t>Ioc</w:t>
            </w:r>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r w:rsidRPr="00007C0F">
              <w:rPr>
                <w:b/>
                <w:bCs/>
                <w:sz w:val="24"/>
                <w:szCs w:val="24"/>
              </w:rPr>
              <w:t>P</w:t>
            </w:r>
            <w:r w:rsidRPr="00007C0F">
              <w:rPr>
                <w:b/>
                <w:bCs/>
                <w:sz w:val="24"/>
                <w:szCs w:val="24"/>
                <w:vertAlign w:val="subscript"/>
              </w:rPr>
              <w:t>c</w:t>
            </w:r>
            <w:r w:rsidRPr="00007C0F">
              <w:rPr>
                <w:b/>
                <w:bCs/>
                <w:sz w:val="24"/>
                <w:szCs w:val="24"/>
              </w:rPr>
              <w:t xml:space="preserve"> = A</w:t>
            </w:r>
            <w:r w:rsidRPr="00007C0F">
              <w:rPr>
                <w:b/>
                <w:bCs/>
                <w:sz w:val="24"/>
                <w:szCs w:val="24"/>
                <w:vertAlign w:val="subscript"/>
              </w:rPr>
              <w:t>c</w:t>
            </w:r>
            <w:r w:rsidRPr="00007C0F">
              <w:rPr>
                <w:b/>
                <w:bCs/>
                <w:sz w:val="24"/>
                <w:szCs w:val="24"/>
              </w:rPr>
              <w:t xml:space="preserve"> + B</w:t>
            </w:r>
            <w:r w:rsidRPr="00007C0F">
              <w:rPr>
                <w:b/>
                <w:bCs/>
                <w:sz w:val="24"/>
                <w:szCs w:val="24"/>
                <w:vertAlign w:val="subscript"/>
              </w:rPr>
              <w:t>c</w:t>
            </w:r>
            <w:r w:rsidRPr="00007C0F">
              <w:rPr>
                <w:b/>
                <w:bCs/>
                <w:sz w:val="24"/>
                <w:szCs w:val="24"/>
              </w:rPr>
              <w:t>Imc/Ioc</w:t>
            </w:r>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r w:rsidRPr="00007C0F">
              <w:rPr>
                <w:sz w:val="24"/>
                <w:szCs w:val="24"/>
              </w:rPr>
              <w:t>P</w:t>
            </w:r>
            <w:r w:rsidRPr="00007C0F">
              <w:rPr>
                <w:sz w:val="24"/>
                <w:szCs w:val="24"/>
                <w:vertAlign w:val="subscript"/>
              </w:rPr>
              <w:t>c</w:t>
            </w:r>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r w:rsidRPr="00007C0F">
              <w:rPr>
                <w:sz w:val="24"/>
                <w:szCs w:val="24"/>
              </w:rPr>
              <w:t>A</w:t>
            </w:r>
            <w:r w:rsidRPr="00007C0F">
              <w:rPr>
                <w:sz w:val="24"/>
                <w:szCs w:val="24"/>
                <w:vertAlign w:val="subscript"/>
              </w:rPr>
              <w:t>c</w:t>
            </w:r>
            <w:r w:rsidRPr="00007C0F">
              <w:rPr>
                <w:sz w:val="24"/>
                <w:szCs w:val="24"/>
              </w:rPr>
              <w:t xml:space="preserve"> ve B</w:t>
            </w:r>
            <w:r w:rsidRPr="00007C0F">
              <w:rPr>
                <w:sz w:val="24"/>
                <w:szCs w:val="24"/>
                <w:vertAlign w:val="subscript"/>
              </w:rPr>
              <w:t>c</w:t>
            </w:r>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r w:rsidRPr="00007C0F">
              <w:rPr>
                <w:sz w:val="24"/>
                <w:szCs w:val="24"/>
              </w:rPr>
              <w:lastRenderedPageBreak/>
              <w:t>Imc; Türkiye dışından temin edilecek makine, ekipman ve malzeme için fiyat tekliflerinin alındığı ay içerisinde İşveren'e ibraz edilecek hakediş raporunda ………………………………..</w:t>
            </w:r>
            <w:r w:rsidRPr="00007C0F">
              <w:rPr>
                <w:i/>
                <w:iCs/>
                <w:sz w:val="24"/>
                <w:szCs w:val="24"/>
              </w:rPr>
              <w:t xml:space="preserve"> tarafından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r w:rsidRPr="00007C0F">
              <w:rPr>
                <w:sz w:val="24"/>
                <w:szCs w:val="24"/>
              </w:rPr>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39" w:name="_Toc126265179"/>
            <w:bookmarkStart w:id="440" w:name="_Toc126265853"/>
            <w:bookmarkStart w:id="441" w:name="_Toc126265962"/>
            <w:bookmarkStart w:id="442" w:name="_Toc126266219"/>
            <w:bookmarkStart w:id="443" w:name="_Toc126266360"/>
            <w:bookmarkStart w:id="444" w:name="_Toc126267141"/>
            <w:bookmarkStart w:id="445" w:name="_Toc126267352"/>
            <w:r w:rsidRPr="00007C0F">
              <w:rPr>
                <w:b/>
                <w:bCs/>
                <w:sz w:val="24"/>
                <w:szCs w:val="24"/>
              </w:rPr>
              <w:lastRenderedPageBreak/>
              <w:t xml:space="preserve">45. </w:t>
            </w:r>
            <w:bookmarkEnd w:id="439"/>
            <w:bookmarkEnd w:id="440"/>
            <w:bookmarkEnd w:id="441"/>
            <w:bookmarkEnd w:id="442"/>
            <w:bookmarkEnd w:id="443"/>
            <w:bookmarkEnd w:id="444"/>
            <w:bookmarkEnd w:id="445"/>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6" w:name="_Toc126265180"/>
            <w:bookmarkStart w:id="447" w:name="_Toc126265854"/>
            <w:bookmarkStart w:id="448" w:name="_Toc126265963"/>
            <w:bookmarkStart w:id="449" w:name="_Toc126266220"/>
            <w:bookmarkStart w:id="450" w:name="_Toc126266361"/>
            <w:bookmarkStart w:id="451" w:name="_Toc126267142"/>
            <w:bookmarkStart w:id="452" w:name="_Toc126267353"/>
            <w:r w:rsidRPr="00007C0F">
              <w:rPr>
                <w:b/>
                <w:bCs/>
                <w:sz w:val="24"/>
                <w:szCs w:val="24"/>
              </w:rPr>
              <w:t>46. Maddi Tazminat</w:t>
            </w:r>
            <w:bookmarkEnd w:id="446"/>
            <w:bookmarkEnd w:id="447"/>
            <w:bookmarkEnd w:id="448"/>
            <w:bookmarkEnd w:id="449"/>
            <w:bookmarkEnd w:id="450"/>
            <w:bookmarkEnd w:id="451"/>
            <w:bookmarkEnd w:id="452"/>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3" w:name="_Toc126265181"/>
            <w:bookmarkStart w:id="454" w:name="_Toc126265855"/>
            <w:bookmarkStart w:id="455" w:name="_Toc126265964"/>
            <w:bookmarkStart w:id="456" w:name="_Toc126266221"/>
            <w:bookmarkStart w:id="457" w:name="_Toc126266362"/>
            <w:bookmarkStart w:id="458" w:name="_Toc126267143"/>
            <w:bookmarkStart w:id="459" w:name="_Toc126267354"/>
            <w:r w:rsidRPr="00007C0F">
              <w:rPr>
                <w:b/>
                <w:bCs/>
                <w:sz w:val="24"/>
                <w:szCs w:val="24"/>
              </w:rPr>
              <w:lastRenderedPageBreak/>
              <w:t xml:space="preserve">47. </w:t>
            </w:r>
            <w:bookmarkEnd w:id="453"/>
            <w:bookmarkEnd w:id="454"/>
            <w:bookmarkEnd w:id="455"/>
            <w:bookmarkEnd w:id="456"/>
            <w:bookmarkEnd w:id="457"/>
            <w:bookmarkEnd w:id="458"/>
            <w:bookmarkEnd w:id="459"/>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0" w:name="_Toc126265182"/>
            <w:bookmarkStart w:id="461" w:name="_Toc126265856"/>
            <w:bookmarkStart w:id="462" w:name="_Toc126265965"/>
            <w:bookmarkStart w:id="463" w:name="_Toc126266222"/>
            <w:bookmarkStart w:id="464" w:name="_Toc126266363"/>
            <w:bookmarkStart w:id="465" w:name="_Toc126267144"/>
            <w:bookmarkStart w:id="466" w:name="_Toc126267355"/>
            <w:r w:rsidRPr="00007C0F">
              <w:rPr>
                <w:b/>
                <w:bCs/>
                <w:sz w:val="24"/>
                <w:szCs w:val="24"/>
              </w:rPr>
              <w:t xml:space="preserve">48. </w:t>
            </w:r>
            <w:bookmarkEnd w:id="460"/>
            <w:bookmarkEnd w:id="461"/>
            <w:bookmarkEnd w:id="462"/>
            <w:bookmarkEnd w:id="463"/>
            <w:bookmarkEnd w:id="464"/>
            <w:bookmarkEnd w:id="465"/>
            <w:bookmarkEnd w:id="466"/>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7" w:name="_Toc126265183"/>
            <w:bookmarkStart w:id="468" w:name="_Toc126265857"/>
            <w:bookmarkStart w:id="469" w:name="_Toc126265966"/>
            <w:bookmarkStart w:id="470" w:name="_Toc126266223"/>
            <w:bookmarkStart w:id="471" w:name="_Toc126266364"/>
            <w:bookmarkStart w:id="472" w:name="_Toc126267145"/>
            <w:bookmarkStart w:id="473" w:name="_Toc126267356"/>
            <w:r w:rsidRPr="00007C0F">
              <w:rPr>
                <w:b/>
                <w:bCs/>
                <w:sz w:val="24"/>
                <w:szCs w:val="24"/>
              </w:rPr>
              <w:t>49. Teminatlar</w:t>
            </w:r>
            <w:bookmarkEnd w:id="467"/>
            <w:bookmarkEnd w:id="468"/>
            <w:bookmarkEnd w:id="469"/>
            <w:bookmarkEnd w:id="470"/>
            <w:bookmarkEnd w:id="471"/>
            <w:bookmarkEnd w:id="472"/>
            <w:bookmarkEnd w:id="473"/>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4" w:name="_Toc126265184"/>
            <w:bookmarkStart w:id="475" w:name="_Toc126265858"/>
            <w:bookmarkStart w:id="476" w:name="_Toc126265967"/>
            <w:bookmarkStart w:id="477" w:name="_Toc126266224"/>
            <w:bookmarkStart w:id="478" w:name="_Toc126266365"/>
            <w:bookmarkStart w:id="479" w:name="_Toc126267146"/>
            <w:bookmarkStart w:id="480" w:name="_Toc126267357"/>
            <w:r w:rsidRPr="00007C0F">
              <w:rPr>
                <w:b/>
                <w:bCs/>
                <w:sz w:val="24"/>
                <w:szCs w:val="24"/>
              </w:rPr>
              <w:t xml:space="preserve">50. </w:t>
            </w:r>
            <w:bookmarkEnd w:id="474"/>
            <w:bookmarkEnd w:id="475"/>
            <w:bookmarkEnd w:id="476"/>
            <w:bookmarkEnd w:id="477"/>
            <w:bookmarkEnd w:id="478"/>
            <w:bookmarkEnd w:id="479"/>
            <w:bookmarkEnd w:id="480"/>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1" w:name="_Toc126265185"/>
            <w:bookmarkStart w:id="482" w:name="_Toc126265859"/>
            <w:bookmarkStart w:id="483" w:name="_Toc126265968"/>
            <w:bookmarkStart w:id="484" w:name="_Toc126266225"/>
            <w:bookmarkStart w:id="485" w:name="_Toc126266366"/>
            <w:bookmarkStart w:id="486" w:name="_Toc126267147"/>
            <w:bookmarkStart w:id="487" w:name="_Toc126267358"/>
            <w:r w:rsidRPr="00007C0F">
              <w:rPr>
                <w:b/>
                <w:bCs/>
                <w:sz w:val="24"/>
                <w:szCs w:val="24"/>
              </w:rPr>
              <w:t>51. Tamir Masrafları</w:t>
            </w:r>
            <w:bookmarkEnd w:id="481"/>
            <w:bookmarkEnd w:id="482"/>
            <w:bookmarkEnd w:id="483"/>
            <w:bookmarkEnd w:id="484"/>
            <w:bookmarkEnd w:id="485"/>
            <w:bookmarkEnd w:id="486"/>
            <w:bookmarkEnd w:id="487"/>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8" w:name="_Toc126265186"/>
      <w:bookmarkStart w:id="489" w:name="_Toc126265860"/>
      <w:bookmarkStart w:id="490" w:name="_Toc126265969"/>
      <w:bookmarkStart w:id="491" w:name="_Toc126266226"/>
      <w:bookmarkStart w:id="492" w:name="_Toc126266367"/>
      <w:bookmarkStart w:id="493" w:name="_Toc126267148"/>
      <w:bookmarkStart w:id="494" w:name="_Toc126267359"/>
      <w:r w:rsidRPr="00007C0F">
        <w:rPr>
          <w:b/>
          <w:sz w:val="24"/>
          <w:szCs w:val="24"/>
        </w:rPr>
        <w:lastRenderedPageBreak/>
        <w:t xml:space="preserve">E. </w:t>
      </w:r>
      <w:bookmarkEnd w:id="488"/>
      <w:bookmarkEnd w:id="489"/>
      <w:bookmarkEnd w:id="490"/>
      <w:bookmarkEnd w:id="491"/>
      <w:bookmarkEnd w:id="492"/>
      <w:bookmarkEnd w:id="493"/>
      <w:bookmarkEnd w:id="494"/>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5" w:name="_Toc126265187"/>
            <w:bookmarkStart w:id="496" w:name="_Toc126265861"/>
            <w:bookmarkStart w:id="497" w:name="_Toc126265970"/>
            <w:bookmarkStart w:id="498" w:name="_Toc126266227"/>
            <w:bookmarkStart w:id="499" w:name="_Toc126266368"/>
            <w:bookmarkStart w:id="500" w:name="_Toc126267149"/>
            <w:bookmarkStart w:id="501" w:name="_Toc126267360"/>
            <w:r w:rsidRPr="00007C0F">
              <w:rPr>
                <w:b/>
                <w:bCs/>
                <w:sz w:val="24"/>
                <w:szCs w:val="24"/>
              </w:rPr>
              <w:t>52. İşlerin</w:t>
            </w:r>
            <w:bookmarkEnd w:id="495"/>
            <w:bookmarkEnd w:id="496"/>
            <w:bookmarkEnd w:id="497"/>
            <w:bookmarkEnd w:id="498"/>
            <w:bookmarkEnd w:id="499"/>
            <w:bookmarkEnd w:id="500"/>
            <w:bookmarkEnd w:id="501"/>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2" w:name="_Toc126265188"/>
            <w:bookmarkStart w:id="503" w:name="_Toc126265862"/>
            <w:bookmarkStart w:id="504" w:name="_Toc126265971"/>
            <w:bookmarkStart w:id="505" w:name="_Toc126266228"/>
            <w:bookmarkStart w:id="506" w:name="_Toc126266369"/>
            <w:bookmarkStart w:id="507" w:name="_Toc126267150"/>
            <w:bookmarkStart w:id="508" w:name="_Toc126267361"/>
            <w:r w:rsidRPr="00007C0F">
              <w:rPr>
                <w:b/>
                <w:bCs/>
                <w:sz w:val="24"/>
                <w:szCs w:val="24"/>
              </w:rPr>
              <w:t>53. Devir Teslim</w:t>
            </w:r>
            <w:bookmarkEnd w:id="502"/>
            <w:bookmarkEnd w:id="503"/>
            <w:bookmarkEnd w:id="504"/>
            <w:bookmarkEnd w:id="505"/>
            <w:bookmarkEnd w:id="506"/>
            <w:bookmarkEnd w:id="507"/>
            <w:bookmarkEnd w:id="508"/>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09" w:name="_Toc126265189"/>
            <w:bookmarkStart w:id="510" w:name="_Toc126265863"/>
            <w:bookmarkStart w:id="511" w:name="_Toc126265972"/>
            <w:bookmarkStart w:id="512" w:name="_Toc126266229"/>
            <w:bookmarkStart w:id="513" w:name="_Toc126266370"/>
            <w:bookmarkStart w:id="514" w:name="_Toc126267151"/>
            <w:bookmarkStart w:id="515" w:name="_Toc126267362"/>
            <w:r w:rsidRPr="00007C0F">
              <w:rPr>
                <w:b/>
                <w:bCs/>
                <w:sz w:val="24"/>
                <w:szCs w:val="24"/>
              </w:rPr>
              <w:t>54. Kesin Hesap</w:t>
            </w:r>
            <w:bookmarkEnd w:id="509"/>
            <w:bookmarkEnd w:id="510"/>
            <w:bookmarkEnd w:id="511"/>
            <w:bookmarkEnd w:id="512"/>
            <w:bookmarkEnd w:id="513"/>
            <w:bookmarkEnd w:id="514"/>
            <w:bookmarkEnd w:id="515"/>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6" w:name="_Toc126265190"/>
            <w:bookmarkStart w:id="517" w:name="_Toc126265864"/>
            <w:bookmarkStart w:id="518" w:name="_Toc126265973"/>
            <w:bookmarkStart w:id="519" w:name="_Toc126266230"/>
            <w:bookmarkStart w:id="520" w:name="_Toc126266371"/>
            <w:bookmarkStart w:id="521" w:name="_Toc126267152"/>
            <w:bookmarkStart w:id="522" w:name="_Toc126267363"/>
            <w:r w:rsidRPr="00007C0F">
              <w:rPr>
                <w:b/>
                <w:bCs/>
                <w:sz w:val="24"/>
                <w:szCs w:val="24"/>
              </w:rPr>
              <w:t>55. Kullanım ve Bakım Kılavuzları</w:t>
            </w:r>
            <w:bookmarkEnd w:id="516"/>
            <w:bookmarkEnd w:id="517"/>
            <w:bookmarkEnd w:id="518"/>
            <w:bookmarkEnd w:id="519"/>
            <w:bookmarkEnd w:id="520"/>
            <w:bookmarkEnd w:id="521"/>
            <w:bookmarkEnd w:id="522"/>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3" w:name="_Toc126265191"/>
            <w:bookmarkStart w:id="524" w:name="_Toc126265865"/>
            <w:bookmarkStart w:id="525" w:name="_Toc126265974"/>
            <w:bookmarkStart w:id="526" w:name="_Toc126266231"/>
            <w:bookmarkStart w:id="527" w:name="_Toc126266372"/>
            <w:bookmarkStart w:id="528" w:name="_Toc126267153"/>
            <w:bookmarkStart w:id="529" w:name="_Toc126267364"/>
            <w:r w:rsidRPr="00007C0F">
              <w:rPr>
                <w:b/>
                <w:bCs/>
                <w:sz w:val="24"/>
                <w:szCs w:val="24"/>
              </w:rPr>
              <w:t>56. Fesih</w:t>
            </w:r>
            <w:bookmarkEnd w:id="523"/>
            <w:bookmarkEnd w:id="524"/>
            <w:bookmarkEnd w:id="525"/>
            <w:bookmarkEnd w:id="526"/>
            <w:bookmarkEnd w:id="527"/>
            <w:bookmarkEnd w:id="528"/>
            <w:bookmarkEnd w:id="529"/>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r w:rsidRPr="00007C0F">
              <w:rPr>
                <w:sz w:val="24"/>
                <w:szCs w:val="24"/>
              </w:rPr>
              <w:t>Yüklenici’nin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23.2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0" w:name="_Toc126265192"/>
            <w:bookmarkStart w:id="531" w:name="_Toc126265866"/>
            <w:bookmarkStart w:id="532" w:name="_Toc126265975"/>
            <w:bookmarkStart w:id="533" w:name="_Toc126266232"/>
            <w:bookmarkStart w:id="534" w:name="_Toc126266373"/>
            <w:bookmarkStart w:id="535" w:name="_Toc126267154"/>
            <w:bookmarkStart w:id="536" w:name="_Toc126267365"/>
            <w:r w:rsidRPr="00007C0F">
              <w:rPr>
                <w:b/>
                <w:bCs/>
                <w:sz w:val="24"/>
                <w:szCs w:val="24"/>
              </w:rPr>
              <w:lastRenderedPageBreak/>
              <w:t>57. Fesih Halinde Yapılacak Ödemeler</w:t>
            </w:r>
            <w:bookmarkEnd w:id="530"/>
            <w:bookmarkEnd w:id="531"/>
            <w:bookmarkEnd w:id="532"/>
            <w:bookmarkEnd w:id="533"/>
            <w:bookmarkEnd w:id="534"/>
            <w:bookmarkEnd w:id="535"/>
            <w:bookmarkEnd w:id="536"/>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7" w:name="_Toc126265193"/>
            <w:bookmarkStart w:id="538" w:name="_Toc126265867"/>
            <w:bookmarkStart w:id="539" w:name="_Toc126265976"/>
            <w:bookmarkStart w:id="540" w:name="_Toc126266233"/>
            <w:bookmarkStart w:id="541" w:name="_Toc126266374"/>
            <w:bookmarkStart w:id="542" w:name="_Toc126267155"/>
            <w:bookmarkStart w:id="543" w:name="_Toc126267366"/>
            <w:r w:rsidRPr="00007C0F">
              <w:rPr>
                <w:b/>
                <w:bCs/>
                <w:sz w:val="24"/>
                <w:szCs w:val="24"/>
              </w:rPr>
              <w:t xml:space="preserve">58. </w:t>
            </w:r>
            <w:bookmarkEnd w:id="537"/>
            <w:bookmarkEnd w:id="538"/>
            <w:bookmarkEnd w:id="539"/>
            <w:bookmarkEnd w:id="540"/>
            <w:bookmarkEnd w:id="541"/>
            <w:bookmarkEnd w:id="542"/>
            <w:bookmarkEnd w:id="543"/>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4" w:name="_Toc126265194"/>
            <w:bookmarkStart w:id="545" w:name="_Toc126265868"/>
            <w:bookmarkStart w:id="546" w:name="_Toc126265977"/>
            <w:bookmarkStart w:id="547" w:name="_Toc126266234"/>
            <w:bookmarkStart w:id="548" w:name="_Toc126266375"/>
            <w:bookmarkStart w:id="549" w:name="_Toc126267156"/>
            <w:bookmarkStart w:id="550" w:name="_Toc126267367"/>
            <w:r w:rsidRPr="00007C0F">
              <w:rPr>
                <w:b/>
                <w:bCs/>
                <w:sz w:val="24"/>
                <w:szCs w:val="24"/>
              </w:rPr>
              <w:lastRenderedPageBreak/>
              <w:t>59. Projenin Durdurulması</w:t>
            </w:r>
            <w:bookmarkEnd w:id="544"/>
            <w:bookmarkEnd w:id="545"/>
            <w:bookmarkEnd w:id="546"/>
            <w:bookmarkEnd w:id="547"/>
            <w:bookmarkEnd w:id="548"/>
            <w:bookmarkEnd w:id="549"/>
            <w:bookmarkEnd w:id="550"/>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77777777" w:rsidR="001A46C2" w:rsidRPr="00B23557" w:rsidRDefault="001A46C2" w:rsidP="00B901D0">
            <w:pPr>
              <w:ind w:left="601" w:hanging="601"/>
              <w:jc w:val="both"/>
              <w:rPr>
                <w:sz w:val="24"/>
                <w:szCs w:val="24"/>
                <w:lang w:val="en-US"/>
              </w:rPr>
            </w:pPr>
            <w:r w:rsidRPr="00B23557">
              <w:rPr>
                <w:sz w:val="24"/>
                <w:szCs w:val="24"/>
                <w:lang w:val="en-US"/>
              </w:rPr>
              <w:t xml:space="preserve">60.1 </w:t>
            </w:r>
            <w:r w:rsidR="00B901D0" w:rsidRPr="00B23557">
              <w:rPr>
                <w:sz w:val="24"/>
                <w:szCs w:val="24"/>
                <w:lang w:val="en-US"/>
              </w:rPr>
              <w:t xml:space="preserve"> </w:t>
            </w:r>
            <w:r w:rsidR="00CA56E6" w:rsidRPr="00B23557">
              <w:rPr>
                <w:sz w:val="24"/>
                <w:szCs w:val="24"/>
                <w:lang w:val="en-US"/>
              </w:rPr>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B23557" w:rsidRDefault="00B901D0" w:rsidP="00B901D0">
            <w:pPr>
              <w:ind w:left="601" w:hanging="601"/>
              <w:jc w:val="both"/>
              <w:rPr>
                <w:sz w:val="24"/>
                <w:szCs w:val="24"/>
                <w:lang w:val="en-US"/>
              </w:rPr>
            </w:pPr>
            <w:r w:rsidRPr="00B23557">
              <w:rPr>
                <w:sz w:val="24"/>
                <w:szCs w:val="24"/>
                <w:lang w:val="en-US"/>
              </w:rPr>
              <w:t xml:space="preserve">60.2   </w:t>
            </w:r>
            <w:r w:rsidR="00CA56E6" w:rsidRPr="00B23557">
              <w:rPr>
                <w:sz w:val="24"/>
                <w:szCs w:val="24"/>
                <w:lang w:val="en-US"/>
              </w:rPr>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B23557">
              <w:rPr>
                <w:sz w:val="24"/>
                <w:szCs w:val="24"/>
                <w:lang w:val="en-US"/>
              </w:rPr>
              <w:t xml:space="preserve">60.3 </w:t>
            </w:r>
            <w:r w:rsidR="00CA56E6" w:rsidRPr="00B23557">
              <w:rPr>
                <w:sz w:val="24"/>
                <w:szCs w:val="24"/>
                <w:lang w:val="en-US"/>
              </w:rPr>
              <w:t xml:space="preserve">Uygulanması halinde, Yüklenici </w:t>
            </w:r>
            <w:r w:rsidR="00B901D0" w:rsidRPr="00B23557">
              <w:rPr>
                <w:sz w:val="24"/>
                <w:szCs w:val="24"/>
                <w:lang w:val="en-US"/>
              </w:rPr>
              <w:t>İdarenin görünürlük faaliyetleri kapsamında (Örneğin: temel atma etkinlikleri, okul açılış etkinlikleri) görevlendirdiği personelin faa</w:t>
            </w:r>
            <w:r w:rsidR="00AC60B2" w:rsidRPr="00B23557">
              <w:rPr>
                <w:sz w:val="24"/>
                <w:szCs w:val="24"/>
                <w:lang w:val="en-US"/>
              </w:rPr>
              <w:t>l</w:t>
            </w:r>
            <w:r w:rsidR="00B901D0" w:rsidRPr="00B23557">
              <w:rPr>
                <w:sz w:val="24"/>
                <w:szCs w:val="24"/>
                <w:lang w:val="en-US"/>
              </w:rPr>
              <w:t>iyetlerini icra edebilmesi için bu personel ile koordinasyon içerisinde çalışacaktır.</w:t>
            </w:r>
            <w:r w:rsidR="00B901D0" w:rsidRPr="004553AA">
              <w:rPr>
                <w:sz w:val="24"/>
                <w:szCs w:val="24"/>
                <w:lang w:val="en-US"/>
              </w:rPr>
              <w:t xml:space="preserve">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08A330AF"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0E1642D8" w14:textId="17858B01" w:rsidR="00007C0F" w:rsidRPr="00007C0F" w:rsidRDefault="001F25A3" w:rsidP="00007C0F">
      <w:pPr>
        <w:jc w:val="center"/>
        <w:rPr>
          <w:b/>
          <w:bCs/>
          <w:sz w:val="24"/>
          <w:szCs w:val="24"/>
        </w:rPr>
      </w:pPr>
      <w:r w:rsidRPr="00D73D58">
        <w:rPr>
          <w:b/>
          <w:bCs/>
          <w:sz w:val="24"/>
          <w:szCs w:val="24"/>
        </w:rPr>
        <w:t>Temiz Enerji ve Enerji Verimliliği Önlemleri</w:t>
      </w:r>
      <w:r w:rsidR="00007C0F" w:rsidRPr="00007C0F">
        <w:rPr>
          <w:b/>
          <w:bCs/>
          <w:sz w:val="24"/>
          <w:szCs w:val="24"/>
        </w:rPr>
        <w:t xml:space="preserve">  </w:t>
      </w:r>
    </w:p>
    <w:p w14:paraId="070F1ADC" w14:textId="1FF7C20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207BA670" w14:textId="1C051543" w:rsidR="001F25A3" w:rsidRPr="00007C0F" w:rsidRDefault="001F25A3" w:rsidP="001F25A3">
      <w:pPr>
        <w:jc w:val="center"/>
        <w:rPr>
          <w:b/>
          <w:bCs/>
          <w:sz w:val="28"/>
          <w:szCs w:val="28"/>
        </w:rPr>
      </w:pPr>
      <w:r>
        <w:rPr>
          <w:b/>
          <w:bCs/>
          <w:sz w:val="28"/>
          <w:szCs w:val="28"/>
        </w:rPr>
        <w:t>ENERJİ VERİMLİLİĞİ TEDBİRLERİ</w:t>
      </w:r>
      <w:r w:rsidRPr="00007C0F">
        <w:rPr>
          <w:b/>
          <w:bCs/>
          <w:sz w:val="28"/>
          <w:szCs w:val="28"/>
        </w:rPr>
        <w:t xml:space="preserve"> </w:t>
      </w:r>
      <w:r w:rsidR="002C6790">
        <w:rPr>
          <w:b/>
          <w:bCs/>
          <w:sz w:val="28"/>
          <w:szCs w:val="28"/>
        </w:rPr>
        <w:t xml:space="preserve">TADİLAT VE </w:t>
      </w:r>
      <w:r w:rsidR="00C178ED">
        <w:rPr>
          <w:b/>
          <w:bCs/>
          <w:sz w:val="28"/>
          <w:szCs w:val="28"/>
        </w:rPr>
        <w:t xml:space="preserve">ONARIM </w:t>
      </w:r>
      <w:r w:rsidR="00C178ED" w:rsidRPr="00007C0F">
        <w:rPr>
          <w:b/>
          <w:bCs/>
          <w:sz w:val="28"/>
          <w:szCs w:val="28"/>
        </w:rPr>
        <w:t>İNŞAATI</w:t>
      </w:r>
      <w:r w:rsidRPr="00007C0F">
        <w:rPr>
          <w:b/>
          <w:bCs/>
          <w:sz w:val="28"/>
          <w:szCs w:val="28"/>
        </w:rPr>
        <w:t xml:space="preserve"> SÖZLEŞME PAKETİ”</w:t>
      </w:r>
    </w:p>
    <w:p w14:paraId="42ACE164" w14:textId="12C33EFA" w:rsidR="001F25A3" w:rsidRPr="00007C0F" w:rsidRDefault="002925C5" w:rsidP="001F25A3">
      <w:pPr>
        <w:jc w:val="center"/>
        <w:rPr>
          <w:b/>
          <w:bCs/>
          <w:sz w:val="28"/>
          <w:szCs w:val="28"/>
        </w:rPr>
      </w:pPr>
      <w:r>
        <w:rPr>
          <w:b/>
          <w:bCs/>
          <w:sz w:val="28"/>
          <w:szCs w:val="28"/>
        </w:rPr>
        <w:t xml:space="preserve">Gaziantep İlinde </w:t>
      </w:r>
      <w:r w:rsidR="00C178ED">
        <w:rPr>
          <w:b/>
          <w:bCs/>
          <w:sz w:val="28"/>
          <w:szCs w:val="28"/>
        </w:rPr>
        <w:t>6 Okul</w:t>
      </w:r>
      <w:r w:rsidR="00092EAD">
        <w:rPr>
          <w:b/>
          <w:bCs/>
          <w:sz w:val="28"/>
          <w:szCs w:val="28"/>
        </w:rPr>
        <w:t xml:space="preserve"> ve Eklentileri Tadilat ve </w:t>
      </w:r>
      <w:r w:rsidR="00CA4729">
        <w:rPr>
          <w:b/>
          <w:bCs/>
          <w:sz w:val="28"/>
          <w:szCs w:val="28"/>
        </w:rPr>
        <w:t>Onarım İnşaatı İşi</w:t>
      </w:r>
    </w:p>
    <w:p w14:paraId="7D4FA256" w14:textId="69D46F13"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AE70A6">
        <w:rPr>
          <w:b/>
          <w:bCs/>
          <w:sz w:val="28"/>
          <w:szCs w:val="28"/>
        </w:rPr>
        <w:t>03/03</w:t>
      </w:r>
      <w:r w:rsidRPr="00007C0F">
        <w:rPr>
          <w:b/>
          <w:bCs/>
          <w:sz w:val="28"/>
          <w:szCs w:val="28"/>
        </w:rPr>
        <w:t>)</w:t>
      </w: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1" w:name="_Toc126265196"/>
      <w:bookmarkStart w:id="552" w:name="_Toc126265870"/>
      <w:bookmarkStart w:id="553" w:name="_Toc126265979"/>
      <w:bookmarkStart w:id="554" w:name="_Toc126266236"/>
      <w:bookmarkStart w:id="555" w:name="_Toc126266377"/>
      <w:bookmarkStart w:id="556" w:name="_Toc126267158"/>
      <w:bookmarkStart w:id="557" w:name="_Toc126267369"/>
      <w:r w:rsidRPr="00007C0F">
        <w:rPr>
          <w:b/>
          <w:bCs/>
          <w:sz w:val="32"/>
          <w:szCs w:val="32"/>
        </w:rPr>
        <w:t xml:space="preserve">Bölüm III. Teklif Formları, Yeterlilik Kriterleri, Kabul Mektubu, </w:t>
      </w:r>
      <w:bookmarkEnd w:id="551"/>
      <w:bookmarkEnd w:id="552"/>
      <w:bookmarkEnd w:id="553"/>
      <w:bookmarkEnd w:id="554"/>
      <w:bookmarkEnd w:id="555"/>
      <w:bookmarkEnd w:id="556"/>
      <w:bookmarkEnd w:id="557"/>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2808331F" w14:textId="77777777" w:rsidR="00007C0F" w:rsidRPr="00007C0F" w:rsidRDefault="00007C0F" w:rsidP="00007C0F">
      <w:pPr>
        <w:jc w:val="center"/>
        <w:rPr>
          <w:b/>
          <w:sz w:val="24"/>
          <w:szCs w:val="24"/>
        </w:rPr>
      </w:pPr>
      <w:r w:rsidRPr="00007C0F">
        <w:rPr>
          <w:b/>
          <w:bCs/>
          <w:sz w:val="24"/>
          <w:szCs w:val="24"/>
        </w:rPr>
        <w:t>MEB Beşevler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r w:rsidRPr="00007C0F">
        <w:rPr>
          <w:b/>
          <w:bCs/>
          <w:sz w:val="24"/>
          <w:szCs w:val="24"/>
        </w:rPr>
        <w:t>Faks      : 0 312 213 83 46</w:t>
      </w:r>
    </w:p>
    <w:p w14:paraId="06D1A809" w14:textId="77777777" w:rsidR="00007C0F" w:rsidRPr="00007C0F" w:rsidRDefault="00007C0F" w:rsidP="00007C0F">
      <w:pPr>
        <w:jc w:val="center"/>
        <w:rPr>
          <w:b/>
          <w:bCs/>
          <w:sz w:val="24"/>
          <w:szCs w:val="24"/>
        </w:rPr>
      </w:pPr>
    </w:p>
    <w:p w14:paraId="00129C2D" w14:textId="22D9CC65" w:rsidR="00007C0F" w:rsidRPr="00007C0F" w:rsidRDefault="00C178ED" w:rsidP="00007C0F">
      <w:pPr>
        <w:jc w:val="center"/>
        <w:rPr>
          <w:b/>
          <w:sz w:val="28"/>
          <w:szCs w:val="28"/>
        </w:rPr>
      </w:pPr>
      <w:r>
        <w:rPr>
          <w:b/>
          <w:bCs/>
          <w:sz w:val="24"/>
          <w:szCs w:val="24"/>
        </w:rPr>
        <w:t>ARALIK 2020</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7C9A6008" w14:textId="77777777" w:rsidR="001F25A3" w:rsidRDefault="001F25A3" w:rsidP="001F25A3">
      <w:pPr>
        <w:jc w:val="center"/>
        <w:rPr>
          <w:b/>
          <w:bCs/>
          <w:sz w:val="24"/>
          <w:szCs w:val="24"/>
        </w:rPr>
      </w:pPr>
      <w:r w:rsidRPr="00D73D58">
        <w:rPr>
          <w:b/>
          <w:bCs/>
          <w:sz w:val="24"/>
          <w:szCs w:val="24"/>
        </w:rPr>
        <w:t xml:space="preserve">Geçici Koruma Altındaki Suriyelilere Ev Sahipliği Yapan İller İçin </w:t>
      </w:r>
    </w:p>
    <w:p w14:paraId="2EC7DD3C" w14:textId="3941603A" w:rsidR="00007C0F" w:rsidRPr="00007C0F" w:rsidRDefault="001F25A3" w:rsidP="00007C0F">
      <w:pPr>
        <w:jc w:val="center"/>
        <w:rPr>
          <w:b/>
          <w:bCs/>
          <w:sz w:val="24"/>
          <w:szCs w:val="24"/>
        </w:rPr>
      </w:pPr>
      <w:r w:rsidRPr="00D73D58">
        <w:rPr>
          <w:b/>
          <w:bCs/>
          <w:sz w:val="24"/>
          <w:szCs w:val="24"/>
        </w:rPr>
        <w:t xml:space="preserve">Temiz Enerji ve Enerji Verimliliği Önlemleri </w:t>
      </w: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7C6F7ADC"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0B66BE4" w14:textId="5D8CE3D9" w:rsidR="00092EAD" w:rsidRDefault="00990551" w:rsidP="001F25A3">
      <w:pPr>
        <w:jc w:val="center"/>
        <w:rPr>
          <w:b/>
          <w:bCs/>
          <w:sz w:val="28"/>
          <w:szCs w:val="28"/>
        </w:rPr>
      </w:pPr>
      <w:r w:rsidRPr="00007C0F">
        <w:rPr>
          <w:b/>
          <w:bCs/>
          <w:sz w:val="28"/>
          <w:szCs w:val="28"/>
        </w:rPr>
        <w:t xml:space="preserve"> </w:t>
      </w:r>
      <w:r>
        <w:rPr>
          <w:b/>
          <w:bCs/>
          <w:sz w:val="28"/>
          <w:szCs w:val="28"/>
        </w:rPr>
        <w:t xml:space="preserve">TADİLAT </w:t>
      </w:r>
      <w:r w:rsidR="00C178ED">
        <w:rPr>
          <w:b/>
          <w:bCs/>
          <w:sz w:val="28"/>
          <w:szCs w:val="28"/>
        </w:rPr>
        <w:t>VE ONARIM</w:t>
      </w:r>
      <w:r>
        <w:rPr>
          <w:b/>
          <w:bCs/>
          <w:sz w:val="28"/>
          <w:szCs w:val="28"/>
        </w:rPr>
        <w:t xml:space="preserve"> </w:t>
      </w:r>
      <w:r w:rsidRPr="00007C0F">
        <w:rPr>
          <w:b/>
          <w:bCs/>
          <w:sz w:val="28"/>
          <w:szCs w:val="28"/>
        </w:rPr>
        <w:t>İNŞAATI SÖZLEŞME PAKETİ”</w:t>
      </w:r>
      <w:r w:rsidR="00881F75">
        <w:rPr>
          <w:b/>
          <w:bCs/>
          <w:sz w:val="28"/>
          <w:szCs w:val="28"/>
        </w:rPr>
        <w:t xml:space="preserve"> </w:t>
      </w:r>
      <w:r w:rsidR="002925C5">
        <w:rPr>
          <w:b/>
          <w:bCs/>
          <w:sz w:val="28"/>
          <w:szCs w:val="28"/>
        </w:rPr>
        <w:t xml:space="preserve">Gaziantep İlinde </w:t>
      </w:r>
      <w:r w:rsidR="00C178ED">
        <w:rPr>
          <w:b/>
          <w:bCs/>
          <w:sz w:val="28"/>
          <w:szCs w:val="28"/>
        </w:rPr>
        <w:t xml:space="preserve">6 </w:t>
      </w:r>
      <w:r w:rsidR="00C178ED" w:rsidRPr="00007C0F">
        <w:rPr>
          <w:b/>
          <w:bCs/>
          <w:sz w:val="28"/>
          <w:szCs w:val="28"/>
        </w:rPr>
        <w:t>Okul</w:t>
      </w:r>
      <w:r w:rsidR="00092EAD" w:rsidRPr="00007C0F">
        <w:rPr>
          <w:b/>
          <w:bCs/>
          <w:sz w:val="28"/>
          <w:szCs w:val="28"/>
        </w:rPr>
        <w:t xml:space="preserve"> ve Eklentileri </w:t>
      </w:r>
      <w:r w:rsidR="00092EAD">
        <w:rPr>
          <w:b/>
          <w:bCs/>
          <w:sz w:val="28"/>
          <w:szCs w:val="28"/>
        </w:rPr>
        <w:t xml:space="preserve">Tadilat ve Onarım </w:t>
      </w:r>
      <w:r w:rsidR="00092EAD" w:rsidRPr="00007C0F">
        <w:rPr>
          <w:b/>
          <w:bCs/>
          <w:sz w:val="28"/>
          <w:szCs w:val="28"/>
        </w:rPr>
        <w:t>İşi</w:t>
      </w:r>
    </w:p>
    <w:p w14:paraId="703B111D" w14:textId="463FB2DC" w:rsidR="001F25A3" w:rsidRPr="00007C0F" w:rsidRDefault="001F25A3" w:rsidP="001F25A3">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00F7816C" w:rsidR="00007C0F" w:rsidRPr="00007C0F" w:rsidRDefault="00007C0F" w:rsidP="00007C0F">
      <w:pPr>
        <w:jc w:val="both"/>
        <w:rPr>
          <w:b/>
          <w:bCs/>
          <w:szCs w:val="28"/>
        </w:rPr>
      </w:pPr>
      <w:r w:rsidRPr="00007C0F">
        <w:rPr>
          <w:b/>
          <w:bCs/>
        </w:rPr>
        <w:t xml:space="preserve">Sözleşme No: </w:t>
      </w:r>
      <w:r w:rsidR="00881F75">
        <w:rPr>
          <w:b/>
          <w:bCs/>
        </w:rPr>
        <w:t>MADAD-KFW-CW-</w:t>
      </w:r>
      <w:r w:rsidR="0057574D">
        <w:rPr>
          <w:b/>
          <w:bCs/>
        </w:rPr>
        <w:t>03/03</w:t>
      </w:r>
      <w:r w:rsidRPr="00007C0F">
        <w:rPr>
          <w:b/>
          <w:bCs/>
        </w:rPr>
        <w:tab/>
      </w:r>
      <w:r w:rsidRPr="00007C0F">
        <w:rPr>
          <w:b/>
          <w:bCs/>
        </w:rPr>
        <w:tab/>
      </w:r>
      <w:r w:rsidRPr="00007C0F">
        <w:rPr>
          <w:b/>
          <w:bCs/>
        </w:rPr>
        <w:tab/>
      </w:r>
      <w:r w:rsidRPr="00007C0F">
        <w:rPr>
          <w:b/>
          <w:bCs/>
        </w:rPr>
        <w:tab/>
        <w:t xml:space="preserve">Sözleşme Tanımı: İnşaat </w:t>
      </w:r>
    </w:p>
    <w:p w14:paraId="66E577E0" w14:textId="322CCA93" w:rsidR="001F25A3" w:rsidRPr="00A83063" w:rsidRDefault="009C1183" w:rsidP="00A83063">
      <w:pPr>
        <w:jc w:val="both"/>
        <w:rPr>
          <w:b/>
          <w:bCs/>
          <w:szCs w:val="28"/>
        </w:rPr>
      </w:pPr>
      <w:r>
        <w:rPr>
          <w:b/>
          <w:bCs/>
          <w:szCs w:val="28"/>
        </w:rPr>
        <w:t>Gaziantep İlinde 6</w:t>
      </w:r>
      <w:r w:rsidR="00881F75">
        <w:rPr>
          <w:b/>
          <w:bCs/>
          <w:szCs w:val="28"/>
        </w:rPr>
        <w:t xml:space="preserve">  </w:t>
      </w:r>
      <w:r w:rsidR="00092EAD">
        <w:rPr>
          <w:b/>
          <w:bCs/>
          <w:szCs w:val="28"/>
        </w:rPr>
        <w:t xml:space="preserve">Okul ve Eklentileri Tadilat ve </w:t>
      </w:r>
      <w:r w:rsidR="00CA4729">
        <w:rPr>
          <w:b/>
          <w:bCs/>
          <w:szCs w:val="28"/>
        </w:rPr>
        <w:t>Onarım İnşaatı İşi</w:t>
      </w:r>
    </w:p>
    <w:p w14:paraId="59B60509" w14:textId="5BAC5F17" w:rsidR="00007C0F" w:rsidRPr="00007C0F" w:rsidRDefault="00007C0F" w:rsidP="00007C0F">
      <w:pPr>
        <w:jc w:val="both"/>
        <w:rPr>
          <w:b/>
          <w:sz w:val="28"/>
          <w:szCs w:val="28"/>
        </w:rPr>
      </w:pP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77777777" w:rsidR="00007C0F" w:rsidRPr="00007C0F" w:rsidRDefault="00007C0F" w:rsidP="00007C0F">
      <w:pPr>
        <w:ind w:right="3"/>
        <w:jc w:val="both"/>
        <w:rPr>
          <w:sz w:val="24"/>
          <w:szCs w:val="24"/>
        </w:rPr>
      </w:pPr>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447"/>
        <w:gridCol w:w="1984"/>
        <w:gridCol w:w="3165"/>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09036DCE" w:rsidR="00007C0F" w:rsidRPr="00007C0F" w:rsidRDefault="00007C0F" w:rsidP="00007C0F">
            <w:pPr>
              <w:jc w:val="center"/>
              <w:rPr>
                <w:b/>
                <w:sz w:val="24"/>
                <w:szCs w:val="24"/>
              </w:rPr>
            </w:pPr>
            <w:r w:rsidRPr="00007C0F">
              <w:rPr>
                <w:b/>
                <w:bCs/>
                <w:sz w:val="24"/>
                <w:szCs w:val="24"/>
              </w:rPr>
              <w:t>(</w:t>
            </w:r>
            <w:r w:rsidR="00D73D58">
              <w:rPr>
                <w:b/>
                <w:bCs/>
                <w:sz w:val="24"/>
                <w:szCs w:val="24"/>
              </w:rPr>
              <w:t>MADAD-KFW-CW-0</w:t>
            </w:r>
            <w:r w:rsidR="002C6790">
              <w:rPr>
                <w:b/>
                <w:bCs/>
                <w:sz w:val="24"/>
                <w:szCs w:val="24"/>
              </w:rPr>
              <w:t>3</w:t>
            </w:r>
            <w:r w:rsidR="00D77B8C">
              <w:rPr>
                <w:b/>
                <w:bCs/>
                <w:sz w:val="24"/>
                <w:szCs w:val="24"/>
              </w:rPr>
              <w:t>/03</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C178ED">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447"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98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165" w:type="dxa"/>
            <w:tcBorders>
              <w:top w:val="single" w:sz="4" w:space="0" w:color="auto"/>
              <w:left w:val="single" w:sz="4" w:space="0" w:color="auto"/>
              <w:bottom w:val="single" w:sz="4" w:space="0" w:color="auto"/>
              <w:right w:val="single" w:sz="4" w:space="0" w:color="auto"/>
            </w:tcBorders>
            <w:noWrap/>
            <w:vAlign w:val="center"/>
          </w:tcPr>
          <w:p w14:paraId="0D631165" w14:textId="7AC9CB6D" w:rsidR="00007C0F" w:rsidRPr="00007C0F" w:rsidRDefault="00E52AA1" w:rsidP="00007C0F">
            <w:pPr>
              <w:jc w:val="center"/>
              <w:rPr>
                <w:b/>
              </w:rPr>
            </w:pPr>
            <w:r>
              <w:rPr>
                <w:b/>
                <w:bCs/>
              </w:rPr>
              <w:t xml:space="preserve">OKULUN ADI </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C81ADC" w:rsidRPr="00007C0F" w14:paraId="5FA9D3C6"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C81ADC" w:rsidRPr="00007C0F" w:rsidRDefault="00C81ADC" w:rsidP="00C81ADC">
            <w:pPr>
              <w:jc w:val="both"/>
              <w:rPr>
                <w:sz w:val="24"/>
                <w:szCs w:val="24"/>
              </w:rPr>
            </w:pPr>
            <w:bookmarkStart w:id="558" w:name="_Hlk301521569"/>
            <w:r w:rsidRPr="00007C0F">
              <w:rPr>
                <w:sz w:val="24"/>
                <w:szCs w:val="24"/>
              </w:rPr>
              <w:t xml:space="preserve">  </w:t>
            </w:r>
            <w:r>
              <w:rPr>
                <w:sz w:val="24"/>
                <w:szCs w:val="24"/>
              </w:rPr>
              <w:t>1</w:t>
            </w:r>
          </w:p>
        </w:tc>
        <w:tc>
          <w:tcPr>
            <w:tcW w:w="1447" w:type="dxa"/>
            <w:tcBorders>
              <w:top w:val="single" w:sz="4" w:space="0" w:color="auto"/>
              <w:left w:val="single" w:sz="4" w:space="0" w:color="auto"/>
              <w:bottom w:val="single" w:sz="4" w:space="0" w:color="auto"/>
              <w:right w:val="single" w:sz="4" w:space="0" w:color="auto"/>
            </w:tcBorders>
            <w:noWrap/>
            <w:vAlign w:val="center"/>
          </w:tcPr>
          <w:p w14:paraId="43B776DE" w14:textId="7B644809" w:rsidR="00C81ADC" w:rsidRPr="00007C0F" w:rsidRDefault="00C81ADC" w:rsidP="00C81ADC">
            <w:pPr>
              <w:jc w:val="both"/>
              <w:rPr>
                <w:sz w:val="24"/>
                <w:szCs w:val="24"/>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705808EC" w14:textId="512C766B" w:rsidR="00C81ADC" w:rsidRPr="00007C0F" w:rsidRDefault="00C81ADC" w:rsidP="00C81ADC">
            <w:pPr>
              <w:jc w:val="both"/>
              <w:rPr>
                <w:sz w:val="24"/>
                <w:szCs w:val="24"/>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7C5B439C" w14:textId="31C7D3BE" w:rsidR="00C81ADC" w:rsidRPr="00D736BD" w:rsidRDefault="00C81ADC" w:rsidP="00C81ADC">
            <w:pPr>
              <w:rPr>
                <w:color w:val="000000"/>
              </w:rPr>
            </w:pPr>
            <w:r w:rsidRPr="00D736BD">
              <w:rPr>
                <w:color w:val="000000"/>
              </w:rPr>
              <w:t>Samiye Teymur Emine Ulusoy İlkokulu</w:t>
            </w:r>
          </w:p>
        </w:tc>
        <w:tc>
          <w:tcPr>
            <w:tcW w:w="2017" w:type="dxa"/>
            <w:tcBorders>
              <w:top w:val="single" w:sz="4" w:space="0" w:color="auto"/>
              <w:bottom w:val="single" w:sz="4" w:space="0" w:color="auto"/>
              <w:right w:val="single" w:sz="4" w:space="0" w:color="auto"/>
            </w:tcBorders>
            <w:vAlign w:val="center"/>
          </w:tcPr>
          <w:p w14:paraId="543DBDDE" w14:textId="77777777" w:rsidR="00C81ADC" w:rsidRPr="00007C0F" w:rsidRDefault="00C81ADC" w:rsidP="00C81ADC">
            <w:pPr>
              <w:jc w:val="both"/>
              <w:rPr>
                <w:sz w:val="24"/>
                <w:szCs w:val="24"/>
              </w:rPr>
            </w:pPr>
          </w:p>
        </w:tc>
      </w:tr>
      <w:tr w:rsidR="00C81ADC" w:rsidRPr="00007C0F" w14:paraId="0EB92CC9"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C81ADC" w:rsidRPr="00007C0F" w:rsidRDefault="00C81ADC" w:rsidP="00C81ADC">
            <w:pPr>
              <w:jc w:val="both"/>
              <w:rPr>
                <w:sz w:val="24"/>
                <w:szCs w:val="24"/>
              </w:rPr>
            </w:pPr>
            <w:bookmarkStart w:id="559" w:name="_Hlk500796038"/>
            <w:r w:rsidRPr="00007C0F">
              <w:rPr>
                <w:sz w:val="24"/>
                <w:szCs w:val="24"/>
              </w:rPr>
              <w:t xml:space="preserve">  </w:t>
            </w:r>
            <w:r>
              <w:rPr>
                <w:sz w:val="24"/>
                <w:szCs w:val="24"/>
              </w:rPr>
              <w:t>2</w:t>
            </w:r>
          </w:p>
        </w:tc>
        <w:tc>
          <w:tcPr>
            <w:tcW w:w="1447" w:type="dxa"/>
            <w:tcBorders>
              <w:top w:val="single" w:sz="4" w:space="0" w:color="auto"/>
              <w:left w:val="single" w:sz="4" w:space="0" w:color="auto"/>
              <w:bottom w:val="single" w:sz="4" w:space="0" w:color="auto"/>
              <w:right w:val="single" w:sz="4" w:space="0" w:color="auto"/>
            </w:tcBorders>
            <w:noWrap/>
            <w:vAlign w:val="center"/>
          </w:tcPr>
          <w:p w14:paraId="36C84D17" w14:textId="24984A01" w:rsidR="00C81ADC" w:rsidRPr="00007C0F" w:rsidRDefault="00C81ADC" w:rsidP="00C81ADC">
            <w:pPr>
              <w:jc w:val="both"/>
              <w:rPr>
                <w:sz w:val="24"/>
                <w:szCs w:val="24"/>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3D422A4C" w14:textId="015BC2A9" w:rsidR="00C81ADC" w:rsidRPr="00007C0F" w:rsidRDefault="00C81ADC" w:rsidP="00C81ADC">
            <w:pPr>
              <w:jc w:val="both"/>
              <w:rPr>
                <w:sz w:val="24"/>
                <w:szCs w:val="24"/>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E5D6F44" w14:textId="38478D02" w:rsidR="00C81ADC" w:rsidRPr="00D736BD" w:rsidRDefault="00C81ADC" w:rsidP="00C81ADC">
            <w:pPr>
              <w:rPr>
                <w:color w:val="000000"/>
              </w:rPr>
            </w:pPr>
            <w:r w:rsidRPr="00D736BD">
              <w:rPr>
                <w:color w:val="000000"/>
              </w:rPr>
              <w:t>Ahmet Yesevi  İlkokulu</w:t>
            </w:r>
          </w:p>
        </w:tc>
        <w:tc>
          <w:tcPr>
            <w:tcW w:w="2017" w:type="dxa"/>
            <w:tcBorders>
              <w:top w:val="single" w:sz="4" w:space="0" w:color="auto"/>
              <w:bottom w:val="single" w:sz="4" w:space="0" w:color="auto"/>
              <w:right w:val="single" w:sz="4" w:space="0" w:color="auto"/>
            </w:tcBorders>
            <w:vAlign w:val="center"/>
          </w:tcPr>
          <w:p w14:paraId="51824C62" w14:textId="77777777" w:rsidR="00C81ADC" w:rsidRPr="00007C0F" w:rsidRDefault="00C81ADC" w:rsidP="00C81ADC">
            <w:pPr>
              <w:jc w:val="both"/>
              <w:rPr>
                <w:sz w:val="24"/>
                <w:szCs w:val="24"/>
              </w:rPr>
            </w:pPr>
          </w:p>
        </w:tc>
      </w:tr>
      <w:tr w:rsidR="00C81ADC" w:rsidRPr="00007C0F" w14:paraId="198CC983"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C81ADC" w:rsidRPr="00007C0F" w:rsidRDefault="00C81ADC" w:rsidP="00C81ADC">
            <w:pPr>
              <w:jc w:val="both"/>
              <w:rPr>
                <w:sz w:val="24"/>
                <w:szCs w:val="24"/>
              </w:rPr>
            </w:pPr>
            <w:bookmarkStart w:id="560" w:name="_Hlk500796099"/>
            <w:bookmarkEnd w:id="559"/>
            <w:r w:rsidRPr="00007C0F">
              <w:rPr>
                <w:sz w:val="24"/>
                <w:szCs w:val="24"/>
              </w:rPr>
              <w:t xml:space="preserve"> </w:t>
            </w:r>
            <w:r>
              <w:rPr>
                <w:sz w:val="24"/>
                <w:szCs w:val="24"/>
              </w:rPr>
              <w:t>3</w:t>
            </w:r>
          </w:p>
        </w:tc>
        <w:tc>
          <w:tcPr>
            <w:tcW w:w="1447" w:type="dxa"/>
            <w:tcBorders>
              <w:top w:val="single" w:sz="4" w:space="0" w:color="auto"/>
              <w:left w:val="single" w:sz="4" w:space="0" w:color="auto"/>
              <w:bottom w:val="single" w:sz="4" w:space="0" w:color="auto"/>
              <w:right w:val="single" w:sz="4" w:space="0" w:color="auto"/>
            </w:tcBorders>
            <w:noWrap/>
            <w:vAlign w:val="center"/>
          </w:tcPr>
          <w:p w14:paraId="711AE8E1" w14:textId="1A0D6CB8" w:rsidR="00C81ADC" w:rsidRPr="00007C0F" w:rsidRDefault="00C81ADC" w:rsidP="00C81ADC">
            <w:pPr>
              <w:jc w:val="both"/>
              <w:rPr>
                <w:sz w:val="24"/>
                <w:szCs w:val="24"/>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3064F2C1" w14:textId="10108505" w:rsidR="00C81ADC" w:rsidRPr="00007C0F" w:rsidRDefault="00C81ADC" w:rsidP="00C81ADC">
            <w:pPr>
              <w:jc w:val="both"/>
              <w:rPr>
                <w:sz w:val="24"/>
                <w:szCs w:val="24"/>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2BC1A90F" w14:textId="64CBD0CE" w:rsidR="00C81ADC" w:rsidRPr="00D736BD" w:rsidRDefault="00C81ADC" w:rsidP="00C81ADC">
            <w:pPr>
              <w:rPr>
                <w:color w:val="000000"/>
              </w:rPr>
            </w:pPr>
            <w:r w:rsidRPr="00D736BD">
              <w:rPr>
                <w:color w:val="000000"/>
              </w:rPr>
              <w:t>Ali Küncülü Ortaokulu</w:t>
            </w:r>
          </w:p>
        </w:tc>
        <w:tc>
          <w:tcPr>
            <w:tcW w:w="2017" w:type="dxa"/>
            <w:tcBorders>
              <w:top w:val="single" w:sz="4" w:space="0" w:color="auto"/>
              <w:bottom w:val="single" w:sz="4" w:space="0" w:color="auto"/>
              <w:right w:val="single" w:sz="4" w:space="0" w:color="auto"/>
            </w:tcBorders>
            <w:vAlign w:val="center"/>
          </w:tcPr>
          <w:p w14:paraId="3F7F8136" w14:textId="77777777" w:rsidR="00C81ADC" w:rsidRPr="00007C0F" w:rsidRDefault="00C81ADC" w:rsidP="00C81ADC">
            <w:pPr>
              <w:jc w:val="both"/>
              <w:rPr>
                <w:sz w:val="24"/>
                <w:szCs w:val="24"/>
              </w:rPr>
            </w:pPr>
          </w:p>
        </w:tc>
      </w:tr>
      <w:tr w:rsidR="00C81ADC" w:rsidRPr="00007C0F" w14:paraId="55C1B77A"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C81ADC" w:rsidRPr="00007C0F" w:rsidRDefault="00C81ADC" w:rsidP="00C81ADC">
            <w:pPr>
              <w:jc w:val="both"/>
              <w:rPr>
                <w:sz w:val="24"/>
                <w:szCs w:val="24"/>
              </w:rPr>
            </w:pPr>
            <w:bookmarkStart w:id="561" w:name="_Hlk500796192"/>
            <w:bookmarkEnd w:id="560"/>
            <w:r w:rsidRPr="00007C0F">
              <w:rPr>
                <w:sz w:val="24"/>
                <w:szCs w:val="24"/>
              </w:rPr>
              <w:t xml:space="preserve"> </w:t>
            </w:r>
            <w:r>
              <w:rPr>
                <w:sz w:val="24"/>
                <w:szCs w:val="24"/>
              </w:rPr>
              <w:t>4</w:t>
            </w:r>
          </w:p>
        </w:tc>
        <w:tc>
          <w:tcPr>
            <w:tcW w:w="1447" w:type="dxa"/>
            <w:tcBorders>
              <w:top w:val="single" w:sz="4" w:space="0" w:color="auto"/>
              <w:left w:val="single" w:sz="4" w:space="0" w:color="auto"/>
              <w:bottom w:val="single" w:sz="4" w:space="0" w:color="auto"/>
              <w:right w:val="single" w:sz="4" w:space="0" w:color="auto"/>
            </w:tcBorders>
            <w:noWrap/>
            <w:vAlign w:val="center"/>
          </w:tcPr>
          <w:p w14:paraId="3DF2BAF4" w14:textId="7A164D51" w:rsidR="00C81ADC" w:rsidRPr="00007C0F" w:rsidRDefault="00C81ADC" w:rsidP="00C81ADC">
            <w:pPr>
              <w:jc w:val="both"/>
              <w:rPr>
                <w:sz w:val="24"/>
                <w:szCs w:val="24"/>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23FAFE81" w14:textId="44A11E80" w:rsidR="00C81ADC" w:rsidRPr="00007C0F" w:rsidRDefault="00C81ADC" w:rsidP="00C81ADC">
            <w:pPr>
              <w:jc w:val="both"/>
              <w:rPr>
                <w:sz w:val="24"/>
                <w:szCs w:val="24"/>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F0268DC" w14:textId="741BFAED" w:rsidR="00C81ADC" w:rsidRPr="00D736BD" w:rsidRDefault="00C81ADC" w:rsidP="00C81ADC">
            <w:pPr>
              <w:rPr>
                <w:color w:val="000000"/>
              </w:rPr>
            </w:pPr>
            <w:r w:rsidRPr="00D736BD">
              <w:rPr>
                <w:color w:val="000000"/>
              </w:rPr>
              <w:t>Cemil Alevli İlkokulu</w:t>
            </w:r>
          </w:p>
        </w:tc>
        <w:tc>
          <w:tcPr>
            <w:tcW w:w="2017" w:type="dxa"/>
            <w:tcBorders>
              <w:top w:val="single" w:sz="4" w:space="0" w:color="auto"/>
              <w:bottom w:val="single" w:sz="4" w:space="0" w:color="auto"/>
              <w:right w:val="single" w:sz="4" w:space="0" w:color="auto"/>
            </w:tcBorders>
            <w:vAlign w:val="center"/>
          </w:tcPr>
          <w:p w14:paraId="4A7DC37F" w14:textId="77777777" w:rsidR="00C81ADC" w:rsidRPr="00007C0F" w:rsidRDefault="00C81ADC" w:rsidP="00C81ADC">
            <w:pPr>
              <w:jc w:val="both"/>
              <w:rPr>
                <w:sz w:val="24"/>
                <w:szCs w:val="24"/>
              </w:rPr>
            </w:pPr>
          </w:p>
        </w:tc>
      </w:tr>
      <w:tr w:rsidR="00C81ADC" w:rsidRPr="00007C0F" w14:paraId="7AAAFF14"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7D8BC755" w14:textId="40415D4D" w:rsidR="00C81ADC" w:rsidRPr="00007C0F" w:rsidRDefault="00C81ADC" w:rsidP="00C81ADC">
            <w:pPr>
              <w:jc w:val="both"/>
              <w:rPr>
                <w:sz w:val="24"/>
                <w:szCs w:val="24"/>
              </w:rPr>
            </w:pPr>
            <w:r>
              <w:rPr>
                <w:sz w:val="24"/>
                <w:szCs w:val="24"/>
              </w:rPr>
              <w:t>5</w:t>
            </w:r>
          </w:p>
        </w:tc>
        <w:tc>
          <w:tcPr>
            <w:tcW w:w="1447" w:type="dxa"/>
            <w:tcBorders>
              <w:top w:val="single" w:sz="4" w:space="0" w:color="auto"/>
              <w:left w:val="single" w:sz="4" w:space="0" w:color="auto"/>
              <w:bottom w:val="single" w:sz="4" w:space="0" w:color="auto"/>
              <w:right w:val="single" w:sz="4" w:space="0" w:color="auto"/>
            </w:tcBorders>
            <w:noWrap/>
            <w:vAlign w:val="center"/>
          </w:tcPr>
          <w:p w14:paraId="766AF725" w14:textId="70763B8C" w:rsidR="00C81ADC" w:rsidRPr="00007C0F" w:rsidRDefault="00C81ADC" w:rsidP="00C81ADC">
            <w:pPr>
              <w:jc w:val="both"/>
              <w:rPr>
                <w:color w:val="000000"/>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00983C9C" w14:textId="02D767F8" w:rsidR="00C81ADC" w:rsidRPr="00007C0F" w:rsidRDefault="00C81ADC" w:rsidP="00C81ADC">
            <w:pPr>
              <w:jc w:val="both"/>
              <w:rPr>
                <w:color w:val="000000"/>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6B59CB04" w14:textId="7C83EE5E" w:rsidR="00C81ADC" w:rsidRPr="00007C0F" w:rsidRDefault="00C81ADC" w:rsidP="00C81ADC">
            <w:pPr>
              <w:rPr>
                <w:color w:val="000000"/>
              </w:rPr>
            </w:pPr>
            <w:r w:rsidRPr="00D736BD">
              <w:rPr>
                <w:color w:val="000000"/>
              </w:rPr>
              <w:t>Nezahat-Kemal Akınal  İÖO</w:t>
            </w:r>
          </w:p>
        </w:tc>
        <w:tc>
          <w:tcPr>
            <w:tcW w:w="2017" w:type="dxa"/>
            <w:tcBorders>
              <w:top w:val="single" w:sz="4" w:space="0" w:color="auto"/>
              <w:bottom w:val="single" w:sz="4" w:space="0" w:color="auto"/>
              <w:right w:val="single" w:sz="4" w:space="0" w:color="auto"/>
            </w:tcBorders>
            <w:vAlign w:val="center"/>
          </w:tcPr>
          <w:p w14:paraId="6ECE47F2" w14:textId="77777777" w:rsidR="00C81ADC" w:rsidRPr="00007C0F" w:rsidRDefault="00C81ADC" w:rsidP="00C81ADC">
            <w:pPr>
              <w:jc w:val="both"/>
              <w:rPr>
                <w:sz w:val="24"/>
                <w:szCs w:val="24"/>
              </w:rPr>
            </w:pPr>
          </w:p>
        </w:tc>
      </w:tr>
      <w:tr w:rsidR="00C81ADC" w:rsidRPr="00007C0F" w14:paraId="51145B65" w14:textId="77777777" w:rsidTr="00C178ED">
        <w:trPr>
          <w:trHeight w:val="612"/>
        </w:trPr>
        <w:tc>
          <w:tcPr>
            <w:tcW w:w="673" w:type="dxa"/>
            <w:tcBorders>
              <w:top w:val="single" w:sz="4" w:space="0" w:color="auto"/>
              <w:left w:val="single" w:sz="4" w:space="0" w:color="auto"/>
              <w:bottom w:val="single" w:sz="4" w:space="0" w:color="auto"/>
            </w:tcBorders>
            <w:noWrap/>
            <w:vAlign w:val="center"/>
          </w:tcPr>
          <w:p w14:paraId="0D089F53" w14:textId="794843FE" w:rsidR="00C81ADC" w:rsidRPr="00007C0F" w:rsidRDefault="00C81ADC" w:rsidP="00C81ADC">
            <w:pPr>
              <w:jc w:val="both"/>
              <w:rPr>
                <w:sz w:val="24"/>
                <w:szCs w:val="24"/>
              </w:rPr>
            </w:pPr>
            <w:r>
              <w:rPr>
                <w:sz w:val="24"/>
                <w:szCs w:val="24"/>
              </w:rPr>
              <w:t>6</w:t>
            </w:r>
          </w:p>
        </w:tc>
        <w:tc>
          <w:tcPr>
            <w:tcW w:w="1447" w:type="dxa"/>
            <w:tcBorders>
              <w:top w:val="single" w:sz="4" w:space="0" w:color="auto"/>
              <w:left w:val="single" w:sz="4" w:space="0" w:color="auto"/>
              <w:bottom w:val="single" w:sz="4" w:space="0" w:color="auto"/>
              <w:right w:val="single" w:sz="4" w:space="0" w:color="auto"/>
            </w:tcBorders>
            <w:noWrap/>
            <w:vAlign w:val="center"/>
          </w:tcPr>
          <w:p w14:paraId="1ED4ECC6" w14:textId="6C5C8920" w:rsidR="00C81ADC" w:rsidRPr="00007C0F" w:rsidRDefault="00C81ADC" w:rsidP="00C81ADC">
            <w:pPr>
              <w:jc w:val="both"/>
              <w:rPr>
                <w:color w:val="000000"/>
              </w:rPr>
            </w:pPr>
            <w:r>
              <w:rPr>
                <w:color w:val="000000"/>
              </w:rPr>
              <w:t>GAZİANTEP</w:t>
            </w:r>
          </w:p>
        </w:tc>
        <w:tc>
          <w:tcPr>
            <w:tcW w:w="1984" w:type="dxa"/>
            <w:tcBorders>
              <w:top w:val="single" w:sz="4" w:space="0" w:color="auto"/>
              <w:left w:val="nil"/>
              <w:bottom w:val="single" w:sz="4" w:space="0" w:color="auto"/>
              <w:right w:val="single" w:sz="4" w:space="0" w:color="auto"/>
            </w:tcBorders>
            <w:noWrap/>
            <w:vAlign w:val="center"/>
          </w:tcPr>
          <w:p w14:paraId="698C358E" w14:textId="35058FEE" w:rsidR="00C81ADC" w:rsidRPr="00007C0F" w:rsidRDefault="00C81ADC" w:rsidP="00C81ADC">
            <w:pPr>
              <w:jc w:val="both"/>
              <w:rPr>
                <w:color w:val="000000"/>
              </w:rPr>
            </w:pPr>
            <w:r>
              <w:rPr>
                <w:color w:val="000000"/>
              </w:rPr>
              <w:t>Şehitkamil</w:t>
            </w:r>
          </w:p>
        </w:tc>
        <w:tc>
          <w:tcPr>
            <w:tcW w:w="3165" w:type="dxa"/>
            <w:tcBorders>
              <w:top w:val="single" w:sz="4" w:space="0" w:color="auto"/>
              <w:left w:val="single" w:sz="4" w:space="0" w:color="auto"/>
              <w:bottom w:val="single" w:sz="4" w:space="0" w:color="auto"/>
              <w:right w:val="single" w:sz="4" w:space="0" w:color="auto"/>
            </w:tcBorders>
            <w:shd w:val="clear" w:color="auto" w:fill="auto"/>
            <w:noWrap/>
          </w:tcPr>
          <w:p w14:paraId="42EF6952" w14:textId="316F6851" w:rsidR="00C81ADC" w:rsidRPr="00007C0F" w:rsidRDefault="00C81ADC" w:rsidP="00C81ADC">
            <w:pPr>
              <w:rPr>
                <w:color w:val="000000"/>
              </w:rPr>
            </w:pPr>
            <w:r w:rsidRPr="00D736BD">
              <w:rPr>
                <w:color w:val="000000"/>
              </w:rPr>
              <w:t>Aslı Alevli İlkokulu</w:t>
            </w:r>
          </w:p>
        </w:tc>
        <w:tc>
          <w:tcPr>
            <w:tcW w:w="2017" w:type="dxa"/>
            <w:tcBorders>
              <w:top w:val="single" w:sz="4" w:space="0" w:color="auto"/>
              <w:bottom w:val="single" w:sz="4" w:space="0" w:color="auto"/>
              <w:right w:val="single" w:sz="4" w:space="0" w:color="auto"/>
            </w:tcBorders>
            <w:vAlign w:val="center"/>
          </w:tcPr>
          <w:p w14:paraId="75A8355E" w14:textId="77777777" w:rsidR="00C81ADC" w:rsidRPr="00007C0F" w:rsidRDefault="00C81ADC" w:rsidP="00C81ADC">
            <w:pPr>
              <w:jc w:val="both"/>
              <w:rPr>
                <w:sz w:val="24"/>
                <w:szCs w:val="24"/>
              </w:rPr>
            </w:pPr>
          </w:p>
        </w:tc>
      </w:tr>
      <w:bookmarkEnd w:id="558"/>
      <w:bookmarkEnd w:id="561"/>
      <w:tr w:rsidR="00E52AA1"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E52AA1" w:rsidRPr="00007C0F" w:rsidRDefault="00E52AA1" w:rsidP="00E52AA1">
            <w:pPr>
              <w:jc w:val="both"/>
              <w:rPr>
                <w:b/>
                <w:bCs/>
                <w:sz w:val="22"/>
                <w:szCs w:val="22"/>
              </w:rPr>
            </w:pPr>
          </w:p>
          <w:p w14:paraId="77851559" w14:textId="77777777" w:rsidR="00E52AA1" w:rsidRPr="00007C0F" w:rsidRDefault="00E52AA1" w:rsidP="00E52AA1">
            <w:pPr>
              <w:spacing w:line="20" w:lineRule="atLeast"/>
              <w:ind w:left="84"/>
              <w:rPr>
                <w:b/>
                <w:sz w:val="22"/>
                <w:szCs w:val="22"/>
              </w:rPr>
            </w:pPr>
            <w:r w:rsidRPr="00007C0F">
              <w:rPr>
                <w:b/>
                <w:sz w:val="22"/>
                <w:szCs w:val="22"/>
              </w:rPr>
              <w:t>ANAHTAR TESLİMİ GÖTÜRÜ BEDEL TOPLAMI (KDV Hariç)</w:t>
            </w:r>
          </w:p>
          <w:p w14:paraId="4790E46D" w14:textId="77777777" w:rsidR="00E52AA1" w:rsidRPr="00007C0F" w:rsidRDefault="00E52AA1" w:rsidP="00E52AA1">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E52AA1" w:rsidRPr="00007C0F" w:rsidRDefault="00E52AA1" w:rsidP="00E52AA1">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2" w:name="_Toc126266238"/>
      <w:bookmarkStart w:id="563" w:name="_Toc126266379"/>
      <w:bookmarkStart w:id="564" w:name="_Toc126267160"/>
      <w:bookmarkStart w:id="565"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  </w:t>
      </w:r>
    </w:p>
    <w:p w14:paraId="34DAD4DE" w14:textId="77777777" w:rsidR="00007C0F" w:rsidRPr="00007C0F" w:rsidRDefault="00007C0F" w:rsidP="00007C0F">
      <w:pPr>
        <w:ind w:left="851" w:hanging="851"/>
        <w:rPr>
          <w:sz w:val="24"/>
          <w:szCs w:val="24"/>
        </w:rPr>
      </w:pPr>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W w:w="9530" w:type="dxa"/>
        <w:tblCellMar>
          <w:left w:w="70" w:type="dxa"/>
          <w:right w:w="70" w:type="dxa"/>
        </w:tblCellMar>
        <w:tblLook w:val="04A0" w:firstRow="1" w:lastRow="0" w:firstColumn="1" w:lastColumn="0" w:noHBand="0" w:noVBand="1"/>
      </w:tblPr>
      <w:tblGrid>
        <w:gridCol w:w="679"/>
        <w:gridCol w:w="1343"/>
        <w:gridCol w:w="2410"/>
        <w:gridCol w:w="2395"/>
        <w:gridCol w:w="1229"/>
        <w:gridCol w:w="1474"/>
      </w:tblGrid>
      <w:tr w:rsidR="00445BC2" w:rsidRPr="00445BC2" w14:paraId="2D9A5A19" w14:textId="77777777" w:rsidTr="00F15598">
        <w:trPr>
          <w:trHeight w:val="296"/>
        </w:trPr>
        <w:tc>
          <w:tcPr>
            <w:tcW w:w="679" w:type="dxa"/>
            <w:tcBorders>
              <w:top w:val="nil"/>
              <w:left w:val="nil"/>
              <w:bottom w:val="nil"/>
              <w:right w:val="nil"/>
            </w:tcBorders>
            <w:shd w:val="clear" w:color="auto" w:fill="auto"/>
            <w:noWrap/>
            <w:vAlign w:val="bottom"/>
            <w:hideMark/>
          </w:tcPr>
          <w:p w14:paraId="344122A5" w14:textId="77777777" w:rsidR="00445BC2" w:rsidRPr="00445BC2" w:rsidRDefault="00445BC2" w:rsidP="00445BC2">
            <w:pPr>
              <w:rPr>
                <w:sz w:val="24"/>
                <w:szCs w:val="24"/>
              </w:rPr>
            </w:pPr>
          </w:p>
        </w:tc>
        <w:tc>
          <w:tcPr>
            <w:tcW w:w="1343" w:type="dxa"/>
            <w:tcBorders>
              <w:top w:val="nil"/>
              <w:left w:val="nil"/>
              <w:bottom w:val="nil"/>
              <w:right w:val="nil"/>
            </w:tcBorders>
            <w:shd w:val="clear" w:color="auto" w:fill="auto"/>
            <w:noWrap/>
            <w:vAlign w:val="bottom"/>
            <w:hideMark/>
          </w:tcPr>
          <w:p w14:paraId="41DAED08"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06C424A0"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2DBDC400"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6414FE7A" w14:textId="77777777" w:rsidR="00445BC2" w:rsidRPr="00445BC2" w:rsidRDefault="00445BC2" w:rsidP="00445BC2"/>
        </w:tc>
        <w:tc>
          <w:tcPr>
            <w:tcW w:w="1474" w:type="dxa"/>
            <w:tcBorders>
              <w:top w:val="nil"/>
              <w:left w:val="nil"/>
              <w:bottom w:val="nil"/>
              <w:right w:val="nil"/>
            </w:tcBorders>
            <w:shd w:val="clear" w:color="auto" w:fill="auto"/>
            <w:noWrap/>
            <w:vAlign w:val="bottom"/>
            <w:hideMark/>
          </w:tcPr>
          <w:p w14:paraId="14737D4B" w14:textId="77777777" w:rsidR="00445BC2" w:rsidRPr="00445BC2" w:rsidRDefault="00445BC2" w:rsidP="00445BC2"/>
        </w:tc>
      </w:tr>
      <w:tr w:rsidR="00445BC2" w:rsidRPr="00445BC2" w14:paraId="4DA9A595" w14:textId="77777777" w:rsidTr="00F15598">
        <w:trPr>
          <w:trHeight w:val="326"/>
        </w:trPr>
        <w:tc>
          <w:tcPr>
            <w:tcW w:w="9530" w:type="dxa"/>
            <w:gridSpan w:val="6"/>
            <w:tcBorders>
              <w:top w:val="nil"/>
              <w:left w:val="nil"/>
              <w:bottom w:val="nil"/>
              <w:right w:val="nil"/>
            </w:tcBorders>
            <w:shd w:val="clear" w:color="auto" w:fill="auto"/>
            <w:vAlign w:val="bottom"/>
            <w:hideMark/>
          </w:tcPr>
          <w:p w14:paraId="157F3F3C" w14:textId="77777777" w:rsidR="00445BC2" w:rsidRPr="00445BC2" w:rsidRDefault="00445BC2" w:rsidP="00445BC2">
            <w:pPr>
              <w:jc w:val="center"/>
              <w:rPr>
                <w:rFonts w:ascii="Calibri" w:hAnsi="Calibri"/>
                <w:b/>
                <w:bCs/>
                <w:color w:val="000000"/>
                <w:sz w:val="24"/>
                <w:szCs w:val="24"/>
              </w:rPr>
            </w:pPr>
            <w:r w:rsidRPr="00445BC2">
              <w:rPr>
                <w:rFonts w:ascii="Calibri" w:hAnsi="Calibri"/>
                <w:b/>
                <w:bCs/>
                <w:color w:val="000000"/>
                <w:sz w:val="24"/>
                <w:szCs w:val="24"/>
              </w:rPr>
              <w:t xml:space="preserve">ANAHTAR TESLİMİ GÖTÜRÜ BEDELİ OLUŞTURAN TEKLİF FİYAT ÇİZELGESİ </w:t>
            </w:r>
            <w:r w:rsidRPr="00445BC2">
              <w:rPr>
                <w:rFonts w:ascii="Calibri" w:hAnsi="Calibri"/>
                <w:b/>
                <w:bCs/>
                <w:color w:val="000000"/>
                <w:sz w:val="24"/>
                <w:szCs w:val="24"/>
              </w:rPr>
              <w:br/>
            </w:r>
            <w:r w:rsidRPr="00445BC2">
              <w:rPr>
                <w:rFonts w:ascii="Calibri" w:hAnsi="Calibri"/>
                <w:b/>
                <w:bCs/>
                <w:color w:val="000000"/>
                <w:sz w:val="28"/>
                <w:szCs w:val="28"/>
              </w:rPr>
              <w:t>G E N E L   İ C M A L İ</w:t>
            </w:r>
          </w:p>
        </w:tc>
      </w:tr>
      <w:tr w:rsidR="00445BC2" w:rsidRPr="00445BC2" w14:paraId="62CCF2E3" w14:textId="77777777" w:rsidTr="00F15598">
        <w:trPr>
          <w:trHeight w:val="311"/>
        </w:trPr>
        <w:tc>
          <w:tcPr>
            <w:tcW w:w="679" w:type="dxa"/>
            <w:tcBorders>
              <w:top w:val="nil"/>
              <w:left w:val="nil"/>
              <w:bottom w:val="nil"/>
              <w:right w:val="nil"/>
            </w:tcBorders>
            <w:shd w:val="clear" w:color="auto" w:fill="auto"/>
            <w:noWrap/>
            <w:vAlign w:val="bottom"/>
            <w:hideMark/>
          </w:tcPr>
          <w:p w14:paraId="0042153B" w14:textId="77777777" w:rsidR="00445BC2" w:rsidRPr="00445BC2" w:rsidRDefault="00445BC2" w:rsidP="00445BC2">
            <w:pPr>
              <w:jc w:val="center"/>
              <w:rPr>
                <w:rFonts w:ascii="Calibri" w:hAnsi="Calibri"/>
                <w:b/>
                <w:bCs/>
                <w:color w:val="000000"/>
                <w:sz w:val="24"/>
                <w:szCs w:val="24"/>
              </w:rPr>
            </w:pPr>
          </w:p>
        </w:tc>
        <w:tc>
          <w:tcPr>
            <w:tcW w:w="1343" w:type="dxa"/>
            <w:tcBorders>
              <w:top w:val="nil"/>
              <w:left w:val="nil"/>
              <w:bottom w:val="nil"/>
              <w:right w:val="nil"/>
            </w:tcBorders>
            <w:shd w:val="clear" w:color="auto" w:fill="auto"/>
            <w:noWrap/>
            <w:vAlign w:val="bottom"/>
            <w:hideMark/>
          </w:tcPr>
          <w:p w14:paraId="02353295" w14:textId="77777777" w:rsidR="00445BC2" w:rsidRPr="00445BC2" w:rsidRDefault="00445BC2" w:rsidP="00445BC2"/>
        </w:tc>
        <w:tc>
          <w:tcPr>
            <w:tcW w:w="2410" w:type="dxa"/>
            <w:tcBorders>
              <w:top w:val="nil"/>
              <w:left w:val="nil"/>
              <w:bottom w:val="nil"/>
              <w:right w:val="nil"/>
            </w:tcBorders>
            <w:shd w:val="clear" w:color="auto" w:fill="auto"/>
            <w:noWrap/>
            <w:vAlign w:val="bottom"/>
            <w:hideMark/>
          </w:tcPr>
          <w:p w14:paraId="4DE22FCF" w14:textId="77777777" w:rsidR="00445BC2" w:rsidRPr="00445BC2" w:rsidRDefault="00445BC2" w:rsidP="00445BC2"/>
        </w:tc>
        <w:tc>
          <w:tcPr>
            <w:tcW w:w="2395" w:type="dxa"/>
            <w:tcBorders>
              <w:top w:val="nil"/>
              <w:left w:val="nil"/>
              <w:bottom w:val="nil"/>
              <w:right w:val="nil"/>
            </w:tcBorders>
            <w:shd w:val="clear" w:color="auto" w:fill="auto"/>
            <w:noWrap/>
            <w:vAlign w:val="bottom"/>
            <w:hideMark/>
          </w:tcPr>
          <w:p w14:paraId="7950EA75" w14:textId="77777777" w:rsidR="00445BC2" w:rsidRPr="00445BC2" w:rsidRDefault="00445BC2" w:rsidP="00445BC2"/>
        </w:tc>
        <w:tc>
          <w:tcPr>
            <w:tcW w:w="1229" w:type="dxa"/>
            <w:tcBorders>
              <w:top w:val="nil"/>
              <w:left w:val="nil"/>
              <w:bottom w:val="nil"/>
              <w:right w:val="nil"/>
            </w:tcBorders>
            <w:shd w:val="clear" w:color="auto" w:fill="auto"/>
            <w:noWrap/>
            <w:vAlign w:val="bottom"/>
            <w:hideMark/>
          </w:tcPr>
          <w:p w14:paraId="303F755A" w14:textId="77777777" w:rsidR="00445BC2" w:rsidRPr="00445BC2" w:rsidRDefault="00445BC2" w:rsidP="00445BC2"/>
        </w:tc>
        <w:tc>
          <w:tcPr>
            <w:tcW w:w="1474" w:type="dxa"/>
            <w:tcBorders>
              <w:top w:val="nil"/>
              <w:left w:val="nil"/>
              <w:bottom w:val="nil"/>
              <w:right w:val="nil"/>
            </w:tcBorders>
            <w:shd w:val="clear" w:color="auto" w:fill="auto"/>
            <w:noWrap/>
            <w:vAlign w:val="bottom"/>
            <w:hideMark/>
          </w:tcPr>
          <w:p w14:paraId="0D85D870" w14:textId="77777777" w:rsidR="00445BC2" w:rsidRPr="00445BC2" w:rsidRDefault="00445BC2" w:rsidP="00445BC2"/>
        </w:tc>
      </w:tr>
      <w:tr w:rsidR="00445BC2" w:rsidRPr="00445BC2" w14:paraId="59763DB6" w14:textId="77777777" w:rsidTr="00F15598">
        <w:trPr>
          <w:trHeight w:val="311"/>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8EE320"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İ</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63AC3BB5"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İLÇESİ</w:t>
            </w:r>
          </w:p>
        </w:tc>
        <w:tc>
          <w:tcPr>
            <w:tcW w:w="50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617B7CF9" w14:textId="77777777" w:rsidR="00445BC2" w:rsidRPr="00445BC2" w:rsidRDefault="00445BC2" w:rsidP="00445BC2">
            <w:pPr>
              <w:jc w:val="center"/>
              <w:rPr>
                <w:rFonts w:ascii="Calibri" w:hAnsi="Calibri"/>
                <w:b/>
                <w:bCs/>
                <w:sz w:val="24"/>
                <w:szCs w:val="24"/>
              </w:rPr>
            </w:pPr>
            <w:r w:rsidRPr="00445BC2">
              <w:rPr>
                <w:rFonts w:ascii="Calibri" w:hAnsi="Calibri"/>
                <w:b/>
                <w:bCs/>
                <w:sz w:val="24"/>
                <w:szCs w:val="24"/>
              </w:rPr>
              <w:t>YAPI ADI</w:t>
            </w:r>
          </w:p>
        </w:tc>
      </w:tr>
      <w:tr w:rsidR="00F15598" w:rsidRPr="00445BC2" w14:paraId="59628059" w14:textId="77777777" w:rsidTr="00F15598">
        <w:trPr>
          <w:trHeight w:val="653"/>
        </w:trPr>
        <w:tc>
          <w:tcPr>
            <w:tcW w:w="2022"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2A667B" w14:textId="67D6273B" w:rsidR="00F15598" w:rsidRPr="00445BC2" w:rsidRDefault="00C81ADC" w:rsidP="00445BC2">
            <w:pPr>
              <w:jc w:val="center"/>
              <w:rPr>
                <w:rFonts w:ascii="Calibri" w:hAnsi="Calibri"/>
                <w:b/>
                <w:bCs/>
                <w:sz w:val="24"/>
                <w:szCs w:val="24"/>
              </w:rPr>
            </w:pPr>
            <w:r>
              <w:rPr>
                <w:rFonts w:ascii="Calibri" w:hAnsi="Calibri"/>
                <w:b/>
                <w:bCs/>
                <w:sz w:val="24"/>
                <w:szCs w:val="24"/>
              </w:rPr>
              <w:t>GAZİANTEP</w:t>
            </w:r>
          </w:p>
        </w:tc>
        <w:tc>
          <w:tcPr>
            <w:tcW w:w="2410" w:type="dxa"/>
            <w:tcBorders>
              <w:top w:val="nil"/>
              <w:left w:val="nil"/>
              <w:bottom w:val="single" w:sz="4" w:space="0" w:color="auto"/>
              <w:right w:val="single" w:sz="4" w:space="0" w:color="auto"/>
            </w:tcBorders>
            <w:shd w:val="clear" w:color="auto" w:fill="auto"/>
            <w:vAlign w:val="center"/>
            <w:hideMark/>
          </w:tcPr>
          <w:p w14:paraId="7DAA3DB8" w14:textId="1DABE0EC" w:rsidR="00F15598" w:rsidRPr="00445BC2" w:rsidRDefault="00C81ADC" w:rsidP="00445BC2">
            <w:pPr>
              <w:jc w:val="center"/>
              <w:rPr>
                <w:rFonts w:ascii="Calibri" w:hAnsi="Calibri"/>
                <w:b/>
                <w:bCs/>
                <w:sz w:val="24"/>
                <w:szCs w:val="24"/>
              </w:rPr>
            </w:pPr>
            <w:r>
              <w:rPr>
                <w:rFonts w:ascii="Calibri" w:hAnsi="Calibri"/>
                <w:b/>
                <w:bCs/>
                <w:sz w:val="24"/>
                <w:szCs w:val="24"/>
              </w:rPr>
              <w:t>Şehitkamil</w:t>
            </w:r>
          </w:p>
        </w:tc>
        <w:tc>
          <w:tcPr>
            <w:tcW w:w="5098" w:type="dxa"/>
            <w:gridSpan w:val="3"/>
            <w:tcBorders>
              <w:top w:val="single" w:sz="4" w:space="0" w:color="auto"/>
              <w:left w:val="nil"/>
              <w:right w:val="single" w:sz="4" w:space="0" w:color="auto"/>
            </w:tcBorders>
            <w:shd w:val="clear" w:color="auto" w:fill="auto"/>
            <w:vAlign w:val="center"/>
            <w:hideMark/>
          </w:tcPr>
          <w:p w14:paraId="070EAF2A" w14:textId="6EABD30E" w:rsidR="00F15598" w:rsidRPr="00445BC2" w:rsidRDefault="00C81ADC" w:rsidP="00445BC2">
            <w:pPr>
              <w:jc w:val="center"/>
              <w:rPr>
                <w:rFonts w:ascii="Calibri" w:hAnsi="Calibri"/>
                <w:b/>
                <w:bCs/>
                <w:sz w:val="24"/>
                <w:szCs w:val="24"/>
              </w:rPr>
            </w:pPr>
            <w:r>
              <w:rPr>
                <w:rFonts w:ascii="Calibri" w:hAnsi="Calibri"/>
                <w:b/>
                <w:bCs/>
                <w:sz w:val="24"/>
                <w:szCs w:val="24"/>
              </w:rPr>
              <w:t>GAZİANTEP İLİNDE 6</w:t>
            </w:r>
            <w:r w:rsidR="00F15598" w:rsidRPr="00445BC2">
              <w:rPr>
                <w:rFonts w:ascii="Calibri" w:hAnsi="Calibri"/>
                <w:b/>
                <w:bCs/>
                <w:sz w:val="24"/>
                <w:szCs w:val="24"/>
              </w:rPr>
              <w:t xml:space="preserve"> ADET OKUL ENERJİ VERİMLİLİĞİ ARTIRILMASI VE ONARIM İŞİ</w:t>
            </w:r>
          </w:p>
        </w:tc>
      </w:tr>
      <w:tr w:rsidR="00445BC2" w:rsidRPr="00445BC2" w14:paraId="0DD02F6A" w14:textId="77777777" w:rsidTr="00F15598">
        <w:trPr>
          <w:trHeight w:val="311"/>
        </w:trPr>
        <w:tc>
          <w:tcPr>
            <w:tcW w:w="679" w:type="dxa"/>
            <w:tcBorders>
              <w:top w:val="nil"/>
              <w:left w:val="nil"/>
              <w:bottom w:val="single" w:sz="4" w:space="0" w:color="auto"/>
              <w:right w:val="nil"/>
            </w:tcBorders>
            <w:shd w:val="clear" w:color="auto" w:fill="auto"/>
            <w:vAlign w:val="bottom"/>
            <w:hideMark/>
          </w:tcPr>
          <w:p w14:paraId="32E2C8F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1343" w:type="dxa"/>
            <w:tcBorders>
              <w:top w:val="nil"/>
              <w:left w:val="nil"/>
              <w:bottom w:val="single" w:sz="4" w:space="0" w:color="auto"/>
              <w:right w:val="nil"/>
            </w:tcBorders>
            <w:shd w:val="clear" w:color="auto" w:fill="auto"/>
            <w:vAlign w:val="bottom"/>
            <w:hideMark/>
          </w:tcPr>
          <w:p w14:paraId="4144CED9" w14:textId="77777777" w:rsidR="00445BC2" w:rsidRPr="00445BC2" w:rsidRDefault="00445BC2" w:rsidP="00445BC2">
            <w:pPr>
              <w:rPr>
                <w:rFonts w:ascii="Calibri" w:hAnsi="Calibri"/>
                <w:b/>
                <w:bCs/>
                <w:sz w:val="24"/>
                <w:szCs w:val="24"/>
              </w:rPr>
            </w:pPr>
            <w:r w:rsidRPr="00445BC2">
              <w:rPr>
                <w:rFonts w:ascii="Calibri" w:hAnsi="Calibri"/>
                <w:b/>
                <w:bCs/>
                <w:sz w:val="24"/>
                <w:szCs w:val="24"/>
              </w:rPr>
              <w:t> </w:t>
            </w:r>
          </w:p>
        </w:tc>
        <w:tc>
          <w:tcPr>
            <w:tcW w:w="2410" w:type="dxa"/>
            <w:tcBorders>
              <w:top w:val="nil"/>
              <w:left w:val="nil"/>
              <w:bottom w:val="single" w:sz="4" w:space="0" w:color="auto"/>
              <w:right w:val="nil"/>
            </w:tcBorders>
            <w:shd w:val="clear" w:color="auto" w:fill="auto"/>
            <w:vAlign w:val="bottom"/>
            <w:hideMark/>
          </w:tcPr>
          <w:p w14:paraId="07C0453C"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2395" w:type="dxa"/>
            <w:tcBorders>
              <w:top w:val="nil"/>
              <w:left w:val="nil"/>
              <w:bottom w:val="single" w:sz="4" w:space="0" w:color="auto"/>
              <w:right w:val="nil"/>
            </w:tcBorders>
            <w:shd w:val="clear" w:color="auto" w:fill="auto"/>
            <w:vAlign w:val="bottom"/>
            <w:hideMark/>
          </w:tcPr>
          <w:p w14:paraId="762CBF9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229" w:type="dxa"/>
            <w:tcBorders>
              <w:top w:val="nil"/>
              <w:left w:val="nil"/>
              <w:bottom w:val="single" w:sz="4" w:space="0" w:color="auto"/>
              <w:right w:val="nil"/>
            </w:tcBorders>
            <w:shd w:val="clear" w:color="auto" w:fill="auto"/>
            <w:vAlign w:val="bottom"/>
            <w:hideMark/>
          </w:tcPr>
          <w:p w14:paraId="2DBE4DC2" w14:textId="77777777" w:rsidR="00445BC2" w:rsidRPr="00445BC2" w:rsidRDefault="00445BC2" w:rsidP="00445BC2">
            <w:pPr>
              <w:rPr>
                <w:rFonts w:ascii="Calibri" w:hAnsi="Calibri"/>
                <w:sz w:val="24"/>
                <w:szCs w:val="24"/>
              </w:rPr>
            </w:pPr>
            <w:r w:rsidRPr="00445BC2">
              <w:rPr>
                <w:rFonts w:ascii="Calibri" w:hAnsi="Calibri"/>
                <w:sz w:val="24"/>
                <w:szCs w:val="24"/>
              </w:rPr>
              <w:t> </w:t>
            </w:r>
          </w:p>
        </w:tc>
        <w:tc>
          <w:tcPr>
            <w:tcW w:w="1474" w:type="dxa"/>
            <w:tcBorders>
              <w:top w:val="nil"/>
              <w:left w:val="nil"/>
              <w:bottom w:val="single" w:sz="4" w:space="0" w:color="auto"/>
              <w:right w:val="nil"/>
            </w:tcBorders>
            <w:shd w:val="clear" w:color="auto" w:fill="auto"/>
            <w:vAlign w:val="bottom"/>
            <w:hideMark/>
          </w:tcPr>
          <w:p w14:paraId="78B9DFEB" w14:textId="77777777" w:rsidR="00445BC2" w:rsidRPr="00445BC2" w:rsidRDefault="00445BC2" w:rsidP="00445BC2">
            <w:pPr>
              <w:jc w:val="right"/>
              <w:rPr>
                <w:rFonts w:ascii="Calibri" w:hAnsi="Calibri"/>
                <w:sz w:val="24"/>
                <w:szCs w:val="24"/>
              </w:rPr>
            </w:pPr>
            <w:r w:rsidRPr="00445BC2">
              <w:rPr>
                <w:rFonts w:ascii="Calibri" w:hAnsi="Calibri"/>
                <w:sz w:val="24"/>
                <w:szCs w:val="24"/>
              </w:rPr>
              <w:t> </w:t>
            </w:r>
          </w:p>
        </w:tc>
      </w:tr>
      <w:tr w:rsidR="00445BC2" w:rsidRPr="00445BC2" w14:paraId="1ECCE0C6" w14:textId="77777777" w:rsidTr="00F15598">
        <w:trPr>
          <w:trHeight w:val="593"/>
        </w:trPr>
        <w:tc>
          <w:tcPr>
            <w:tcW w:w="679" w:type="dxa"/>
            <w:tcBorders>
              <w:top w:val="nil"/>
              <w:left w:val="single" w:sz="4" w:space="0" w:color="auto"/>
              <w:bottom w:val="single" w:sz="4" w:space="0" w:color="auto"/>
              <w:right w:val="single" w:sz="4" w:space="0" w:color="auto"/>
            </w:tcBorders>
            <w:shd w:val="clear" w:color="C0C0C0" w:fill="F2F2F2"/>
            <w:vAlign w:val="center"/>
            <w:hideMark/>
          </w:tcPr>
          <w:p w14:paraId="06B79E7F"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Sıra No</w:t>
            </w:r>
          </w:p>
        </w:tc>
        <w:tc>
          <w:tcPr>
            <w:tcW w:w="6148" w:type="dxa"/>
            <w:gridSpan w:val="3"/>
            <w:tcBorders>
              <w:top w:val="single" w:sz="4" w:space="0" w:color="auto"/>
              <w:left w:val="nil"/>
              <w:bottom w:val="single" w:sz="4" w:space="0" w:color="auto"/>
              <w:right w:val="single" w:sz="4" w:space="0" w:color="000000"/>
            </w:tcBorders>
            <w:shd w:val="clear" w:color="C0C0C0" w:fill="F2F2F2"/>
            <w:vAlign w:val="center"/>
            <w:hideMark/>
          </w:tcPr>
          <w:p w14:paraId="4D482F53" w14:textId="77777777" w:rsidR="00445BC2" w:rsidRPr="00445BC2" w:rsidRDefault="00445BC2" w:rsidP="00445BC2">
            <w:pPr>
              <w:rPr>
                <w:rFonts w:ascii="Calibri" w:hAnsi="Calibri"/>
                <w:b/>
                <w:bCs/>
                <w:sz w:val="22"/>
                <w:szCs w:val="22"/>
              </w:rPr>
            </w:pPr>
            <w:r w:rsidRPr="00445BC2">
              <w:rPr>
                <w:rFonts w:ascii="Calibri" w:hAnsi="Calibri"/>
                <w:b/>
                <w:bCs/>
                <w:sz w:val="22"/>
                <w:szCs w:val="22"/>
              </w:rPr>
              <w:t>Bölüm İmalatı</w:t>
            </w:r>
          </w:p>
        </w:tc>
        <w:tc>
          <w:tcPr>
            <w:tcW w:w="1229" w:type="dxa"/>
            <w:tcBorders>
              <w:top w:val="nil"/>
              <w:left w:val="nil"/>
              <w:bottom w:val="single" w:sz="4" w:space="0" w:color="auto"/>
              <w:right w:val="single" w:sz="4" w:space="0" w:color="auto"/>
            </w:tcBorders>
            <w:shd w:val="clear" w:color="C0C0C0" w:fill="F2F2F2"/>
            <w:noWrap/>
            <w:vAlign w:val="center"/>
            <w:hideMark/>
          </w:tcPr>
          <w:p w14:paraId="654C5E0A"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Bölüm Yüzdesi</w:t>
            </w:r>
          </w:p>
        </w:tc>
        <w:tc>
          <w:tcPr>
            <w:tcW w:w="1474" w:type="dxa"/>
            <w:tcBorders>
              <w:top w:val="nil"/>
              <w:left w:val="nil"/>
              <w:bottom w:val="single" w:sz="4" w:space="0" w:color="auto"/>
              <w:right w:val="single" w:sz="4" w:space="0" w:color="auto"/>
            </w:tcBorders>
            <w:shd w:val="clear" w:color="C0C0C0" w:fill="F2F2F2"/>
            <w:vAlign w:val="center"/>
            <w:hideMark/>
          </w:tcPr>
          <w:p w14:paraId="3DC08C23" w14:textId="77777777" w:rsidR="00445BC2" w:rsidRPr="00445BC2" w:rsidRDefault="00445BC2" w:rsidP="00445BC2">
            <w:pPr>
              <w:jc w:val="center"/>
              <w:rPr>
                <w:rFonts w:ascii="Calibri" w:hAnsi="Calibri"/>
                <w:b/>
                <w:bCs/>
                <w:sz w:val="22"/>
                <w:szCs w:val="22"/>
              </w:rPr>
            </w:pPr>
            <w:r w:rsidRPr="00445BC2">
              <w:rPr>
                <w:rFonts w:ascii="Calibri" w:hAnsi="Calibri"/>
                <w:b/>
                <w:bCs/>
                <w:sz w:val="22"/>
                <w:szCs w:val="22"/>
              </w:rPr>
              <w:t>Ara Bölüm Yüzdesi</w:t>
            </w:r>
          </w:p>
        </w:tc>
      </w:tr>
      <w:tr w:rsidR="00C81ADC" w:rsidRPr="00445BC2" w14:paraId="01C1A52B"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34D7DF67" w14:textId="77777777" w:rsidR="00C81ADC" w:rsidRPr="00445BC2" w:rsidRDefault="00C81ADC" w:rsidP="00C81ADC">
            <w:pPr>
              <w:jc w:val="center"/>
              <w:rPr>
                <w:rFonts w:ascii="Calibri" w:hAnsi="Calibri"/>
                <w:sz w:val="24"/>
                <w:szCs w:val="24"/>
              </w:rPr>
            </w:pPr>
            <w:r w:rsidRPr="00445BC2">
              <w:rPr>
                <w:rFonts w:ascii="Calibri" w:hAnsi="Calibri"/>
                <w:sz w:val="24"/>
                <w:szCs w:val="24"/>
              </w:rPr>
              <w:t>1</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8A2333B" w14:textId="55F776DF" w:rsidR="00C81ADC" w:rsidRPr="00445BC2" w:rsidRDefault="00C81ADC" w:rsidP="00C81ADC">
            <w:pPr>
              <w:rPr>
                <w:rFonts w:ascii="Calibri" w:hAnsi="Calibri"/>
                <w:color w:val="000000"/>
                <w:sz w:val="24"/>
                <w:szCs w:val="24"/>
              </w:rPr>
            </w:pPr>
            <w:r>
              <w:rPr>
                <w:rFonts w:ascii="Calibri" w:hAnsi="Calibri" w:cs="Calibri"/>
                <w:color w:val="000000"/>
              </w:rPr>
              <w:t>Samiye Teymur Emine Ulusoy İlkokulu</w:t>
            </w:r>
          </w:p>
        </w:tc>
        <w:tc>
          <w:tcPr>
            <w:tcW w:w="1229" w:type="dxa"/>
            <w:vMerge w:val="restart"/>
            <w:tcBorders>
              <w:top w:val="nil"/>
              <w:left w:val="nil"/>
              <w:right w:val="single" w:sz="4" w:space="0" w:color="auto"/>
            </w:tcBorders>
            <w:shd w:val="clear" w:color="auto" w:fill="auto"/>
            <w:noWrap/>
            <w:vAlign w:val="center"/>
          </w:tcPr>
          <w:p w14:paraId="61943CD7" w14:textId="6E5D0FFA" w:rsidR="00C81ADC" w:rsidRPr="00445BC2" w:rsidRDefault="00C81ADC" w:rsidP="00C81ADC">
            <w:pPr>
              <w:jc w:val="center"/>
              <w:rPr>
                <w:rFonts w:ascii="Calibri" w:hAnsi="Calibri"/>
              </w:rPr>
            </w:pPr>
            <w:r>
              <w:rPr>
                <w:rFonts w:ascii="Calibri" w:hAnsi="Calibri"/>
              </w:rPr>
              <w:t>100%</w:t>
            </w:r>
          </w:p>
        </w:tc>
        <w:tc>
          <w:tcPr>
            <w:tcW w:w="1474" w:type="dxa"/>
            <w:tcBorders>
              <w:top w:val="nil"/>
              <w:left w:val="nil"/>
              <w:bottom w:val="single" w:sz="4" w:space="0" w:color="auto"/>
              <w:right w:val="single" w:sz="4" w:space="0" w:color="auto"/>
            </w:tcBorders>
            <w:shd w:val="clear" w:color="auto" w:fill="auto"/>
            <w:noWrap/>
            <w:vAlign w:val="center"/>
          </w:tcPr>
          <w:p w14:paraId="0EEEFF37" w14:textId="11983DC1" w:rsidR="00C81ADC" w:rsidRPr="00445BC2" w:rsidRDefault="00C81ADC" w:rsidP="00C81ADC">
            <w:pPr>
              <w:jc w:val="right"/>
              <w:rPr>
                <w:sz w:val="16"/>
                <w:szCs w:val="16"/>
              </w:rPr>
            </w:pPr>
            <w:r>
              <w:t>15,3297%</w:t>
            </w:r>
          </w:p>
        </w:tc>
      </w:tr>
      <w:tr w:rsidR="00C81ADC" w:rsidRPr="00445BC2" w14:paraId="00E9FFC9"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7CEA2155" w14:textId="77777777" w:rsidR="00C81ADC" w:rsidRPr="00445BC2" w:rsidRDefault="00C81ADC" w:rsidP="00C81ADC">
            <w:pPr>
              <w:jc w:val="center"/>
              <w:rPr>
                <w:rFonts w:ascii="Calibri" w:hAnsi="Calibri"/>
                <w:sz w:val="24"/>
                <w:szCs w:val="24"/>
              </w:rPr>
            </w:pPr>
            <w:r w:rsidRPr="00445BC2">
              <w:rPr>
                <w:rFonts w:ascii="Calibri" w:hAnsi="Calibri"/>
                <w:sz w:val="24"/>
                <w:szCs w:val="24"/>
              </w:rPr>
              <w:t>2</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3D0DBB5C" w14:textId="1885C871" w:rsidR="00C81ADC" w:rsidRPr="00445BC2" w:rsidRDefault="00C81ADC" w:rsidP="00C81ADC">
            <w:pPr>
              <w:rPr>
                <w:rFonts w:ascii="Calibri" w:hAnsi="Calibri"/>
                <w:color w:val="000000"/>
                <w:sz w:val="24"/>
                <w:szCs w:val="24"/>
              </w:rPr>
            </w:pPr>
            <w:r>
              <w:rPr>
                <w:rFonts w:ascii="Calibri" w:hAnsi="Calibri" w:cs="Calibri"/>
                <w:color w:val="000000"/>
              </w:rPr>
              <w:t>Ahmet Yesevi  İlkokulu</w:t>
            </w:r>
          </w:p>
        </w:tc>
        <w:tc>
          <w:tcPr>
            <w:tcW w:w="1229" w:type="dxa"/>
            <w:vMerge/>
            <w:tcBorders>
              <w:left w:val="nil"/>
              <w:right w:val="single" w:sz="4" w:space="0" w:color="auto"/>
            </w:tcBorders>
            <w:vAlign w:val="center"/>
          </w:tcPr>
          <w:p w14:paraId="52D97E2E" w14:textId="77777777" w:rsidR="00C81ADC" w:rsidRPr="00445BC2" w:rsidRDefault="00C81ADC" w:rsidP="00C81ADC">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7CCA88AB" w14:textId="5F675AC9" w:rsidR="00C81ADC" w:rsidRPr="00445BC2" w:rsidRDefault="00C81ADC" w:rsidP="00C81ADC">
            <w:pPr>
              <w:jc w:val="right"/>
              <w:rPr>
                <w:sz w:val="16"/>
                <w:szCs w:val="16"/>
              </w:rPr>
            </w:pPr>
            <w:r>
              <w:t>17,0546%</w:t>
            </w:r>
          </w:p>
        </w:tc>
      </w:tr>
      <w:tr w:rsidR="00C81ADC" w:rsidRPr="00445BC2" w14:paraId="37DC280F"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2C0678A5" w14:textId="77777777" w:rsidR="00C81ADC" w:rsidRPr="00445BC2" w:rsidRDefault="00C81ADC" w:rsidP="00C81ADC">
            <w:pPr>
              <w:jc w:val="center"/>
              <w:rPr>
                <w:rFonts w:ascii="Calibri" w:hAnsi="Calibri"/>
                <w:sz w:val="24"/>
                <w:szCs w:val="24"/>
              </w:rPr>
            </w:pPr>
            <w:r w:rsidRPr="00445BC2">
              <w:rPr>
                <w:rFonts w:ascii="Calibri" w:hAnsi="Calibri"/>
                <w:sz w:val="24"/>
                <w:szCs w:val="24"/>
              </w:rPr>
              <w:t>3</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0F4F1562" w14:textId="1B12B2A7" w:rsidR="00C81ADC" w:rsidRPr="00445BC2" w:rsidRDefault="00C81ADC" w:rsidP="00C81ADC">
            <w:pPr>
              <w:rPr>
                <w:rFonts w:ascii="Calibri" w:hAnsi="Calibri"/>
                <w:color w:val="000000"/>
                <w:sz w:val="24"/>
                <w:szCs w:val="24"/>
              </w:rPr>
            </w:pPr>
            <w:r>
              <w:rPr>
                <w:rFonts w:ascii="Calibri" w:hAnsi="Calibri" w:cs="Calibri"/>
                <w:color w:val="000000"/>
              </w:rPr>
              <w:t>Ali Küncülü Ortaokulu</w:t>
            </w:r>
          </w:p>
        </w:tc>
        <w:tc>
          <w:tcPr>
            <w:tcW w:w="1229" w:type="dxa"/>
            <w:vMerge/>
            <w:tcBorders>
              <w:left w:val="nil"/>
              <w:right w:val="single" w:sz="4" w:space="0" w:color="auto"/>
            </w:tcBorders>
            <w:vAlign w:val="center"/>
          </w:tcPr>
          <w:p w14:paraId="67F3FB7F" w14:textId="77777777" w:rsidR="00C81ADC" w:rsidRPr="00445BC2" w:rsidRDefault="00C81ADC" w:rsidP="00C81ADC">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60423C0" w14:textId="375C7E25" w:rsidR="00C81ADC" w:rsidRPr="00445BC2" w:rsidRDefault="00C81ADC" w:rsidP="00C81ADC">
            <w:pPr>
              <w:jc w:val="right"/>
              <w:rPr>
                <w:sz w:val="16"/>
                <w:szCs w:val="16"/>
              </w:rPr>
            </w:pPr>
            <w:r>
              <w:t>14,8158%</w:t>
            </w:r>
          </w:p>
        </w:tc>
      </w:tr>
      <w:tr w:rsidR="00C81ADC" w:rsidRPr="00445BC2" w14:paraId="7580B5E5"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13F9A0D7" w14:textId="77777777" w:rsidR="00C81ADC" w:rsidRPr="00445BC2" w:rsidRDefault="00C81ADC" w:rsidP="00C81ADC">
            <w:pPr>
              <w:jc w:val="center"/>
              <w:rPr>
                <w:rFonts w:ascii="Calibri" w:hAnsi="Calibri"/>
                <w:sz w:val="24"/>
                <w:szCs w:val="24"/>
              </w:rPr>
            </w:pPr>
            <w:r w:rsidRPr="00445BC2">
              <w:rPr>
                <w:rFonts w:ascii="Calibri" w:hAnsi="Calibri"/>
                <w:sz w:val="24"/>
                <w:szCs w:val="24"/>
              </w:rPr>
              <w:t>4</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6A9C2654" w14:textId="6D5B06FB" w:rsidR="00C81ADC" w:rsidRPr="00445BC2" w:rsidRDefault="00C81ADC" w:rsidP="00C81ADC">
            <w:pPr>
              <w:rPr>
                <w:rFonts w:ascii="Calibri" w:hAnsi="Calibri"/>
                <w:color w:val="000000"/>
                <w:sz w:val="24"/>
                <w:szCs w:val="24"/>
              </w:rPr>
            </w:pPr>
            <w:r>
              <w:rPr>
                <w:rFonts w:ascii="Calibri" w:hAnsi="Calibri" w:cs="Calibri"/>
                <w:color w:val="000000"/>
              </w:rPr>
              <w:t xml:space="preserve">Cemil Alevli İlkokulu </w:t>
            </w:r>
          </w:p>
        </w:tc>
        <w:tc>
          <w:tcPr>
            <w:tcW w:w="1229" w:type="dxa"/>
            <w:vMerge/>
            <w:tcBorders>
              <w:left w:val="nil"/>
              <w:right w:val="single" w:sz="4" w:space="0" w:color="auto"/>
            </w:tcBorders>
            <w:vAlign w:val="center"/>
          </w:tcPr>
          <w:p w14:paraId="037756A3" w14:textId="77777777" w:rsidR="00C81ADC" w:rsidRPr="00445BC2" w:rsidRDefault="00C81ADC" w:rsidP="00C81ADC">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44350D5" w14:textId="5827CEAE" w:rsidR="00C81ADC" w:rsidRPr="00445BC2" w:rsidRDefault="00C81ADC" w:rsidP="00C81ADC">
            <w:pPr>
              <w:jc w:val="right"/>
              <w:rPr>
                <w:sz w:val="16"/>
                <w:szCs w:val="16"/>
              </w:rPr>
            </w:pPr>
            <w:r>
              <w:t>15,3135%</w:t>
            </w:r>
          </w:p>
        </w:tc>
      </w:tr>
      <w:tr w:rsidR="00C81ADC" w:rsidRPr="00445BC2" w14:paraId="2F4D3AF5"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65CF0D12" w14:textId="77777777" w:rsidR="00C81ADC" w:rsidRPr="00445BC2" w:rsidRDefault="00C81ADC" w:rsidP="00C81ADC">
            <w:pPr>
              <w:jc w:val="center"/>
              <w:rPr>
                <w:rFonts w:ascii="Calibri" w:hAnsi="Calibri"/>
                <w:sz w:val="24"/>
                <w:szCs w:val="24"/>
              </w:rPr>
            </w:pPr>
            <w:r w:rsidRPr="00445BC2">
              <w:rPr>
                <w:rFonts w:ascii="Calibri" w:hAnsi="Calibri"/>
                <w:sz w:val="24"/>
                <w:szCs w:val="24"/>
              </w:rPr>
              <w:t>5</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5335678B" w14:textId="0A30E106" w:rsidR="00C81ADC" w:rsidRPr="00445BC2" w:rsidRDefault="00C81ADC" w:rsidP="00C81ADC">
            <w:pPr>
              <w:rPr>
                <w:rFonts w:ascii="Calibri" w:hAnsi="Calibri"/>
                <w:color w:val="000000"/>
                <w:sz w:val="24"/>
                <w:szCs w:val="24"/>
              </w:rPr>
            </w:pPr>
            <w:r>
              <w:rPr>
                <w:rFonts w:ascii="Calibri" w:hAnsi="Calibri" w:cs="Calibri"/>
                <w:color w:val="000000"/>
              </w:rPr>
              <w:t>Nezahat-Kemal Akınal  İÖO</w:t>
            </w:r>
          </w:p>
        </w:tc>
        <w:tc>
          <w:tcPr>
            <w:tcW w:w="1229" w:type="dxa"/>
            <w:vMerge/>
            <w:tcBorders>
              <w:left w:val="nil"/>
              <w:right w:val="single" w:sz="4" w:space="0" w:color="auto"/>
            </w:tcBorders>
            <w:vAlign w:val="center"/>
          </w:tcPr>
          <w:p w14:paraId="42D230F0" w14:textId="77777777" w:rsidR="00C81ADC" w:rsidRPr="00445BC2" w:rsidRDefault="00C81ADC" w:rsidP="00C81ADC">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14AC412E" w14:textId="103567AB" w:rsidR="00C81ADC" w:rsidRPr="00445BC2" w:rsidRDefault="00C81ADC" w:rsidP="00C81ADC">
            <w:pPr>
              <w:jc w:val="right"/>
              <w:rPr>
                <w:sz w:val="16"/>
                <w:szCs w:val="16"/>
              </w:rPr>
            </w:pPr>
            <w:r>
              <w:t>22,7138%</w:t>
            </w:r>
          </w:p>
        </w:tc>
      </w:tr>
      <w:tr w:rsidR="00C81ADC" w:rsidRPr="00445BC2" w14:paraId="7847923C" w14:textId="77777777" w:rsidTr="00F15598">
        <w:trPr>
          <w:trHeight w:val="308"/>
        </w:trPr>
        <w:tc>
          <w:tcPr>
            <w:tcW w:w="679" w:type="dxa"/>
            <w:tcBorders>
              <w:top w:val="nil"/>
              <w:left w:val="single" w:sz="4" w:space="0" w:color="auto"/>
              <w:bottom w:val="single" w:sz="4" w:space="0" w:color="auto"/>
              <w:right w:val="single" w:sz="4" w:space="0" w:color="auto"/>
            </w:tcBorders>
            <w:shd w:val="clear" w:color="auto" w:fill="auto"/>
            <w:vAlign w:val="center"/>
            <w:hideMark/>
          </w:tcPr>
          <w:p w14:paraId="40DB9A27" w14:textId="77777777" w:rsidR="00C81ADC" w:rsidRPr="00445BC2" w:rsidRDefault="00C81ADC" w:rsidP="00C81ADC">
            <w:pPr>
              <w:jc w:val="center"/>
              <w:rPr>
                <w:rFonts w:ascii="Calibri" w:hAnsi="Calibri"/>
                <w:sz w:val="24"/>
                <w:szCs w:val="24"/>
              </w:rPr>
            </w:pPr>
            <w:r w:rsidRPr="00445BC2">
              <w:rPr>
                <w:rFonts w:ascii="Calibri" w:hAnsi="Calibri"/>
                <w:sz w:val="24"/>
                <w:szCs w:val="24"/>
              </w:rPr>
              <w:t>6</w:t>
            </w:r>
          </w:p>
        </w:tc>
        <w:tc>
          <w:tcPr>
            <w:tcW w:w="6148" w:type="dxa"/>
            <w:gridSpan w:val="3"/>
            <w:tcBorders>
              <w:top w:val="single" w:sz="4" w:space="0" w:color="auto"/>
              <w:left w:val="nil"/>
              <w:bottom w:val="single" w:sz="4" w:space="0" w:color="auto"/>
              <w:right w:val="single" w:sz="4" w:space="0" w:color="auto"/>
            </w:tcBorders>
            <w:shd w:val="clear" w:color="auto" w:fill="auto"/>
            <w:vAlign w:val="center"/>
          </w:tcPr>
          <w:p w14:paraId="43B59924" w14:textId="6BD6BF58" w:rsidR="00C81ADC" w:rsidRPr="00445BC2" w:rsidRDefault="00C81ADC" w:rsidP="00C81ADC">
            <w:pPr>
              <w:rPr>
                <w:rFonts w:ascii="Calibri" w:hAnsi="Calibri"/>
                <w:color w:val="000000"/>
                <w:sz w:val="24"/>
                <w:szCs w:val="24"/>
              </w:rPr>
            </w:pPr>
            <w:r>
              <w:rPr>
                <w:rFonts w:ascii="Calibri" w:hAnsi="Calibri" w:cs="Calibri"/>
                <w:color w:val="000000"/>
              </w:rPr>
              <w:t xml:space="preserve">Aslı Alevli İlkokulu </w:t>
            </w:r>
          </w:p>
        </w:tc>
        <w:tc>
          <w:tcPr>
            <w:tcW w:w="1229" w:type="dxa"/>
            <w:vMerge/>
            <w:tcBorders>
              <w:left w:val="nil"/>
              <w:right w:val="single" w:sz="4" w:space="0" w:color="auto"/>
            </w:tcBorders>
            <w:vAlign w:val="center"/>
          </w:tcPr>
          <w:p w14:paraId="28C0E527" w14:textId="77777777" w:rsidR="00C81ADC" w:rsidRPr="00445BC2" w:rsidRDefault="00C81ADC" w:rsidP="00C81ADC">
            <w:pPr>
              <w:rPr>
                <w:rFonts w:ascii="Calibri" w:hAnsi="Calibri"/>
              </w:rPr>
            </w:pPr>
          </w:p>
        </w:tc>
        <w:tc>
          <w:tcPr>
            <w:tcW w:w="1474" w:type="dxa"/>
            <w:tcBorders>
              <w:top w:val="nil"/>
              <w:left w:val="nil"/>
              <w:bottom w:val="single" w:sz="4" w:space="0" w:color="auto"/>
              <w:right w:val="single" w:sz="4" w:space="0" w:color="auto"/>
            </w:tcBorders>
            <w:shd w:val="clear" w:color="auto" w:fill="auto"/>
            <w:noWrap/>
            <w:vAlign w:val="center"/>
          </w:tcPr>
          <w:p w14:paraId="0B23D24D" w14:textId="287783F6" w:rsidR="00C81ADC" w:rsidRPr="00445BC2" w:rsidRDefault="00C81ADC" w:rsidP="00C81ADC">
            <w:pPr>
              <w:jc w:val="right"/>
              <w:rPr>
                <w:sz w:val="16"/>
                <w:szCs w:val="16"/>
              </w:rPr>
            </w:pPr>
            <w:r>
              <w:t>14,7726%</w:t>
            </w:r>
          </w:p>
        </w:tc>
      </w:tr>
      <w:tr w:rsidR="008144D1" w:rsidRPr="00445BC2" w14:paraId="21220160" w14:textId="77777777" w:rsidTr="00F15598">
        <w:trPr>
          <w:trHeight w:val="311"/>
        </w:trPr>
        <w:tc>
          <w:tcPr>
            <w:tcW w:w="6827" w:type="dxa"/>
            <w:gridSpan w:val="4"/>
            <w:tcBorders>
              <w:top w:val="single" w:sz="4" w:space="0" w:color="auto"/>
              <w:left w:val="single" w:sz="4" w:space="0" w:color="auto"/>
              <w:bottom w:val="single" w:sz="4" w:space="0" w:color="auto"/>
              <w:right w:val="nil"/>
            </w:tcBorders>
            <w:shd w:val="clear" w:color="auto" w:fill="auto"/>
            <w:noWrap/>
            <w:vAlign w:val="center"/>
            <w:hideMark/>
          </w:tcPr>
          <w:p w14:paraId="6CC205D3" w14:textId="77777777" w:rsidR="008144D1" w:rsidRPr="00445BC2" w:rsidRDefault="008144D1" w:rsidP="008144D1">
            <w:pPr>
              <w:jc w:val="center"/>
              <w:rPr>
                <w:rFonts w:ascii="Calibri" w:hAnsi="Calibri"/>
                <w:b/>
                <w:bCs/>
                <w:sz w:val="24"/>
                <w:szCs w:val="24"/>
              </w:rPr>
            </w:pPr>
            <w:r w:rsidRPr="00445BC2">
              <w:rPr>
                <w:rFonts w:ascii="Calibri" w:hAnsi="Calibri"/>
                <w:b/>
                <w:bCs/>
                <w:sz w:val="24"/>
                <w:szCs w:val="24"/>
              </w:rPr>
              <w:t>TOPLAM</w:t>
            </w:r>
          </w:p>
        </w:tc>
        <w:tc>
          <w:tcPr>
            <w:tcW w:w="1229" w:type="dxa"/>
            <w:tcBorders>
              <w:top w:val="nil"/>
              <w:left w:val="single" w:sz="4" w:space="0" w:color="auto"/>
              <w:bottom w:val="single" w:sz="4" w:space="0" w:color="auto"/>
              <w:right w:val="single" w:sz="4" w:space="0" w:color="auto"/>
            </w:tcBorders>
            <w:shd w:val="clear" w:color="auto" w:fill="auto"/>
            <w:noWrap/>
            <w:vAlign w:val="center"/>
            <w:hideMark/>
          </w:tcPr>
          <w:p w14:paraId="6A665D92" w14:textId="77777777" w:rsidR="008144D1" w:rsidRPr="00445BC2" w:rsidRDefault="008144D1" w:rsidP="008144D1">
            <w:pPr>
              <w:jc w:val="center"/>
              <w:rPr>
                <w:rFonts w:ascii="Calibri" w:hAnsi="Calibri"/>
                <w:b/>
                <w:bCs/>
              </w:rPr>
            </w:pPr>
            <w:r w:rsidRPr="00445BC2">
              <w:rPr>
                <w:rFonts w:ascii="Calibri" w:hAnsi="Calibri"/>
                <w:b/>
                <w:bCs/>
              </w:rPr>
              <w:t> </w:t>
            </w:r>
          </w:p>
        </w:tc>
        <w:tc>
          <w:tcPr>
            <w:tcW w:w="1474" w:type="dxa"/>
            <w:tcBorders>
              <w:top w:val="nil"/>
              <w:left w:val="nil"/>
              <w:bottom w:val="single" w:sz="4" w:space="0" w:color="auto"/>
              <w:right w:val="single" w:sz="4" w:space="0" w:color="auto"/>
            </w:tcBorders>
            <w:shd w:val="clear" w:color="auto" w:fill="auto"/>
            <w:noWrap/>
            <w:vAlign w:val="center"/>
            <w:hideMark/>
          </w:tcPr>
          <w:p w14:paraId="742095DC" w14:textId="08B5D6D7" w:rsidR="008144D1" w:rsidRPr="00445BC2" w:rsidRDefault="008144D1" w:rsidP="008144D1">
            <w:pPr>
              <w:jc w:val="center"/>
              <w:rPr>
                <w:rFonts w:ascii="Calibri" w:hAnsi="Calibri"/>
                <w:b/>
                <w:bCs/>
              </w:rPr>
            </w:pPr>
            <w:r>
              <w:rPr>
                <w:rFonts w:ascii="Calibri" w:hAnsi="Calibri"/>
              </w:rPr>
              <w:t>100%</w:t>
            </w:r>
          </w:p>
        </w:tc>
      </w:tr>
      <w:tr w:rsidR="00445BC2" w:rsidRPr="00445BC2" w14:paraId="1BE63CBB" w14:textId="77777777" w:rsidTr="00F15598">
        <w:trPr>
          <w:trHeight w:val="850"/>
        </w:trPr>
        <w:tc>
          <w:tcPr>
            <w:tcW w:w="4432"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09B7B72"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GÖTÜRÜ BEDEL TEKLİF FİYATI (Götürü Bedel Özet Tablosuna Taşınacak Rakam)</w:t>
            </w:r>
          </w:p>
        </w:tc>
        <w:tc>
          <w:tcPr>
            <w:tcW w:w="5098"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B8766" w14:textId="77777777" w:rsidR="00445BC2" w:rsidRPr="00445BC2" w:rsidRDefault="00445BC2" w:rsidP="00445BC2">
            <w:pPr>
              <w:jc w:val="center"/>
              <w:rPr>
                <w:rFonts w:ascii="Calibri" w:hAnsi="Calibri"/>
                <w:color w:val="000000"/>
                <w:sz w:val="22"/>
                <w:szCs w:val="22"/>
              </w:rPr>
            </w:pPr>
            <w:r w:rsidRPr="00445BC2">
              <w:rPr>
                <w:rFonts w:ascii="Calibri" w:hAnsi="Calibri"/>
                <w:color w:val="000000"/>
                <w:sz w:val="22"/>
                <w:szCs w:val="22"/>
              </w:rPr>
              <w:t>yazı ile (……………… TürkLirası) Rakam ile (……………… TürkLirası)</w:t>
            </w:r>
          </w:p>
        </w:tc>
      </w:tr>
    </w:tbl>
    <w:p w14:paraId="0119626D" w14:textId="77777777" w:rsidR="005E6CE5" w:rsidRDefault="005E6CE5" w:rsidP="005E6CE5">
      <w:pPr>
        <w:jc w:val="both"/>
      </w:pPr>
    </w:p>
    <w:p w14:paraId="6F568B43" w14:textId="77777777" w:rsidR="00445BC2" w:rsidRDefault="00445BC2" w:rsidP="005E6CE5">
      <w:pPr>
        <w:jc w:val="both"/>
      </w:pPr>
    </w:p>
    <w:p w14:paraId="3C82D85D" w14:textId="77777777" w:rsidR="006B63F8" w:rsidRDefault="006B63F8" w:rsidP="005E6CE5">
      <w:pPr>
        <w:jc w:val="both"/>
      </w:pPr>
    </w:p>
    <w:p w14:paraId="02B32FF2" w14:textId="77777777" w:rsidR="006B63F8" w:rsidRDefault="006B63F8" w:rsidP="005E6CE5">
      <w:pPr>
        <w:jc w:val="both"/>
      </w:pPr>
    </w:p>
    <w:p w14:paraId="2F430752" w14:textId="77777777" w:rsidR="006B63F8" w:rsidRDefault="006B63F8" w:rsidP="005E6CE5">
      <w:pPr>
        <w:jc w:val="both"/>
      </w:pPr>
    </w:p>
    <w:p w14:paraId="397C954E" w14:textId="77777777" w:rsidR="006B63F8" w:rsidRDefault="006B63F8" w:rsidP="005E6CE5">
      <w:pPr>
        <w:jc w:val="both"/>
      </w:pPr>
    </w:p>
    <w:p w14:paraId="7B78AADF" w14:textId="77777777" w:rsidR="006B63F8" w:rsidRDefault="006B63F8" w:rsidP="005E6CE5">
      <w:pPr>
        <w:jc w:val="both"/>
      </w:pPr>
    </w:p>
    <w:p w14:paraId="5F402F89" w14:textId="77777777" w:rsidR="006B63F8" w:rsidRDefault="006B63F8" w:rsidP="005E6CE5">
      <w:pPr>
        <w:jc w:val="both"/>
      </w:pPr>
    </w:p>
    <w:p w14:paraId="3C6C84CB" w14:textId="77777777" w:rsidR="006B63F8" w:rsidRDefault="006B63F8" w:rsidP="005E6CE5">
      <w:pPr>
        <w:jc w:val="both"/>
      </w:pPr>
    </w:p>
    <w:p w14:paraId="2A2F3A69" w14:textId="77777777" w:rsidR="006B63F8" w:rsidRDefault="006B63F8" w:rsidP="005E6CE5">
      <w:pPr>
        <w:jc w:val="both"/>
      </w:pPr>
    </w:p>
    <w:p w14:paraId="70E09FBD" w14:textId="77777777" w:rsidR="006B63F8" w:rsidRDefault="006B63F8" w:rsidP="005E6CE5">
      <w:pPr>
        <w:jc w:val="both"/>
      </w:pPr>
    </w:p>
    <w:p w14:paraId="745D0E71" w14:textId="77777777" w:rsidR="006B63F8" w:rsidRDefault="006B63F8" w:rsidP="005E6CE5">
      <w:pPr>
        <w:jc w:val="both"/>
      </w:pPr>
    </w:p>
    <w:p w14:paraId="30FFFDC3" w14:textId="77777777" w:rsidR="006B63F8" w:rsidRDefault="006B63F8" w:rsidP="005E6CE5">
      <w:pPr>
        <w:jc w:val="both"/>
      </w:pPr>
    </w:p>
    <w:p w14:paraId="67B6ED4A" w14:textId="77777777" w:rsidR="006B63F8" w:rsidRDefault="006B63F8" w:rsidP="005E6CE5">
      <w:pPr>
        <w:jc w:val="both"/>
      </w:pPr>
    </w:p>
    <w:p w14:paraId="6FBA2CB6" w14:textId="77777777" w:rsidR="006B63F8" w:rsidRDefault="006B63F8" w:rsidP="005E6CE5">
      <w:pPr>
        <w:jc w:val="both"/>
      </w:pPr>
    </w:p>
    <w:p w14:paraId="5452337C" w14:textId="77777777" w:rsidR="006B63F8" w:rsidRDefault="006B63F8" w:rsidP="005E6CE5">
      <w:pPr>
        <w:jc w:val="both"/>
      </w:pPr>
    </w:p>
    <w:p w14:paraId="708DEF24" w14:textId="77777777" w:rsidR="006B63F8" w:rsidRDefault="006B63F8" w:rsidP="005E6CE5">
      <w:pPr>
        <w:jc w:val="both"/>
      </w:pPr>
    </w:p>
    <w:p w14:paraId="101C22C7" w14:textId="77777777" w:rsidR="006B63F8" w:rsidRDefault="006B63F8" w:rsidP="005E6CE5">
      <w:pPr>
        <w:jc w:val="both"/>
      </w:pPr>
    </w:p>
    <w:p w14:paraId="226EF8F2" w14:textId="77777777" w:rsidR="006B63F8" w:rsidRDefault="006B63F8" w:rsidP="005E6CE5">
      <w:pPr>
        <w:jc w:val="both"/>
      </w:pPr>
    </w:p>
    <w:p w14:paraId="16512ECA" w14:textId="77777777" w:rsidR="006B63F8" w:rsidRDefault="006B63F8" w:rsidP="005E6CE5">
      <w:pPr>
        <w:jc w:val="both"/>
      </w:pPr>
    </w:p>
    <w:p w14:paraId="437CAAD0" w14:textId="77777777" w:rsidR="006B63F8" w:rsidRDefault="006B63F8" w:rsidP="005E6CE5">
      <w:pPr>
        <w:jc w:val="both"/>
      </w:pPr>
    </w:p>
    <w:p w14:paraId="20B1C694" w14:textId="77777777" w:rsidR="006B63F8" w:rsidRDefault="006B63F8" w:rsidP="005E6CE5">
      <w:pPr>
        <w:jc w:val="both"/>
      </w:pPr>
    </w:p>
    <w:p w14:paraId="5F1BED83" w14:textId="77777777" w:rsidR="006B63F8" w:rsidRDefault="006B63F8" w:rsidP="005E6CE5">
      <w:pPr>
        <w:jc w:val="both"/>
      </w:pPr>
    </w:p>
    <w:p w14:paraId="4D739AF2" w14:textId="77777777" w:rsidR="006B63F8" w:rsidRDefault="006B63F8" w:rsidP="005E6CE5">
      <w:pPr>
        <w:jc w:val="both"/>
      </w:pPr>
    </w:p>
    <w:p w14:paraId="670C2661" w14:textId="77777777" w:rsidR="006B63F8" w:rsidRDefault="006B63F8" w:rsidP="005E6CE5">
      <w:pPr>
        <w:jc w:val="both"/>
      </w:pPr>
    </w:p>
    <w:p w14:paraId="582949BA" w14:textId="77777777" w:rsidR="006B63F8" w:rsidRDefault="006B63F8" w:rsidP="005E6CE5">
      <w:pPr>
        <w:jc w:val="both"/>
      </w:pPr>
    </w:p>
    <w:p w14:paraId="42FE5364" w14:textId="77777777" w:rsidR="006B63F8" w:rsidRDefault="006B63F8" w:rsidP="005E6CE5">
      <w:pPr>
        <w:jc w:val="both"/>
      </w:pPr>
    </w:p>
    <w:p w14:paraId="31D1EF9B" w14:textId="77777777" w:rsidR="006B63F8" w:rsidRDefault="006B63F8" w:rsidP="005E6CE5">
      <w:pPr>
        <w:jc w:val="both"/>
      </w:pPr>
    </w:p>
    <w:p w14:paraId="5DE1E3B3" w14:textId="77777777" w:rsidR="006B63F8" w:rsidRDefault="006B63F8" w:rsidP="005E6CE5">
      <w:pPr>
        <w:jc w:val="both"/>
      </w:pPr>
    </w:p>
    <w:p w14:paraId="3DE9346D" w14:textId="77777777" w:rsidR="006B63F8" w:rsidRDefault="006B63F8" w:rsidP="005E6CE5">
      <w:pPr>
        <w:jc w:val="both"/>
      </w:pPr>
    </w:p>
    <w:p w14:paraId="368D10BD" w14:textId="77777777" w:rsidR="006B63F8" w:rsidRDefault="006B63F8" w:rsidP="005E6CE5">
      <w:pPr>
        <w:jc w:val="both"/>
      </w:pPr>
    </w:p>
    <w:p w14:paraId="009B9BC0" w14:textId="23B4F3DB" w:rsidR="006B63F8" w:rsidRDefault="006B63F8" w:rsidP="005E6CE5">
      <w:pPr>
        <w:jc w:val="both"/>
      </w:pPr>
      <w:r>
        <w:t>,</w:t>
      </w: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2FEAE734" w14:textId="77777777" w:rsidTr="008144D1">
        <w:trPr>
          <w:trHeight w:val="585"/>
        </w:trPr>
        <w:tc>
          <w:tcPr>
            <w:tcW w:w="9220" w:type="dxa"/>
            <w:gridSpan w:val="4"/>
            <w:tcBorders>
              <w:top w:val="nil"/>
              <w:left w:val="nil"/>
              <w:bottom w:val="nil"/>
              <w:right w:val="nil"/>
            </w:tcBorders>
            <w:shd w:val="clear" w:color="auto" w:fill="auto"/>
            <w:hideMark/>
          </w:tcPr>
          <w:p w14:paraId="727FE7C2" w14:textId="0C0E4AEA" w:rsidR="008144D1" w:rsidRPr="008144D1" w:rsidRDefault="008144D1" w:rsidP="008144D1">
            <w:pPr>
              <w:rPr>
                <w:b/>
                <w:bCs/>
              </w:rPr>
            </w:pPr>
            <w:r w:rsidRPr="008144D1">
              <w:rPr>
                <w:b/>
                <w:bCs/>
              </w:rPr>
              <w:lastRenderedPageBreak/>
              <w:t xml:space="preserve">İşin Adı: </w:t>
            </w:r>
            <w:r w:rsidR="00C81ADC" w:rsidRPr="00C81ADC">
              <w:rPr>
                <w:b/>
                <w:bCs/>
              </w:rPr>
              <w:t>SAMİYE TEYMUR EMİNE ULUSOY İLKOKULU</w:t>
            </w:r>
            <w:r w:rsidR="00C81ADC" w:rsidRPr="008144D1">
              <w:rPr>
                <w:b/>
                <w:bCs/>
              </w:rPr>
              <w:t>ENERJİ VERİMLİLİĞİ</w:t>
            </w:r>
          </w:p>
        </w:tc>
      </w:tr>
      <w:tr w:rsidR="008144D1" w:rsidRPr="008144D1" w14:paraId="15430688" w14:textId="77777777" w:rsidTr="008144D1">
        <w:trPr>
          <w:trHeight w:val="120"/>
        </w:trPr>
        <w:tc>
          <w:tcPr>
            <w:tcW w:w="560" w:type="dxa"/>
            <w:tcBorders>
              <w:top w:val="nil"/>
              <w:left w:val="nil"/>
              <w:bottom w:val="nil"/>
              <w:right w:val="nil"/>
            </w:tcBorders>
            <w:shd w:val="clear" w:color="auto" w:fill="auto"/>
            <w:vAlign w:val="center"/>
            <w:hideMark/>
          </w:tcPr>
          <w:p w14:paraId="61B474C1"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62EFF929"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2B368D10"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66CE5941" w14:textId="77777777" w:rsidR="008144D1" w:rsidRPr="008144D1" w:rsidRDefault="008144D1" w:rsidP="008144D1"/>
        </w:tc>
      </w:tr>
      <w:tr w:rsidR="008144D1" w:rsidRPr="008144D1" w14:paraId="0635C9E8"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75E42CF" w14:textId="77777777" w:rsidR="008144D1" w:rsidRPr="008144D1" w:rsidRDefault="008144D1" w:rsidP="008144D1">
            <w:pPr>
              <w:rPr>
                <w:b/>
                <w:bCs/>
              </w:rPr>
            </w:pPr>
            <w:bookmarkStart w:id="566" w:name="RANGE!B9:E14"/>
            <w:r w:rsidRPr="008144D1">
              <w:rPr>
                <w:b/>
                <w:bCs/>
              </w:rPr>
              <w:t>GENEL İCMAL</w:t>
            </w:r>
            <w:bookmarkEnd w:id="566"/>
          </w:p>
        </w:tc>
      </w:tr>
      <w:tr w:rsidR="008144D1" w:rsidRPr="008144D1" w14:paraId="16B4702A"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88F806D"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43EC9D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D0FFD6"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7F39553" w14:textId="77777777" w:rsidR="008144D1" w:rsidRPr="008144D1" w:rsidRDefault="008144D1" w:rsidP="008144D1">
            <w:pPr>
              <w:jc w:val="center"/>
              <w:rPr>
                <w:b/>
                <w:bCs/>
                <w:sz w:val="18"/>
                <w:szCs w:val="18"/>
              </w:rPr>
            </w:pPr>
            <w:r w:rsidRPr="008144D1">
              <w:rPr>
                <w:b/>
                <w:bCs/>
                <w:sz w:val="18"/>
                <w:szCs w:val="18"/>
              </w:rPr>
              <w:t>Pursantajı</w:t>
            </w:r>
          </w:p>
        </w:tc>
      </w:tr>
      <w:tr w:rsidR="00C81ADC" w:rsidRPr="008144D1" w14:paraId="1B2992B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3FBB06" w14:textId="77777777" w:rsidR="00C81ADC" w:rsidRPr="008144D1" w:rsidRDefault="00C81ADC" w:rsidP="00C81ADC">
            <w:pPr>
              <w:jc w:val="center"/>
              <w:rPr>
                <w:sz w:val="16"/>
                <w:szCs w:val="16"/>
              </w:rPr>
            </w:pPr>
            <w:bookmarkStart w:id="567" w:name="RANGE!B11:E11"/>
            <w:r w:rsidRPr="008144D1">
              <w:rPr>
                <w:sz w:val="16"/>
                <w:szCs w:val="16"/>
              </w:rPr>
              <w:t>1</w:t>
            </w:r>
            <w:bookmarkEnd w:id="567"/>
          </w:p>
        </w:tc>
        <w:tc>
          <w:tcPr>
            <w:tcW w:w="1460" w:type="dxa"/>
            <w:tcBorders>
              <w:top w:val="nil"/>
              <w:left w:val="nil"/>
              <w:bottom w:val="single" w:sz="4" w:space="0" w:color="auto"/>
              <w:right w:val="single" w:sz="4" w:space="0" w:color="auto"/>
            </w:tcBorders>
            <w:shd w:val="clear" w:color="auto" w:fill="auto"/>
            <w:vAlign w:val="center"/>
            <w:hideMark/>
          </w:tcPr>
          <w:p w14:paraId="5EF69EC2" w14:textId="77777777" w:rsidR="00C81ADC" w:rsidRPr="008144D1" w:rsidRDefault="00C81ADC" w:rsidP="00C81ADC">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3635608E" w14:textId="77777777" w:rsidR="00C81ADC" w:rsidRPr="008144D1" w:rsidRDefault="00C81ADC" w:rsidP="00C81ADC">
            <w:pPr>
              <w:rPr>
                <w:sz w:val="16"/>
                <w:szCs w:val="16"/>
              </w:rPr>
            </w:pPr>
            <w:r w:rsidRPr="008144D1">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38C5E687" w14:textId="1B5C9E9E" w:rsidR="00C81ADC" w:rsidRPr="008144D1" w:rsidRDefault="00C81ADC" w:rsidP="00C81ADC">
            <w:pPr>
              <w:jc w:val="right"/>
              <w:rPr>
                <w:sz w:val="16"/>
                <w:szCs w:val="16"/>
              </w:rPr>
            </w:pPr>
            <w:r>
              <w:rPr>
                <w:sz w:val="16"/>
                <w:szCs w:val="16"/>
              </w:rPr>
              <w:t>71,815017</w:t>
            </w:r>
          </w:p>
        </w:tc>
      </w:tr>
      <w:tr w:rsidR="00C81ADC" w:rsidRPr="008144D1" w14:paraId="17D94485"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4EDA5B6" w14:textId="77777777" w:rsidR="00C81ADC" w:rsidRPr="008144D1" w:rsidRDefault="00C81ADC" w:rsidP="00C81ADC">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BFAF1EF" w14:textId="77777777" w:rsidR="00C81ADC" w:rsidRPr="008144D1" w:rsidRDefault="00C81ADC" w:rsidP="00C81ADC">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5204E37" w14:textId="77777777" w:rsidR="00C81ADC" w:rsidRPr="008144D1" w:rsidRDefault="00C81ADC" w:rsidP="00C81ADC">
            <w:pPr>
              <w:rPr>
                <w:sz w:val="16"/>
                <w:szCs w:val="16"/>
              </w:rPr>
            </w:pPr>
            <w:r w:rsidRPr="008144D1">
              <w:rPr>
                <w:sz w:val="16"/>
                <w:szCs w:val="16"/>
              </w:rPr>
              <w:t>MEKANİK</w:t>
            </w:r>
          </w:p>
        </w:tc>
        <w:tc>
          <w:tcPr>
            <w:tcW w:w="1660" w:type="dxa"/>
            <w:tcBorders>
              <w:top w:val="nil"/>
              <w:left w:val="nil"/>
              <w:bottom w:val="single" w:sz="4" w:space="0" w:color="auto"/>
              <w:right w:val="single" w:sz="4" w:space="0" w:color="auto"/>
            </w:tcBorders>
            <w:shd w:val="clear" w:color="auto" w:fill="auto"/>
            <w:noWrap/>
            <w:vAlign w:val="center"/>
            <w:hideMark/>
          </w:tcPr>
          <w:p w14:paraId="73657F80" w14:textId="4B3DE24C" w:rsidR="00C81ADC" w:rsidRPr="008144D1" w:rsidRDefault="00C81ADC" w:rsidP="00C81ADC">
            <w:pPr>
              <w:jc w:val="right"/>
              <w:rPr>
                <w:sz w:val="16"/>
                <w:szCs w:val="16"/>
              </w:rPr>
            </w:pPr>
            <w:r>
              <w:rPr>
                <w:sz w:val="16"/>
                <w:szCs w:val="16"/>
              </w:rPr>
              <w:t>20,204063</w:t>
            </w:r>
          </w:p>
        </w:tc>
      </w:tr>
      <w:tr w:rsidR="00C81ADC" w:rsidRPr="008144D1" w14:paraId="0637A07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264EE7" w14:textId="77777777" w:rsidR="00C81ADC" w:rsidRPr="008144D1" w:rsidRDefault="00C81ADC" w:rsidP="00C81ADC">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9ADAA51" w14:textId="77777777" w:rsidR="00C81ADC" w:rsidRPr="008144D1" w:rsidRDefault="00C81ADC" w:rsidP="00C81ADC">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66BBA53" w14:textId="77777777" w:rsidR="00C81ADC" w:rsidRPr="008144D1" w:rsidRDefault="00C81ADC" w:rsidP="00C81ADC">
            <w:pPr>
              <w:rPr>
                <w:sz w:val="16"/>
                <w:szCs w:val="16"/>
              </w:rPr>
            </w:pPr>
            <w:r w:rsidRPr="008144D1">
              <w:rPr>
                <w:sz w:val="16"/>
                <w:szCs w:val="16"/>
              </w:rPr>
              <w:t>ELEKTRİK</w:t>
            </w:r>
          </w:p>
        </w:tc>
        <w:tc>
          <w:tcPr>
            <w:tcW w:w="1660" w:type="dxa"/>
            <w:tcBorders>
              <w:top w:val="nil"/>
              <w:left w:val="nil"/>
              <w:bottom w:val="single" w:sz="4" w:space="0" w:color="auto"/>
              <w:right w:val="single" w:sz="4" w:space="0" w:color="auto"/>
            </w:tcBorders>
            <w:shd w:val="clear" w:color="auto" w:fill="auto"/>
            <w:noWrap/>
            <w:vAlign w:val="center"/>
            <w:hideMark/>
          </w:tcPr>
          <w:p w14:paraId="6DD7ADE8" w14:textId="201F61B7" w:rsidR="00C81ADC" w:rsidRPr="008144D1" w:rsidRDefault="00C81ADC" w:rsidP="00C81ADC">
            <w:pPr>
              <w:jc w:val="right"/>
              <w:rPr>
                <w:sz w:val="16"/>
                <w:szCs w:val="16"/>
              </w:rPr>
            </w:pPr>
            <w:r>
              <w:rPr>
                <w:sz w:val="16"/>
                <w:szCs w:val="16"/>
              </w:rPr>
              <w:t>7,980919</w:t>
            </w:r>
          </w:p>
        </w:tc>
      </w:tr>
      <w:tr w:rsidR="00D51F86" w:rsidRPr="008144D1" w14:paraId="5365FC5F" w14:textId="77777777" w:rsidTr="008144D1">
        <w:trPr>
          <w:trHeight w:val="259"/>
        </w:trPr>
        <w:tc>
          <w:tcPr>
            <w:tcW w:w="560" w:type="dxa"/>
            <w:tcBorders>
              <w:top w:val="nil"/>
              <w:left w:val="nil"/>
              <w:bottom w:val="nil"/>
              <w:right w:val="nil"/>
            </w:tcBorders>
            <w:shd w:val="clear" w:color="auto" w:fill="auto"/>
            <w:noWrap/>
            <w:vAlign w:val="bottom"/>
            <w:hideMark/>
          </w:tcPr>
          <w:p w14:paraId="1F146A9F" w14:textId="77777777" w:rsidR="00D51F86" w:rsidRPr="008144D1" w:rsidRDefault="00D51F86" w:rsidP="00D51F8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4B2ABA" w14:textId="77777777" w:rsidR="00D51F86" w:rsidRPr="008144D1" w:rsidRDefault="00D51F86" w:rsidP="00D51F86">
            <w:r w:rsidRPr="008144D1">
              <w:t> </w:t>
            </w:r>
          </w:p>
        </w:tc>
        <w:tc>
          <w:tcPr>
            <w:tcW w:w="5540" w:type="dxa"/>
            <w:tcBorders>
              <w:top w:val="nil"/>
              <w:left w:val="nil"/>
              <w:bottom w:val="nil"/>
              <w:right w:val="single" w:sz="4" w:space="0" w:color="auto"/>
            </w:tcBorders>
            <w:shd w:val="clear" w:color="auto" w:fill="auto"/>
            <w:vAlign w:val="center"/>
            <w:hideMark/>
          </w:tcPr>
          <w:p w14:paraId="77B32105" w14:textId="77777777" w:rsidR="00D51F86" w:rsidRPr="008144D1" w:rsidRDefault="00D51F86" w:rsidP="00D51F8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E06BBF9" w14:textId="6EF476BB" w:rsidR="00D51F86" w:rsidRPr="008144D1" w:rsidRDefault="00D51F86" w:rsidP="00D51F86">
            <w:pPr>
              <w:jc w:val="right"/>
              <w:rPr>
                <w:sz w:val="16"/>
                <w:szCs w:val="16"/>
              </w:rPr>
            </w:pPr>
            <w:r>
              <w:rPr>
                <w:sz w:val="16"/>
                <w:szCs w:val="16"/>
              </w:rPr>
              <w:t>100,00</w:t>
            </w:r>
          </w:p>
        </w:tc>
      </w:tr>
      <w:tr w:rsidR="008144D1" w:rsidRPr="008144D1" w14:paraId="4733DBC0"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0A8FBC34" w14:textId="77777777" w:rsidR="008144D1" w:rsidRPr="008144D1" w:rsidRDefault="008144D1" w:rsidP="008144D1">
            <w:pPr>
              <w:rPr>
                <w:b/>
                <w:bCs/>
              </w:rPr>
            </w:pPr>
            <w:r w:rsidRPr="008144D1">
              <w:rPr>
                <w:b/>
                <w:bCs/>
              </w:rPr>
              <w:t>İNŞAAT</w:t>
            </w:r>
          </w:p>
        </w:tc>
      </w:tr>
      <w:tr w:rsidR="008144D1" w:rsidRPr="008144D1" w14:paraId="577BF852"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B822BD1"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3BD7CD5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0EC4E7A"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648B850C" w14:textId="77777777" w:rsidR="008144D1" w:rsidRPr="008144D1" w:rsidRDefault="008144D1" w:rsidP="008144D1">
            <w:pPr>
              <w:jc w:val="center"/>
              <w:rPr>
                <w:b/>
                <w:bCs/>
                <w:sz w:val="18"/>
                <w:szCs w:val="18"/>
              </w:rPr>
            </w:pPr>
            <w:r w:rsidRPr="008144D1">
              <w:rPr>
                <w:b/>
                <w:bCs/>
                <w:sz w:val="18"/>
                <w:szCs w:val="18"/>
              </w:rPr>
              <w:t>Pursantajı</w:t>
            </w:r>
          </w:p>
        </w:tc>
      </w:tr>
      <w:tr w:rsidR="00C81ADC" w:rsidRPr="008144D1" w14:paraId="1A540EB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F24F42" w14:textId="337BC830" w:rsidR="00C81ADC" w:rsidRPr="008144D1" w:rsidRDefault="00C81ADC" w:rsidP="00C81AD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D77F46" w14:textId="2EBBB4C7" w:rsidR="00C81ADC" w:rsidRPr="008144D1" w:rsidRDefault="00C81ADC" w:rsidP="00C81ADC">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393A9AA3" w14:textId="7212F9E0" w:rsidR="00C81ADC" w:rsidRPr="008144D1" w:rsidRDefault="00C81ADC" w:rsidP="00C81ADC">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84B42F2" w14:textId="5D09006F" w:rsidR="00C81ADC" w:rsidRPr="008144D1" w:rsidRDefault="00C81ADC" w:rsidP="00C81ADC">
            <w:pPr>
              <w:jc w:val="right"/>
              <w:rPr>
                <w:sz w:val="16"/>
                <w:szCs w:val="16"/>
              </w:rPr>
            </w:pPr>
            <w:r>
              <w:rPr>
                <w:sz w:val="16"/>
                <w:szCs w:val="16"/>
              </w:rPr>
              <w:t>4,223404</w:t>
            </w:r>
          </w:p>
        </w:tc>
      </w:tr>
      <w:tr w:rsidR="00C81ADC" w:rsidRPr="008144D1" w14:paraId="6C82EED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5C4486F" w14:textId="3D62781E" w:rsidR="00C81ADC" w:rsidRPr="008144D1" w:rsidRDefault="00C81ADC" w:rsidP="00C81AD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61BA3A3" w14:textId="05A6EFEB" w:rsidR="00C81ADC" w:rsidRPr="008144D1" w:rsidRDefault="00C81ADC" w:rsidP="00C81ADC">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D6191D6" w14:textId="704EB5C1" w:rsidR="00C81ADC" w:rsidRPr="008144D1" w:rsidRDefault="00C81ADC" w:rsidP="00C81ADC">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3248EB1" w14:textId="169F8D79" w:rsidR="00C81ADC" w:rsidRPr="008144D1" w:rsidRDefault="00C81ADC" w:rsidP="00C81ADC">
            <w:pPr>
              <w:jc w:val="right"/>
              <w:rPr>
                <w:sz w:val="16"/>
                <w:szCs w:val="16"/>
              </w:rPr>
            </w:pPr>
            <w:r>
              <w:rPr>
                <w:sz w:val="16"/>
                <w:szCs w:val="16"/>
              </w:rPr>
              <w:t>67,591614</w:t>
            </w:r>
          </w:p>
        </w:tc>
      </w:tr>
      <w:tr w:rsidR="00C81ADC" w:rsidRPr="008144D1" w14:paraId="72A7A480" w14:textId="77777777" w:rsidTr="008144D1">
        <w:trPr>
          <w:trHeight w:val="259"/>
        </w:trPr>
        <w:tc>
          <w:tcPr>
            <w:tcW w:w="560" w:type="dxa"/>
            <w:tcBorders>
              <w:top w:val="nil"/>
              <w:left w:val="nil"/>
              <w:bottom w:val="nil"/>
              <w:right w:val="nil"/>
            </w:tcBorders>
            <w:shd w:val="clear" w:color="auto" w:fill="auto"/>
            <w:noWrap/>
            <w:vAlign w:val="bottom"/>
            <w:hideMark/>
          </w:tcPr>
          <w:p w14:paraId="7612C14B" w14:textId="02032537" w:rsidR="00C81ADC" w:rsidRPr="008144D1" w:rsidRDefault="00C81ADC" w:rsidP="00C81AD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488E43D2" w14:textId="4DB762AE" w:rsidR="00C81ADC" w:rsidRPr="008144D1" w:rsidRDefault="00C81ADC" w:rsidP="00C81ADC">
            <w:r>
              <w:t> </w:t>
            </w:r>
          </w:p>
        </w:tc>
        <w:tc>
          <w:tcPr>
            <w:tcW w:w="5540" w:type="dxa"/>
            <w:tcBorders>
              <w:top w:val="nil"/>
              <w:left w:val="nil"/>
              <w:bottom w:val="nil"/>
              <w:right w:val="single" w:sz="4" w:space="0" w:color="auto"/>
            </w:tcBorders>
            <w:shd w:val="clear" w:color="auto" w:fill="auto"/>
            <w:vAlign w:val="center"/>
            <w:hideMark/>
          </w:tcPr>
          <w:p w14:paraId="14CCA695" w14:textId="0F5193CB" w:rsidR="00C81ADC" w:rsidRPr="008144D1" w:rsidRDefault="00C81ADC" w:rsidP="00C81AD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A1F6D10" w14:textId="479F9069" w:rsidR="00C81ADC" w:rsidRPr="008144D1" w:rsidRDefault="00C81ADC" w:rsidP="00C81ADC">
            <w:pPr>
              <w:jc w:val="right"/>
              <w:rPr>
                <w:sz w:val="16"/>
                <w:szCs w:val="16"/>
              </w:rPr>
            </w:pPr>
            <w:r>
              <w:rPr>
                <w:sz w:val="16"/>
                <w:szCs w:val="16"/>
              </w:rPr>
              <w:t>71,82</w:t>
            </w:r>
          </w:p>
        </w:tc>
      </w:tr>
      <w:tr w:rsidR="008144D1" w:rsidRPr="008144D1" w14:paraId="5EBA0F3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5EAA5A" w14:textId="77777777" w:rsidR="008144D1" w:rsidRPr="008144D1" w:rsidRDefault="008144D1" w:rsidP="008144D1">
            <w:pPr>
              <w:rPr>
                <w:b/>
                <w:bCs/>
              </w:rPr>
            </w:pPr>
            <w:r w:rsidRPr="008144D1">
              <w:rPr>
                <w:b/>
                <w:bCs/>
              </w:rPr>
              <w:t>MEKANİK</w:t>
            </w:r>
          </w:p>
        </w:tc>
      </w:tr>
      <w:tr w:rsidR="008144D1" w:rsidRPr="008144D1" w14:paraId="1E3EDF7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2E7A17B"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B2AAB00"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EEEE523"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DD923CA" w14:textId="77777777" w:rsidR="008144D1" w:rsidRPr="008144D1" w:rsidRDefault="008144D1" w:rsidP="008144D1">
            <w:pPr>
              <w:jc w:val="center"/>
              <w:rPr>
                <w:b/>
                <w:bCs/>
                <w:sz w:val="18"/>
                <w:szCs w:val="18"/>
              </w:rPr>
            </w:pPr>
            <w:r w:rsidRPr="008144D1">
              <w:rPr>
                <w:b/>
                <w:bCs/>
                <w:sz w:val="18"/>
                <w:szCs w:val="18"/>
              </w:rPr>
              <w:t>Pursantajı</w:t>
            </w:r>
          </w:p>
        </w:tc>
      </w:tr>
      <w:tr w:rsidR="00C81ADC" w:rsidRPr="008144D1" w14:paraId="5FBA494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D0EAA78" w14:textId="4F73F8CA" w:rsidR="00C81ADC" w:rsidRPr="008144D1" w:rsidRDefault="00C81ADC" w:rsidP="00C81AD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6AEB52D" w14:textId="2F1C45C2" w:rsidR="00C81ADC" w:rsidRPr="008144D1" w:rsidRDefault="00C81ADC" w:rsidP="00C81ADC">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7697BA7" w14:textId="6AACFE4A" w:rsidR="00C81ADC" w:rsidRPr="008144D1" w:rsidRDefault="00C81ADC" w:rsidP="00C81ADC">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04B99CA0" w14:textId="09A43C6C" w:rsidR="00C81ADC" w:rsidRPr="008144D1" w:rsidRDefault="00C81ADC" w:rsidP="00C81ADC">
            <w:pPr>
              <w:jc w:val="right"/>
              <w:rPr>
                <w:sz w:val="16"/>
                <w:szCs w:val="16"/>
              </w:rPr>
            </w:pPr>
            <w:r>
              <w:rPr>
                <w:sz w:val="16"/>
                <w:szCs w:val="16"/>
              </w:rPr>
              <w:t>4,853221</w:t>
            </w:r>
          </w:p>
        </w:tc>
      </w:tr>
      <w:tr w:rsidR="00C81ADC" w:rsidRPr="008144D1" w14:paraId="304506F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9996D0" w14:textId="7CAE9F0C" w:rsidR="00C81ADC" w:rsidRPr="008144D1" w:rsidRDefault="00C81ADC" w:rsidP="00C81AD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73B6CA1" w14:textId="521888D1" w:rsidR="00C81ADC" w:rsidRPr="008144D1" w:rsidRDefault="00C81ADC" w:rsidP="00C81ADC">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DC2FF69" w14:textId="1245A4B4" w:rsidR="00C81ADC" w:rsidRPr="008144D1" w:rsidRDefault="00C81ADC" w:rsidP="00C81ADC">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0CCD04FD" w14:textId="14CC3AA6" w:rsidR="00C81ADC" w:rsidRPr="008144D1" w:rsidRDefault="00C81ADC" w:rsidP="00C81ADC">
            <w:pPr>
              <w:jc w:val="right"/>
              <w:rPr>
                <w:sz w:val="16"/>
                <w:szCs w:val="16"/>
              </w:rPr>
            </w:pPr>
            <w:r>
              <w:rPr>
                <w:sz w:val="16"/>
                <w:szCs w:val="16"/>
              </w:rPr>
              <w:t>0,479558</w:t>
            </w:r>
          </w:p>
        </w:tc>
      </w:tr>
      <w:tr w:rsidR="00C81ADC" w:rsidRPr="008144D1" w14:paraId="6AD56D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29469C" w14:textId="79F2C10D" w:rsidR="00C81ADC" w:rsidRPr="008144D1" w:rsidRDefault="00C81ADC" w:rsidP="00C81AD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186CBCD" w14:textId="70E50C40" w:rsidR="00C81ADC" w:rsidRPr="008144D1" w:rsidRDefault="00C81ADC" w:rsidP="00C81ADC">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6B455E59" w14:textId="1E13EF42" w:rsidR="00C81ADC" w:rsidRPr="008144D1" w:rsidRDefault="00C81ADC" w:rsidP="00C81ADC">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F41653B" w14:textId="7DCE8220" w:rsidR="00C81ADC" w:rsidRPr="008144D1" w:rsidRDefault="00C81ADC" w:rsidP="00C81ADC">
            <w:pPr>
              <w:jc w:val="right"/>
              <w:rPr>
                <w:sz w:val="16"/>
                <w:szCs w:val="16"/>
              </w:rPr>
            </w:pPr>
            <w:r>
              <w:rPr>
                <w:sz w:val="16"/>
                <w:szCs w:val="16"/>
              </w:rPr>
              <w:t>2,971682</w:t>
            </w:r>
          </w:p>
        </w:tc>
      </w:tr>
      <w:tr w:rsidR="00C81ADC" w:rsidRPr="008144D1" w14:paraId="0DFD71B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DCD572" w14:textId="76630CF1" w:rsidR="00C81ADC" w:rsidRPr="008144D1" w:rsidRDefault="00C81ADC" w:rsidP="00C81AD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AF5435D" w14:textId="50F47B8D" w:rsidR="00C81ADC" w:rsidRPr="008144D1" w:rsidRDefault="00C81ADC" w:rsidP="00C81ADC">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5E263587" w14:textId="4E34AFC1" w:rsidR="00C81ADC" w:rsidRPr="008144D1" w:rsidRDefault="00C81ADC" w:rsidP="00C81ADC">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AE067DD" w14:textId="56476FA8" w:rsidR="00C81ADC" w:rsidRPr="008144D1" w:rsidRDefault="00C81ADC" w:rsidP="00C81ADC">
            <w:pPr>
              <w:jc w:val="right"/>
              <w:rPr>
                <w:sz w:val="16"/>
                <w:szCs w:val="16"/>
              </w:rPr>
            </w:pPr>
            <w:r>
              <w:rPr>
                <w:sz w:val="16"/>
                <w:szCs w:val="16"/>
              </w:rPr>
              <w:t>1,486481</w:t>
            </w:r>
          </w:p>
        </w:tc>
      </w:tr>
      <w:tr w:rsidR="00C81ADC" w:rsidRPr="008144D1" w14:paraId="18A5BEF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F011B3A" w14:textId="0D935321" w:rsidR="00C81ADC" w:rsidRPr="008144D1" w:rsidRDefault="00C81ADC" w:rsidP="00C81ADC">
            <w:pPr>
              <w:jc w:val="center"/>
              <w:rPr>
                <w:sz w:val="16"/>
                <w:szCs w:val="16"/>
              </w:rPr>
            </w:pPr>
            <w:r>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87E696B" w14:textId="67E8DD52" w:rsidR="00C81ADC" w:rsidRPr="008144D1" w:rsidRDefault="00C81ADC" w:rsidP="00C81ADC">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249F168C" w14:textId="6B7F85CD" w:rsidR="00C81ADC" w:rsidRPr="008144D1" w:rsidRDefault="00C81ADC" w:rsidP="00C81ADC">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630C943" w14:textId="163D02B6" w:rsidR="00C81ADC" w:rsidRPr="008144D1" w:rsidRDefault="00C81ADC" w:rsidP="00C81ADC">
            <w:pPr>
              <w:jc w:val="right"/>
              <w:rPr>
                <w:sz w:val="16"/>
                <w:szCs w:val="16"/>
              </w:rPr>
            </w:pPr>
            <w:r>
              <w:rPr>
                <w:sz w:val="16"/>
                <w:szCs w:val="16"/>
              </w:rPr>
              <w:t>0,283737</w:t>
            </w:r>
          </w:p>
        </w:tc>
      </w:tr>
      <w:tr w:rsidR="00C81ADC" w:rsidRPr="008144D1" w14:paraId="7891784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9D0432" w14:textId="3D9DAFB2" w:rsidR="00C81ADC" w:rsidRPr="008144D1" w:rsidRDefault="00C81ADC" w:rsidP="00C81ADC">
            <w:pPr>
              <w:jc w:val="center"/>
              <w:rPr>
                <w:sz w:val="16"/>
                <w:szCs w:val="16"/>
              </w:rPr>
            </w:pPr>
            <w:r>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07B6B78D" w14:textId="656A269D" w:rsidR="00C81ADC" w:rsidRPr="008144D1" w:rsidRDefault="00C81ADC" w:rsidP="00C81ADC">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07AC5758" w14:textId="345844E7" w:rsidR="00C81ADC" w:rsidRPr="008144D1" w:rsidRDefault="00C81ADC" w:rsidP="00C81ADC">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799F8A81" w14:textId="39583307" w:rsidR="00C81ADC" w:rsidRPr="008144D1" w:rsidRDefault="00C81ADC" w:rsidP="00C81ADC">
            <w:pPr>
              <w:jc w:val="right"/>
              <w:rPr>
                <w:sz w:val="16"/>
                <w:szCs w:val="16"/>
              </w:rPr>
            </w:pPr>
            <w:r>
              <w:rPr>
                <w:sz w:val="16"/>
                <w:szCs w:val="16"/>
              </w:rPr>
              <w:t>5,404764</w:t>
            </w:r>
          </w:p>
        </w:tc>
      </w:tr>
      <w:tr w:rsidR="00C81ADC" w:rsidRPr="008144D1" w14:paraId="41E4CA4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4AB362B6" w14:textId="003BBC53" w:rsidR="00C81ADC" w:rsidRPr="008144D1" w:rsidRDefault="00C81ADC" w:rsidP="00C81ADC">
            <w:pPr>
              <w:jc w:val="center"/>
              <w:rPr>
                <w:sz w:val="16"/>
                <w:szCs w:val="16"/>
              </w:rPr>
            </w:pPr>
            <w:r>
              <w:rPr>
                <w:sz w:val="16"/>
                <w:szCs w:val="16"/>
              </w:rPr>
              <w:t>7</w:t>
            </w:r>
          </w:p>
        </w:tc>
        <w:tc>
          <w:tcPr>
            <w:tcW w:w="1460" w:type="dxa"/>
            <w:tcBorders>
              <w:top w:val="nil"/>
              <w:left w:val="nil"/>
              <w:bottom w:val="single" w:sz="4" w:space="0" w:color="auto"/>
              <w:right w:val="single" w:sz="4" w:space="0" w:color="auto"/>
            </w:tcBorders>
            <w:shd w:val="clear" w:color="auto" w:fill="auto"/>
            <w:vAlign w:val="center"/>
          </w:tcPr>
          <w:p w14:paraId="5EDEBBC1" w14:textId="0EB46AB9" w:rsidR="00C81ADC" w:rsidRPr="008144D1" w:rsidRDefault="00C81ADC" w:rsidP="00C81ADC">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tcPr>
          <w:p w14:paraId="21D5BA93" w14:textId="69E61B5E" w:rsidR="00C81ADC" w:rsidRPr="008144D1" w:rsidRDefault="00C81ADC" w:rsidP="00C81ADC">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tcPr>
          <w:p w14:paraId="1F635C9E" w14:textId="738A2AA0" w:rsidR="00C81ADC" w:rsidRPr="008144D1" w:rsidRDefault="00C81ADC" w:rsidP="00C81ADC">
            <w:pPr>
              <w:jc w:val="right"/>
              <w:rPr>
                <w:sz w:val="16"/>
                <w:szCs w:val="16"/>
              </w:rPr>
            </w:pPr>
            <w:r>
              <w:rPr>
                <w:sz w:val="16"/>
                <w:szCs w:val="16"/>
              </w:rPr>
              <w:t>4,724620</w:t>
            </w:r>
          </w:p>
        </w:tc>
      </w:tr>
      <w:tr w:rsidR="00C81ADC" w:rsidRPr="008144D1" w14:paraId="0CA04B95" w14:textId="77777777" w:rsidTr="008144D1">
        <w:trPr>
          <w:trHeight w:val="259"/>
        </w:trPr>
        <w:tc>
          <w:tcPr>
            <w:tcW w:w="560" w:type="dxa"/>
            <w:tcBorders>
              <w:top w:val="nil"/>
              <w:left w:val="nil"/>
              <w:bottom w:val="nil"/>
              <w:right w:val="nil"/>
            </w:tcBorders>
            <w:shd w:val="clear" w:color="auto" w:fill="auto"/>
            <w:noWrap/>
            <w:vAlign w:val="bottom"/>
            <w:hideMark/>
          </w:tcPr>
          <w:p w14:paraId="7FBF96DA" w14:textId="07AA569C" w:rsidR="00C81ADC" w:rsidRPr="008144D1" w:rsidRDefault="00C81ADC" w:rsidP="00C81AD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40B146A" w14:textId="2CC94197" w:rsidR="00C81ADC" w:rsidRPr="008144D1" w:rsidRDefault="00C81ADC" w:rsidP="00C81ADC">
            <w:r>
              <w:t> </w:t>
            </w:r>
          </w:p>
        </w:tc>
        <w:tc>
          <w:tcPr>
            <w:tcW w:w="5540" w:type="dxa"/>
            <w:tcBorders>
              <w:top w:val="nil"/>
              <w:left w:val="nil"/>
              <w:bottom w:val="nil"/>
              <w:right w:val="single" w:sz="4" w:space="0" w:color="auto"/>
            </w:tcBorders>
            <w:shd w:val="clear" w:color="auto" w:fill="auto"/>
            <w:vAlign w:val="center"/>
            <w:hideMark/>
          </w:tcPr>
          <w:p w14:paraId="681B2403" w14:textId="3FE60A0F" w:rsidR="00C81ADC" w:rsidRPr="008144D1" w:rsidRDefault="00C81ADC" w:rsidP="00C81AD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74416A84" w14:textId="771CB0DF" w:rsidR="00C81ADC" w:rsidRPr="008144D1" w:rsidRDefault="00C81ADC" w:rsidP="00C81ADC">
            <w:pPr>
              <w:jc w:val="right"/>
              <w:rPr>
                <w:sz w:val="16"/>
                <w:szCs w:val="16"/>
              </w:rPr>
            </w:pPr>
            <w:r>
              <w:rPr>
                <w:sz w:val="16"/>
                <w:szCs w:val="16"/>
              </w:rPr>
              <w:t>20,20</w:t>
            </w:r>
          </w:p>
        </w:tc>
      </w:tr>
      <w:tr w:rsidR="008144D1" w:rsidRPr="008144D1" w14:paraId="6185E9F1"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C804FE4" w14:textId="77777777" w:rsidR="008144D1" w:rsidRPr="008144D1" w:rsidRDefault="008144D1" w:rsidP="008144D1">
            <w:pPr>
              <w:rPr>
                <w:b/>
                <w:bCs/>
              </w:rPr>
            </w:pPr>
            <w:r w:rsidRPr="008144D1">
              <w:rPr>
                <w:b/>
                <w:bCs/>
              </w:rPr>
              <w:t>ELEKTRİK</w:t>
            </w:r>
          </w:p>
        </w:tc>
      </w:tr>
      <w:tr w:rsidR="008144D1" w:rsidRPr="008144D1" w14:paraId="6B8D9F45"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96CB62A"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A954D84"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CCB75C8"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722F4E" w14:textId="77777777" w:rsidR="008144D1" w:rsidRPr="008144D1" w:rsidRDefault="008144D1" w:rsidP="008144D1">
            <w:pPr>
              <w:jc w:val="center"/>
              <w:rPr>
                <w:b/>
                <w:bCs/>
                <w:sz w:val="18"/>
                <w:szCs w:val="18"/>
              </w:rPr>
            </w:pPr>
            <w:r w:rsidRPr="008144D1">
              <w:rPr>
                <w:b/>
                <w:bCs/>
                <w:sz w:val="18"/>
                <w:szCs w:val="18"/>
              </w:rPr>
              <w:t>Pursantajı</w:t>
            </w:r>
          </w:p>
        </w:tc>
      </w:tr>
      <w:tr w:rsidR="00C81ADC" w:rsidRPr="008144D1" w14:paraId="2241757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3241566" w14:textId="22BA4988" w:rsidR="00C81ADC" w:rsidRPr="008144D1" w:rsidRDefault="00C81ADC" w:rsidP="00C81ADC">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55C34C" w14:textId="5FA3BD3F" w:rsidR="00C81ADC" w:rsidRPr="008144D1" w:rsidRDefault="00C81ADC" w:rsidP="00C81ADC">
            <w:pPr>
              <w:rPr>
                <w:sz w:val="16"/>
                <w:szCs w:val="16"/>
              </w:rPr>
            </w:pPr>
            <w:r>
              <w:rPr>
                <w:sz w:val="16"/>
                <w:szCs w:val="16"/>
              </w:rPr>
              <w:t xml:space="preserve">002.01 </w:t>
            </w:r>
          </w:p>
        </w:tc>
        <w:tc>
          <w:tcPr>
            <w:tcW w:w="5540" w:type="dxa"/>
            <w:tcBorders>
              <w:top w:val="nil"/>
              <w:left w:val="nil"/>
              <w:bottom w:val="single" w:sz="4" w:space="0" w:color="auto"/>
              <w:right w:val="single" w:sz="4" w:space="0" w:color="auto"/>
            </w:tcBorders>
            <w:shd w:val="clear" w:color="auto" w:fill="auto"/>
            <w:vAlign w:val="center"/>
            <w:hideMark/>
          </w:tcPr>
          <w:p w14:paraId="1731FAE7" w14:textId="27A007BC" w:rsidR="00C81ADC" w:rsidRPr="008144D1" w:rsidRDefault="00C81ADC" w:rsidP="00C81ADC">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3731D8C" w14:textId="415575B6" w:rsidR="00C81ADC" w:rsidRPr="008144D1" w:rsidRDefault="00C81ADC" w:rsidP="00C81ADC">
            <w:pPr>
              <w:jc w:val="right"/>
              <w:rPr>
                <w:sz w:val="16"/>
                <w:szCs w:val="16"/>
              </w:rPr>
            </w:pPr>
            <w:r>
              <w:rPr>
                <w:sz w:val="16"/>
                <w:szCs w:val="16"/>
              </w:rPr>
              <w:t>3,510847</w:t>
            </w:r>
          </w:p>
        </w:tc>
      </w:tr>
      <w:tr w:rsidR="00C81ADC" w:rsidRPr="008144D1" w14:paraId="5DFCE0E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43A4B4" w14:textId="0691ACB9" w:rsidR="00C81ADC" w:rsidRPr="008144D1" w:rsidRDefault="00C81ADC" w:rsidP="00C81ADC">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721264C1" w14:textId="1D9BF460" w:rsidR="00C81ADC" w:rsidRPr="008144D1" w:rsidRDefault="00C81ADC" w:rsidP="00C81ADC">
            <w:pPr>
              <w:rPr>
                <w:sz w:val="16"/>
                <w:szCs w:val="16"/>
              </w:rPr>
            </w:pPr>
            <w:r>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46B03860" w14:textId="02FABF13" w:rsidR="00C81ADC" w:rsidRPr="008144D1" w:rsidRDefault="00C81ADC" w:rsidP="00C81ADC">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16F82E1" w14:textId="6880F838" w:rsidR="00C81ADC" w:rsidRPr="008144D1" w:rsidRDefault="00C81ADC" w:rsidP="00C81ADC">
            <w:pPr>
              <w:jc w:val="right"/>
              <w:rPr>
                <w:sz w:val="16"/>
                <w:szCs w:val="16"/>
              </w:rPr>
            </w:pPr>
            <w:r>
              <w:rPr>
                <w:sz w:val="16"/>
                <w:szCs w:val="16"/>
              </w:rPr>
              <w:t>2,458416</w:t>
            </w:r>
          </w:p>
        </w:tc>
      </w:tr>
      <w:tr w:rsidR="00C81ADC" w:rsidRPr="008144D1" w14:paraId="1255995C"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4DF994" w14:textId="36BF5EA7" w:rsidR="00C81ADC" w:rsidRPr="008144D1" w:rsidRDefault="00C81ADC" w:rsidP="00C81ADC">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6C8AEA" w14:textId="669F0322" w:rsidR="00C81ADC" w:rsidRPr="008144D1" w:rsidRDefault="00C81ADC" w:rsidP="00C81ADC">
            <w:pPr>
              <w:rPr>
                <w:sz w:val="16"/>
                <w:szCs w:val="16"/>
              </w:rPr>
            </w:pPr>
            <w:r>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121A1F48" w14:textId="7D4820B7" w:rsidR="00C81ADC" w:rsidRPr="008144D1" w:rsidRDefault="00C81ADC" w:rsidP="00C81ADC">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F2ED2B1" w14:textId="531C05DD" w:rsidR="00C81ADC" w:rsidRPr="008144D1" w:rsidRDefault="00C81ADC" w:rsidP="00C81ADC">
            <w:pPr>
              <w:jc w:val="right"/>
              <w:rPr>
                <w:sz w:val="16"/>
                <w:szCs w:val="16"/>
              </w:rPr>
            </w:pPr>
            <w:r>
              <w:rPr>
                <w:sz w:val="16"/>
                <w:szCs w:val="16"/>
              </w:rPr>
              <w:t>1,811713</w:t>
            </w:r>
          </w:p>
        </w:tc>
      </w:tr>
      <w:tr w:rsidR="00C81ADC" w:rsidRPr="008144D1" w14:paraId="1CE0C72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E915B7" w14:textId="7519D303" w:rsidR="00C81ADC" w:rsidRPr="008144D1" w:rsidRDefault="00C81ADC" w:rsidP="00C81ADC">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0F30FA2" w14:textId="7AC11139" w:rsidR="00C81ADC" w:rsidRPr="008144D1" w:rsidRDefault="00C81ADC" w:rsidP="00C81ADC">
            <w:pPr>
              <w:rPr>
                <w:sz w:val="16"/>
                <w:szCs w:val="16"/>
              </w:rPr>
            </w:pPr>
            <w:r>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7AB80F6" w14:textId="5BBEB0B7" w:rsidR="00C81ADC" w:rsidRPr="008144D1" w:rsidRDefault="00C81ADC" w:rsidP="00C81ADC">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97F1F4D" w14:textId="3D8E43CF" w:rsidR="00C81ADC" w:rsidRPr="008144D1" w:rsidRDefault="00C81ADC" w:rsidP="00C81ADC">
            <w:pPr>
              <w:jc w:val="right"/>
              <w:rPr>
                <w:sz w:val="16"/>
                <w:szCs w:val="16"/>
              </w:rPr>
            </w:pPr>
            <w:r>
              <w:rPr>
                <w:sz w:val="16"/>
                <w:szCs w:val="16"/>
              </w:rPr>
              <w:t>0,199944</w:t>
            </w:r>
          </w:p>
        </w:tc>
      </w:tr>
      <w:tr w:rsidR="00C81ADC" w:rsidRPr="008144D1" w14:paraId="54F8962B" w14:textId="77777777" w:rsidTr="008144D1">
        <w:trPr>
          <w:trHeight w:val="259"/>
        </w:trPr>
        <w:tc>
          <w:tcPr>
            <w:tcW w:w="560" w:type="dxa"/>
            <w:tcBorders>
              <w:top w:val="nil"/>
              <w:left w:val="nil"/>
              <w:bottom w:val="nil"/>
              <w:right w:val="nil"/>
            </w:tcBorders>
            <w:shd w:val="clear" w:color="auto" w:fill="auto"/>
            <w:noWrap/>
            <w:vAlign w:val="bottom"/>
            <w:hideMark/>
          </w:tcPr>
          <w:p w14:paraId="76461370" w14:textId="15CC222F" w:rsidR="00C81ADC" w:rsidRPr="008144D1" w:rsidRDefault="00C81ADC" w:rsidP="00C81ADC">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964A6D2" w14:textId="53483193" w:rsidR="00C81ADC" w:rsidRPr="008144D1" w:rsidRDefault="00C81ADC" w:rsidP="00C81ADC">
            <w:r>
              <w:t> </w:t>
            </w:r>
          </w:p>
        </w:tc>
        <w:tc>
          <w:tcPr>
            <w:tcW w:w="5540" w:type="dxa"/>
            <w:tcBorders>
              <w:top w:val="nil"/>
              <w:left w:val="nil"/>
              <w:bottom w:val="nil"/>
              <w:right w:val="single" w:sz="4" w:space="0" w:color="auto"/>
            </w:tcBorders>
            <w:shd w:val="clear" w:color="auto" w:fill="auto"/>
            <w:vAlign w:val="center"/>
            <w:hideMark/>
          </w:tcPr>
          <w:p w14:paraId="2560BF4D" w14:textId="13A2BFB4" w:rsidR="00C81ADC" w:rsidRPr="008144D1" w:rsidRDefault="00C81ADC" w:rsidP="00C81ADC">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B97ADF0" w14:textId="65A1140F" w:rsidR="00C81ADC" w:rsidRPr="008144D1" w:rsidRDefault="00C81ADC" w:rsidP="00C81ADC">
            <w:pPr>
              <w:jc w:val="right"/>
              <w:rPr>
                <w:sz w:val="16"/>
                <w:szCs w:val="16"/>
              </w:rPr>
            </w:pPr>
            <w:r>
              <w:rPr>
                <w:sz w:val="16"/>
                <w:szCs w:val="16"/>
              </w:rPr>
              <w:t>7,98</w:t>
            </w:r>
          </w:p>
        </w:tc>
      </w:tr>
    </w:tbl>
    <w:p w14:paraId="6CB2D57C" w14:textId="77777777" w:rsidR="006B63F8" w:rsidRDefault="006B63F8" w:rsidP="005E6CE5">
      <w:pPr>
        <w:jc w:val="both"/>
      </w:pPr>
    </w:p>
    <w:p w14:paraId="528DD82E" w14:textId="77777777" w:rsidR="00445BC2" w:rsidRDefault="00445BC2" w:rsidP="005E6CE5">
      <w:pPr>
        <w:jc w:val="both"/>
      </w:pPr>
    </w:p>
    <w:p w14:paraId="2E41520A" w14:textId="77777777" w:rsidR="00445BC2" w:rsidRDefault="00445BC2" w:rsidP="005E6CE5">
      <w:pPr>
        <w:jc w:val="both"/>
      </w:pPr>
    </w:p>
    <w:p w14:paraId="6FFBD6AC" w14:textId="77777777" w:rsidR="006B63F8" w:rsidRPr="00007C0F" w:rsidRDefault="006B63F8" w:rsidP="005E6CE5">
      <w:pPr>
        <w:jc w:val="both"/>
      </w:pPr>
    </w:p>
    <w:p w14:paraId="7C11A362" w14:textId="44FEF141" w:rsidR="005E6CE5" w:rsidRPr="00007C0F" w:rsidRDefault="005E6CE5" w:rsidP="005E6CE5">
      <w:pPr>
        <w:jc w:val="both"/>
        <w:rPr>
          <w:sz w:val="16"/>
          <w:szCs w:val="16"/>
        </w:rPr>
      </w:pPr>
      <w:r w:rsidRPr="00007C0F">
        <w:rPr>
          <w:sz w:val="16"/>
          <w:szCs w:val="16"/>
        </w:rPr>
        <w:t xml:space="preserve">KAŞE                                          TARİH                </w:t>
      </w:r>
      <w:r w:rsidR="00445BC2">
        <w:rPr>
          <w:sz w:val="16"/>
          <w:szCs w:val="16"/>
        </w:rPr>
        <w:t xml:space="preserve">                     İMZA</w:t>
      </w:r>
    </w:p>
    <w:p w14:paraId="1B30AC59" w14:textId="7587F2B9"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2B677494" w14:textId="77777777" w:rsidR="006B63F8" w:rsidRDefault="006B63F8" w:rsidP="005E6CE5">
      <w:pPr>
        <w:jc w:val="both"/>
      </w:pPr>
    </w:p>
    <w:p w14:paraId="66D4F771" w14:textId="77777777" w:rsidR="006B63F8" w:rsidRDefault="006B63F8" w:rsidP="005E6CE5">
      <w:pPr>
        <w:jc w:val="both"/>
      </w:pPr>
    </w:p>
    <w:p w14:paraId="3D799C40" w14:textId="77777777" w:rsidR="00C178ED" w:rsidRDefault="00C178ED" w:rsidP="005E6CE5">
      <w:pPr>
        <w:jc w:val="both"/>
      </w:pPr>
    </w:p>
    <w:p w14:paraId="7D6C1A17" w14:textId="77777777" w:rsidR="00C178ED" w:rsidRDefault="00C178ED" w:rsidP="005E6CE5">
      <w:pPr>
        <w:jc w:val="both"/>
      </w:pPr>
    </w:p>
    <w:p w14:paraId="3731D234" w14:textId="77777777" w:rsidR="00C178ED" w:rsidRDefault="00C178ED" w:rsidP="005E6CE5">
      <w:pPr>
        <w:jc w:val="both"/>
      </w:pPr>
    </w:p>
    <w:p w14:paraId="0D59D376" w14:textId="77777777" w:rsidR="00C178ED" w:rsidRDefault="00C178ED" w:rsidP="005E6CE5">
      <w:pPr>
        <w:jc w:val="both"/>
      </w:pPr>
    </w:p>
    <w:p w14:paraId="4A11FCAE" w14:textId="77777777" w:rsidR="00C178ED" w:rsidRDefault="00C178ED" w:rsidP="005E6CE5">
      <w:pPr>
        <w:jc w:val="both"/>
      </w:pPr>
    </w:p>
    <w:p w14:paraId="2F177C7F" w14:textId="77777777" w:rsidR="00C178ED" w:rsidRDefault="00C178ED" w:rsidP="005E6CE5">
      <w:pPr>
        <w:jc w:val="both"/>
      </w:pPr>
    </w:p>
    <w:p w14:paraId="330FF372" w14:textId="77777777" w:rsidR="00C178ED" w:rsidRDefault="00C178ED" w:rsidP="005E6CE5">
      <w:pPr>
        <w:jc w:val="both"/>
      </w:pPr>
    </w:p>
    <w:p w14:paraId="05FB380E" w14:textId="77777777" w:rsidR="00C178ED" w:rsidRDefault="00C178ED" w:rsidP="005E6CE5">
      <w:pPr>
        <w:jc w:val="both"/>
      </w:pPr>
    </w:p>
    <w:p w14:paraId="11A22A2F" w14:textId="77777777" w:rsidR="00C178ED" w:rsidRDefault="00C178ED" w:rsidP="005E6CE5">
      <w:pPr>
        <w:jc w:val="both"/>
      </w:pPr>
    </w:p>
    <w:p w14:paraId="1539104A" w14:textId="77777777" w:rsidR="00C178ED" w:rsidRDefault="00C178ED" w:rsidP="005E6CE5">
      <w:pPr>
        <w:jc w:val="both"/>
      </w:pPr>
    </w:p>
    <w:p w14:paraId="493297BC" w14:textId="77777777" w:rsidR="00C178ED" w:rsidRDefault="00C178ED" w:rsidP="005E6CE5">
      <w:pPr>
        <w:jc w:val="both"/>
      </w:pPr>
    </w:p>
    <w:p w14:paraId="34F3F19F" w14:textId="77777777" w:rsidR="00C178ED" w:rsidRDefault="00C178ED" w:rsidP="005E6CE5">
      <w:pPr>
        <w:jc w:val="both"/>
      </w:pPr>
    </w:p>
    <w:p w14:paraId="0D8930F0" w14:textId="77777777" w:rsidR="00C178ED" w:rsidRDefault="00C178ED"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144D1" w:rsidRPr="008144D1" w14:paraId="33E9C381" w14:textId="77777777" w:rsidTr="008144D1">
        <w:trPr>
          <w:trHeight w:val="585"/>
        </w:trPr>
        <w:tc>
          <w:tcPr>
            <w:tcW w:w="9220" w:type="dxa"/>
            <w:gridSpan w:val="4"/>
            <w:tcBorders>
              <w:top w:val="nil"/>
              <w:left w:val="nil"/>
              <w:bottom w:val="nil"/>
              <w:right w:val="nil"/>
            </w:tcBorders>
            <w:shd w:val="clear" w:color="auto" w:fill="auto"/>
            <w:hideMark/>
          </w:tcPr>
          <w:p w14:paraId="0FFE9012" w14:textId="560A120E" w:rsidR="008144D1" w:rsidRPr="008144D1" w:rsidRDefault="008144D1" w:rsidP="008144D1">
            <w:pPr>
              <w:rPr>
                <w:b/>
                <w:bCs/>
              </w:rPr>
            </w:pPr>
            <w:r w:rsidRPr="008144D1">
              <w:rPr>
                <w:b/>
                <w:bCs/>
              </w:rPr>
              <w:lastRenderedPageBreak/>
              <w:t xml:space="preserve">İşin Adı: </w:t>
            </w:r>
            <w:r w:rsidR="00FC24DB" w:rsidRPr="00FC24DB">
              <w:rPr>
                <w:b/>
                <w:bCs/>
              </w:rPr>
              <w:t>AHMET YESEVİ  İLKOKULU</w:t>
            </w:r>
            <w:r w:rsidR="00FC24DB" w:rsidRPr="008144D1">
              <w:rPr>
                <w:b/>
                <w:bCs/>
              </w:rPr>
              <w:t>ENERJİ VERİMLİLİĞİ</w:t>
            </w:r>
          </w:p>
        </w:tc>
      </w:tr>
      <w:tr w:rsidR="008144D1" w:rsidRPr="008144D1" w14:paraId="310371F1" w14:textId="77777777" w:rsidTr="008144D1">
        <w:trPr>
          <w:trHeight w:val="120"/>
        </w:trPr>
        <w:tc>
          <w:tcPr>
            <w:tcW w:w="560" w:type="dxa"/>
            <w:tcBorders>
              <w:top w:val="nil"/>
              <w:left w:val="nil"/>
              <w:bottom w:val="nil"/>
              <w:right w:val="nil"/>
            </w:tcBorders>
            <w:shd w:val="clear" w:color="auto" w:fill="auto"/>
            <w:vAlign w:val="center"/>
            <w:hideMark/>
          </w:tcPr>
          <w:p w14:paraId="29FDF1D9" w14:textId="77777777" w:rsidR="008144D1" w:rsidRPr="008144D1" w:rsidRDefault="008144D1" w:rsidP="008144D1">
            <w:pPr>
              <w:rPr>
                <w:b/>
                <w:bCs/>
              </w:rPr>
            </w:pPr>
          </w:p>
        </w:tc>
        <w:tc>
          <w:tcPr>
            <w:tcW w:w="1460" w:type="dxa"/>
            <w:tcBorders>
              <w:top w:val="nil"/>
              <w:left w:val="nil"/>
              <w:bottom w:val="nil"/>
              <w:right w:val="nil"/>
            </w:tcBorders>
            <w:shd w:val="clear" w:color="auto" w:fill="auto"/>
            <w:vAlign w:val="center"/>
            <w:hideMark/>
          </w:tcPr>
          <w:p w14:paraId="0E33DE56" w14:textId="77777777" w:rsidR="008144D1" w:rsidRPr="008144D1" w:rsidRDefault="008144D1" w:rsidP="008144D1"/>
        </w:tc>
        <w:tc>
          <w:tcPr>
            <w:tcW w:w="5540" w:type="dxa"/>
            <w:tcBorders>
              <w:top w:val="nil"/>
              <w:left w:val="nil"/>
              <w:bottom w:val="nil"/>
              <w:right w:val="nil"/>
            </w:tcBorders>
            <w:shd w:val="clear" w:color="auto" w:fill="auto"/>
            <w:vAlign w:val="center"/>
            <w:hideMark/>
          </w:tcPr>
          <w:p w14:paraId="76E54E2C" w14:textId="77777777" w:rsidR="008144D1" w:rsidRPr="008144D1" w:rsidRDefault="008144D1" w:rsidP="008144D1"/>
        </w:tc>
        <w:tc>
          <w:tcPr>
            <w:tcW w:w="1660" w:type="dxa"/>
            <w:tcBorders>
              <w:top w:val="nil"/>
              <w:left w:val="nil"/>
              <w:bottom w:val="nil"/>
              <w:right w:val="nil"/>
            </w:tcBorders>
            <w:shd w:val="clear" w:color="auto" w:fill="auto"/>
            <w:vAlign w:val="center"/>
            <w:hideMark/>
          </w:tcPr>
          <w:p w14:paraId="55F4F262" w14:textId="77777777" w:rsidR="008144D1" w:rsidRPr="008144D1" w:rsidRDefault="008144D1" w:rsidP="008144D1"/>
        </w:tc>
      </w:tr>
      <w:tr w:rsidR="008144D1" w:rsidRPr="008144D1" w14:paraId="169357C9"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6C370A4F" w14:textId="77777777" w:rsidR="008144D1" w:rsidRPr="008144D1" w:rsidRDefault="008144D1" w:rsidP="008144D1">
            <w:pPr>
              <w:rPr>
                <w:b/>
                <w:bCs/>
              </w:rPr>
            </w:pPr>
            <w:r w:rsidRPr="008144D1">
              <w:rPr>
                <w:b/>
                <w:bCs/>
              </w:rPr>
              <w:t>GENEL İCMAL</w:t>
            </w:r>
          </w:p>
        </w:tc>
      </w:tr>
      <w:tr w:rsidR="008144D1" w:rsidRPr="008144D1" w14:paraId="6ABFD994"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D9B80D4"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1AA117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6C0061"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E576B65" w14:textId="77777777" w:rsidR="008144D1" w:rsidRPr="008144D1" w:rsidRDefault="008144D1" w:rsidP="008144D1">
            <w:pPr>
              <w:jc w:val="center"/>
              <w:rPr>
                <w:b/>
                <w:bCs/>
                <w:sz w:val="18"/>
                <w:szCs w:val="18"/>
              </w:rPr>
            </w:pPr>
            <w:r w:rsidRPr="008144D1">
              <w:rPr>
                <w:b/>
                <w:bCs/>
                <w:sz w:val="18"/>
                <w:szCs w:val="18"/>
              </w:rPr>
              <w:t>Pursantajı</w:t>
            </w:r>
          </w:p>
        </w:tc>
      </w:tr>
      <w:tr w:rsidR="00FC24DB" w:rsidRPr="008144D1" w14:paraId="7A3F465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D0B0570" w14:textId="77777777" w:rsidR="00FC24DB" w:rsidRPr="008144D1" w:rsidRDefault="00FC24DB" w:rsidP="00FC24D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ADC9180" w14:textId="77777777" w:rsidR="00FC24DB" w:rsidRPr="008144D1" w:rsidRDefault="00FC24DB" w:rsidP="00FC24DB">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AC69FFC" w14:textId="77777777" w:rsidR="00FC24DB" w:rsidRPr="008144D1" w:rsidRDefault="00FC24DB" w:rsidP="00FC24DB">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0F46123" w14:textId="5B63865D" w:rsidR="00FC24DB" w:rsidRPr="008144D1" w:rsidRDefault="00FC24DB" w:rsidP="00FC24DB">
            <w:pPr>
              <w:jc w:val="right"/>
              <w:rPr>
                <w:sz w:val="16"/>
                <w:szCs w:val="16"/>
              </w:rPr>
            </w:pPr>
            <w:r>
              <w:rPr>
                <w:sz w:val="16"/>
                <w:szCs w:val="16"/>
              </w:rPr>
              <w:t>77,464914</w:t>
            </w:r>
          </w:p>
        </w:tc>
      </w:tr>
      <w:tr w:rsidR="00FC24DB" w:rsidRPr="008144D1" w14:paraId="5B8BB3A9"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7A7482" w14:textId="77777777" w:rsidR="00FC24DB" w:rsidRPr="008144D1" w:rsidRDefault="00FC24DB" w:rsidP="00FC24D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CD497A3" w14:textId="77777777" w:rsidR="00FC24DB" w:rsidRPr="008144D1" w:rsidRDefault="00FC24DB" w:rsidP="00FC24DB">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2CA1E15" w14:textId="77777777" w:rsidR="00FC24DB" w:rsidRPr="008144D1" w:rsidRDefault="00FC24DB" w:rsidP="00FC24DB">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5EF0EB9C" w14:textId="1426917A" w:rsidR="00FC24DB" w:rsidRPr="008144D1" w:rsidRDefault="00FC24DB" w:rsidP="00FC24DB">
            <w:pPr>
              <w:jc w:val="right"/>
              <w:rPr>
                <w:sz w:val="16"/>
                <w:szCs w:val="16"/>
              </w:rPr>
            </w:pPr>
            <w:r>
              <w:rPr>
                <w:sz w:val="16"/>
                <w:szCs w:val="16"/>
              </w:rPr>
              <w:t>13,804127</w:t>
            </w:r>
          </w:p>
        </w:tc>
      </w:tr>
      <w:tr w:rsidR="00FC24DB" w:rsidRPr="008144D1" w14:paraId="6FC87DA1"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783B21" w14:textId="77777777" w:rsidR="00FC24DB" w:rsidRPr="008144D1" w:rsidRDefault="00FC24DB" w:rsidP="00FC24D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4812792" w14:textId="77777777" w:rsidR="00FC24DB" w:rsidRPr="008144D1" w:rsidRDefault="00FC24DB" w:rsidP="00FC24DB">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59D7E9EC" w14:textId="77777777" w:rsidR="00FC24DB" w:rsidRPr="008144D1" w:rsidRDefault="00FC24DB" w:rsidP="00FC24DB">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B35F36D" w14:textId="26A7BA2E" w:rsidR="00FC24DB" w:rsidRPr="008144D1" w:rsidRDefault="00FC24DB" w:rsidP="00FC24DB">
            <w:pPr>
              <w:jc w:val="right"/>
              <w:rPr>
                <w:sz w:val="16"/>
                <w:szCs w:val="16"/>
              </w:rPr>
            </w:pPr>
            <w:r>
              <w:rPr>
                <w:sz w:val="16"/>
                <w:szCs w:val="16"/>
              </w:rPr>
              <w:t>8,730958</w:t>
            </w:r>
          </w:p>
        </w:tc>
      </w:tr>
      <w:tr w:rsidR="00FC24DB" w:rsidRPr="008144D1" w14:paraId="1C440779" w14:textId="77777777" w:rsidTr="008144D1">
        <w:trPr>
          <w:trHeight w:val="259"/>
        </w:trPr>
        <w:tc>
          <w:tcPr>
            <w:tcW w:w="560" w:type="dxa"/>
            <w:tcBorders>
              <w:top w:val="nil"/>
              <w:left w:val="nil"/>
              <w:bottom w:val="nil"/>
              <w:right w:val="nil"/>
            </w:tcBorders>
            <w:shd w:val="clear" w:color="auto" w:fill="auto"/>
            <w:noWrap/>
            <w:vAlign w:val="bottom"/>
            <w:hideMark/>
          </w:tcPr>
          <w:p w14:paraId="79886BF1" w14:textId="77777777" w:rsidR="00FC24DB" w:rsidRPr="008144D1" w:rsidRDefault="00FC24DB" w:rsidP="00FC24D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1A1F078" w14:textId="77777777" w:rsidR="00FC24DB" w:rsidRPr="008144D1" w:rsidRDefault="00FC24DB" w:rsidP="00FC24DB">
            <w:r w:rsidRPr="008144D1">
              <w:t> </w:t>
            </w:r>
          </w:p>
        </w:tc>
        <w:tc>
          <w:tcPr>
            <w:tcW w:w="5540" w:type="dxa"/>
            <w:tcBorders>
              <w:top w:val="nil"/>
              <w:left w:val="nil"/>
              <w:bottom w:val="nil"/>
              <w:right w:val="single" w:sz="4" w:space="0" w:color="auto"/>
            </w:tcBorders>
            <w:shd w:val="clear" w:color="auto" w:fill="auto"/>
            <w:vAlign w:val="center"/>
            <w:hideMark/>
          </w:tcPr>
          <w:p w14:paraId="3C92DF12" w14:textId="77777777" w:rsidR="00FC24DB" w:rsidRPr="008144D1" w:rsidRDefault="00FC24DB" w:rsidP="00FC24DB">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9848736" w14:textId="0B9E4DC8" w:rsidR="00FC24DB" w:rsidRPr="008144D1" w:rsidRDefault="00FC24DB" w:rsidP="00FC24DB">
            <w:pPr>
              <w:jc w:val="right"/>
              <w:rPr>
                <w:sz w:val="16"/>
                <w:szCs w:val="16"/>
              </w:rPr>
            </w:pPr>
            <w:r>
              <w:rPr>
                <w:sz w:val="16"/>
                <w:szCs w:val="16"/>
              </w:rPr>
              <w:t>100,00</w:t>
            </w:r>
          </w:p>
        </w:tc>
      </w:tr>
      <w:tr w:rsidR="008144D1" w:rsidRPr="008144D1" w14:paraId="2F51F3AA"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78DF7329" w14:textId="77777777" w:rsidR="008144D1" w:rsidRPr="008144D1" w:rsidRDefault="008144D1" w:rsidP="008144D1">
            <w:pPr>
              <w:rPr>
                <w:b/>
                <w:bCs/>
              </w:rPr>
            </w:pPr>
            <w:r w:rsidRPr="008144D1">
              <w:rPr>
                <w:b/>
                <w:bCs/>
              </w:rPr>
              <w:t>İNŞAAT İMALATLARI</w:t>
            </w:r>
          </w:p>
        </w:tc>
      </w:tr>
      <w:tr w:rsidR="008144D1" w:rsidRPr="008144D1" w14:paraId="14791D7C"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5FD9FB0"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1DE42876"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4F104B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D4ED61E" w14:textId="77777777" w:rsidR="008144D1" w:rsidRPr="008144D1" w:rsidRDefault="008144D1" w:rsidP="008144D1">
            <w:pPr>
              <w:jc w:val="center"/>
              <w:rPr>
                <w:b/>
                <w:bCs/>
                <w:sz w:val="18"/>
                <w:szCs w:val="18"/>
              </w:rPr>
            </w:pPr>
            <w:r w:rsidRPr="008144D1">
              <w:rPr>
                <w:b/>
                <w:bCs/>
                <w:sz w:val="18"/>
                <w:szCs w:val="18"/>
              </w:rPr>
              <w:t>Pursantajı</w:t>
            </w:r>
          </w:p>
        </w:tc>
      </w:tr>
      <w:tr w:rsidR="00FC24DB" w:rsidRPr="008144D1" w14:paraId="2392538F"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6CD6B2" w14:textId="531AA7AE" w:rsidR="00FC24DB" w:rsidRPr="008144D1" w:rsidRDefault="00FC24DB" w:rsidP="00FC24DB">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B752A6E" w14:textId="409F96A0" w:rsidR="00FC24DB" w:rsidRPr="008144D1" w:rsidRDefault="00FC24DB" w:rsidP="00FC24DB">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8E9878B" w14:textId="45625EDA" w:rsidR="00FC24DB" w:rsidRPr="008144D1" w:rsidRDefault="00FC24DB" w:rsidP="00FC24DB">
            <w:pPr>
              <w:rPr>
                <w:sz w:val="16"/>
                <w:szCs w:val="16"/>
              </w:rPr>
            </w:pPr>
            <w:r>
              <w:rPr>
                <w:sz w:val="16"/>
                <w:szCs w:val="16"/>
              </w:rPr>
              <w:t>OKUL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5201A135" w14:textId="69DDAC28" w:rsidR="00FC24DB" w:rsidRPr="008144D1" w:rsidRDefault="00FC24DB" w:rsidP="00FC24DB">
            <w:pPr>
              <w:jc w:val="right"/>
              <w:rPr>
                <w:sz w:val="16"/>
                <w:szCs w:val="16"/>
              </w:rPr>
            </w:pPr>
            <w:r>
              <w:rPr>
                <w:sz w:val="16"/>
                <w:szCs w:val="16"/>
              </w:rPr>
              <w:t>5,265082</w:t>
            </w:r>
          </w:p>
        </w:tc>
      </w:tr>
      <w:tr w:rsidR="00FC24DB" w:rsidRPr="008144D1" w14:paraId="162B2FC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F9C5E9B" w14:textId="78226800" w:rsidR="00FC24DB" w:rsidRPr="008144D1" w:rsidRDefault="00FC24DB" w:rsidP="00FC24DB">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CE628FD" w14:textId="5AFCB04D" w:rsidR="00FC24DB" w:rsidRPr="008144D1" w:rsidRDefault="00FC24DB" w:rsidP="00FC24DB">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54BF5317" w14:textId="2B044DD2" w:rsidR="00FC24DB" w:rsidRPr="008144D1" w:rsidRDefault="00FC24DB" w:rsidP="00FC24DB">
            <w:pPr>
              <w:rPr>
                <w:sz w:val="16"/>
                <w:szCs w:val="16"/>
              </w:rPr>
            </w:pPr>
            <w:r>
              <w:rPr>
                <w:sz w:val="16"/>
                <w:szCs w:val="16"/>
              </w:rPr>
              <w:t>KANTİN - 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AE389D3" w14:textId="5F2A2E94" w:rsidR="00FC24DB" w:rsidRPr="008144D1" w:rsidRDefault="00FC24DB" w:rsidP="00FC24DB">
            <w:pPr>
              <w:jc w:val="right"/>
              <w:rPr>
                <w:sz w:val="16"/>
                <w:szCs w:val="16"/>
              </w:rPr>
            </w:pPr>
            <w:r>
              <w:rPr>
                <w:sz w:val="16"/>
                <w:szCs w:val="16"/>
              </w:rPr>
              <w:t>0,048491</w:t>
            </w:r>
          </w:p>
        </w:tc>
      </w:tr>
      <w:tr w:rsidR="00FC24DB" w:rsidRPr="008144D1" w14:paraId="6DF2026E"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1E6B475F" w14:textId="0CEE7460" w:rsidR="00FC24DB" w:rsidRPr="008144D1" w:rsidRDefault="00FC24DB" w:rsidP="00FC24DB">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tcPr>
          <w:p w14:paraId="149DB7FE" w14:textId="32F33867" w:rsidR="00FC24DB" w:rsidRPr="008144D1" w:rsidRDefault="00FC24DB" w:rsidP="00FC24DB">
            <w:pPr>
              <w:rPr>
                <w:sz w:val="16"/>
                <w:szCs w:val="16"/>
              </w:rPr>
            </w:pPr>
            <w:r>
              <w:rPr>
                <w:sz w:val="16"/>
                <w:szCs w:val="16"/>
              </w:rPr>
              <w:t>000.03</w:t>
            </w:r>
          </w:p>
        </w:tc>
        <w:tc>
          <w:tcPr>
            <w:tcW w:w="5540" w:type="dxa"/>
            <w:tcBorders>
              <w:top w:val="nil"/>
              <w:left w:val="nil"/>
              <w:bottom w:val="single" w:sz="4" w:space="0" w:color="auto"/>
              <w:right w:val="single" w:sz="4" w:space="0" w:color="auto"/>
            </w:tcBorders>
            <w:shd w:val="clear" w:color="auto" w:fill="auto"/>
            <w:vAlign w:val="center"/>
          </w:tcPr>
          <w:p w14:paraId="01A852C2" w14:textId="37C7A3BB" w:rsidR="00FC24DB" w:rsidRDefault="00FC24DB" w:rsidP="00FC24DB">
            <w:pPr>
              <w:rPr>
                <w:sz w:val="16"/>
                <w:szCs w:val="16"/>
              </w:rPr>
            </w:pPr>
            <w:r>
              <w:rPr>
                <w:sz w:val="16"/>
                <w:szCs w:val="16"/>
              </w:rPr>
              <w:t>KANTİN - YAPIM İMALATLARI</w:t>
            </w:r>
          </w:p>
        </w:tc>
        <w:tc>
          <w:tcPr>
            <w:tcW w:w="1660" w:type="dxa"/>
            <w:tcBorders>
              <w:top w:val="nil"/>
              <w:left w:val="nil"/>
              <w:bottom w:val="single" w:sz="4" w:space="0" w:color="auto"/>
              <w:right w:val="single" w:sz="4" w:space="0" w:color="auto"/>
            </w:tcBorders>
            <w:shd w:val="clear" w:color="auto" w:fill="auto"/>
            <w:noWrap/>
            <w:vAlign w:val="center"/>
          </w:tcPr>
          <w:p w14:paraId="317B9AE5" w14:textId="00E10E63" w:rsidR="00FC24DB" w:rsidRDefault="00FC24DB" w:rsidP="00FC24DB">
            <w:pPr>
              <w:jc w:val="right"/>
              <w:rPr>
                <w:sz w:val="16"/>
                <w:szCs w:val="16"/>
              </w:rPr>
            </w:pPr>
            <w:r>
              <w:rPr>
                <w:sz w:val="16"/>
                <w:szCs w:val="16"/>
              </w:rPr>
              <w:t>1,072648</w:t>
            </w:r>
          </w:p>
        </w:tc>
      </w:tr>
      <w:tr w:rsidR="00FC24DB" w:rsidRPr="008144D1" w14:paraId="634D44D6"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tcPr>
          <w:p w14:paraId="7E1DF31B" w14:textId="54F18A16" w:rsidR="00FC24DB" w:rsidRPr="008144D1" w:rsidRDefault="00FC24DB" w:rsidP="00FC24DB">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tcPr>
          <w:p w14:paraId="5E045854" w14:textId="514B4895" w:rsidR="00FC24DB" w:rsidRPr="008144D1" w:rsidRDefault="00FC24DB" w:rsidP="00FC24DB">
            <w:pPr>
              <w:rPr>
                <w:sz w:val="16"/>
                <w:szCs w:val="16"/>
              </w:rPr>
            </w:pPr>
            <w:r>
              <w:rPr>
                <w:sz w:val="16"/>
                <w:szCs w:val="16"/>
              </w:rPr>
              <w:t>000.04</w:t>
            </w:r>
          </w:p>
        </w:tc>
        <w:tc>
          <w:tcPr>
            <w:tcW w:w="5540" w:type="dxa"/>
            <w:tcBorders>
              <w:top w:val="nil"/>
              <w:left w:val="nil"/>
              <w:bottom w:val="single" w:sz="4" w:space="0" w:color="auto"/>
              <w:right w:val="single" w:sz="4" w:space="0" w:color="auto"/>
            </w:tcBorders>
            <w:shd w:val="clear" w:color="auto" w:fill="auto"/>
            <w:vAlign w:val="center"/>
          </w:tcPr>
          <w:p w14:paraId="67BD82BA" w14:textId="502C5239" w:rsidR="00FC24DB" w:rsidRDefault="00FC24DB" w:rsidP="00FC24DB">
            <w:pPr>
              <w:rPr>
                <w:sz w:val="16"/>
                <w:szCs w:val="16"/>
              </w:rPr>
            </w:pPr>
            <w:r>
              <w:rPr>
                <w:sz w:val="16"/>
                <w:szCs w:val="16"/>
              </w:rPr>
              <w:t>OKUL - YAPIM İMALATLARI</w:t>
            </w:r>
          </w:p>
        </w:tc>
        <w:tc>
          <w:tcPr>
            <w:tcW w:w="1660" w:type="dxa"/>
            <w:tcBorders>
              <w:top w:val="nil"/>
              <w:left w:val="nil"/>
              <w:bottom w:val="single" w:sz="4" w:space="0" w:color="auto"/>
              <w:right w:val="single" w:sz="4" w:space="0" w:color="auto"/>
            </w:tcBorders>
            <w:shd w:val="clear" w:color="auto" w:fill="auto"/>
            <w:noWrap/>
            <w:vAlign w:val="center"/>
          </w:tcPr>
          <w:p w14:paraId="6C4D0F35" w14:textId="4F5B233B" w:rsidR="00FC24DB" w:rsidRDefault="00FC24DB" w:rsidP="00FC24DB">
            <w:pPr>
              <w:jc w:val="right"/>
              <w:rPr>
                <w:sz w:val="16"/>
                <w:szCs w:val="16"/>
              </w:rPr>
            </w:pPr>
            <w:r>
              <w:rPr>
                <w:sz w:val="16"/>
                <w:szCs w:val="16"/>
              </w:rPr>
              <w:t>71,078693</w:t>
            </w:r>
          </w:p>
        </w:tc>
      </w:tr>
      <w:tr w:rsidR="009464B6" w:rsidRPr="008144D1" w14:paraId="6A359464" w14:textId="77777777" w:rsidTr="008144D1">
        <w:trPr>
          <w:trHeight w:val="259"/>
        </w:trPr>
        <w:tc>
          <w:tcPr>
            <w:tcW w:w="560" w:type="dxa"/>
            <w:tcBorders>
              <w:top w:val="nil"/>
              <w:left w:val="nil"/>
              <w:bottom w:val="nil"/>
              <w:right w:val="nil"/>
            </w:tcBorders>
            <w:shd w:val="clear" w:color="auto" w:fill="auto"/>
            <w:noWrap/>
            <w:vAlign w:val="bottom"/>
            <w:hideMark/>
          </w:tcPr>
          <w:p w14:paraId="48AC4F80" w14:textId="77777777" w:rsidR="009464B6" w:rsidRPr="008144D1" w:rsidRDefault="009464B6" w:rsidP="009464B6">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1572CA1A" w14:textId="77777777" w:rsidR="009464B6" w:rsidRPr="008144D1" w:rsidRDefault="009464B6" w:rsidP="009464B6">
            <w:r w:rsidRPr="008144D1">
              <w:t> </w:t>
            </w:r>
          </w:p>
        </w:tc>
        <w:tc>
          <w:tcPr>
            <w:tcW w:w="5540" w:type="dxa"/>
            <w:tcBorders>
              <w:top w:val="nil"/>
              <w:left w:val="nil"/>
              <w:bottom w:val="nil"/>
              <w:right w:val="single" w:sz="4" w:space="0" w:color="auto"/>
            </w:tcBorders>
            <w:shd w:val="clear" w:color="auto" w:fill="auto"/>
            <w:vAlign w:val="center"/>
            <w:hideMark/>
          </w:tcPr>
          <w:p w14:paraId="6FC010CC" w14:textId="77777777" w:rsidR="009464B6" w:rsidRPr="008144D1" w:rsidRDefault="009464B6" w:rsidP="009464B6">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515BA5" w14:textId="7049D3EE" w:rsidR="009464B6" w:rsidRPr="008144D1" w:rsidRDefault="00FC24DB" w:rsidP="00FC24DB">
            <w:pPr>
              <w:jc w:val="right"/>
              <w:rPr>
                <w:sz w:val="16"/>
                <w:szCs w:val="16"/>
              </w:rPr>
            </w:pPr>
            <w:r>
              <w:rPr>
                <w:sz w:val="16"/>
                <w:szCs w:val="16"/>
              </w:rPr>
              <w:t>77,46</w:t>
            </w:r>
          </w:p>
        </w:tc>
      </w:tr>
      <w:tr w:rsidR="008144D1" w:rsidRPr="008144D1" w14:paraId="798798E5"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248ABD29" w14:textId="77777777" w:rsidR="008144D1" w:rsidRPr="008144D1" w:rsidRDefault="008144D1" w:rsidP="008144D1">
            <w:pPr>
              <w:rPr>
                <w:b/>
                <w:bCs/>
              </w:rPr>
            </w:pPr>
            <w:r w:rsidRPr="008144D1">
              <w:rPr>
                <w:b/>
                <w:bCs/>
              </w:rPr>
              <w:t>MEKANİK İMALATLAR</w:t>
            </w:r>
          </w:p>
        </w:tc>
      </w:tr>
      <w:tr w:rsidR="008144D1" w:rsidRPr="008144D1" w14:paraId="3DD64E51"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6201829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EFB2521"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CC5A20"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1AA5045" w14:textId="77777777" w:rsidR="008144D1" w:rsidRPr="008144D1" w:rsidRDefault="008144D1" w:rsidP="008144D1">
            <w:pPr>
              <w:jc w:val="center"/>
              <w:rPr>
                <w:b/>
                <w:bCs/>
                <w:sz w:val="18"/>
                <w:szCs w:val="18"/>
              </w:rPr>
            </w:pPr>
            <w:r w:rsidRPr="008144D1">
              <w:rPr>
                <w:b/>
                <w:bCs/>
                <w:sz w:val="18"/>
                <w:szCs w:val="18"/>
              </w:rPr>
              <w:t>Pursantajı</w:t>
            </w:r>
          </w:p>
        </w:tc>
      </w:tr>
      <w:tr w:rsidR="00FC24DB" w:rsidRPr="008144D1" w14:paraId="1991340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1875ECD" w14:textId="77777777" w:rsidR="00FC24DB" w:rsidRPr="008144D1" w:rsidRDefault="00FC24DB" w:rsidP="00FC24D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14CD576" w14:textId="77777777" w:rsidR="00FC24DB" w:rsidRPr="008144D1" w:rsidRDefault="00FC24DB" w:rsidP="00FC24DB">
            <w:pPr>
              <w:rPr>
                <w:sz w:val="16"/>
                <w:szCs w:val="16"/>
              </w:rPr>
            </w:pPr>
            <w:r w:rsidRPr="008144D1">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1BA5D46E" w14:textId="5B544E71" w:rsidR="00FC24DB" w:rsidRPr="008144D1" w:rsidRDefault="00FC24DB" w:rsidP="00FC24DB">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43D33B28" w14:textId="4C521DFE" w:rsidR="00FC24DB" w:rsidRPr="008144D1" w:rsidRDefault="00FC24DB" w:rsidP="00FC24DB">
            <w:pPr>
              <w:jc w:val="right"/>
              <w:rPr>
                <w:sz w:val="16"/>
                <w:szCs w:val="16"/>
              </w:rPr>
            </w:pPr>
            <w:r>
              <w:rPr>
                <w:sz w:val="16"/>
                <w:szCs w:val="16"/>
              </w:rPr>
              <w:t>4,121315</w:t>
            </w:r>
          </w:p>
        </w:tc>
      </w:tr>
      <w:tr w:rsidR="00FC24DB" w:rsidRPr="008144D1" w14:paraId="520DC7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2863A8C" w14:textId="77777777" w:rsidR="00FC24DB" w:rsidRPr="008144D1" w:rsidRDefault="00FC24DB" w:rsidP="00FC24D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8101AD" w14:textId="77777777" w:rsidR="00FC24DB" w:rsidRPr="008144D1" w:rsidRDefault="00FC24DB" w:rsidP="00FC24DB">
            <w:pPr>
              <w:rPr>
                <w:sz w:val="16"/>
                <w:szCs w:val="16"/>
              </w:rPr>
            </w:pPr>
            <w:r w:rsidRPr="008144D1">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A2A0437" w14:textId="0555640E" w:rsidR="00FC24DB" w:rsidRPr="008144D1" w:rsidRDefault="00FC24DB" w:rsidP="00FC24DB">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8F09EED" w14:textId="37EC2B34" w:rsidR="00FC24DB" w:rsidRPr="008144D1" w:rsidRDefault="00FC24DB" w:rsidP="00FC24DB">
            <w:pPr>
              <w:jc w:val="right"/>
              <w:rPr>
                <w:sz w:val="16"/>
                <w:szCs w:val="16"/>
              </w:rPr>
            </w:pPr>
            <w:r>
              <w:rPr>
                <w:sz w:val="16"/>
                <w:szCs w:val="16"/>
              </w:rPr>
              <w:t>2,759842</w:t>
            </w:r>
          </w:p>
        </w:tc>
      </w:tr>
      <w:tr w:rsidR="00FC24DB" w:rsidRPr="008144D1" w14:paraId="40F7210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BDD8DF" w14:textId="77777777" w:rsidR="00FC24DB" w:rsidRPr="008144D1" w:rsidRDefault="00FC24DB" w:rsidP="00FC24D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0F35EA69" w14:textId="77777777" w:rsidR="00FC24DB" w:rsidRPr="008144D1" w:rsidRDefault="00FC24DB" w:rsidP="00FC24DB">
            <w:pPr>
              <w:rPr>
                <w:sz w:val="16"/>
                <w:szCs w:val="16"/>
              </w:rPr>
            </w:pPr>
            <w:r w:rsidRPr="008144D1">
              <w:rPr>
                <w:sz w:val="16"/>
                <w:szCs w:val="16"/>
              </w:rPr>
              <w:t>001.03</w:t>
            </w:r>
          </w:p>
        </w:tc>
        <w:tc>
          <w:tcPr>
            <w:tcW w:w="5540" w:type="dxa"/>
            <w:tcBorders>
              <w:top w:val="nil"/>
              <w:left w:val="nil"/>
              <w:bottom w:val="single" w:sz="4" w:space="0" w:color="auto"/>
              <w:right w:val="single" w:sz="4" w:space="0" w:color="auto"/>
            </w:tcBorders>
            <w:shd w:val="clear" w:color="auto" w:fill="auto"/>
            <w:vAlign w:val="center"/>
            <w:hideMark/>
          </w:tcPr>
          <w:p w14:paraId="226E7A50" w14:textId="7A42339E" w:rsidR="00FC24DB" w:rsidRPr="008144D1" w:rsidRDefault="00FC24DB" w:rsidP="00FC24DB">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3572370" w14:textId="58C32A69" w:rsidR="00FC24DB" w:rsidRPr="008144D1" w:rsidRDefault="00FC24DB" w:rsidP="00FC24DB">
            <w:pPr>
              <w:jc w:val="right"/>
              <w:rPr>
                <w:sz w:val="16"/>
                <w:szCs w:val="16"/>
              </w:rPr>
            </w:pPr>
            <w:r>
              <w:rPr>
                <w:sz w:val="16"/>
                <w:szCs w:val="16"/>
              </w:rPr>
              <w:t>1,589347</w:t>
            </w:r>
          </w:p>
        </w:tc>
      </w:tr>
      <w:tr w:rsidR="00FC24DB" w:rsidRPr="008144D1" w14:paraId="0BA9EB88"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3BB033A" w14:textId="77777777" w:rsidR="00FC24DB" w:rsidRPr="008144D1" w:rsidRDefault="00FC24DB" w:rsidP="00FC24D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877A150" w14:textId="77777777" w:rsidR="00FC24DB" w:rsidRPr="008144D1" w:rsidRDefault="00FC24DB" w:rsidP="00FC24DB">
            <w:pPr>
              <w:rPr>
                <w:sz w:val="16"/>
                <w:szCs w:val="16"/>
              </w:rPr>
            </w:pPr>
            <w:r w:rsidRPr="008144D1">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743A5A" w14:textId="523EDB48" w:rsidR="00FC24DB" w:rsidRPr="008144D1" w:rsidRDefault="00FC24DB" w:rsidP="00FC24DB">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45EF62B1" w14:textId="506F2A87" w:rsidR="00FC24DB" w:rsidRPr="008144D1" w:rsidRDefault="00FC24DB" w:rsidP="00FC24DB">
            <w:pPr>
              <w:jc w:val="right"/>
              <w:rPr>
                <w:sz w:val="16"/>
                <w:szCs w:val="16"/>
              </w:rPr>
            </w:pPr>
            <w:r>
              <w:rPr>
                <w:sz w:val="16"/>
                <w:szCs w:val="16"/>
              </w:rPr>
              <w:t>0,336793</w:t>
            </w:r>
          </w:p>
        </w:tc>
      </w:tr>
      <w:tr w:rsidR="00FC24DB" w:rsidRPr="008144D1" w14:paraId="7FFE0193"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0BD81F9" w14:textId="77777777" w:rsidR="00FC24DB" w:rsidRPr="008144D1" w:rsidRDefault="00FC24DB" w:rsidP="00FC24DB">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512FDE76" w14:textId="77777777" w:rsidR="00FC24DB" w:rsidRPr="008144D1" w:rsidRDefault="00FC24DB" w:rsidP="00FC24DB">
            <w:pPr>
              <w:rPr>
                <w:sz w:val="16"/>
                <w:szCs w:val="16"/>
              </w:rPr>
            </w:pPr>
            <w:r w:rsidRPr="008144D1">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347626C4" w14:textId="6FF61C71" w:rsidR="00FC24DB" w:rsidRPr="008144D1" w:rsidRDefault="00FC24DB" w:rsidP="00FC24DB">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33B9F523" w14:textId="4FAE0BAB" w:rsidR="00FC24DB" w:rsidRPr="008144D1" w:rsidRDefault="00FC24DB" w:rsidP="00FC24DB">
            <w:pPr>
              <w:jc w:val="right"/>
              <w:rPr>
                <w:sz w:val="16"/>
                <w:szCs w:val="16"/>
              </w:rPr>
            </w:pPr>
            <w:r>
              <w:rPr>
                <w:sz w:val="16"/>
                <w:szCs w:val="16"/>
              </w:rPr>
              <w:t>1,923782</w:t>
            </w:r>
          </w:p>
        </w:tc>
      </w:tr>
      <w:tr w:rsidR="00FC24DB" w:rsidRPr="008144D1" w14:paraId="69ACA3A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E8F57A4" w14:textId="77777777" w:rsidR="00FC24DB" w:rsidRPr="008144D1" w:rsidRDefault="00FC24DB" w:rsidP="00FC24DB">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6C221680" w14:textId="77777777" w:rsidR="00FC24DB" w:rsidRPr="008144D1" w:rsidRDefault="00FC24DB" w:rsidP="00FC24DB">
            <w:pPr>
              <w:rPr>
                <w:sz w:val="16"/>
                <w:szCs w:val="16"/>
              </w:rPr>
            </w:pPr>
            <w:r w:rsidRPr="008144D1">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72C62A3A" w14:textId="63027942" w:rsidR="00FC24DB" w:rsidRPr="008144D1" w:rsidRDefault="00FC24DB" w:rsidP="00FC24DB">
            <w:pPr>
              <w:rPr>
                <w:sz w:val="16"/>
                <w:szCs w:val="16"/>
              </w:rPr>
            </w:pPr>
            <w:r>
              <w:rPr>
                <w:sz w:val="16"/>
                <w:szCs w:val="16"/>
              </w:rPr>
              <w:t>ISLAK HACİM MEKAN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374EEB7B" w14:textId="70F2C685" w:rsidR="00FC24DB" w:rsidRPr="008144D1" w:rsidRDefault="00FC24DB" w:rsidP="00FC24DB">
            <w:pPr>
              <w:jc w:val="right"/>
              <w:rPr>
                <w:sz w:val="16"/>
                <w:szCs w:val="16"/>
              </w:rPr>
            </w:pPr>
            <w:r>
              <w:rPr>
                <w:sz w:val="16"/>
                <w:szCs w:val="16"/>
              </w:rPr>
              <w:t>3,073049</w:t>
            </w:r>
          </w:p>
        </w:tc>
      </w:tr>
      <w:tr w:rsidR="00FC24DB" w:rsidRPr="008144D1" w14:paraId="2B87DD00"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0E1814" w14:textId="77777777" w:rsidR="00FC24DB" w:rsidRPr="008144D1" w:rsidRDefault="00FC24DB" w:rsidP="00FC24DB">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ABE80C4" w14:textId="77777777" w:rsidR="00FC24DB" w:rsidRPr="008144D1" w:rsidRDefault="00FC24DB" w:rsidP="00FC24DB">
            <w:pPr>
              <w:rPr>
                <w:sz w:val="16"/>
                <w:szCs w:val="16"/>
              </w:rPr>
            </w:pPr>
            <w:r w:rsidRPr="008144D1">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795EE6AC" w14:textId="2CB6CB96" w:rsidR="00FC24DB" w:rsidRPr="008144D1" w:rsidRDefault="00FC24DB" w:rsidP="00FC24DB">
            <w:pPr>
              <w:rPr>
                <w:sz w:val="16"/>
                <w:szCs w:val="16"/>
              </w:rPr>
            </w:pPr>
            <w:r>
              <w:rPr>
                <w:sz w:val="16"/>
                <w:szCs w:val="16"/>
              </w:rPr>
              <w:t>GENEL MEKANİK TESİSAT</w:t>
            </w:r>
          </w:p>
        </w:tc>
        <w:tc>
          <w:tcPr>
            <w:tcW w:w="1660" w:type="dxa"/>
            <w:tcBorders>
              <w:top w:val="nil"/>
              <w:left w:val="nil"/>
              <w:bottom w:val="single" w:sz="4" w:space="0" w:color="auto"/>
              <w:right w:val="single" w:sz="4" w:space="0" w:color="auto"/>
            </w:tcBorders>
            <w:shd w:val="clear" w:color="auto" w:fill="auto"/>
            <w:noWrap/>
            <w:vAlign w:val="center"/>
            <w:hideMark/>
          </w:tcPr>
          <w:p w14:paraId="48C43DE9" w14:textId="7BAD094A" w:rsidR="00FC24DB" w:rsidRPr="008144D1" w:rsidRDefault="00FC24DB" w:rsidP="00FC24DB">
            <w:pPr>
              <w:jc w:val="right"/>
              <w:rPr>
                <w:sz w:val="16"/>
                <w:szCs w:val="16"/>
              </w:rPr>
            </w:pPr>
            <w:r>
              <w:rPr>
                <w:sz w:val="16"/>
                <w:szCs w:val="16"/>
              </w:rPr>
              <w:t>0,000000</w:t>
            </w:r>
          </w:p>
        </w:tc>
      </w:tr>
      <w:tr w:rsidR="00FC24DB" w:rsidRPr="008144D1" w14:paraId="2B006163" w14:textId="77777777" w:rsidTr="008144D1">
        <w:trPr>
          <w:trHeight w:val="259"/>
        </w:trPr>
        <w:tc>
          <w:tcPr>
            <w:tcW w:w="560" w:type="dxa"/>
            <w:tcBorders>
              <w:top w:val="nil"/>
              <w:left w:val="nil"/>
              <w:bottom w:val="nil"/>
              <w:right w:val="nil"/>
            </w:tcBorders>
            <w:shd w:val="clear" w:color="auto" w:fill="auto"/>
            <w:noWrap/>
            <w:vAlign w:val="bottom"/>
            <w:hideMark/>
          </w:tcPr>
          <w:p w14:paraId="16361C2C" w14:textId="77777777" w:rsidR="00FC24DB" w:rsidRPr="008144D1" w:rsidRDefault="00FC24DB" w:rsidP="00FC24D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34E38F4A" w14:textId="77777777" w:rsidR="00FC24DB" w:rsidRPr="008144D1" w:rsidRDefault="00FC24DB" w:rsidP="00FC24DB">
            <w:r w:rsidRPr="008144D1">
              <w:t> </w:t>
            </w:r>
          </w:p>
        </w:tc>
        <w:tc>
          <w:tcPr>
            <w:tcW w:w="5540" w:type="dxa"/>
            <w:tcBorders>
              <w:top w:val="nil"/>
              <w:left w:val="nil"/>
              <w:bottom w:val="nil"/>
              <w:right w:val="single" w:sz="4" w:space="0" w:color="auto"/>
            </w:tcBorders>
            <w:shd w:val="clear" w:color="auto" w:fill="auto"/>
            <w:vAlign w:val="center"/>
            <w:hideMark/>
          </w:tcPr>
          <w:p w14:paraId="18FCD26B" w14:textId="384A46E2" w:rsidR="00FC24DB" w:rsidRPr="008144D1" w:rsidRDefault="00FC24DB" w:rsidP="00FC24D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20FFC1" w14:textId="148E0E44" w:rsidR="00FC24DB" w:rsidRPr="008144D1" w:rsidRDefault="00FC24DB" w:rsidP="00FC24DB">
            <w:pPr>
              <w:jc w:val="right"/>
              <w:rPr>
                <w:sz w:val="16"/>
                <w:szCs w:val="16"/>
              </w:rPr>
            </w:pPr>
            <w:r>
              <w:rPr>
                <w:sz w:val="16"/>
                <w:szCs w:val="16"/>
              </w:rPr>
              <w:t>13,80</w:t>
            </w:r>
          </w:p>
        </w:tc>
      </w:tr>
      <w:tr w:rsidR="008144D1" w:rsidRPr="008144D1" w14:paraId="76E7517E" w14:textId="77777777" w:rsidTr="008144D1">
        <w:trPr>
          <w:trHeight w:val="259"/>
        </w:trPr>
        <w:tc>
          <w:tcPr>
            <w:tcW w:w="9220" w:type="dxa"/>
            <w:gridSpan w:val="4"/>
            <w:tcBorders>
              <w:top w:val="nil"/>
              <w:left w:val="nil"/>
              <w:bottom w:val="single" w:sz="4" w:space="0" w:color="auto"/>
              <w:right w:val="nil"/>
            </w:tcBorders>
            <w:shd w:val="clear" w:color="auto" w:fill="auto"/>
            <w:vAlign w:val="center"/>
            <w:hideMark/>
          </w:tcPr>
          <w:p w14:paraId="48A4D760" w14:textId="77777777" w:rsidR="008144D1" w:rsidRPr="008144D1" w:rsidRDefault="008144D1" w:rsidP="008144D1">
            <w:pPr>
              <w:rPr>
                <w:b/>
                <w:bCs/>
              </w:rPr>
            </w:pPr>
            <w:r w:rsidRPr="008144D1">
              <w:rPr>
                <w:b/>
                <w:bCs/>
              </w:rPr>
              <w:t>ELEKTRİK İMALATLARI</w:t>
            </w:r>
          </w:p>
        </w:tc>
      </w:tr>
      <w:tr w:rsidR="008144D1" w:rsidRPr="008144D1" w14:paraId="75792C63" w14:textId="77777777" w:rsidTr="008144D1">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32E43E3" w14:textId="77777777" w:rsidR="008144D1" w:rsidRPr="008144D1" w:rsidRDefault="008144D1" w:rsidP="008144D1">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0EF31B5" w14:textId="77777777" w:rsidR="008144D1" w:rsidRPr="008144D1" w:rsidRDefault="008144D1" w:rsidP="008144D1">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352C937" w14:textId="77777777" w:rsidR="008144D1" w:rsidRPr="008144D1" w:rsidRDefault="008144D1" w:rsidP="008144D1">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9FE225E" w14:textId="77777777" w:rsidR="008144D1" w:rsidRPr="008144D1" w:rsidRDefault="008144D1" w:rsidP="008144D1">
            <w:pPr>
              <w:jc w:val="center"/>
              <w:rPr>
                <w:b/>
                <w:bCs/>
                <w:sz w:val="18"/>
                <w:szCs w:val="18"/>
              </w:rPr>
            </w:pPr>
            <w:r w:rsidRPr="008144D1">
              <w:rPr>
                <w:b/>
                <w:bCs/>
                <w:sz w:val="18"/>
                <w:szCs w:val="18"/>
              </w:rPr>
              <w:t>Pursantajı</w:t>
            </w:r>
          </w:p>
        </w:tc>
      </w:tr>
      <w:tr w:rsidR="00FC24DB" w:rsidRPr="008144D1" w14:paraId="05745464"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A8D3AA" w14:textId="77777777" w:rsidR="00FC24DB" w:rsidRPr="008144D1" w:rsidRDefault="00FC24DB" w:rsidP="00FC24DB">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BCD0AC9" w14:textId="77777777" w:rsidR="00FC24DB" w:rsidRPr="008144D1" w:rsidRDefault="00FC24DB" w:rsidP="00FC24DB">
            <w:pPr>
              <w:rPr>
                <w:sz w:val="16"/>
                <w:szCs w:val="16"/>
              </w:rPr>
            </w:pPr>
            <w:r w:rsidRPr="008144D1">
              <w:rPr>
                <w:sz w:val="16"/>
                <w:szCs w:val="16"/>
              </w:rPr>
              <w:t>02.01</w:t>
            </w:r>
          </w:p>
        </w:tc>
        <w:tc>
          <w:tcPr>
            <w:tcW w:w="5540" w:type="dxa"/>
            <w:tcBorders>
              <w:top w:val="nil"/>
              <w:left w:val="nil"/>
              <w:bottom w:val="single" w:sz="4" w:space="0" w:color="auto"/>
              <w:right w:val="single" w:sz="4" w:space="0" w:color="auto"/>
            </w:tcBorders>
            <w:shd w:val="clear" w:color="auto" w:fill="auto"/>
            <w:vAlign w:val="center"/>
            <w:hideMark/>
          </w:tcPr>
          <w:p w14:paraId="24237552" w14:textId="28C60917" w:rsidR="00FC24DB" w:rsidRPr="008144D1" w:rsidRDefault="00FC24DB" w:rsidP="00FC24DB">
            <w:pPr>
              <w:rPr>
                <w:sz w:val="16"/>
                <w:szCs w:val="16"/>
              </w:rPr>
            </w:pPr>
            <w:r>
              <w:rPr>
                <w:sz w:val="16"/>
                <w:szCs w:val="16"/>
              </w:rPr>
              <w:t xml:space="preserve">AYDINLATMA </w:t>
            </w:r>
          </w:p>
        </w:tc>
        <w:tc>
          <w:tcPr>
            <w:tcW w:w="1660" w:type="dxa"/>
            <w:tcBorders>
              <w:top w:val="nil"/>
              <w:left w:val="nil"/>
              <w:bottom w:val="single" w:sz="4" w:space="0" w:color="auto"/>
              <w:right w:val="single" w:sz="4" w:space="0" w:color="auto"/>
            </w:tcBorders>
            <w:shd w:val="clear" w:color="auto" w:fill="auto"/>
            <w:noWrap/>
            <w:vAlign w:val="center"/>
            <w:hideMark/>
          </w:tcPr>
          <w:p w14:paraId="7F589C62" w14:textId="50578EA5" w:rsidR="00FC24DB" w:rsidRPr="008144D1" w:rsidRDefault="00FC24DB" w:rsidP="00FC24DB">
            <w:pPr>
              <w:jc w:val="right"/>
              <w:rPr>
                <w:sz w:val="16"/>
                <w:szCs w:val="16"/>
              </w:rPr>
            </w:pPr>
            <w:r>
              <w:rPr>
                <w:sz w:val="16"/>
                <w:szCs w:val="16"/>
              </w:rPr>
              <w:t>4,814554</w:t>
            </w:r>
          </w:p>
        </w:tc>
      </w:tr>
      <w:tr w:rsidR="00FC24DB" w:rsidRPr="008144D1" w14:paraId="11F85AFB"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AD62C4F" w14:textId="77777777" w:rsidR="00FC24DB" w:rsidRPr="008144D1" w:rsidRDefault="00FC24DB" w:rsidP="00FC24DB">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656EC470" w14:textId="77777777" w:rsidR="00FC24DB" w:rsidRPr="008144D1" w:rsidRDefault="00FC24DB" w:rsidP="00FC24DB">
            <w:pPr>
              <w:rPr>
                <w:sz w:val="16"/>
                <w:szCs w:val="16"/>
              </w:rPr>
            </w:pPr>
            <w:r w:rsidRPr="008144D1">
              <w:rPr>
                <w:sz w:val="16"/>
                <w:szCs w:val="16"/>
              </w:rPr>
              <w:t>02.02</w:t>
            </w:r>
          </w:p>
        </w:tc>
        <w:tc>
          <w:tcPr>
            <w:tcW w:w="5540" w:type="dxa"/>
            <w:tcBorders>
              <w:top w:val="nil"/>
              <w:left w:val="nil"/>
              <w:bottom w:val="single" w:sz="4" w:space="0" w:color="auto"/>
              <w:right w:val="single" w:sz="4" w:space="0" w:color="auto"/>
            </w:tcBorders>
            <w:shd w:val="clear" w:color="auto" w:fill="auto"/>
            <w:vAlign w:val="center"/>
            <w:hideMark/>
          </w:tcPr>
          <w:p w14:paraId="6572F28C" w14:textId="4A08413C" w:rsidR="00FC24DB" w:rsidRPr="008144D1" w:rsidRDefault="00FC24DB" w:rsidP="00FC24DB">
            <w:pPr>
              <w:rPr>
                <w:sz w:val="16"/>
                <w:szCs w:val="16"/>
              </w:rPr>
            </w:pPr>
            <w:r>
              <w:rPr>
                <w:sz w:val="16"/>
                <w:szCs w:val="16"/>
              </w:rPr>
              <w:t>GENEL ELEKTRİK İŞLERİ</w:t>
            </w:r>
          </w:p>
        </w:tc>
        <w:tc>
          <w:tcPr>
            <w:tcW w:w="1660" w:type="dxa"/>
            <w:tcBorders>
              <w:top w:val="nil"/>
              <w:left w:val="nil"/>
              <w:bottom w:val="single" w:sz="4" w:space="0" w:color="auto"/>
              <w:right w:val="single" w:sz="4" w:space="0" w:color="auto"/>
            </w:tcBorders>
            <w:shd w:val="clear" w:color="auto" w:fill="auto"/>
            <w:noWrap/>
            <w:vAlign w:val="center"/>
            <w:hideMark/>
          </w:tcPr>
          <w:p w14:paraId="05CFDA5A" w14:textId="39BB66DA" w:rsidR="00FC24DB" w:rsidRPr="008144D1" w:rsidRDefault="00FC24DB" w:rsidP="00FC24DB">
            <w:pPr>
              <w:jc w:val="right"/>
              <w:rPr>
                <w:sz w:val="16"/>
                <w:szCs w:val="16"/>
              </w:rPr>
            </w:pPr>
            <w:r>
              <w:rPr>
                <w:sz w:val="16"/>
                <w:szCs w:val="16"/>
              </w:rPr>
              <w:t>2,138162</w:t>
            </w:r>
          </w:p>
        </w:tc>
      </w:tr>
      <w:tr w:rsidR="00FC24DB" w:rsidRPr="008144D1" w14:paraId="163C7A9D"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FC71011" w14:textId="77777777" w:rsidR="00FC24DB" w:rsidRPr="008144D1" w:rsidRDefault="00FC24DB" w:rsidP="00FC24DB">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2C067EC" w14:textId="77777777" w:rsidR="00FC24DB" w:rsidRPr="008144D1" w:rsidRDefault="00FC24DB" w:rsidP="00FC24DB">
            <w:pPr>
              <w:rPr>
                <w:sz w:val="16"/>
                <w:szCs w:val="16"/>
              </w:rPr>
            </w:pPr>
            <w:r w:rsidRPr="008144D1">
              <w:rPr>
                <w:sz w:val="16"/>
                <w:szCs w:val="16"/>
              </w:rPr>
              <w:t>02.03</w:t>
            </w:r>
          </w:p>
        </w:tc>
        <w:tc>
          <w:tcPr>
            <w:tcW w:w="5540" w:type="dxa"/>
            <w:tcBorders>
              <w:top w:val="nil"/>
              <w:left w:val="nil"/>
              <w:bottom w:val="single" w:sz="4" w:space="0" w:color="auto"/>
              <w:right w:val="single" w:sz="4" w:space="0" w:color="auto"/>
            </w:tcBorders>
            <w:shd w:val="clear" w:color="auto" w:fill="auto"/>
            <w:vAlign w:val="center"/>
            <w:hideMark/>
          </w:tcPr>
          <w:p w14:paraId="7A5F7311" w14:textId="65657AAE" w:rsidR="00FC24DB" w:rsidRPr="008144D1" w:rsidRDefault="00FC24DB" w:rsidP="00FC24DB">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3ACE4511" w14:textId="01205BFA" w:rsidR="00FC24DB" w:rsidRPr="008144D1" w:rsidRDefault="00FC24DB" w:rsidP="00FC24DB">
            <w:pPr>
              <w:jc w:val="right"/>
              <w:rPr>
                <w:sz w:val="16"/>
                <w:szCs w:val="16"/>
              </w:rPr>
            </w:pPr>
            <w:r>
              <w:rPr>
                <w:sz w:val="16"/>
                <w:szCs w:val="16"/>
              </w:rPr>
              <w:t>1,628475</w:t>
            </w:r>
          </w:p>
        </w:tc>
      </w:tr>
      <w:tr w:rsidR="00FC24DB" w:rsidRPr="008144D1" w14:paraId="56A19F37" w14:textId="77777777" w:rsidTr="008144D1">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9389FEB" w14:textId="77777777" w:rsidR="00FC24DB" w:rsidRPr="008144D1" w:rsidRDefault="00FC24DB" w:rsidP="00FC24DB">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C5BCDC3" w14:textId="77777777" w:rsidR="00FC24DB" w:rsidRPr="008144D1" w:rsidRDefault="00FC24DB" w:rsidP="00FC24DB">
            <w:pPr>
              <w:rPr>
                <w:sz w:val="16"/>
                <w:szCs w:val="16"/>
              </w:rPr>
            </w:pPr>
            <w:r w:rsidRPr="008144D1">
              <w:rPr>
                <w:sz w:val="16"/>
                <w:szCs w:val="16"/>
              </w:rPr>
              <w:t>02.04</w:t>
            </w:r>
          </w:p>
        </w:tc>
        <w:tc>
          <w:tcPr>
            <w:tcW w:w="5540" w:type="dxa"/>
            <w:tcBorders>
              <w:top w:val="nil"/>
              <w:left w:val="nil"/>
              <w:bottom w:val="single" w:sz="4" w:space="0" w:color="auto"/>
              <w:right w:val="single" w:sz="4" w:space="0" w:color="auto"/>
            </w:tcBorders>
            <w:shd w:val="clear" w:color="auto" w:fill="auto"/>
            <w:vAlign w:val="center"/>
            <w:hideMark/>
          </w:tcPr>
          <w:p w14:paraId="68F1B869" w14:textId="51753579" w:rsidR="00FC24DB" w:rsidRPr="008144D1" w:rsidRDefault="00FC24DB" w:rsidP="00FC24DB">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C3C76AE" w14:textId="189150E1" w:rsidR="00FC24DB" w:rsidRPr="008144D1" w:rsidRDefault="00FC24DB" w:rsidP="00FC24DB">
            <w:pPr>
              <w:jc w:val="right"/>
              <w:rPr>
                <w:sz w:val="16"/>
                <w:szCs w:val="16"/>
              </w:rPr>
            </w:pPr>
            <w:r>
              <w:rPr>
                <w:sz w:val="16"/>
                <w:szCs w:val="16"/>
              </w:rPr>
              <w:t>0,149768</w:t>
            </w:r>
          </w:p>
        </w:tc>
      </w:tr>
      <w:tr w:rsidR="00FC24DB" w:rsidRPr="008144D1" w14:paraId="406997C6" w14:textId="77777777" w:rsidTr="008144D1">
        <w:trPr>
          <w:trHeight w:val="259"/>
        </w:trPr>
        <w:tc>
          <w:tcPr>
            <w:tcW w:w="560" w:type="dxa"/>
            <w:tcBorders>
              <w:top w:val="nil"/>
              <w:left w:val="nil"/>
              <w:bottom w:val="nil"/>
              <w:right w:val="nil"/>
            </w:tcBorders>
            <w:shd w:val="clear" w:color="auto" w:fill="auto"/>
            <w:noWrap/>
            <w:vAlign w:val="bottom"/>
            <w:hideMark/>
          </w:tcPr>
          <w:p w14:paraId="1165EF0E" w14:textId="77777777" w:rsidR="00FC24DB" w:rsidRPr="008144D1" w:rsidRDefault="00FC24DB" w:rsidP="00FC24DB">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E90990C" w14:textId="77777777" w:rsidR="00FC24DB" w:rsidRPr="008144D1" w:rsidRDefault="00FC24DB" w:rsidP="00FC24DB">
            <w:r w:rsidRPr="008144D1">
              <w:t> </w:t>
            </w:r>
          </w:p>
        </w:tc>
        <w:tc>
          <w:tcPr>
            <w:tcW w:w="5540" w:type="dxa"/>
            <w:tcBorders>
              <w:top w:val="nil"/>
              <w:left w:val="nil"/>
              <w:bottom w:val="nil"/>
              <w:right w:val="single" w:sz="4" w:space="0" w:color="auto"/>
            </w:tcBorders>
            <w:shd w:val="clear" w:color="auto" w:fill="auto"/>
            <w:vAlign w:val="center"/>
            <w:hideMark/>
          </w:tcPr>
          <w:p w14:paraId="5C4C143C" w14:textId="19D89897" w:rsidR="00FC24DB" w:rsidRPr="008144D1" w:rsidRDefault="00FC24DB" w:rsidP="00FC24DB">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DB12872" w14:textId="25628BF5" w:rsidR="00FC24DB" w:rsidRPr="008144D1" w:rsidRDefault="00FC24DB" w:rsidP="00FC24DB">
            <w:pPr>
              <w:jc w:val="right"/>
              <w:rPr>
                <w:sz w:val="16"/>
                <w:szCs w:val="16"/>
              </w:rPr>
            </w:pPr>
            <w:r>
              <w:rPr>
                <w:sz w:val="16"/>
                <w:szCs w:val="16"/>
              </w:rPr>
              <w:t>8,73</w:t>
            </w:r>
          </w:p>
        </w:tc>
      </w:tr>
    </w:tbl>
    <w:p w14:paraId="1325920E" w14:textId="77777777" w:rsidR="006B63F8" w:rsidRDefault="006B63F8" w:rsidP="005E6CE5">
      <w:pPr>
        <w:jc w:val="both"/>
      </w:pPr>
    </w:p>
    <w:p w14:paraId="2360DB0F" w14:textId="77777777" w:rsidR="006B63F8" w:rsidRDefault="006B63F8" w:rsidP="005E6CE5">
      <w:pPr>
        <w:jc w:val="both"/>
      </w:pPr>
    </w:p>
    <w:p w14:paraId="6046C6C3" w14:textId="77777777" w:rsidR="006B63F8" w:rsidRPr="00007C0F" w:rsidRDefault="006B63F8" w:rsidP="005E6CE5">
      <w:pPr>
        <w:jc w:val="both"/>
      </w:pPr>
    </w:p>
    <w:p w14:paraId="037A2BB9" w14:textId="77777777" w:rsidR="00445BC2" w:rsidRDefault="00445BC2" w:rsidP="005E6CE5">
      <w:pPr>
        <w:jc w:val="both"/>
        <w:rPr>
          <w:sz w:val="16"/>
          <w:szCs w:val="16"/>
        </w:rPr>
      </w:pPr>
    </w:p>
    <w:p w14:paraId="56EB98B2" w14:textId="77777777" w:rsidR="00445BC2" w:rsidRDefault="00445BC2" w:rsidP="005E6CE5">
      <w:pPr>
        <w:jc w:val="both"/>
        <w:rPr>
          <w:sz w:val="16"/>
          <w:szCs w:val="16"/>
        </w:rPr>
      </w:pPr>
    </w:p>
    <w:p w14:paraId="08168B34" w14:textId="77777777" w:rsidR="006B63F8" w:rsidRDefault="006B63F8" w:rsidP="005E6CE5">
      <w:pPr>
        <w:jc w:val="both"/>
        <w:rPr>
          <w:sz w:val="16"/>
          <w:szCs w:val="16"/>
        </w:rPr>
      </w:pPr>
    </w:p>
    <w:p w14:paraId="63E70FDF" w14:textId="77777777" w:rsidR="006B63F8" w:rsidRDefault="006B63F8" w:rsidP="005E6CE5">
      <w:pPr>
        <w:jc w:val="both"/>
        <w:rPr>
          <w:sz w:val="16"/>
          <w:szCs w:val="16"/>
        </w:rPr>
      </w:pPr>
    </w:p>
    <w:p w14:paraId="274DCDA4" w14:textId="77777777" w:rsidR="00445BC2" w:rsidRDefault="00445BC2" w:rsidP="005E6CE5">
      <w:pPr>
        <w:jc w:val="both"/>
        <w:rPr>
          <w:sz w:val="16"/>
          <w:szCs w:val="16"/>
        </w:rPr>
      </w:pPr>
    </w:p>
    <w:p w14:paraId="6ED6D269" w14:textId="77777777" w:rsidR="00445BC2" w:rsidRDefault="00445BC2" w:rsidP="005E6CE5">
      <w:pPr>
        <w:jc w:val="both"/>
        <w:rPr>
          <w:sz w:val="16"/>
          <w:szCs w:val="16"/>
        </w:rPr>
      </w:pPr>
    </w:p>
    <w:p w14:paraId="35509851" w14:textId="77777777" w:rsidR="005E6CE5" w:rsidRPr="00007C0F" w:rsidRDefault="005E6CE5" w:rsidP="005E6CE5">
      <w:pPr>
        <w:jc w:val="both"/>
        <w:rPr>
          <w:sz w:val="16"/>
          <w:szCs w:val="16"/>
        </w:rPr>
      </w:pPr>
      <w:r w:rsidRPr="00007C0F">
        <w:rPr>
          <w:sz w:val="16"/>
          <w:szCs w:val="16"/>
        </w:rPr>
        <w:t>KAŞE                                          TARİH                                     İMZA</w:t>
      </w:r>
    </w:p>
    <w:p w14:paraId="6FF027ED" w14:textId="77777777" w:rsidR="005E6CE5" w:rsidRPr="00007C0F" w:rsidRDefault="005E6CE5" w:rsidP="005E6CE5">
      <w:pPr>
        <w:jc w:val="both"/>
        <w:rPr>
          <w:sz w:val="16"/>
          <w:szCs w:val="16"/>
        </w:rPr>
      </w:pPr>
    </w:p>
    <w:p w14:paraId="7B77A1E8" w14:textId="7661DD48"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677EC51" w14:textId="77777777" w:rsidR="006B63F8" w:rsidRDefault="006B63F8" w:rsidP="005E6CE5">
      <w:pPr>
        <w:jc w:val="both"/>
      </w:pPr>
    </w:p>
    <w:p w14:paraId="5B335F4E" w14:textId="77777777" w:rsidR="006B63F8" w:rsidRDefault="006B63F8" w:rsidP="005E6CE5">
      <w:pPr>
        <w:jc w:val="both"/>
      </w:pPr>
    </w:p>
    <w:p w14:paraId="5CDC0EBF" w14:textId="77777777" w:rsidR="006B63F8" w:rsidRDefault="006B63F8" w:rsidP="005E6CE5">
      <w:pPr>
        <w:jc w:val="both"/>
      </w:pPr>
    </w:p>
    <w:p w14:paraId="6327284C" w14:textId="77777777" w:rsidR="00C178ED" w:rsidRDefault="00C178ED" w:rsidP="005E6CE5">
      <w:pPr>
        <w:jc w:val="both"/>
      </w:pPr>
    </w:p>
    <w:p w14:paraId="7041E5E4" w14:textId="77777777" w:rsidR="00C178ED" w:rsidRDefault="00C178ED" w:rsidP="005E6CE5">
      <w:pPr>
        <w:jc w:val="both"/>
      </w:pPr>
    </w:p>
    <w:p w14:paraId="2B1D4674" w14:textId="77777777" w:rsidR="00C178ED" w:rsidRDefault="00C178ED" w:rsidP="005E6CE5">
      <w:pPr>
        <w:jc w:val="both"/>
      </w:pPr>
    </w:p>
    <w:p w14:paraId="1D2495E7" w14:textId="77777777" w:rsidR="00C178ED" w:rsidRDefault="00C178ED"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579892C" w14:textId="77777777" w:rsidTr="008D32B5">
        <w:trPr>
          <w:trHeight w:val="585"/>
        </w:trPr>
        <w:tc>
          <w:tcPr>
            <w:tcW w:w="9220" w:type="dxa"/>
            <w:gridSpan w:val="4"/>
            <w:tcBorders>
              <w:top w:val="nil"/>
              <w:left w:val="nil"/>
              <w:bottom w:val="nil"/>
              <w:right w:val="nil"/>
            </w:tcBorders>
            <w:shd w:val="clear" w:color="auto" w:fill="auto"/>
            <w:hideMark/>
          </w:tcPr>
          <w:p w14:paraId="2A6CA819" w14:textId="6A3F99EC" w:rsidR="00310B81" w:rsidRPr="008144D1" w:rsidRDefault="00310B81" w:rsidP="008D32B5">
            <w:pPr>
              <w:rPr>
                <w:b/>
                <w:bCs/>
              </w:rPr>
            </w:pPr>
            <w:r w:rsidRPr="008144D1">
              <w:rPr>
                <w:b/>
                <w:bCs/>
              </w:rPr>
              <w:lastRenderedPageBreak/>
              <w:t xml:space="preserve">İşin Adı: </w:t>
            </w:r>
            <w:r w:rsidR="00FC24DB" w:rsidRPr="00FC24DB">
              <w:rPr>
                <w:b/>
                <w:bCs/>
              </w:rPr>
              <w:t>ALİ KÜNCÜLÜ ORTAOKULU</w:t>
            </w:r>
            <w:r w:rsidR="00FC24DB">
              <w:rPr>
                <w:b/>
                <w:bCs/>
              </w:rPr>
              <w:t xml:space="preserve"> </w:t>
            </w:r>
            <w:r w:rsidR="00FC24DB" w:rsidRPr="008144D1">
              <w:rPr>
                <w:b/>
                <w:bCs/>
              </w:rPr>
              <w:t>ENERJİ VERİMLİLİĞİ</w:t>
            </w:r>
          </w:p>
        </w:tc>
      </w:tr>
      <w:tr w:rsidR="00310B81" w:rsidRPr="008144D1" w14:paraId="06EA6627" w14:textId="77777777" w:rsidTr="008D32B5">
        <w:trPr>
          <w:trHeight w:val="120"/>
        </w:trPr>
        <w:tc>
          <w:tcPr>
            <w:tcW w:w="560" w:type="dxa"/>
            <w:tcBorders>
              <w:top w:val="nil"/>
              <w:left w:val="nil"/>
              <w:bottom w:val="nil"/>
              <w:right w:val="nil"/>
            </w:tcBorders>
            <w:shd w:val="clear" w:color="auto" w:fill="auto"/>
            <w:vAlign w:val="center"/>
            <w:hideMark/>
          </w:tcPr>
          <w:p w14:paraId="42901867"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2D0502D5"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344A6FEF"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26B4F366" w14:textId="77777777" w:rsidR="00310B81" w:rsidRPr="008144D1" w:rsidRDefault="00310B81" w:rsidP="008D32B5"/>
        </w:tc>
      </w:tr>
      <w:tr w:rsidR="00310B81" w:rsidRPr="008144D1" w14:paraId="452A142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95D8E54" w14:textId="77777777" w:rsidR="00310B81" w:rsidRPr="008144D1" w:rsidRDefault="00310B81" w:rsidP="008D32B5">
            <w:pPr>
              <w:rPr>
                <w:b/>
                <w:bCs/>
              </w:rPr>
            </w:pPr>
            <w:r w:rsidRPr="008144D1">
              <w:rPr>
                <w:b/>
                <w:bCs/>
              </w:rPr>
              <w:t>GENEL İCMAL</w:t>
            </w:r>
          </w:p>
        </w:tc>
      </w:tr>
      <w:tr w:rsidR="00310B81" w:rsidRPr="008144D1" w14:paraId="26920BCD"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A538AEE"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205D53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4D118C2"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4AFC7D5"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64FCAD5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BDB6DA5"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C0A394B" w14:textId="77777777" w:rsidR="00154517" w:rsidRPr="008144D1" w:rsidRDefault="00154517" w:rsidP="00154517">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6F44D0BA" w14:textId="77777777" w:rsidR="00154517" w:rsidRPr="008144D1" w:rsidRDefault="00154517" w:rsidP="00154517">
            <w:pPr>
              <w:rPr>
                <w:sz w:val="16"/>
                <w:szCs w:val="16"/>
              </w:rPr>
            </w:pPr>
            <w:r w:rsidRPr="008144D1">
              <w:rPr>
                <w:sz w:val="16"/>
                <w:szCs w:val="16"/>
              </w:rPr>
              <w:t>İNŞAAT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E0871A5" w14:textId="7520BC20" w:rsidR="00154517" w:rsidRPr="008144D1" w:rsidRDefault="00154517" w:rsidP="00154517">
            <w:pPr>
              <w:jc w:val="right"/>
              <w:rPr>
                <w:sz w:val="16"/>
                <w:szCs w:val="16"/>
              </w:rPr>
            </w:pPr>
            <w:r>
              <w:rPr>
                <w:sz w:val="16"/>
                <w:szCs w:val="16"/>
              </w:rPr>
              <w:t>81,977392</w:t>
            </w:r>
          </w:p>
        </w:tc>
      </w:tr>
      <w:tr w:rsidR="00154517" w:rsidRPr="008144D1" w14:paraId="745B967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93D49A" w14:textId="77777777" w:rsidR="00154517" w:rsidRPr="008144D1" w:rsidRDefault="00154517" w:rsidP="00154517">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E4FEF89" w14:textId="77777777" w:rsidR="00154517" w:rsidRPr="008144D1" w:rsidRDefault="00154517" w:rsidP="00154517">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3BA54192" w14:textId="77777777" w:rsidR="00154517" w:rsidRPr="008144D1" w:rsidRDefault="00154517" w:rsidP="00154517">
            <w:pPr>
              <w:rPr>
                <w:sz w:val="16"/>
                <w:szCs w:val="16"/>
              </w:rPr>
            </w:pPr>
            <w:r w:rsidRPr="008144D1">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15FF8" w14:textId="77177649" w:rsidR="00154517" w:rsidRPr="008144D1" w:rsidRDefault="00154517" w:rsidP="00154517">
            <w:pPr>
              <w:jc w:val="right"/>
              <w:rPr>
                <w:sz w:val="16"/>
                <w:szCs w:val="16"/>
              </w:rPr>
            </w:pPr>
            <w:r>
              <w:rPr>
                <w:sz w:val="16"/>
                <w:szCs w:val="16"/>
              </w:rPr>
              <w:t>6,896591</w:t>
            </w:r>
          </w:p>
        </w:tc>
      </w:tr>
      <w:tr w:rsidR="00154517" w:rsidRPr="008144D1" w14:paraId="2EE437F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8A755B9" w14:textId="77777777" w:rsidR="00154517" w:rsidRPr="008144D1" w:rsidRDefault="00154517" w:rsidP="00154517">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69090F8" w14:textId="77777777" w:rsidR="00154517" w:rsidRPr="008144D1" w:rsidRDefault="00154517" w:rsidP="00154517">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33165030" w14:textId="77777777" w:rsidR="00154517" w:rsidRPr="008144D1" w:rsidRDefault="00154517" w:rsidP="00154517">
            <w:pPr>
              <w:rPr>
                <w:sz w:val="16"/>
                <w:szCs w:val="16"/>
              </w:rPr>
            </w:pPr>
            <w:r w:rsidRPr="008144D1">
              <w:rPr>
                <w:sz w:val="16"/>
                <w:szCs w:val="16"/>
              </w:rPr>
              <w:t>ELEKTRİK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A0F0FF6" w14:textId="5A80A982" w:rsidR="00154517" w:rsidRPr="008144D1" w:rsidRDefault="00154517" w:rsidP="00154517">
            <w:pPr>
              <w:jc w:val="right"/>
              <w:rPr>
                <w:sz w:val="16"/>
                <w:szCs w:val="16"/>
              </w:rPr>
            </w:pPr>
            <w:r>
              <w:rPr>
                <w:sz w:val="16"/>
                <w:szCs w:val="16"/>
              </w:rPr>
              <w:t>11,126017</w:t>
            </w:r>
          </w:p>
        </w:tc>
      </w:tr>
      <w:tr w:rsidR="00154517" w:rsidRPr="008144D1" w14:paraId="0ABCE23B" w14:textId="77777777" w:rsidTr="008D32B5">
        <w:trPr>
          <w:trHeight w:val="259"/>
        </w:trPr>
        <w:tc>
          <w:tcPr>
            <w:tcW w:w="560" w:type="dxa"/>
            <w:tcBorders>
              <w:top w:val="nil"/>
              <w:left w:val="nil"/>
              <w:bottom w:val="nil"/>
              <w:right w:val="nil"/>
            </w:tcBorders>
            <w:shd w:val="clear" w:color="auto" w:fill="auto"/>
            <w:noWrap/>
            <w:vAlign w:val="bottom"/>
            <w:hideMark/>
          </w:tcPr>
          <w:p w14:paraId="0444ED35"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34CCD3D" w14:textId="77777777" w:rsidR="00154517" w:rsidRPr="008144D1" w:rsidRDefault="00154517" w:rsidP="00154517">
            <w:r w:rsidRPr="008144D1">
              <w:t> </w:t>
            </w:r>
          </w:p>
        </w:tc>
        <w:tc>
          <w:tcPr>
            <w:tcW w:w="5540" w:type="dxa"/>
            <w:tcBorders>
              <w:top w:val="nil"/>
              <w:left w:val="nil"/>
              <w:bottom w:val="nil"/>
              <w:right w:val="single" w:sz="4" w:space="0" w:color="auto"/>
            </w:tcBorders>
            <w:shd w:val="clear" w:color="auto" w:fill="auto"/>
            <w:vAlign w:val="center"/>
            <w:hideMark/>
          </w:tcPr>
          <w:p w14:paraId="146A85D7" w14:textId="77777777" w:rsidR="00154517" w:rsidRPr="008144D1" w:rsidRDefault="00154517" w:rsidP="00154517">
            <w:pPr>
              <w:jc w:val="right"/>
              <w:rPr>
                <w:b/>
                <w:bCs/>
                <w:sz w:val="18"/>
                <w:szCs w:val="18"/>
              </w:rPr>
            </w:pPr>
            <w:r w:rsidRPr="008144D1">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59D3310" w14:textId="65109187" w:rsidR="00154517" w:rsidRPr="008144D1" w:rsidRDefault="00154517" w:rsidP="00154517">
            <w:pPr>
              <w:jc w:val="right"/>
              <w:rPr>
                <w:sz w:val="16"/>
                <w:szCs w:val="16"/>
              </w:rPr>
            </w:pPr>
            <w:r>
              <w:rPr>
                <w:sz w:val="16"/>
                <w:szCs w:val="16"/>
              </w:rPr>
              <w:t>100,00</w:t>
            </w:r>
          </w:p>
        </w:tc>
      </w:tr>
      <w:tr w:rsidR="00310B81" w:rsidRPr="008144D1" w14:paraId="218708C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B3F96C0" w14:textId="77777777" w:rsidR="00310B81" w:rsidRPr="008144D1" w:rsidRDefault="00310B81" w:rsidP="008D32B5">
            <w:pPr>
              <w:rPr>
                <w:b/>
                <w:bCs/>
              </w:rPr>
            </w:pPr>
            <w:r w:rsidRPr="008144D1">
              <w:rPr>
                <w:b/>
                <w:bCs/>
              </w:rPr>
              <w:t>İNŞAAT İMALATLARI</w:t>
            </w:r>
          </w:p>
        </w:tc>
      </w:tr>
      <w:tr w:rsidR="00310B81" w:rsidRPr="008144D1" w14:paraId="75C295E1"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5467DF7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FF545D4"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F84AF2D"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0415765"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17705DF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FCD0EC"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1E7D510" w14:textId="4E6ECBBF" w:rsidR="00154517" w:rsidRPr="008144D1" w:rsidRDefault="00154517" w:rsidP="00154517">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25E58CCC" w14:textId="7C122C97" w:rsidR="00154517" w:rsidRPr="008144D1" w:rsidRDefault="00154517" w:rsidP="00154517">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2573A9C" w14:textId="690341A4" w:rsidR="00154517" w:rsidRPr="008144D1" w:rsidRDefault="00154517" w:rsidP="00154517">
            <w:pPr>
              <w:jc w:val="right"/>
              <w:rPr>
                <w:sz w:val="16"/>
                <w:szCs w:val="16"/>
              </w:rPr>
            </w:pPr>
            <w:r>
              <w:rPr>
                <w:sz w:val="16"/>
                <w:szCs w:val="16"/>
              </w:rPr>
              <w:t>4,861228</w:t>
            </w:r>
          </w:p>
        </w:tc>
      </w:tr>
      <w:tr w:rsidR="00154517" w:rsidRPr="008144D1" w14:paraId="319FE37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CD1D121" w14:textId="77777777" w:rsidR="00154517" w:rsidRPr="008144D1" w:rsidRDefault="00154517" w:rsidP="00154517">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850B741" w14:textId="5BB95581" w:rsidR="00154517" w:rsidRPr="008144D1" w:rsidRDefault="00154517" w:rsidP="00154517">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3B931167" w14:textId="6228FD1D" w:rsidR="00154517" w:rsidRPr="008144D1" w:rsidRDefault="00154517" w:rsidP="00154517">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140F7FA0" w14:textId="1AD428F7" w:rsidR="00154517" w:rsidRPr="008144D1" w:rsidRDefault="00154517" w:rsidP="00154517">
            <w:pPr>
              <w:jc w:val="right"/>
              <w:rPr>
                <w:sz w:val="16"/>
                <w:szCs w:val="16"/>
              </w:rPr>
            </w:pPr>
            <w:r>
              <w:rPr>
                <w:sz w:val="16"/>
                <w:szCs w:val="16"/>
              </w:rPr>
              <w:t>77,116164</w:t>
            </w:r>
          </w:p>
        </w:tc>
      </w:tr>
      <w:tr w:rsidR="00154517" w:rsidRPr="008144D1" w14:paraId="45161DD7" w14:textId="77777777" w:rsidTr="008D32B5">
        <w:trPr>
          <w:trHeight w:val="259"/>
        </w:trPr>
        <w:tc>
          <w:tcPr>
            <w:tcW w:w="560" w:type="dxa"/>
            <w:tcBorders>
              <w:top w:val="nil"/>
              <w:left w:val="nil"/>
              <w:bottom w:val="nil"/>
              <w:right w:val="nil"/>
            </w:tcBorders>
            <w:shd w:val="clear" w:color="auto" w:fill="auto"/>
            <w:noWrap/>
            <w:vAlign w:val="bottom"/>
            <w:hideMark/>
          </w:tcPr>
          <w:p w14:paraId="5C34D38F"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1A4FDC5" w14:textId="2E647B77" w:rsidR="00154517" w:rsidRPr="008144D1" w:rsidRDefault="00154517" w:rsidP="00154517">
            <w:r>
              <w:t> </w:t>
            </w:r>
          </w:p>
        </w:tc>
        <w:tc>
          <w:tcPr>
            <w:tcW w:w="5540" w:type="dxa"/>
            <w:tcBorders>
              <w:top w:val="nil"/>
              <w:left w:val="nil"/>
              <w:bottom w:val="nil"/>
              <w:right w:val="single" w:sz="4" w:space="0" w:color="auto"/>
            </w:tcBorders>
            <w:shd w:val="clear" w:color="auto" w:fill="auto"/>
            <w:vAlign w:val="center"/>
            <w:hideMark/>
          </w:tcPr>
          <w:p w14:paraId="61A87330" w14:textId="6949B053"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657E5C3" w14:textId="7476BA96" w:rsidR="00154517" w:rsidRPr="008144D1" w:rsidRDefault="00154517" w:rsidP="00154517">
            <w:pPr>
              <w:jc w:val="right"/>
              <w:rPr>
                <w:sz w:val="16"/>
                <w:szCs w:val="16"/>
              </w:rPr>
            </w:pPr>
            <w:r>
              <w:rPr>
                <w:sz w:val="16"/>
                <w:szCs w:val="16"/>
              </w:rPr>
              <w:t>81,98</w:t>
            </w:r>
          </w:p>
        </w:tc>
      </w:tr>
      <w:tr w:rsidR="00310B81" w:rsidRPr="008144D1" w14:paraId="603243B4"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7C839D30" w14:textId="77777777" w:rsidR="00310B81" w:rsidRPr="008144D1" w:rsidRDefault="00310B81" w:rsidP="008D32B5">
            <w:pPr>
              <w:rPr>
                <w:b/>
                <w:bCs/>
              </w:rPr>
            </w:pPr>
            <w:r w:rsidRPr="008144D1">
              <w:rPr>
                <w:b/>
                <w:bCs/>
              </w:rPr>
              <w:t>MEKANİK İMALATLAR</w:t>
            </w:r>
          </w:p>
        </w:tc>
      </w:tr>
      <w:tr w:rsidR="00310B81" w:rsidRPr="008144D1" w14:paraId="06BA4E8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35C479B"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33B86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366957"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773F63E"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138C15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462D4F4" w14:textId="40017D28" w:rsidR="00154517" w:rsidRPr="008144D1" w:rsidRDefault="00154517" w:rsidP="00154517">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E90548E" w14:textId="58D9BDCE" w:rsidR="00154517" w:rsidRPr="008144D1" w:rsidRDefault="00154517" w:rsidP="00154517">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1208A31B" w14:textId="00779D43" w:rsidR="00154517" w:rsidRPr="008144D1" w:rsidRDefault="00154517" w:rsidP="00154517">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7065FC47" w14:textId="21759B6E" w:rsidR="00154517" w:rsidRPr="008144D1" w:rsidRDefault="00154517" w:rsidP="00154517">
            <w:pPr>
              <w:jc w:val="right"/>
              <w:rPr>
                <w:sz w:val="16"/>
                <w:szCs w:val="16"/>
              </w:rPr>
            </w:pPr>
            <w:r>
              <w:rPr>
                <w:sz w:val="16"/>
                <w:szCs w:val="16"/>
              </w:rPr>
              <w:t>0,496192</w:t>
            </w:r>
          </w:p>
        </w:tc>
      </w:tr>
      <w:tr w:rsidR="00154517" w:rsidRPr="008144D1" w14:paraId="23B607A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02EE899" w14:textId="0A10D26D" w:rsidR="00154517" w:rsidRPr="008144D1" w:rsidRDefault="00154517" w:rsidP="00154517">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229DE2FE" w14:textId="42004ACB" w:rsidR="00154517" w:rsidRPr="008144D1" w:rsidRDefault="00154517" w:rsidP="00154517">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1E19E09A" w14:textId="24969B6F" w:rsidR="00154517" w:rsidRPr="008144D1" w:rsidRDefault="00154517" w:rsidP="00154517">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61CA29E4" w14:textId="6230DAD6" w:rsidR="00154517" w:rsidRPr="008144D1" w:rsidRDefault="00154517" w:rsidP="00154517">
            <w:pPr>
              <w:jc w:val="right"/>
              <w:rPr>
                <w:sz w:val="16"/>
                <w:szCs w:val="16"/>
              </w:rPr>
            </w:pPr>
            <w:r>
              <w:rPr>
                <w:sz w:val="16"/>
                <w:szCs w:val="16"/>
              </w:rPr>
              <w:t>0,733339</w:t>
            </w:r>
          </w:p>
        </w:tc>
      </w:tr>
      <w:tr w:rsidR="00154517" w:rsidRPr="008144D1" w14:paraId="616166E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94FE311" w14:textId="787222F5" w:rsidR="00154517" w:rsidRPr="008144D1" w:rsidRDefault="00154517" w:rsidP="00154517">
            <w:pPr>
              <w:jc w:val="center"/>
              <w:rPr>
                <w:sz w:val="16"/>
                <w:szCs w:val="16"/>
              </w:rPr>
            </w:pPr>
            <w:r>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8C6B767" w14:textId="0D8F6C40" w:rsidR="00154517" w:rsidRPr="008144D1" w:rsidRDefault="00154517" w:rsidP="00154517">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6A76B50B" w14:textId="60895D3A" w:rsidR="00154517" w:rsidRPr="008144D1" w:rsidRDefault="00154517" w:rsidP="00154517">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670C63E6" w14:textId="413D9290" w:rsidR="00154517" w:rsidRPr="008144D1" w:rsidRDefault="00154517" w:rsidP="00154517">
            <w:pPr>
              <w:jc w:val="right"/>
              <w:rPr>
                <w:sz w:val="16"/>
                <w:szCs w:val="16"/>
              </w:rPr>
            </w:pPr>
            <w:r>
              <w:rPr>
                <w:sz w:val="16"/>
                <w:szCs w:val="16"/>
              </w:rPr>
              <w:t>1,888391</w:t>
            </w:r>
          </w:p>
        </w:tc>
      </w:tr>
      <w:tr w:rsidR="00154517" w:rsidRPr="008144D1" w14:paraId="69D3654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0B507BA" w14:textId="2C1C0398" w:rsidR="00154517" w:rsidRPr="008144D1" w:rsidRDefault="00154517" w:rsidP="00154517">
            <w:pPr>
              <w:jc w:val="center"/>
              <w:rPr>
                <w:sz w:val="16"/>
                <w:szCs w:val="16"/>
              </w:rPr>
            </w:pPr>
            <w:r>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BF64EAC" w14:textId="4E44274F" w:rsidR="00154517" w:rsidRPr="008144D1" w:rsidRDefault="00154517" w:rsidP="00154517">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63351019" w14:textId="7D4FEEBA" w:rsidR="00154517" w:rsidRPr="008144D1" w:rsidRDefault="00154517" w:rsidP="00154517">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05B7736A" w14:textId="049507A9" w:rsidR="00154517" w:rsidRPr="008144D1" w:rsidRDefault="00154517" w:rsidP="00154517">
            <w:pPr>
              <w:jc w:val="right"/>
              <w:rPr>
                <w:sz w:val="16"/>
                <w:szCs w:val="16"/>
              </w:rPr>
            </w:pPr>
            <w:r>
              <w:rPr>
                <w:sz w:val="16"/>
                <w:szCs w:val="16"/>
              </w:rPr>
              <w:t>3,778669</w:t>
            </w:r>
          </w:p>
        </w:tc>
      </w:tr>
      <w:tr w:rsidR="00154517" w:rsidRPr="008144D1" w14:paraId="62DC7756" w14:textId="77777777" w:rsidTr="008D32B5">
        <w:trPr>
          <w:trHeight w:val="259"/>
        </w:trPr>
        <w:tc>
          <w:tcPr>
            <w:tcW w:w="560" w:type="dxa"/>
            <w:tcBorders>
              <w:top w:val="nil"/>
              <w:left w:val="nil"/>
              <w:bottom w:val="nil"/>
              <w:right w:val="nil"/>
            </w:tcBorders>
            <w:shd w:val="clear" w:color="auto" w:fill="auto"/>
            <w:noWrap/>
            <w:vAlign w:val="bottom"/>
            <w:hideMark/>
          </w:tcPr>
          <w:p w14:paraId="017C7DA2" w14:textId="755AA651" w:rsidR="00154517" w:rsidRPr="008144D1" w:rsidRDefault="00154517" w:rsidP="00154517">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1FEC62F4" w14:textId="1A52724E" w:rsidR="00154517" w:rsidRPr="008144D1" w:rsidRDefault="00154517" w:rsidP="00154517">
            <w:r>
              <w:t> </w:t>
            </w:r>
          </w:p>
        </w:tc>
        <w:tc>
          <w:tcPr>
            <w:tcW w:w="5540" w:type="dxa"/>
            <w:tcBorders>
              <w:top w:val="nil"/>
              <w:left w:val="nil"/>
              <w:bottom w:val="nil"/>
              <w:right w:val="single" w:sz="4" w:space="0" w:color="auto"/>
            </w:tcBorders>
            <w:shd w:val="clear" w:color="auto" w:fill="auto"/>
            <w:vAlign w:val="center"/>
            <w:hideMark/>
          </w:tcPr>
          <w:p w14:paraId="4A9CFFD6" w14:textId="2B14F9EA"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040F87E1" w14:textId="2B875D12" w:rsidR="00154517" w:rsidRPr="008144D1" w:rsidRDefault="00154517" w:rsidP="00154517">
            <w:pPr>
              <w:jc w:val="right"/>
              <w:rPr>
                <w:sz w:val="16"/>
                <w:szCs w:val="16"/>
              </w:rPr>
            </w:pPr>
            <w:r>
              <w:rPr>
                <w:sz w:val="16"/>
                <w:szCs w:val="16"/>
              </w:rPr>
              <w:t>6,90</w:t>
            </w:r>
          </w:p>
        </w:tc>
      </w:tr>
      <w:tr w:rsidR="00310B81" w:rsidRPr="008144D1" w14:paraId="745D2D6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EDB0BB6" w14:textId="77777777" w:rsidR="00310B81" w:rsidRPr="008144D1" w:rsidRDefault="00310B81" w:rsidP="008D32B5">
            <w:pPr>
              <w:rPr>
                <w:b/>
                <w:bCs/>
              </w:rPr>
            </w:pPr>
            <w:r w:rsidRPr="008144D1">
              <w:rPr>
                <w:b/>
                <w:bCs/>
              </w:rPr>
              <w:t>ELEKTRİK İMALATLARI</w:t>
            </w:r>
          </w:p>
        </w:tc>
      </w:tr>
      <w:tr w:rsidR="00310B81" w:rsidRPr="008144D1" w14:paraId="523E0AB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5A435B8"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77AD9135"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8A89564"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677EFF9"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1BEC0C9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12DA722"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F7193FA" w14:textId="77777777" w:rsidR="00154517" w:rsidRPr="008144D1" w:rsidRDefault="00154517" w:rsidP="00154517">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346A262" w14:textId="436B569A" w:rsidR="00154517" w:rsidRPr="008144D1" w:rsidRDefault="00154517" w:rsidP="00154517">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47D044CB" w14:textId="2367187D" w:rsidR="00154517" w:rsidRPr="008144D1" w:rsidRDefault="00154517" w:rsidP="00154517">
            <w:pPr>
              <w:jc w:val="right"/>
              <w:rPr>
                <w:sz w:val="16"/>
                <w:szCs w:val="16"/>
              </w:rPr>
            </w:pPr>
            <w:r>
              <w:rPr>
                <w:sz w:val="16"/>
                <w:szCs w:val="16"/>
              </w:rPr>
              <w:t>6,054987</w:t>
            </w:r>
          </w:p>
        </w:tc>
      </w:tr>
      <w:tr w:rsidR="00154517" w:rsidRPr="008144D1" w14:paraId="0468D56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9ACF751" w14:textId="77777777" w:rsidR="00154517" w:rsidRPr="008144D1" w:rsidRDefault="00154517" w:rsidP="00154517">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B98CA2D" w14:textId="77777777" w:rsidR="00154517" w:rsidRPr="008144D1" w:rsidRDefault="00154517" w:rsidP="00154517">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F90DB76" w14:textId="21C2B7B5" w:rsidR="00154517" w:rsidRPr="008144D1" w:rsidRDefault="00154517" w:rsidP="00154517">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73404A21" w14:textId="2ECD743E" w:rsidR="00154517" w:rsidRPr="008144D1" w:rsidRDefault="00154517" w:rsidP="00154517">
            <w:pPr>
              <w:jc w:val="right"/>
              <w:rPr>
                <w:sz w:val="16"/>
                <w:szCs w:val="16"/>
              </w:rPr>
            </w:pPr>
            <w:r>
              <w:rPr>
                <w:sz w:val="16"/>
                <w:szCs w:val="16"/>
              </w:rPr>
              <w:t>3,029997</w:t>
            </w:r>
          </w:p>
        </w:tc>
      </w:tr>
      <w:tr w:rsidR="00154517" w:rsidRPr="008144D1" w14:paraId="258F68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4CF2B7A" w14:textId="77777777" w:rsidR="00154517" w:rsidRPr="008144D1" w:rsidRDefault="00154517" w:rsidP="00154517">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5AC3D277" w14:textId="77777777" w:rsidR="00154517" w:rsidRPr="008144D1" w:rsidRDefault="00154517" w:rsidP="00154517">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256E15B2" w14:textId="353E2BC9" w:rsidR="00154517" w:rsidRPr="008144D1" w:rsidRDefault="00154517" w:rsidP="00154517">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B4307D0" w14:textId="22B5A9C5" w:rsidR="00154517" w:rsidRPr="008144D1" w:rsidRDefault="00154517" w:rsidP="00154517">
            <w:pPr>
              <w:jc w:val="right"/>
              <w:rPr>
                <w:sz w:val="16"/>
                <w:szCs w:val="16"/>
              </w:rPr>
            </w:pPr>
            <w:r>
              <w:rPr>
                <w:sz w:val="16"/>
                <w:szCs w:val="16"/>
              </w:rPr>
              <w:t>1,874554</w:t>
            </w:r>
          </w:p>
        </w:tc>
      </w:tr>
      <w:tr w:rsidR="00154517" w:rsidRPr="008144D1" w14:paraId="4836328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99ED66A" w14:textId="77777777" w:rsidR="00154517" w:rsidRPr="008144D1" w:rsidRDefault="00154517" w:rsidP="00154517">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D94435A" w14:textId="77777777" w:rsidR="00154517" w:rsidRPr="008144D1" w:rsidRDefault="00154517" w:rsidP="00154517">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2BE898EE" w14:textId="34E58ACA" w:rsidR="00154517" w:rsidRPr="008144D1" w:rsidRDefault="00154517" w:rsidP="00154517">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153FB602" w14:textId="5175A76B" w:rsidR="00154517" w:rsidRPr="008144D1" w:rsidRDefault="00154517" w:rsidP="00154517">
            <w:pPr>
              <w:jc w:val="right"/>
              <w:rPr>
                <w:sz w:val="16"/>
                <w:szCs w:val="16"/>
              </w:rPr>
            </w:pPr>
            <w:r>
              <w:rPr>
                <w:sz w:val="16"/>
                <w:szCs w:val="16"/>
              </w:rPr>
              <w:t>0,166479</w:t>
            </w:r>
          </w:p>
        </w:tc>
      </w:tr>
      <w:tr w:rsidR="00154517" w:rsidRPr="008144D1" w14:paraId="553CEECA" w14:textId="77777777" w:rsidTr="008D32B5">
        <w:trPr>
          <w:trHeight w:val="259"/>
        </w:trPr>
        <w:tc>
          <w:tcPr>
            <w:tcW w:w="560" w:type="dxa"/>
            <w:tcBorders>
              <w:top w:val="nil"/>
              <w:left w:val="nil"/>
              <w:bottom w:val="nil"/>
              <w:right w:val="nil"/>
            </w:tcBorders>
            <w:shd w:val="clear" w:color="auto" w:fill="auto"/>
            <w:noWrap/>
            <w:vAlign w:val="bottom"/>
            <w:hideMark/>
          </w:tcPr>
          <w:p w14:paraId="623C7F83"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5F4C012" w14:textId="77777777" w:rsidR="00154517" w:rsidRPr="008144D1" w:rsidRDefault="00154517" w:rsidP="00154517">
            <w:r w:rsidRPr="008144D1">
              <w:t> </w:t>
            </w:r>
          </w:p>
        </w:tc>
        <w:tc>
          <w:tcPr>
            <w:tcW w:w="5540" w:type="dxa"/>
            <w:tcBorders>
              <w:top w:val="nil"/>
              <w:left w:val="nil"/>
              <w:bottom w:val="nil"/>
              <w:right w:val="single" w:sz="4" w:space="0" w:color="auto"/>
            </w:tcBorders>
            <w:shd w:val="clear" w:color="auto" w:fill="auto"/>
            <w:vAlign w:val="center"/>
            <w:hideMark/>
          </w:tcPr>
          <w:p w14:paraId="59795990" w14:textId="2A308188"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1F6DE027" w14:textId="0F492816" w:rsidR="00154517" w:rsidRPr="008144D1" w:rsidRDefault="00154517" w:rsidP="00154517">
            <w:pPr>
              <w:jc w:val="right"/>
              <w:rPr>
                <w:sz w:val="16"/>
                <w:szCs w:val="16"/>
              </w:rPr>
            </w:pPr>
            <w:r>
              <w:rPr>
                <w:sz w:val="16"/>
                <w:szCs w:val="16"/>
              </w:rPr>
              <w:t>11,13</w:t>
            </w:r>
          </w:p>
        </w:tc>
      </w:tr>
    </w:tbl>
    <w:p w14:paraId="75AECDE8" w14:textId="77777777" w:rsidR="006B63F8" w:rsidRDefault="006B63F8" w:rsidP="005E6CE5">
      <w:pPr>
        <w:jc w:val="both"/>
      </w:pPr>
    </w:p>
    <w:p w14:paraId="4E1E39BD" w14:textId="77777777" w:rsidR="006B63F8" w:rsidRPr="00007C0F" w:rsidRDefault="006B63F8" w:rsidP="005E6CE5">
      <w:pPr>
        <w:jc w:val="both"/>
      </w:pPr>
    </w:p>
    <w:p w14:paraId="0ECC186B" w14:textId="77777777" w:rsidR="005E6CE5" w:rsidRPr="00007C0F" w:rsidRDefault="005E6CE5" w:rsidP="005E6CE5">
      <w:pPr>
        <w:jc w:val="both"/>
        <w:rPr>
          <w:sz w:val="16"/>
          <w:szCs w:val="16"/>
        </w:rPr>
      </w:pPr>
      <w:r w:rsidRPr="00007C0F">
        <w:rPr>
          <w:sz w:val="16"/>
          <w:szCs w:val="16"/>
        </w:rPr>
        <w:t>KAŞE                                          TARİH                                     İMZA</w:t>
      </w:r>
    </w:p>
    <w:p w14:paraId="46D166C9" w14:textId="77777777" w:rsidR="005E6CE5" w:rsidRPr="00007C0F" w:rsidRDefault="005E6CE5" w:rsidP="005E6CE5">
      <w:pPr>
        <w:jc w:val="both"/>
        <w:rPr>
          <w:sz w:val="16"/>
          <w:szCs w:val="16"/>
        </w:rPr>
      </w:pPr>
    </w:p>
    <w:p w14:paraId="179054A4" w14:textId="2770ECA0"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71FC21B6" w14:textId="6E59F6BE" w:rsidR="006B63F8" w:rsidRDefault="006B63F8" w:rsidP="005E6CE5">
      <w:pPr>
        <w:jc w:val="both"/>
      </w:pPr>
    </w:p>
    <w:p w14:paraId="0C5BB7C2" w14:textId="35A55423" w:rsidR="00310B81" w:rsidRDefault="00310B81" w:rsidP="005E6CE5">
      <w:pPr>
        <w:jc w:val="both"/>
      </w:pPr>
    </w:p>
    <w:p w14:paraId="22998135" w14:textId="77777777" w:rsidR="00310B81" w:rsidRDefault="00310B81" w:rsidP="005E6CE5">
      <w:pPr>
        <w:jc w:val="both"/>
      </w:pPr>
    </w:p>
    <w:p w14:paraId="71B1CACC"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310B81" w:rsidRPr="008144D1" w14:paraId="2929ACCE" w14:textId="77777777" w:rsidTr="008D32B5">
        <w:trPr>
          <w:trHeight w:val="585"/>
        </w:trPr>
        <w:tc>
          <w:tcPr>
            <w:tcW w:w="9220" w:type="dxa"/>
            <w:gridSpan w:val="4"/>
            <w:tcBorders>
              <w:top w:val="nil"/>
              <w:left w:val="nil"/>
              <w:bottom w:val="nil"/>
              <w:right w:val="nil"/>
            </w:tcBorders>
            <w:shd w:val="clear" w:color="auto" w:fill="auto"/>
            <w:hideMark/>
          </w:tcPr>
          <w:p w14:paraId="359B7D7B" w14:textId="3C142036" w:rsidR="00310B81" w:rsidRPr="008144D1" w:rsidRDefault="00310B81" w:rsidP="008D32B5">
            <w:pPr>
              <w:rPr>
                <w:b/>
                <w:bCs/>
              </w:rPr>
            </w:pPr>
            <w:r w:rsidRPr="008144D1">
              <w:rPr>
                <w:b/>
                <w:bCs/>
              </w:rPr>
              <w:t xml:space="preserve">İşin Adı: </w:t>
            </w:r>
            <w:r w:rsidR="00154517" w:rsidRPr="00154517">
              <w:rPr>
                <w:b/>
                <w:bCs/>
              </w:rPr>
              <w:t>CEMİL ALEVLİ İLKOKULU</w:t>
            </w:r>
            <w:r w:rsidR="00154517">
              <w:rPr>
                <w:b/>
                <w:bCs/>
              </w:rPr>
              <w:t xml:space="preserve"> </w:t>
            </w:r>
            <w:r w:rsidR="00154517" w:rsidRPr="008144D1">
              <w:rPr>
                <w:b/>
                <w:bCs/>
              </w:rPr>
              <w:t>ENERJİ VERİMLİLİĞİ</w:t>
            </w:r>
          </w:p>
        </w:tc>
      </w:tr>
      <w:tr w:rsidR="00310B81" w:rsidRPr="008144D1" w14:paraId="753D3EF4" w14:textId="77777777" w:rsidTr="008D32B5">
        <w:trPr>
          <w:trHeight w:val="120"/>
        </w:trPr>
        <w:tc>
          <w:tcPr>
            <w:tcW w:w="560" w:type="dxa"/>
            <w:tcBorders>
              <w:top w:val="nil"/>
              <w:left w:val="nil"/>
              <w:bottom w:val="nil"/>
              <w:right w:val="nil"/>
            </w:tcBorders>
            <w:shd w:val="clear" w:color="auto" w:fill="auto"/>
            <w:vAlign w:val="center"/>
            <w:hideMark/>
          </w:tcPr>
          <w:p w14:paraId="3ED71B80" w14:textId="77777777" w:rsidR="00310B81" w:rsidRPr="008144D1" w:rsidRDefault="00310B81" w:rsidP="008D32B5">
            <w:pPr>
              <w:rPr>
                <w:b/>
                <w:bCs/>
              </w:rPr>
            </w:pPr>
          </w:p>
        </w:tc>
        <w:tc>
          <w:tcPr>
            <w:tcW w:w="1460" w:type="dxa"/>
            <w:tcBorders>
              <w:top w:val="nil"/>
              <w:left w:val="nil"/>
              <w:bottom w:val="nil"/>
              <w:right w:val="nil"/>
            </w:tcBorders>
            <w:shd w:val="clear" w:color="auto" w:fill="auto"/>
            <w:vAlign w:val="center"/>
            <w:hideMark/>
          </w:tcPr>
          <w:p w14:paraId="5D46CDF9" w14:textId="77777777" w:rsidR="00310B81" w:rsidRPr="008144D1" w:rsidRDefault="00310B81" w:rsidP="008D32B5"/>
        </w:tc>
        <w:tc>
          <w:tcPr>
            <w:tcW w:w="5540" w:type="dxa"/>
            <w:tcBorders>
              <w:top w:val="nil"/>
              <w:left w:val="nil"/>
              <w:bottom w:val="nil"/>
              <w:right w:val="nil"/>
            </w:tcBorders>
            <w:shd w:val="clear" w:color="auto" w:fill="auto"/>
            <w:vAlign w:val="center"/>
            <w:hideMark/>
          </w:tcPr>
          <w:p w14:paraId="0058A672" w14:textId="77777777" w:rsidR="00310B81" w:rsidRPr="008144D1" w:rsidRDefault="00310B81" w:rsidP="008D32B5"/>
        </w:tc>
        <w:tc>
          <w:tcPr>
            <w:tcW w:w="1660" w:type="dxa"/>
            <w:tcBorders>
              <w:top w:val="nil"/>
              <w:left w:val="nil"/>
              <w:bottom w:val="nil"/>
              <w:right w:val="nil"/>
            </w:tcBorders>
            <w:shd w:val="clear" w:color="auto" w:fill="auto"/>
            <w:vAlign w:val="center"/>
            <w:hideMark/>
          </w:tcPr>
          <w:p w14:paraId="63F626D9" w14:textId="77777777" w:rsidR="00310B81" w:rsidRPr="008144D1" w:rsidRDefault="00310B81" w:rsidP="008D32B5"/>
        </w:tc>
      </w:tr>
      <w:tr w:rsidR="00310B81" w:rsidRPr="008144D1" w14:paraId="5A70708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A502FD" w14:textId="77777777" w:rsidR="00310B81" w:rsidRPr="008144D1" w:rsidRDefault="00310B81" w:rsidP="008D32B5">
            <w:pPr>
              <w:rPr>
                <w:b/>
                <w:bCs/>
              </w:rPr>
            </w:pPr>
            <w:r w:rsidRPr="008144D1">
              <w:rPr>
                <w:b/>
                <w:bCs/>
              </w:rPr>
              <w:t>GENEL İCMAL</w:t>
            </w:r>
          </w:p>
        </w:tc>
      </w:tr>
      <w:tr w:rsidR="00310B81" w:rsidRPr="008144D1" w14:paraId="260B603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69B172F"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6D53BDE"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5D668CA9"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422F2781"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32D6F90C"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D7734D0"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0131DBB2" w14:textId="77777777" w:rsidR="00154517" w:rsidRPr="008144D1" w:rsidRDefault="00154517" w:rsidP="00154517">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70C5DDC1" w14:textId="00F12C15" w:rsidR="00154517" w:rsidRPr="008144D1" w:rsidRDefault="00154517" w:rsidP="00154517">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1D927C1" w14:textId="6947B9D3" w:rsidR="00154517" w:rsidRPr="008144D1" w:rsidRDefault="00154517" w:rsidP="00154517">
            <w:pPr>
              <w:jc w:val="right"/>
              <w:rPr>
                <w:sz w:val="16"/>
                <w:szCs w:val="16"/>
              </w:rPr>
            </w:pPr>
            <w:r>
              <w:rPr>
                <w:sz w:val="16"/>
                <w:szCs w:val="16"/>
              </w:rPr>
              <w:t>71,389544</w:t>
            </w:r>
          </w:p>
        </w:tc>
      </w:tr>
      <w:tr w:rsidR="00154517" w:rsidRPr="008144D1" w14:paraId="6F762A5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C1D046B" w14:textId="77777777" w:rsidR="00154517" w:rsidRPr="008144D1" w:rsidRDefault="00154517" w:rsidP="00154517">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03F6C85" w14:textId="77777777" w:rsidR="00154517" w:rsidRPr="008144D1" w:rsidRDefault="00154517" w:rsidP="00154517">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1C32D04F" w14:textId="0BC7B960" w:rsidR="00154517" w:rsidRPr="008144D1" w:rsidRDefault="00154517" w:rsidP="00154517">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646E1DB2" w14:textId="337AEECA" w:rsidR="00154517" w:rsidRPr="008144D1" w:rsidRDefault="00154517" w:rsidP="00154517">
            <w:pPr>
              <w:jc w:val="right"/>
              <w:rPr>
                <w:sz w:val="16"/>
                <w:szCs w:val="16"/>
              </w:rPr>
            </w:pPr>
            <w:r>
              <w:rPr>
                <w:sz w:val="16"/>
                <w:szCs w:val="16"/>
              </w:rPr>
              <w:t>19,711532</w:t>
            </w:r>
          </w:p>
        </w:tc>
      </w:tr>
      <w:tr w:rsidR="00154517" w:rsidRPr="008144D1" w14:paraId="4ABA9BF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342AB3D" w14:textId="77777777" w:rsidR="00154517" w:rsidRPr="008144D1" w:rsidRDefault="00154517" w:rsidP="00154517">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FB00B04" w14:textId="77777777" w:rsidR="00154517" w:rsidRPr="008144D1" w:rsidRDefault="00154517" w:rsidP="00154517">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2FA379B6" w14:textId="208E9221" w:rsidR="00154517" w:rsidRPr="008144D1" w:rsidRDefault="00154517" w:rsidP="00154517">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2D810C1E" w14:textId="5271EF5A" w:rsidR="00154517" w:rsidRPr="008144D1" w:rsidRDefault="00154517" w:rsidP="00154517">
            <w:pPr>
              <w:jc w:val="right"/>
              <w:rPr>
                <w:sz w:val="16"/>
                <w:szCs w:val="16"/>
              </w:rPr>
            </w:pPr>
            <w:r>
              <w:rPr>
                <w:sz w:val="16"/>
                <w:szCs w:val="16"/>
              </w:rPr>
              <w:t>8,898924</w:t>
            </w:r>
          </w:p>
        </w:tc>
      </w:tr>
      <w:tr w:rsidR="00154517" w:rsidRPr="008144D1" w14:paraId="3EBA65BA" w14:textId="77777777" w:rsidTr="008D32B5">
        <w:trPr>
          <w:trHeight w:val="259"/>
        </w:trPr>
        <w:tc>
          <w:tcPr>
            <w:tcW w:w="560" w:type="dxa"/>
            <w:tcBorders>
              <w:top w:val="nil"/>
              <w:left w:val="nil"/>
              <w:bottom w:val="nil"/>
              <w:right w:val="nil"/>
            </w:tcBorders>
            <w:shd w:val="clear" w:color="auto" w:fill="auto"/>
            <w:noWrap/>
            <w:vAlign w:val="bottom"/>
            <w:hideMark/>
          </w:tcPr>
          <w:p w14:paraId="73FD1323"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ED41475" w14:textId="77777777" w:rsidR="00154517" w:rsidRPr="008144D1" w:rsidRDefault="00154517" w:rsidP="00154517">
            <w:r w:rsidRPr="008144D1">
              <w:t> </w:t>
            </w:r>
          </w:p>
        </w:tc>
        <w:tc>
          <w:tcPr>
            <w:tcW w:w="5540" w:type="dxa"/>
            <w:tcBorders>
              <w:top w:val="nil"/>
              <w:left w:val="nil"/>
              <w:bottom w:val="nil"/>
              <w:right w:val="single" w:sz="4" w:space="0" w:color="auto"/>
            </w:tcBorders>
            <w:shd w:val="clear" w:color="auto" w:fill="auto"/>
            <w:vAlign w:val="center"/>
            <w:hideMark/>
          </w:tcPr>
          <w:p w14:paraId="3921B854" w14:textId="0A15B3A3"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DA9309A" w14:textId="7A12A642" w:rsidR="00154517" w:rsidRPr="008144D1" w:rsidRDefault="00154517" w:rsidP="00154517">
            <w:pPr>
              <w:jc w:val="right"/>
              <w:rPr>
                <w:sz w:val="16"/>
                <w:szCs w:val="16"/>
              </w:rPr>
            </w:pPr>
            <w:r>
              <w:rPr>
                <w:sz w:val="16"/>
                <w:szCs w:val="16"/>
              </w:rPr>
              <w:t>100,00</w:t>
            </w:r>
          </w:p>
        </w:tc>
      </w:tr>
      <w:tr w:rsidR="00310B81" w:rsidRPr="008144D1" w14:paraId="3C846D1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FDD6BFC" w14:textId="77777777" w:rsidR="00310B81" w:rsidRPr="008144D1" w:rsidRDefault="00310B81" w:rsidP="008D32B5">
            <w:pPr>
              <w:rPr>
                <w:b/>
                <w:bCs/>
              </w:rPr>
            </w:pPr>
            <w:r w:rsidRPr="008144D1">
              <w:rPr>
                <w:b/>
                <w:bCs/>
              </w:rPr>
              <w:t>İNŞAAT İMALATLARI</w:t>
            </w:r>
          </w:p>
        </w:tc>
      </w:tr>
      <w:tr w:rsidR="00310B81" w:rsidRPr="008144D1" w14:paraId="2C287FB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F5A4E0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66FEBEA"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EBA182C"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43E1140"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53EC3B0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B97E68"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F332236" w14:textId="77777777" w:rsidR="00154517" w:rsidRPr="008144D1" w:rsidRDefault="00154517" w:rsidP="00154517">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17B467EF" w14:textId="6E5AEACF" w:rsidR="00154517" w:rsidRPr="008144D1" w:rsidRDefault="00154517" w:rsidP="00154517">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7F03E81A" w14:textId="598953CB" w:rsidR="00154517" w:rsidRPr="008144D1" w:rsidRDefault="00154517" w:rsidP="00154517">
            <w:pPr>
              <w:jc w:val="right"/>
              <w:rPr>
                <w:sz w:val="16"/>
                <w:szCs w:val="16"/>
              </w:rPr>
            </w:pPr>
            <w:r>
              <w:rPr>
                <w:sz w:val="16"/>
                <w:szCs w:val="16"/>
              </w:rPr>
              <w:t>4,303920</w:t>
            </w:r>
          </w:p>
        </w:tc>
      </w:tr>
      <w:tr w:rsidR="00154517" w:rsidRPr="008144D1" w14:paraId="5A1EA4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8A293FB" w14:textId="77777777" w:rsidR="00154517" w:rsidRPr="008144D1" w:rsidRDefault="00154517" w:rsidP="00154517">
            <w:pPr>
              <w:jc w:val="center"/>
              <w:rPr>
                <w:sz w:val="16"/>
                <w:szCs w:val="16"/>
              </w:rPr>
            </w:pPr>
            <w:r w:rsidRPr="008144D1">
              <w:rPr>
                <w:sz w:val="16"/>
                <w:szCs w:val="16"/>
              </w:rPr>
              <w:lastRenderedPageBreak/>
              <w:t>2</w:t>
            </w:r>
          </w:p>
        </w:tc>
        <w:tc>
          <w:tcPr>
            <w:tcW w:w="1460" w:type="dxa"/>
            <w:tcBorders>
              <w:top w:val="nil"/>
              <w:left w:val="nil"/>
              <w:bottom w:val="single" w:sz="4" w:space="0" w:color="auto"/>
              <w:right w:val="single" w:sz="4" w:space="0" w:color="auto"/>
            </w:tcBorders>
            <w:shd w:val="clear" w:color="auto" w:fill="auto"/>
            <w:vAlign w:val="center"/>
            <w:hideMark/>
          </w:tcPr>
          <w:p w14:paraId="0013BC62" w14:textId="77777777" w:rsidR="00154517" w:rsidRPr="008144D1" w:rsidRDefault="00154517" w:rsidP="00154517">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102EB7EC" w14:textId="0201AA5E" w:rsidR="00154517" w:rsidRPr="008144D1" w:rsidRDefault="00154517" w:rsidP="00154517">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6B5294AD" w14:textId="10753717" w:rsidR="00154517" w:rsidRPr="008144D1" w:rsidRDefault="00154517" w:rsidP="00154517">
            <w:pPr>
              <w:jc w:val="right"/>
              <w:rPr>
                <w:sz w:val="16"/>
                <w:szCs w:val="16"/>
              </w:rPr>
            </w:pPr>
            <w:r>
              <w:rPr>
                <w:sz w:val="16"/>
                <w:szCs w:val="16"/>
              </w:rPr>
              <w:t>67,085624</w:t>
            </w:r>
          </w:p>
        </w:tc>
      </w:tr>
      <w:tr w:rsidR="00154517" w:rsidRPr="008144D1" w14:paraId="22D9DCF0" w14:textId="77777777" w:rsidTr="008D32B5">
        <w:trPr>
          <w:trHeight w:val="259"/>
        </w:trPr>
        <w:tc>
          <w:tcPr>
            <w:tcW w:w="560" w:type="dxa"/>
            <w:tcBorders>
              <w:top w:val="nil"/>
              <w:left w:val="nil"/>
              <w:bottom w:val="nil"/>
              <w:right w:val="nil"/>
            </w:tcBorders>
            <w:shd w:val="clear" w:color="auto" w:fill="auto"/>
            <w:noWrap/>
            <w:vAlign w:val="bottom"/>
            <w:hideMark/>
          </w:tcPr>
          <w:p w14:paraId="06C5FE63"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74BCC818" w14:textId="77777777" w:rsidR="00154517" w:rsidRPr="008144D1" w:rsidRDefault="00154517" w:rsidP="00154517">
            <w:r>
              <w:t> </w:t>
            </w:r>
          </w:p>
        </w:tc>
        <w:tc>
          <w:tcPr>
            <w:tcW w:w="5540" w:type="dxa"/>
            <w:tcBorders>
              <w:top w:val="nil"/>
              <w:left w:val="nil"/>
              <w:bottom w:val="nil"/>
              <w:right w:val="single" w:sz="4" w:space="0" w:color="auto"/>
            </w:tcBorders>
            <w:shd w:val="clear" w:color="auto" w:fill="auto"/>
            <w:vAlign w:val="center"/>
            <w:hideMark/>
          </w:tcPr>
          <w:p w14:paraId="09554066" w14:textId="52FAAAC2"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6945050" w14:textId="40D51244" w:rsidR="00154517" w:rsidRPr="008144D1" w:rsidRDefault="00154517" w:rsidP="00154517">
            <w:pPr>
              <w:jc w:val="right"/>
              <w:rPr>
                <w:sz w:val="16"/>
                <w:szCs w:val="16"/>
              </w:rPr>
            </w:pPr>
            <w:r>
              <w:rPr>
                <w:sz w:val="16"/>
                <w:szCs w:val="16"/>
              </w:rPr>
              <w:t>71,39</w:t>
            </w:r>
          </w:p>
        </w:tc>
      </w:tr>
      <w:tr w:rsidR="00310B81" w:rsidRPr="008144D1" w14:paraId="11275FCA"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AFDAECB" w14:textId="77777777" w:rsidR="00310B81" w:rsidRPr="008144D1" w:rsidRDefault="00310B81" w:rsidP="008D32B5">
            <w:pPr>
              <w:rPr>
                <w:b/>
                <w:bCs/>
              </w:rPr>
            </w:pPr>
            <w:r w:rsidRPr="008144D1">
              <w:rPr>
                <w:b/>
                <w:bCs/>
              </w:rPr>
              <w:t>MEKANİK İMALATLAR</w:t>
            </w:r>
          </w:p>
        </w:tc>
      </w:tr>
      <w:tr w:rsidR="00310B81" w:rsidRPr="008144D1" w14:paraId="676C909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E928B25"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46F0DE36"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1899A4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6F17043" w14:textId="77777777" w:rsidR="00310B81" w:rsidRPr="008144D1" w:rsidRDefault="00310B81" w:rsidP="008D32B5">
            <w:pPr>
              <w:jc w:val="center"/>
              <w:rPr>
                <w:b/>
                <w:bCs/>
                <w:sz w:val="18"/>
                <w:szCs w:val="18"/>
              </w:rPr>
            </w:pPr>
            <w:r w:rsidRPr="008144D1">
              <w:rPr>
                <w:b/>
                <w:bCs/>
                <w:sz w:val="18"/>
                <w:szCs w:val="18"/>
              </w:rPr>
              <w:t>Pursantajı</w:t>
            </w:r>
          </w:p>
        </w:tc>
      </w:tr>
      <w:tr w:rsidR="00154517" w:rsidRPr="008144D1" w14:paraId="2BCA601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AF38097" w14:textId="77777777" w:rsidR="00154517" w:rsidRPr="008144D1" w:rsidRDefault="00154517" w:rsidP="00154517">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7A99003C" w14:textId="368AA07A" w:rsidR="00154517" w:rsidRPr="008144D1" w:rsidRDefault="00154517" w:rsidP="00154517">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5AAB06C4" w14:textId="65FC7075" w:rsidR="00154517" w:rsidRPr="008144D1" w:rsidRDefault="00154517" w:rsidP="00154517">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E2F688A" w14:textId="7F226B9F" w:rsidR="00154517" w:rsidRPr="008144D1" w:rsidRDefault="00154517" w:rsidP="00154517">
            <w:pPr>
              <w:jc w:val="right"/>
              <w:rPr>
                <w:sz w:val="16"/>
                <w:szCs w:val="16"/>
              </w:rPr>
            </w:pPr>
            <w:r>
              <w:rPr>
                <w:sz w:val="16"/>
                <w:szCs w:val="16"/>
              </w:rPr>
              <w:t>4,917464</w:t>
            </w:r>
          </w:p>
        </w:tc>
      </w:tr>
      <w:tr w:rsidR="00154517" w:rsidRPr="008144D1" w14:paraId="69C4BA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DD4D97A" w14:textId="77777777" w:rsidR="00154517" w:rsidRPr="008144D1" w:rsidRDefault="00154517" w:rsidP="00154517">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9A7DA9D" w14:textId="7DD86BAF" w:rsidR="00154517" w:rsidRPr="008144D1" w:rsidRDefault="00154517" w:rsidP="00154517">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777A82D6" w14:textId="36E7EF50" w:rsidR="00154517" w:rsidRPr="008144D1" w:rsidRDefault="00154517" w:rsidP="00154517">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1FA48B9" w14:textId="49E8E736" w:rsidR="00154517" w:rsidRPr="008144D1" w:rsidRDefault="00154517" w:rsidP="00154517">
            <w:pPr>
              <w:jc w:val="right"/>
              <w:rPr>
                <w:sz w:val="16"/>
                <w:szCs w:val="16"/>
              </w:rPr>
            </w:pPr>
            <w:r>
              <w:rPr>
                <w:sz w:val="16"/>
                <w:szCs w:val="16"/>
              </w:rPr>
              <w:t>0,480066</w:t>
            </w:r>
          </w:p>
        </w:tc>
      </w:tr>
      <w:tr w:rsidR="00154517" w:rsidRPr="008144D1" w14:paraId="0B36CC3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260E95" w14:textId="77777777" w:rsidR="00154517" w:rsidRPr="008144D1" w:rsidRDefault="00154517" w:rsidP="00154517">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E0A4E9C" w14:textId="638EA7A7" w:rsidR="00154517" w:rsidRPr="008144D1" w:rsidRDefault="00154517" w:rsidP="00154517">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2C768067" w14:textId="3017E1BD" w:rsidR="00154517" w:rsidRPr="008144D1" w:rsidRDefault="00154517" w:rsidP="00154517">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5928BF11" w14:textId="584BA73D" w:rsidR="00154517" w:rsidRPr="008144D1" w:rsidRDefault="00154517" w:rsidP="00154517">
            <w:pPr>
              <w:jc w:val="right"/>
              <w:rPr>
                <w:sz w:val="16"/>
                <w:szCs w:val="16"/>
              </w:rPr>
            </w:pPr>
            <w:r>
              <w:rPr>
                <w:sz w:val="16"/>
                <w:szCs w:val="16"/>
              </w:rPr>
              <w:t>3,704050</w:t>
            </w:r>
          </w:p>
        </w:tc>
      </w:tr>
      <w:tr w:rsidR="00154517" w:rsidRPr="008144D1" w14:paraId="48983AA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0460A90" w14:textId="77777777" w:rsidR="00154517" w:rsidRPr="008144D1" w:rsidRDefault="00154517" w:rsidP="00154517">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2A101E51" w14:textId="4122FA4B" w:rsidR="00154517" w:rsidRPr="008144D1" w:rsidRDefault="00154517" w:rsidP="00154517">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767C166" w14:textId="0498DEBE" w:rsidR="00154517" w:rsidRPr="008144D1" w:rsidRDefault="00154517" w:rsidP="00154517">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727333D4" w14:textId="2F894A2C" w:rsidR="00154517" w:rsidRPr="008144D1" w:rsidRDefault="00154517" w:rsidP="00154517">
            <w:pPr>
              <w:jc w:val="right"/>
              <w:rPr>
                <w:sz w:val="16"/>
                <w:szCs w:val="16"/>
              </w:rPr>
            </w:pPr>
            <w:r>
              <w:rPr>
                <w:sz w:val="16"/>
                <w:szCs w:val="16"/>
              </w:rPr>
              <w:t>1,916092</w:t>
            </w:r>
          </w:p>
        </w:tc>
      </w:tr>
      <w:tr w:rsidR="00154517" w:rsidRPr="008144D1" w14:paraId="498E33F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10305B" w14:textId="77777777" w:rsidR="00154517" w:rsidRPr="008144D1" w:rsidRDefault="00154517" w:rsidP="00154517">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F1BD24C" w14:textId="386417D8" w:rsidR="00154517" w:rsidRPr="008144D1" w:rsidRDefault="00154517" w:rsidP="00154517">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95F9324" w14:textId="020E75EA" w:rsidR="00154517" w:rsidRPr="008144D1" w:rsidRDefault="00154517" w:rsidP="00154517">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029C845A" w14:textId="274C77B9" w:rsidR="00154517" w:rsidRPr="008144D1" w:rsidRDefault="00154517" w:rsidP="00154517">
            <w:pPr>
              <w:jc w:val="right"/>
              <w:rPr>
                <w:sz w:val="16"/>
                <w:szCs w:val="16"/>
              </w:rPr>
            </w:pPr>
            <w:r>
              <w:rPr>
                <w:sz w:val="16"/>
                <w:szCs w:val="16"/>
              </w:rPr>
              <w:t>0,350951</w:t>
            </w:r>
          </w:p>
        </w:tc>
      </w:tr>
      <w:tr w:rsidR="00154517" w:rsidRPr="008144D1" w14:paraId="297F7F4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F6D025E" w14:textId="77777777" w:rsidR="00154517" w:rsidRPr="008144D1" w:rsidRDefault="00154517" w:rsidP="00154517">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4400CD5B" w14:textId="1426CF31" w:rsidR="00154517" w:rsidRPr="008144D1" w:rsidRDefault="00154517" w:rsidP="00154517">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6DD2E39D" w14:textId="5871D741" w:rsidR="00154517" w:rsidRPr="008144D1" w:rsidRDefault="00154517" w:rsidP="00154517">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4E72E9C8" w14:textId="3255A3C3" w:rsidR="00154517" w:rsidRPr="008144D1" w:rsidRDefault="00154517" w:rsidP="00154517">
            <w:pPr>
              <w:jc w:val="right"/>
              <w:rPr>
                <w:sz w:val="16"/>
                <w:szCs w:val="16"/>
              </w:rPr>
            </w:pPr>
            <w:r>
              <w:rPr>
                <w:sz w:val="16"/>
                <w:szCs w:val="16"/>
              </w:rPr>
              <w:t>4,094378</w:t>
            </w:r>
          </w:p>
        </w:tc>
      </w:tr>
      <w:tr w:rsidR="00154517" w:rsidRPr="008144D1" w14:paraId="44FC07D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B43075C" w14:textId="77777777" w:rsidR="00154517" w:rsidRPr="008144D1" w:rsidRDefault="00154517" w:rsidP="00154517">
            <w:pPr>
              <w:jc w:val="center"/>
              <w:rPr>
                <w:sz w:val="16"/>
                <w:szCs w:val="16"/>
              </w:rPr>
            </w:pPr>
            <w:r w:rsidRPr="008144D1">
              <w:rPr>
                <w:sz w:val="16"/>
                <w:szCs w:val="16"/>
              </w:rPr>
              <w:t>7</w:t>
            </w:r>
          </w:p>
        </w:tc>
        <w:tc>
          <w:tcPr>
            <w:tcW w:w="1460" w:type="dxa"/>
            <w:tcBorders>
              <w:top w:val="nil"/>
              <w:left w:val="nil"/>
              <w:bottom w:val="single" w:sz="4" w:space="0" w:color="auto"/>
              <w:right w:val="single" w:sz="4" w:space="0" w:color="auto"/>
            </w:tcBorders>
            <w:shd w:val="clear" w:color="auto" w:fill="auto"/>
            <w:vAlign w:val="center"/>
            <w:hideMark/>
          </w:tcPr>
          <w:p w14:paraId="757E2737" w14:textId="1347EE8B" w:rsidR="00154517" w:rsidRPr="008144D1" w:rsidRDefault="00154517" w:rsidP="00154517">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03B35E2C" w14:textId="3FC554B3" w:rsidR="00154517" w:rsidRPr="008144D1" w:rsidRDefault="00154517" w:rsidP="00154517">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133074C3" w14:textId="48B68A75" w:rsidR="00154517" w:rsidRPr="008144D1" w:rsidRDefault="00154517" w:rsidP="00154517">
            <w:pPr>
              <w:jc w:val="right"/>
              <w:rPr>
                <w:sz w:val="16"/>
                <w:szCs w:val="16"/>
              </w:rPr>
            </w:pPr>
            <w:r>
              <w:rPr>
                <w:sz w:val="16"/>
                <w:szCs w:val="16"/>
              </w:rPr>
              <w:t>4,248530</w:t>
            </w:r>
          </w:p>
        </w:tc>
      </w:tr>
      <w:tr w:rsidR="00154517" w:rsidRPr="008144D1" w14:paraId="099D0392" w14:textId="77777777" w:rsidTr="008D32B5">
        <w:trPr>
          <w:trHeight w:val="259"/>
        </w:trPr>
        <w:tc>
          <w:tcPr>
            <w:tcW w:w="560" w:type="dxa"/>
            <w:tcBorders>
              <w:top w:val="nil"/>
              <w:left w:val="nil"/>
              <w:bottom w:val="nil"/>
              <w:right w:val="nil"/>
            </w:tcBorders>
            <w:shd w:val="clear" w:color="auto" w:fill="auto"/>
            <w:noWrap/>
            <w:vAlign w:val="bottom"/>
            <w:hideMark/>
          </w:tcPr>
          <w:p w14:paraId="13C5F3B7" w14:textId="77777777" w:rsidR="00154517" w:rsidRPr="008144D1" w:rsidRDefault="00154517" w:rsidP="00154517">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C236BD4" w14:textId="4B569972" w:rsidR="00154517" w:rsidRPr="008144D1" w:rsidRDefault="00154517" w:rsidP="00154517">
            <w:r>
              <w:t> </w:t>
            </w:r>
          </w:p>
        </w:tc>
        <w:tc>
          <w:tcPr>
            <w:tcW w:w="5540" w:type="dxa"/>
            <w:tcBorders>
              <w:top w:val="nil"/>
              <w:left w:val="nil"/>
              <w:bottom w:val="nil"/>
              <w:right w:val="single" w:sz="4" w:space="0" w:color="auto"/>
            </w:tcBorders>
            <w:shd w:val="clear" w:color="auto" w:fill="auto"/>
            <w:vAlign w:val="center"/>
            <w:hideMark/>
          </w:tcPr>
          <w:p w14:paraId="65EC6E44" w14:textId="26AADD86" w:rsidR="00154517" w:rsidRPr="008144D1" w:rsidRDefault="00154517" w:rsidP="00154517">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A4F2722" w14:textId="3B8E1414" w:rsidR="00154517" w:rsidRPr="008144D1" w:rsidRDefault="00154517" w:rsidP="00154517">
            <w:pPr>
              <w:jc w:val="right"/>
              <w:rPr>
                <w:sz w:val="16"/>
                <w:szCs w:val="16"/>
              </w:rPr>
            </w:pPr>
            <w:r>
              <w:rPr>
                <w:sz w:val="16"/>
                <w:szCs w:val="16"/>
              </w:rPr>
              <w:t>19,71</w:t>
            </w:r>
          </w:p>
        </w:tc>
      </w:tr>
      <w:tr w:rsidR="00310B81" w:rsidRPr="008144D1" w14:paraId="4B3B2EBD"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679E9EB3" w14:textId="77777777" w:rsidR="00310B81" w:rsidRPr="008144D1" w:rsidRDefault="00310B81" w:rsidP="008D32B5">
            <w:pPr>
              <w:rPr>
                <w:b/>
                <w:bCs/>
              </w:rPr>
            </w:pPr>
            <w:r w:rsidRPr="008144D1">
              <w:rPr>
                <w:b/>
                <w:bCs/>
              </w:rPr>
              <w:t>ELEKTRİK İMALATLARI</w:t>
            </w:r>
          </w:p>
        </w:tc>
      </w:tr>
      <w:tr w:rsidR="00310B81" w:rsidRPr="008144D1" w14:paraId="4A64ADB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387CF036" w14:textId="77777777" w:rsidR="00310B81" w:rsidRPr="008144D1" w:rsidRDefault="00310B81"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2C182282" w14:textId="77777777" w:rsidR="00310B81" w:rsidRPr="008144D1" w:rsidRDefault="00310B81"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34F0955E" w14:textId="77777777" w:rsidR="00310B81" w:rsidRPr="008144D1" w:rsidRDefault="00310B81"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C9EFD36" w14:textId="77777777" w:rsidR="00310B81" w:rsidRPr="008144D1" w:rsidRDefault="00310B81" w:rsidP="008D32B5">
            <w:pPr>
              <w:jc w:val="center"/>
              <w:rPr>
                <w:b/>
                <w:bCs/>
                <w:sz w:val="18"/>
                <w:szCs w:val="18"/>
              </w:rPr>
            </w:pPr>
            <w:r w:rsidRPr="008144D1">
              <w:rPr>
                <w:b/>
                <w:bCs/>
                <w:sz w:val="18"/>
                <w:szCs w:val="18"/>
              </w:rPr>
              <w:t>Pursantajı</w:t>
            </w:r>
          </w:p>
        </w:tc>
      </w:tr>
      <w:tr w:rsidR="00170B88" w:rsidRPr="008144D1" w14:paraId="2734185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3697963"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0628303" w14:textId="77777777" w:rsidR="00170B88" w:rsidRPr="008144D1" w:rsidRDefault="00170B88" w:rsidP="00170B88">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6E48DED5" w14:textId="1B6C9B6C" w:rsidR="00170B88" w:rsidRPr="008144D1" w:rsidRDefault="00170B88" w:rsidP="00170B88">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7C997BEC" w14:textId="17E9670A" w:rsidR="00170B88" w:rsidRPr="008144D1" w:rsidRDefault="00170B88" w:rsidP="00170B88">
            <w:pPr>
              <w:jc w:val="right"/>
              <w:rPr>
                <w:sz w:val="16"/>
                <w:szCs w:val="16"/>
              </w:rPr>
            </w:pPr>
            <w:r>
              <w:rPr>
                <w:sz w:val="16"/>
                <w:szCs w:val="16"/>
              </w:rPr>
              <w:t>4,617528</w:t>
            </w:r>
          </w:p>
        </w:tc>
      </w:tr>
      <w:tr w:rsidR="00170B88" w:rsidRPr="008144D1" w14:paraId="2084C058"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4961148"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C21A490" w14:textId="77777777" w:rsidR="00170B88" w:rsidRPr="008144D1" w:rsidRDefault="00170B88" w:rsidP="00170B88">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11B30500" w14:textId="7E90A1E1" w:rsidR="00170B88" w:rsidRPr="008144D1" w:rsidRDefault="00170B88" w:rsidP="00170B88">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1BD39EEE" w14:textId="2E93E0C0" w:rsidR="00170B88" w:rsidRPr="008144D1" w:rsidRDefault="00170B88" w:rsidP="00170B88">
            <w:pPr>
              <w:jc w:val="right"/>
              <w:rPr>
                <w:sz w:val="16"/>
                <w:szCs w:val="16"/>
              </w:rPr>
            </w:pPr>
            <w:r>
              <w:rPr>
                <w:sz w:val="16"/>
                <w:szCs w:val="16"/>
              </w:rPr>
              <w:t>2,234248</w:t>
            </w:r>
          </w:p>
        </w:tc>
      </w:tr>
      <w:tr w:rsidR="00170B88" w:rsidRPr="008144D1" w14:paraId="021D0EB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FD3A612"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1596B990" w14:textId="77777777" w:rsidR="00170B88" w:rsidRPr="008144D1" w:rsidRDefault="00170B88" w:rsidP="00170B88">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5259858E" w14:textId="018E611D" w:rsidR="00170B88" w:rsidRPr="008144D1" w:rsidRDefault="00170B88" w:rsidP="00170B88">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4F6573EC" w14:textId="2E877D17" w:rsidR="00170B88" w:rsidRPr="008144D1" w:rsidRDefault="00170B88" w:rsidP="00170B88">
            <w:pPr>
              <w:jc w:val="right"/>
              <w:rPr>
                <w:sz w:val="16"/>
                <w:szCs w:val="16"/>
              </w:rPr>
            </w:pPr>
            <w:r>
              <w:rPr>
                <w:sz w:val="16"/>
                <w:szCs w:val="16"/>
              </w:rPr>
              <w:t>1,813633</w:t>
            </w:r>
          </w:p>
        </w:tc>
      </w:tr>
      <w:tr w:rsidR="00170B88" w:rsidRPr="008144D1" w14:paraId="0464C46B"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FC92345" w14:textId="77777777" w:rsidR="00170B88" w:rsidRPr="008144D1" w:rsidRDefault="00170B88" w:rsidP="00170B88">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525AE3C9" w14:textId="77777777" w:rsidR="00170B88" w:rsidRPr="008144D1" w:rsidRDefault="00170B88" w:rsidP="00170B88">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03E17F13" w14:textId="2C9080BF" w:rsidR="00170B88" w:rsidRPr="008144D1" w:rsidRDefault="00170B88" w:rsidP="00170B88">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7CD4A256" w14:textId="48794CA3" w:rsidR="00170B88" w:rsidRPr="008144D1" w:rsidRDefault="00170B88" w:rsidP="00170B88">
            <w:pPr>
              <w:jc w:val="right"/>
              <w:rPr>
                <w:sz w:val="16"/>
                <w:szCs w:val="16"/>
              </w:rPr>
            </w:pPr>
            <w:r>
              <w:rPr>
                <w:sz w:val="16"/>
                <w:szCs w:val="16"/>
              </w:rPr>
              <w:t>0,233515</w:t>
            </w:r>
          </w:p>
        </w:tc>
      </w:tr>
      <w:tr w:rsidR="00170B88" w:rsidRPr="008144D1" w14:paraId="6C615DD7" w14:textId="77777777" w:rsidTr="008D32B5">
        <w:trPr>
          <w:trHeight w:val="259"/>
        </w:trPr>
        <w:tc>
          <w:tcPr>
            <w:tcW w:w="560" w:type="dxa"/>
            <w:tcBorders>
              <w:top w:val="nil"/>
              <w:left w:val="nil"/>
              <w:bottom w:val="nil"/>
              <w:right w:val="nil"/>
            </w:tcBorders>
            <w:shd w:val="clear" w:color="auto" w:fill="auto"/>
            <w:noWrap/>
            <w:vAlign w:val="bottom"/>
            <w:hideMark/>
          </w:tcPr>
          <w:p w14:paraId="28CFE40F"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4A6CED37" w14:textId="77777777" w:rsidR="00170B88" w:rsidRPr="008144D1" w:rsidRDefault="00170B88" w:rsidP="00170B88">
            <w:r w:rsidRPr="008144D1">
              <w:t> </w:t>
            </w:r>
          </w:p>
        </w:tc>
        <w:tc>
          <w:tcPr>
            <w:tcW w:w="5540" w:type="dxa"/>
            <w:tcBorders>
              <w:top w:val="nil"/>
              <w:left w:val="nil"/>
              <w:bottom w:val="nil"/>
              <w:right w:val="single" w:sz="4" w:space="0" w:color="auto"/>
            </w:tcBorders>
            <w:shd w:val="clear" w:color="auto" w:fill="auto"/>
            <w:vAlign w:val="center"/>
            <w:hideMark/>
          </w:tcPr>
          <w:p w14:paraId="4FD521AF" w14:textId="280C46CE"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E7A1416" w14:textId="2DF242D6" w:rsidR="00170B88" w:rsidRPr="008144D1" w:rsidRDefault="00170B88" w:rsidP="00170B88">
            <w:pPr>
              <w:jc w:val="right"/>
              <w:rPr>
                <w:sz w:val="16"/>
                <w:szCs w:val="16"/>
              </w:rPr>
            </w:pPr>
            <w:r>
              <w:rPr>
                <w:sz w:val="16"/>
                <w:szCs w:val="16"/>
              </w:rPr>
              <w:t>8,90</w:t>
            </w:r>
          </w:p>
        </w:tc>
      </w:tr>
    </w:tbl>
    <w:p w14:paraId="4CBDD930" w14:textId="77777777" w:rsidR="006B63F8" w:rsidRDefault="006B63F8" w:rsidP="005E6CE5">
      <w:pPr>
        <w:jc w:val="both"/>
      </w:pPr>
    </w:p>
    <w:p w14:paraId="30E826C9" w14:textId="77777777" w:rsidR="006B63F8" w:rsidRDefault="006B63F8" w:rsidP="005E6CE5">
      <w:pPr>
        <w:jc w:val="both"/>
      </w:pPr>
    </w:p>
    <w:p w14:paraId="5524B660" w14:textId="77777777" w:rsidR="006B63F8" w:rsidRPr="00007C0F" w:rsidRDefault="006B63F8" w:rsidP="005E6CE5">
      <w:pPr>
        <w:jc w:val="both"/>
      </w:pPr>
    </w:p>
    <w:p w14:paraId="170BD493" w14:textId="77777777" w:rsidR="005E6CE5" w:rsidRPr="00007C0F" w:rsidRDefault="005E6CE5" w:rsidP="005E6CE5">
      <w:pPr>
        <w:jc w:val="both"/>
        <w:rPr>
          <w:sz w:val="16"/>
          <w:szCs w:val="16"/>
        </w:rPr>
      </w:pPr>
      <w:r w:rsidRPr="00007C0F">
        <w:rPr>
          <w:sz w:val="16"/>
          <w:szCs w:val="16"/>
        </w:rPr>
        <w:t>KAŞE                                          TARİH                                     İMZA</w:t>
      </w:r>
    </w:p>
    <w:p w14:paraId="3BE6B955" w14:textId="77777777" w:rsidR="005E6CE5" w:rsidRPr="00007C0F" w:rsidRDefault="005E6CE5" w:rsidP="005E6CE5">
      <w:pPr>
        <w:jc w:val="both"/>
        <w:rPr>
          <w:sz w:val="16"/>
          <w:szCs w:val="16"/>
        </w:rPr>
      </w:pPr>
    </w:p>
    <w:p w14:paraId="32328EFE" w14:textId="3FBD488E" w:rsidR="005E6CE5" w:rsidRDefault="005E6CE5" w:rsidP="005E6CE5">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4C8A97C8" w14:textId="77777777" w:rsidR="006B63F8" w:rsidRDefault="006B63F8" w:rsidP="005E6CE5">
      <w:pPr>
        <w:jc w:val="both"/>
      </w:pPr>
    </w:p>
    <w:p w14:paraId="7BEDC312" w14:textId="77777777" w:rsidR="006B63F8" w:rsidRDefault="006B63F8" w:rsidP="005E6CE5">
      <w:pPr>
        <w:jc w:val="both"/>
      </w:pPr>
    </w:p>
    <w:p w14:paraId="6F27A4EB"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2B3E54" w:rsidRPr="008144D1" w14:paraId="0C9B1AD8" w14:textId="77777777" w:rsidTr="008D32B5">
        <w:trPr>
          <w:trHeight w:val="585"/>
        </w:trPr>
        <w:tc>
          <w:tcPr>
            <w:tcW w:w="9220" w:type="dxa"/>
            <w:gridSpan w:val="4"/>
            <w:tcBorders>
              <w:top w:val="nil"/>
              <w:left w:val="nil"/>
              <w:bottom w:val="nil"/>
              <w:right w:val="nil"/>
            </w:tcBorders>
            <w:shd w:val="clear" w:color="auto" w:fill="auto"/>
            <w:hideMark/>
          </w:tcPr>
          <w:p w14:paraId="424FDB41" w14:textId="7B2B5C4A" w:rsidR="002B3E54" w:rsidRPr="008144D1" w:rsidRDefault="002B3E54" w:rsidP="008D32B5">
            <w:pPr>
              <w:rPr>
                <w:b/>
                <w:bCs/>
              </w:rPr>
            </w:pPr>
            <w:r w:rsidRPr="008144D1">
              <w:rPr>
                <w:b/>
                <w:bCs/>
              </w:rPr>
              <w:t xml:space="preserve">İşin Adı: </w:t>
            </w:r>
            <w:r w:rsidR="00170B88" w:rsidRPr="00170B88">
              <w:rPr>
                <w:b/>
                <w:bCs/>
              </w:rPr>
              <w:t>NEZAHAT-KEMAL AKINAL  İÖO</w:t>
            </w:r>
            <w:r w:rsidR="00170B88">
              <w:rPr>
                <w:b/>
                <w:bCs/>
              </w:rPr>
              <w:t xml:space="preserve"> </w:t>
            </w:r>
            <w:r w:rsidR="00170B88" w:rsidRPr="008144D1">
              <w:rPr>
                <w:b/>
                <w:bCs/>
              </w:rPr>
              <w:t>ENERJİ VERİMLİLİĞİ</w:t>
            </w:r>
          </w:p>
        </w:tc>
      </w:tr>
      <w:tr w:rsidR="002B3E54" w:rsidRPr="008144D1" w14:paraId="3A2C1BD8" w14:textId="77777777" w:rsidTr="008D32B5">
        <w:trPr>
          <w:trHeight w:val="120"/>
        </w:trPr>
        <w:tc>
          <w:tcPr>
            <w:tcW w:w="560" w:type="dxa"/>
            <w:tcBorders>
              <w:top w:val="nil"/>
              <w:left w:val="nil"/>
              <w:bottom w:val="nil"/>
              <w:right w:val="nil"/>
            </w:tcBorders>
            <w:shd w:val="clear" w:color="auto" w:fill="auto"/>
            <w:vAlign w:val="center"/>
            <w:hideMark/>
          </w:tcPr>
          <w:p w14:paraId="356175DC" w14:textId="77777777" w:rsidR="002B3E54" w:rsidRPr="008144D1" w:rsidRDefault="002B3E54" w:rsidP="008D32B5">
            <w:pPr>
              <w:rPr>
                <w:b/>
                <w:bCs/>
              </w:rPr>
            </w:pPr>
          </w:p>
        </w:tc>
        <w:tc>
          <w:tcPr>
            <w:tcW w:w="1460" w:type="dxa"/>
            <w:tcBorders>
              <w:top w:val="nil"/>
              <w:left w:val="nil"/>
              <w:bottom w:val="nil"/>
              <w:right w:val="nil"/>
            </w:tcBorders>
            <w:shd w:val="clear" w:color="auto" w:fill="auto"/>
            <w:vAlign w:val="center"/>
            <w:hideMark/>
          </w:tcPr>
          <w:p w14:paraId="76F344E5" w14:textId="77777777" w:rsidR="002B3E54" w:rsidRPr="008144D1" w:rsidRDefault="002B3E54" w:rsidP="008D32B5"/>
        </w:tc>
        <w:tc>
          <w:tcPr>
            <w:tcW w:w="5540" w:type="dxa"/>
            <w:tcBorders>
              <w:top w:val="nil"/>
              <w:left w:val="nil"/>
              <w:bottom w:val="nil"/>
              <w:right w:val="nil"/>
            </w:tcBorders>
            <w:shd w:val="clear" w:color="auto" w:fill="auto"/>
            <w:vAlign w:val="center"/>
            <w:hideMark/>
          </w:tcPr>
          <w:p w14:paraId="6DA70C6F" w14:textId="77777777" w:rsidR="002B3E54" w:rsidRPr="008144D1" w:rsidRDefault="002B3E54" w:rsidP="008D32B5"/>
        </w:tc>
        <w:tc>
          <w:tcPr>
            <w:tcW w:w="1660" w:type="dxa"/>
            <w:tcBorders>
              <w:top w:val="nil"/>
              <w:left w:val="nil"/>
              <w:bottom w:val="nil"/>
              <w:right w:val="nil"/>
            </w:tcBorders>
            <w:shd w:val="clear" w:color="auto" w:fill="auto"/>
            <w:vAlign w:val="center"/>
            <w:hideMark/>
          </w:tcPr>
          <w:p w14:paraId="3C94F948" w14:textId="77777777" w:rsidR="002B3E54" w:rsidRPr="008144D1" w:rsidRDefault="002B3E54" w:rsidP="008D32B5"/>
        </w:tc>
      </w:tr>
      <w:tr w:rsidR="002B3E54" w:rsidRPr="008144D1" w14:paraId="109D27F0"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934FB65" w14:textId="77777777" w:rsidR="002B3E54" w:rsidRPr="008144D1" w:rsidRDefault="002B3E54" w:rsidP="008D32B5">
            <w:pPr>
              <w:rPr>
                <w:b/>
                <w:bCs/>
              </w:rPr>
            </w:pPr>
            <w:r w:rsidRPr="008144D1">
              <w:rPr>
                <w:b/>
                <w:bCs/>
              </w:rPr>
              <w:t>GENEL İCMAL</w:t>
            </w:r>
          </w:p>
        </w:tc>
      </w:tr>
      <w:tr w:rsidR="002B3E54" w:rsidRPr="008144D1" w14:paraId="245F004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7811D848"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FA347E7"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160A4B9A"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24030EE4" w14:textId="77777777" w:rsidR="002B3E54" w:rsidRPr="008144D1" w:rsidRDefault="002B3E54" w:rsidP="008D32B5">
            <w:pPr>
              <w:jc w:val="center"/>
              <w:rPr>
                <w:b/>
                <w:bCs/>
                <w:sz w:val="18"/>
                <w:szCs w:val="18"/>
              </w:rPr>
            </w:pPr>
            <w:r w:rsidRPr="008144D1">
              <w:rPr>
                <w:b/>
                <w:bCs/>
                <w:sz w:val="18"/>
                <w:szCs w:val="18"/>
              </w:rPr>
              <w:t>Pursantajı</w:t>
            </w:r>
          </w:p>
        </w:tc>
      </w:tr>
      <w:tr w:rsidR="00170B88" w:rsidRPr="008144D1" w14:paraId="4DE1A42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B9B1150"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36F4229F" w14:textId="77777777" w:rsidR="00170B88" w:rsidRPr="008144D1" w:rsidRDefault="00170B88" w:rsidP="00170B88">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4EE111A4" w14:textId="2CCE7E8E" w:rsidR="00170B88" w:rsidRPr="008144D1" w:rsidRDefault="00170B88" w:rsidP="00170B88">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2B6E9F4A" w14:textId="275157A6" w:rsidR="00170B88" w:rsidRPr="008144D1" w:rsidRDefault="00170B88" w:rsidP="00170B88">
            <w:pPr>
              <w:jc w:val="right"/>
              <w:rPr>
                <w:sz w:val="16"/>
                <w:szCs w:val="16"/>
              </w:rPr>
            </w:pPr>
            <w:r>
              <w:rPr>
                <w:sz w:val="16"/>
                <w:szCs w:val="16"/>
              </w:rPr>
              <w:t>66,801885</w:t>
            </w:r>
          </w:p>
        </w:tc>
      </w:tr>
      <w:tr w:rsidR="00170B88" w:rsidRPr="008144D1" w14:paraId="04F2D6B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62ACC7"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88B34DF" w14:textId="77777777" w:rsidR="00170B88" w:rsidRPr="008144D1" w:rsidRDefault="00170B88" w:rsidP="00170B88">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4F781C0A" w14:textId="60EC5E21" w:rsidR="00170B88" w:rsidRPr="008144D1" w:rsidRDefault="00170B88" w:rsidP="00170B88">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DD87AFB" w14:textId="52B298D3" w:rsidR="00170B88" w:rsidRPr="008144D1" w:rsidRDefault="00170B88" w:rsidP="00170B88">
            <w:pPr>
              <w:jc w:val="right"/>
              <w:rPr>
                <w:sz w:val="16"/>
                <w:szCs w:val="16"/>
              </w:rPr>
            </w:pPr>
            <w:r>
              <w:rPr>
                <w:sz w:val="16"/>
                <w:szCs w:val="16"/>
              </w:rPr>
              <w:t>19,585287</w:t>
            </w:r>
          </w:p>
        </w:tc>
      </w:tr>
      <w:tr w:rsidR="00170B88" w:rsidRPr="008144D1" w14:paraId="26EE4B9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324C52F"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4AD8293" w14:textId="77777777" w:rsidR="00170B88" w:rsidRPr="008144D1" w:rsidRDefault="00170B88" w:rsidP="00170B88">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6F772DD2" w14:textId="4454E5C6" w:rsidR="00170B88" w:rsidRPr="008144D1" w:rsidRDefault="00170B88" w:rsidP="00170B88">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4A25CB1F" w14:textId="77A07A69" w:rsidR="00170B88" w:rsidRPr="008144D1" w:rsidRDefault="00170B88" w:rsidP="00170B88">
            <w:pPr>
              <w:jc w:val="right"/>
              <w:rPr>
                <w:sz w:val="16"/>
                <w:szCs w:val="16"/>
              </w:rPr>
            </w:pPr>
            <w:r>
              <w:rPr>
                <w:sz w:val="16"/>
                <w:szCs w:val="16"/>
              </w:rPr>
              <w:t>13,612827</w:t>
            </w:r>
          </w:p>
        </w:tc>
      </w:tr>
      <w:tr w:rsidR="00170B88" w:rsidRPr="008144D1" w14:paraId="15199650" w14:textId="77777777" w:rsidTr="008D32B5">
        <w:trPr>
          <w:trHeight w:val="259"/>
        </w:trPr>
        <w:tc>
          <w:tcPr>
            <w:tcW w:w="560" w:type="dxa"/>
            <w:tcBorders>
              <w:top w:val="nil"/>
              <w:left w:val="nil"/>
              <w:bottom w:val="nil"/>
              <w:right w:val="nil"/>
            </w:tcBorders>
            <w:shd w:val="clear" w:color="auto" w:fill="auto"/>
            <w:noWrap/>
            <w:vAlign w:val="bottom"/>
            <w:hideMark/>
          </w:tcPr>
          <w:p w14:paraId="1ED6A5D7"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A4F59C" w14:textId="77777777" w:rsidR="00170B88" w:rsidRPr="008144D1" w:rsidRDefault="00170B88" w:rsidP="00170B88">
            <w:r w:rsidRPr="008144D1">
              <w:t> </w:t>
            </w:r>
          </w:p>
        </w:tc>
        <w:tc>
          <w:tcPr>
            <w:tcW w:w="5540" w:type="dxa"/>
            <w:tcBorders>
              <w:top w:val="nil"/>
              <w:left w:val="nil"/>
              <w:bottom w:val="nil"/>
              <w:right w:val="single" w:sz="4" w:space="0" w:color="auto"/>
            </w:tcBorders>
            <w:shd w:val="clear" w:color="auto" w:fill="auto"/>
            <w:vAlign w:val="center"/>
            <w:hideMark/>
          </w:tcPr>
          <w:p w14:paraId="726F269A" w14:textId="21682D6A"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D28E658" w14:textId="6C82CB04" w:rsidR="00170B88" w:rsidRPr="008144D1" w:rsidRDefault="00170B88" w:rsidP="00170B88">
            <w:pPr>
              <w:jc w:val="right"/>
              <w:rPr>
                <w:sz w:val="16"/>
                <w:szCs w:val="16"/>
              </w:rPr>
            </w:pPr>
            <w:r>
              <w:rPr>
                <w:sz w:val="16"/>
                <w:szCs w:val="16"/>
              </w:rPr>
              <w:t>100,00</w:t>
            </w:r>
          </w:p>
        </w:tc>
      </w:tr>
      <w:tr w:rsidR="002B3E54" w:rsidRPr="008144D1" w14:paraId="7CF14B9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11A83476" w14:textId="77777777" w:rsidR="002B3E54" w:rsidRPr="008144D1" w:rsidRDefault="002B3E54" w:rsidP="008D32B5">
            <w:pPr>
              <w:rPr>
                <w:b/>
                <w:bCs/>
              </w:rPr>
            </w:pPr>
            <w:r w:rsidRPr="008144D1">
              <w:rPr>
                <w:b/>
                <w:bCs/>
              </w:rPr>
              <w:t>İNŞAAT İMALATLARI</w:t>
            </w:r>
          </w:p>
        </w:tc>
      </w:tr>
      <w:tr w:rsidR="002B3E54" w:rsidRPr="008144D1" w14:paraId="2C2EBFAB"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FEDA696"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1CB45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73E498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3B970886" w14:textId="77777777" w:rsidR="002B3E54" w:rsidRPr="008144D1" w:rsidRDefault="002B3E54" w:rsidP="008D32B5">
            <w:pPr>
              <w:jc w:val="center"/>
              <w:rPr>
                <w:b/>
                <w:bCs/>
                <w:sz w:val="18"/>
                <w:szCs w:val="18"/>
              </w:rPr>
            </w:pPr>
            <w:r w:rsidRPr="008144D1">
              <w:rPr>
                <w:b/>
                <w:bCs/>
                <w:sz w:val="18"/>
                <w:szCs w:val="18"/>
              </w:rPr>
              <w:t>Pursantajı</w:t>
            </w:r>
          </w:p>
        </w:tc>
      </w:tr>
      <w:tr w:rsidR="00170B88" w:rsidRPr="008144D1" w14:paraId="7BD283AA"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187BC56F" w14:textId="524A7458" w:rsidR="00170B88" w:rsidRPr="008144D1" w:rsidRDefault="00170B88" w:rsidP="00170B88">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5F5203A5" w14:textId="7307393C" w:rsidR="00170B88" w:rsidRPr="008144D1" w:rsidRDefault="00170B88" w:rsidP="00170B88">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6862C65A" w14:textId="4B87878E" w:rsidR="00170B88" w:rsidRPr="008144D1" w:rsidRDefault="00170B88" w:rsidP="00170B88">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30605CBD" w14:textId="1EDE87DB" w:rsidR="00170B88" w:rsidRPr="008144D1" w:rsidRDefault="00170B88" w:rsidP="00170B88">
            <w:pPr>
              <w:jc w:val="right"/>
              <w:rPr>
                <w:sz w:val="16"/>
                <w:szCs w:val="16"/>
              </w:rPr>
            </w:pPr>
            <w:r>
              <w:rPr>
                <w:sz w:val="16"/>
                <w:szCs w:val="16"/>
              </w:rPr>
              <w:t>2,956956</w:t>
            </w:r>
          </w:p>
        </w:tc>
      </w:tr>
      <w:tr w:rsidR="00170B88" w:rsidRPr="008144D1" w14:paraId="2F447B8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121C20" w14:textId="645615DF" w:rsidR="00170B88" w:rsidRPr="008144D1" w:rsidRDefault="00170B88" w:rsidP="00170B88">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FCDCBC6" w14:textId="5CB24542" w:rsidR="00170B88" w:rsidRPr="008144D1" w:rsidRDefault="00170B88" w:rsidP="00170B88">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650F1DBB" w14:textId="7CF4ACB6" w:rsidR="00170B88" w:rsidRPr="008144D1" w:rsidRDefault="00170B88" w:rsidP="00170B88">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FF46E9F" w14:textId="07328A29" w:rsidR="00170B88" w:rsidRPr="008144D1" w:rsidRDefault="00170B88" w:rsidP="00170B88">
            <w:pPr>
              <w:jc w:val="right"/>
              <w:rPr>
                <w:sz w:val="16"/>
                <w:szCs w:val="16"/>
              </w:rPr>
            </w:pPr>
            <w:r>
              <w:rPr>
                <w:sz w:val="16"/>
                <w:szCs w:val="16"/>
              </w:rPr>
              <w:t>63,844930</w:t>
            </w:r>
          </w:p>
        </w:tc>
      </w:tr>
      <w:tr w:rsidR="00170B88" w:rsidRPr="008144D1" w14:paraId="04618B17" w14:textId="77777777" w:rsidTr="008D32B5">
        <w:trPr>
          <w:trHeight w:val="259"/>
        </w:trPr>
        <w:tc>
          <w:tcPr>
            <w:tcW w:w="560" w:type="dxa"/>
            <w:tcBorders>
              <w:top w:val="nil"/>
              <w:left w:val="nil"/>
              <w:bottom w:val="nil"/>
              <w:right w:val="nil"/>
            </w:tcBorders>
            <w:shd w:val="clear" w:color="auto" w:fill="auto"/>
            <w:noWrap/>
            <w:vAlign w:val="bottom"/>
            <w:hideMark/>
          </w:tcPr>
          <w:p w14:paraId="5D146177" w14:textId="7802B603" w:rsidR="00170B88" w:rsidRPr="008144D1" w:rsidRDefault="00170B88" w:rsidP="00170B88">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71EBF32F" w14:textId="72831C4E" w:rsidR="00170B88" w:rsidRPr="008144D1" w:rsidRDefault="00170B88" w:rsidP="00170B88">
            <w:r>
              <w:t> </w:t>
            </w:r>
          </w:p>
        </w:tc>
        <w:tc>
          <w:tcPr>
            <w:tcW w:w="5540" w:type="dxa"/>
            <w:tcBorders>
              <w:top w:val="nil"/>
              <w:left w:val="nil"/>
              <w:bottom w:val="nil"/>
              <w:right w:val="single" w:sz="4" w:space="0" w:color="auto"/>
            </w:tcBorders>
            <w:shd w:val="clear" w:color="auto" w:fill="auto"/>
            <w:vAlign w:val="center"/>
            <w:hideMark/>
          </w:tcPr>
          <w:p w14:paraId="03DD53EE" w14:textId="27F312F0"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CE97CB1" w14:textId="7871EA0D" w:rsidR="00170B88" w:rsidRPr="008144D1" w:rsidRDefault="00170B88" w:rsidP="00170B88">
            <w:pPr>
              <w:jc w:val="right"/>
              <w:rPr>
                <w:sz w:val="16"/>
                <w:szCs w:val="16"/>
              </w:rPr>
            </w:pPr>
            <w:r>
              <w:rPr>
                <w:sz w:val="16"/>
                <w:szCs w:val="16"/>
              </w:rPr>
              <w:t>66,80</w:t>
            </w:r>
          </w:p>
        </w:tc>
      </w:tr>
      <w:tr w:rsidR="002B3E54" w:rsidRPr="008144D1" w14:paraId="7D9DDDFB"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2D219D57" w14:textId="77777777" w:rsidR="002B3E54" w:rsidRPr="008144D1" w:rsidRDefault="002B3E54" w:rsidP="008D32B5">
            <w:pPr>
              <w:rPr>
                <w:b/>
                <w:bCs/>
              </w:rPr>
            </w:pPr>
            <w:r w:rsidRPr="008144D1">
              <w:rPr>
                <w:b/>
                <w:bCs/>
              </w:rPr>
              <w:t>MEKANİK İMALATLAR</w:t>
            </w:r>
          </w:p>
        </w:tc>
      </w:tr>
      <w:tr w:rsidR="002B3E54" w:rsidRPr="008144D1" w14:paraId="37E371CE"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C59DC0C"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E5B8790"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686C5290"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A84172" w14:textId="77777777" w:rsidR="002B3E54" w:rsidRPr="008144D1" w:rsidRDefault="002B3E54" w:rsidP="008D32B5">
            <w:pPr>
              <w:jc w:val="center"/>
              <w:rPr>
                <w:b/>
                <w:bCs/>
                <w:sz w:val="18"/>
                <w:szCs w:val="18"/>
              </w:rPr>
            </w:pPr>
            <w:r w:rsidRPr="008144D1">
              <w:rPr>
                <w:b/>
                <w:bCs/>
                <w:sz w:val="18"/>
                <w:szCs w:val="18"/>
              </w:rPr>
              <w:t>Pursantajı</w:t>
            </w:r>
          </w:p>
        </w:tc>
      </w:tr>
      <w:tr w:rsidR="00170B88" w:rsidRPr="008144D1" w14:paraId="363047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B91B8F0"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070A582" w14:textId="77777777" w:rsidR="00170B88" w:rsidRPr="008144D1" w:rsidRDefault="00170B88" w:rsidP="00170B88">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4C8A294B" w14:textId="65D0628F" w:rsidR="00170B88" w:rsidRPr="008144D1" w:rsidRDefault="00170B88" w:rsidP="00170B88">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6B5EFD82" w14:textId="78784201" w:rsidR="00170B88" w:rsidRPr="008144D1" w:rsidRDefault="00170B88" w:rsidP="00170B88">
            <w:pPr>
              <w:jc w:val="right"/>
              <w:rPr>
                <w:sz w:val="16"/>
                <w:szCs w:val="16"/>
              </w:rPr>
            </w:pPr>
            <w:r>
              <w:rPr>
                <w:sz w:val="16"/>
                <w:szCs w:val="16"/>
              </w:rPr>
              <w:t>4,135328</w:t>
            </w:r>
          </w:p>
        </w:tc>
      </w:tr>
      <w:tr w:rsidR="00170B88" w:rsidRPr="008144D1" w14:paraId="7D84A0B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5289424"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30C82BC1" w14:textId="77777777" w:rsidR="00170B88" w:rsidRPr="008144D1" w:rsidRDefault="00170B88" w:rsidP="00170B88">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0A435C90" w14:textId="7C57B303" w:rsidR="00170B88" w:rsidRPr="008144D1" w:rsidRDefault="00170B88" w:rsidP="00170B88">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5542C4CC" w14:textId="5BAD79F4" w:rsidR="00170B88" w:rsidRPr="008144D1" w:rsidRDefault="00170B88" w:rsidP="00170B88">
            <w:pPr>
              <w:jc w:val="right"/>
              <w:rPr>
                <w:sz w:val="16"/>
                <w:szCs w:val="16"/>
              </w:rPr>
            </w:pPr>
            <w:r>
              <w:rPr>
                <w:sz w:val="16"/>
                <w:szCs w:val="16"/>
              </w:rPr>
              <w:t>0,327233</w:t>
            </w:r>
          </w:p>
        </w:tc>
      </w:tr>
      <w:tr w:rsidR="00170B88" w:rsidRPr="008144D1" w14:paraId="34C31A0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415BDA7"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3119AC93" w14:textId="77777777" w:rsidR="00170B88" w:rsidRPr="008144D1" w:rsidRDefault="00170B88" w:rsidP="00170B88">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40FE5560" w14:textId="28E44600" w:rsidR="00170B88" w:rsidRPr="008144D1" w:rsidRDefault="00170B88" w:rsidP="00170B88">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781E12C5" w14:textId="2D77B7E1" w:rsidR="00170B88" w:rsidRPr="008144D1" w:rsidRDefault="00170B88" w:rsidP="00170B88">
            <w:pPr>
              <w:jc w:val="right"/>
              <w:rPr>
                <w:sz w:val="16"/>
                <w:szCs w:val="16"/>
              </w:rPr>
            </w:pPr>
            <w:r>
              <w:rPr>
                <w:sz w:val="16"/>
                <w:szCs w:val="16"/>
              </w:rPr>
              <w:t>4,693711</w:t>
            </w:r>
          </w:p>
        </w:tc>
      </w:tr>
      <w:tr w:rsidR="00170B88" w:rsidRPr="008144D1" w14:paraId="7126089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BCA9885" w14:textId="77777777" w:rsidR="00170B88" w:rsidRPr="008144D1" w:rsidRDefault="00170B88" w:rsidP="00170B88">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664A0A92" w14:textId="77777777" w:rsidR="00170B88" w:rsidRPr="008144D1" w:rsidRDefault="00170B88" w:rsidP="00170B88">
            <w:pPr>
              <w:rPr>
                <w:sz w:val="16"/>
                <w:szCs w:val="16"/>
              </w:rPr>
            </w:pPr>
            <w:r>
              <w:rPr>
                <w:sz w:val="16"/>
                <w:szCs w:val="16"/>
              </w:rPr>
              <w:t>001.05</w:t>
            </w:r>
          </w:p>
        </w:tc>
        <w:tc>
          <w:tcPr>
            <w:tcW w:w="5540" w:type="dxa"/>
            <w:tcBorders>
              <w:top w:val="nil"/>
              <w:left w:val="nil"/>
              <w:bottom w:val="single" w:sz="4" w:space="0" w:color="auto"/>
              <w:right w:val="single" w:sz="4" w:space="0" w:color="auto"/>
            </w:tcBorders>
            <w:shd w:val="clear" w:color="auto" w:fill="auto"/>
            <w:vAlign w:val="center"/>
            <w:hideMark/>
          </w:tcPr>
          <w:p w14:paraId="41845E3A" w14:textId="0109AE53" w:rsidR="00170B88" w:rsidRPr="008144D1" w:rsidRDefault="00170B88" w:rsidP="00170B88">
            <w:pPr>
              <w:rPr>
                <w:sz w:val="16"/>
                <w:szCs w:val="16"/>
              </w:rPr>
            </w:pPr>
            <w:r>
              <w:rPr>
                <w:sz w:val="16"/>
                <w:szCs w:val="16"/>
              </w:rPr>
              <w:t>RADYATÖR YENİLEME</w:t>
            </w:r>
          </w:p>
        </w:tc>
        <w:tc>
          <w:tcPr>
            <w:tcW w:w="1660" w:type="dxa"/>
            <w:tcBorders>
              <w:top w:val="nil"/>
              <w:left w:val="nil"/>
              <w:bottom w:val="single" w:sz="4" w:space="0" w:color="auto"/>
              <w:right w:val="single" w:sz="4" w:space="0" w:color="auto"/>
            </w:tcBorders>
            <w:shd w:val="clear" w:color="auto" w:fill="auto"/>
            <w:noWrap/>
            <w:vAlign w:val="center"/>
            <w:hideMark/>
          </w:tcPr>
          <w:p w14:paraId="0E1FB316" w14:textId="74A55CE3" w:rsidR="00170B88" w:rsidRPr="008144D1" w:rsidRDefault="00170B88" w:rsidP="00170B88">
            <w:pPr>
              <w:jc w:val="right"/>
              <w:rPr>
                <w:sz w:val="16"/>
                <w:szCs w:val="16"/>
              </w:rPr>
            </w:pPr>
            <w:r>
              <w:rPr>
                <w:sz w:val="16"/>
                <w:szCs w:val="16"/>
              </w:rPr>
              <w:t>2,425755</w:t>
            </w:r>
          </w:p>
        </w:tc>
      </w:tr>
      <w:tr w:rsidR="00170B88" w:rsidRPr="008144D1" w14:paraId="59ADC3A0"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B2377A5" w14:textId="77777777" w:rsidR="00170B88" w:rsidRPr="008144D1" w:rsidRDefault="00170B88" w:rsidP="00170B88">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7AB1CE2E" w14:textId="77777777" w:rsidR="00170B88" w:rsidRPr="008144D1" w:rsidRDefault="00170B88" w:rsidP="00170B88">
            <w:pPr>
              <w:rPr>
                <w:sz w:val="16"/>
                <w:szCs w:val="16"/>
              </w:rPr>
            </w:pPr>
            <w:r>
              <w:rPr>
                <w:sz w:val="16"/>
                <w:szCs w:val="16"/>
              </w:rPr>
              <w:t>001.06</w:t>
            </w:r>
          </w:p>
        </w:tc>
        <w:tc>
          <w:tcPr>
            <w:tcW w:w="5540" w:type="dxa"/>
            <w:tcBorders>
              <w:top w:val="nil"/>
              <w:left w:val="nil"/>
              <w:bottom w:val="single" w:sz="4" w:space="0" w:color="auto"/>
              <w:right w:val="single" w:sz="4" w:space="0" w:color="auto"/>
            </w:tcBorders>
            <w:shd w:val="clear" w:color="auto" w:fill="auto"/>
            <w:vAlign w:val="center"/>
            <w:hideMark/>
          </w:tcPr>
          <w:p w14:paraId="123FA15E" w14:textId="40C2CDD7" w:rsidR="00170B88" w:rsidRPr="008144D1" w:rsidRDefault="00170B88" w:rsidP="00170B88">
            <w:pPr>
              <w:rPr>
                <w:sz w:val="16"/>
                <w:szCs w:val="16"/>
              </w:rPr>
            </w:pPr>
            <w:r>
              <w:rPr>
                <w:sz w:val="16"/>
                <w:szCs w:val="16"/>
              </w:rPr>
              <w:t>TERMOSTATİK VANA</w:t>
            </w:r>
          </w:p>
        </w:tc>
        <w:tc>
          <w:tcPr>
            <w:tcW w:w="1660" w:type="dxa"/>
            <w:tcBorders>
              <w:top w:val="nil"/>
              <w:left w:val="nil"/>
              <w:bottom w:val="single" w:sz="4" w:space="0" w:color="auto"/>
              <w:right w:val="single" w:sz="4" w:space="0" w:color="auto"/>
            </w:tcBorders>
            <w:shd w:val="clear" w:color="auto" w:fill="auto"/>
            <w:noWrap/>
            <w:vAlign w:val="center"/>
            <w:hideMark/>
          </w:tcPr>
          <w:p w14:paraId="2E1E40EE" w14:textId="469EEBE4" w:rsidR="00170B88" w:rsidRPr="008144D1" w:rsidRDefault="00170B88" w:rsidP="00170B88">
            <w:pPr>
              <w:jc w:val="right"/>
              <w:rPr>
                <w:sz w:val="16"/>
                <w:szCs w:val="16"/>
              </w:rPr>
            </w:pPr>
            <w:r>
              <w:rPr>
                <w:sz w:val="16"/>
                <w:szCs w:val="16"/>
              </w:rPr>
              <w:t>0,381875</w:t>
            </w:r>
          </w:p>
        </w:tc>
      </w:tr>
      <w:tr w:rsidR="00170B88" w:rsidRPr="008144D1" w14:paraId="6D20E22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A36B0CE" w14:textId="77777777" w:rsidR="00170B88" w:rsidRPr="008144D1" w:rsidRDefault="00170B88" w:rsidP="00170B88">
            <w:pPr>
              <w:jc w:val="center"/>
              <w:rPr>
                <w:sz w:val="16"/>
                <w:szCs w:val="16"/>
              </w:rPr>
            </w:pPr>
            <w:r w:rsidRPr="008144D1">
              <w:rPr>
                <w:sz w:val="16"/>
                <w:szCs w:val="16"/>
              </w:rPr>
              <w:t>6</w:t>
            </w:r>
          </w:p>
        </w:tc>
        <w:tc>
          <w:tcPr>
            <w:tcW w:w="1460" w:type="dxa"/>
            <w:tcBorders>
              <w:top w:val="nil"/>
              <w:left w:val="nil"/>
              <w:bottom w:val="single" w:sz="4" w:space="0" w:color="auto"/>
              <w:right w:val="single" w:sz="4" w:space="0" w:color="auto"/>
            </w:tcBorders>
            <w:shd w:val="clear" w:color="auto" w:fill="auto"/>
            <w:vAlign w:val="center"/>
            <w:hideMark/>
          </w:tcPr>
          <w:p w14:paraId="1F29CD51" w14:textId="77777777" w:rsidR="00170B88" w:rsidRPr="008144D1" w:rsidRDefault="00170B88" w:rsidP="00170B88">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21B66748" w14:textId="21D80757" w:rsidR="00170B88" w:rsidRPr="008144D1" w:rsidRDefault="00170B88" w:rsidP="00170B88">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6DA4FA3D" w14:textId="0E0C61A2" w:rsidR="00170B88" w:rsidRPr="008144D1" w:rsidRDefault="00170B88" w:rsidP="00170B88">
            <w:pPr>
              <w:jc w:val="right"/>
              <w:rPr>
                <w:sz w:val="16"/>
                <w:szCs w:val="16"/>
              </w:rPr>
            </w:pPr>
            <w:r>
              <w:rPr>
                <w:sz w:val="16"/>
                <w:szCs w:val="16"/>
              </w:rPr>
              <w:t>1,546119</w:t>
            </w:r>
          </w:p>
        </w:tc>
      </w:tr>
      <w:tr w:rsidR="00170B88" w:rsidRPr="008144D1" w14:paraId="5814EBE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1900274" w14:textId="77777777" w:rsidR="00170B88" w:rsidRPr="008144D1" w:rsidRDefault="00170B88" w:rsidP="00170B88">
            <w:pPr>
              <w:jc w:val="center"/>
              <w:rPr>
                <w:sz w:val="16"/>
                <w:szCs w:val="16"/>
              </w:rPr>
            </w:pPr>
            <w:r w:rsidRPr="008144D1">
              <w:rPr>
                <w:sz w:val="16"/>
                <w:szCs w:val="16"/>
              </w:rPr>
              <w:lastRenderedPageBreak/>
              <w:t>7</w:t>
            </w:r>
          </w:p>
        </w:tc>
        <w:tc>
          <w:tcPr>
            <w:tcW w:w="1460" w:type="dxa"/>
            <w:tcBorders>
              <w:top w:val="nil"/>
              <w:left w:val="nil"/>
              <w:bottom w:val="single" w:sz="4" w:space="0" w:color="auto"/>
              <w:right w:val="single" w:sz="4" w:space="0" w:color="auto"/>
            </w:tcBorders>
            <w:shd w:val="clear" w:color="auto" w:fill="auto"/>
            <w:vAlign w:val="center"/>
            <w:hideMark/>
          </w:tcPr>
          <w:p w14:paraId="2CBAD65D" w14:textId="77777777" w:rsidR="00170B88" w:rsidRPr="008144D1" w:rsidRDefault="00170B88" w:rsidP="00170B88">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16BE666F" w14:textId="7E86685B" w:rsidR="00170B88" w:rsidRPr="008144D1" w:rsidRDefault="00170B88" w:rsidP="00170B88">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216C7017" w14:textId="13E96835" w:rsidR="00170B88" w:rsidRPr="008144D1" w:rsidRDefault="00170B88" w:rsidP="00170B88">
            <w:pPr>
              <w:jc w:val="right"/>
              <w:rPr>
                <w:sz w:val="16"/>
                <w:szCs w:val="16"/>
              </w:rPr>
            </w:pPr>
            <w:r>
              <w:rPr>
                <w:sz w:val="16"/>
                <w:szCs w:val="16"/>
              </w:rPr>
              <w:t>6,075266</w:t>
            </w:r>
          </w:p>
        </w:tc>
      </w:tr>
      <w:tr w:rsidR="00170B88" w:rsidRPr="008144D1" w14:paraId="0F4B7099" w14:textId="77777777" w:rsidTr="008D32B5">
        <w:trPr>
          <w:trHeight w:val="259"/>
        </w:trPr>
        <w:tc>
          <w:tcPr>
            <w:tcW w:w="560" w:type="dxa"/>
            <w:tcBorders>
              <w:top w:val="nil"/>
              <w:left w:val="nil"/>
              <w:bottom w:val="nil"/>
              <w:right w:val="nil"/>
            </w:tcBorders>
            <w:shd w:val="clear" w:color="auto" w:fill="auto"/>
            <w:noWrap/>
            <w:vAlign w:val="bottom"/>
            <w:hideMark/>
          </w:tcPr>
          <w:p w14:paraId="35AC17E7"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61DB7DC" w14:textId="77777777" w:rsidR="00170B88" w:rsidRPr="008144D1" w:rsidRDefault="00170B88" w:rsidP="00170B88">
            <w:r>
              <w:t> </w:t>
            </w:r>
          </w:p>
        </w:tc>
        <w:tc>
          <w:tcPr>
            <w:tcW w:w="5540" w:type="dxa"/>
            <w:tcBorders>
              <w:top w:val="nil"/>
              <w:left w:val="nil"/>
              <w:bottom w:val="nil"/>
              <w:right w:val="single" w:sz="4" w:space="0" w:color="auto"/>
            </w:tcBorders>
            <w:shd w:val="clear" w:color="auto" w:fill="auto"/>
            <w:vAlign w:val="center"/>
            <w:hideMark/>
          </w:tcPr>
          <w:p w14:paraId="5D233C93" w14:textId="10D6D368"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2BD7C273" w14:textId="680A559C" w:rsidR="00170B88" w:rsidRPr="008144D1" w:rsidRDefault="00170B88" w:rsidP="00170B88">
            <w:pPr>
              <w:jc w:val="right"/>
              <w:rPr>
                <w:sz w:val="16"/>
                <w:szCs w:val="16"/>
              </w:rPr>
            </w:pPr>
            <w:r>
              <w:rPr>
                <w:sz w:val="16"/>
                <w:szCs w:val="16"/>
              </w:rPr>
              <w:t>19,59</w:t>
            </w:r>
          </w:p>
        </w:tc>
      </w:tr>
      <w:tr w:rsidR="002B3E54" w:rsidRPr="008144D1" w14:paraId="0832B733"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5C2B679C" w14:textId="77777777" w:rsidR="002B3E54" w:rsidRPr="008144D1" w:rsidRDefault="002B3E54" w:rsidP="008D32B5">
            <w:pPr>
              <w:rPr>
                <w:b/>
                <w:bCs/>
              </w:rPr>
            </w:pPr>
            <w:r w:rsidRPr="008144D1">
              <w:rPr>
                <w:b/>
                <w:bCs/>
              </w:rPr>
              <w:t>ELEKTRİK İMALATLARI</w:t>
            </w:r>
          </w:p>
        </w:tc>
      </w:tr>
      <w:tr w:rsidR="002B3E54" w:rsidRPr="008144D1" w14:paraId="261B1134"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CAAC5BE" w14:textId="77777777" w:rsidR="002B3E54" w:rsidRPr="008144D1" w:rsidRDefault="002B3E5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5E70D5ED" w14:textId="77777777" w:rsidR="002B3E54" w:rsidRPr="008144D1" w:rsidRDefault="002B3E5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9CBBF03" w14:textId="77777777" w:rsidR="002B3E54" w:rsidRPr="008144D1" w:rsidRDefault="002B3E5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086BAEBC" w14:textId="77777777" w:rsidR="002B3E54" w:rsidRPr="008144D1" w:rsidRDefault="002B3E54" w:rsidP="008D32B5">
            <w:pPr>
              <w:jc w:val="center"/>
              <w:rPr>
                <w:b/>
                <w:bCs/>
                <w:sz w:val="18"/>
                <w:szCs w:val="18"/>
              </w:rPr>
            </w:pPr>
            <w:r w:rsidRPr="008144D1">
              <w:rPr>
                <w:b/>
                <w:bCs/>
                <w:sz w:val="18"/>
                <w:szCs w:val="18"/>
              </w:rPr>
              <w:t>Pursantajı</w:t>
            </w:r>
          </w:p>
        </w:tc>
      </w:tr>
      <w:tr w:rsidR="00170B88" w:rsidRPr="008144D1" w14:paraId="5AA29404"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76FC67D"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161E9802" w14:textId="77777777" w:rsidR="00170B88" w:rsidRPr="008144D1" w:rsidRDefault="00170B88" w:rsidP="00170B88">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2EBA3C1A" w14:textId="7373D3B0" w:rsidR="00170B88" w:rsidRPr="008144D1" w:rsidRDefault="00170B88" w:rsidP="00170B88">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39A06DD7" w14:textId="66B3BDAF" w:rsidR="00170B88" w:rsidRPr="008144D1" w:rsidRDefault="00170B88" w:rsidP="00170B88">
            <w:pPr>
              <w:jc w:val="right"/>
              <w:rPr>
                <w:sz w:val="16"/>
                <w:szCs w:val="16"/>
              </w:rPr>
            </w:pPr>
            <w:r>
              <w:rPr>
                <w:sz w:val="16"/>
                <w:szCs w:val="16"/>
              </w:rPr>
              <w:t>8,923328</w:t>
            </w:r>
          </w:p>
        </w:tc>
      </w:tr>
      <w:tr w:rsidR="00170B88" w:rsidRPr="008144D1" w14:paraId="53BDF5BF"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A153F29"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0C24DC58" w14:textId="77777777" w:rsidR="00170B88" w:rsidRPr="008144D1" w:rsidRDefault="00170B88" w:rsidP="00170B88">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7D25C447" w14:textId="21FEEFAF" w:rsidR="00170B88" w:rsidRPr="008144D1" w:rsidRDefault="00170B88" w:rsidP="00170B88">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CE7CD5B" w14:textId="7C0B35B4" w:rsidR="00170B88" w:rsidRPr="008144D1" w:rsidRDefault="00170B88" w:rsidP="00170B88">
            <w:pPr>
              <w:jc w:val="right"/>
              <w:rPr>
                <w:sz w:val="16"/>
                <w:szCs w:val="16"/>
              </w:rPr>
            </w:pPr>
            <w:r>
              <w:rPr>
                <w:sz w:val="16"/>
                <w:szCs w:val="16"/>
              </w:rPr>
              <w:t>3,140652</w:t>
            </w:r>
          </w:p>
        </w:tc>
      </w:tr>
      <w:tr w:rsidR="00170B88" w:rsidRPr="008144D1" w14:paraId="5C5ABCDD"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39898A7C"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6C9298AD" w14:textId="77777777" w:rsidR="00170B88" w:rsidRPr="008144D1" w:rsidRDefault="00170B88" w:rsidP="00170B88">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EF818B0" w14:textId="1EC03D34" w:rsidR="00170B88" w:rsidRPr="008144D1" w:rsidRDefault="00170B88" w:rsidP="00170B88">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1ED7EAE3" w14:textId="16277A0D" w:rsidR="00170B88" w:rsidRPr="008144D1" w:rsidRDefault="00170B88" w:rsidP="00170B88">
            <w:pPr>
              <w:jc w:val="right"/>
              <w:rPr>
                <w:sz w:val="16"/>
                <w:szCs w:val="16"/>
              </w:rPr>
            </w:pPr>
            <w:r>
              <w:rPr>
                <w:sz w:val="16"/>
                <w:szCs w:val="16"/>
              </w:rPr>
              <w:t>1,222735</w:t>
            </w:r>
          </w:p>
        </w:tc>
      </w:tr>
      <w:tr w:rsidR="00170B88" w:rsidRPr="008144D1" w14:paraId="1849467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00C3F2E" w14:textId="77777777" w:rsidR="00170B88" w:rsidRPr="008144D1" w:rsidRDefault="00170B88" w:rsidP="00170B88">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0E099D6" w14:textId="77777777" w:rsidR="00170B88" w:rsidRPr="008144D1" w:rsidRDefault="00170B88" w:rsidP="00170B88">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137A5D38" w14:textId="2B217974" w:rsidR="00170B88" w:rsidRPr="008144D1" w:rsidRDefault="00170B88" w:rsidP="00170B88">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5856E2D7" w14:textId="48B8AAF5" w:rsidR="00170B88" w:rsidRPr="008144D1" w:rsidRDefault="00170B88" w:rsidP="00170B88">
            <w:pPr>
              <w:jc w:val="right"/>
              <w:rPr>
                <w:sz w:val="16"/>
                <w:szCs w:val="16"/>
              </w:rPr>
            </w:pPr>
            <w:r>
              <w:rPr>
                <w:sz w:val="16"/>
                <w:szCs w:val="16"/>
              </w:rPr>
              <w:t>0,326112</w:t>
            </w:r>
          </w:p>
        </w:tc>
      </w:tr>
      <w:tr w:rsidR="00170B88" w:rsidRPr="008144D1" w14:paraId="0349A0AB" w14:textId="77777777" w:rsidTr="008D32B5">
        <w:trPr>
          <w:trHeight w:val="259"/>
        </w:trPr>
        <w:tc>
          <w:tcPr>
            <w:tcW w:w="560" w:type="dxa"/>
            <w:tcBorders>
              <w:top w:val="nil"/>
              <w:left w:val="nil"/>
              <w:bottom w:val="nil"/>
              <w:right w:val="nil"/>
            </w:tcBorders>
            <w:shd w:val="clear" w:color="auto" w:fill="auto"/>
            <w:noWrap/>
            <w:vAlign w:val="bottom"/>
            <w:hideMark/>
          </w:tcPr>
          <w:p w14:paraId="4E2146CE"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6DA6252D" w14:textId="77777777" w:rsidR="00170B88" w:rsidRPr="008144D1" w:rsidRDefault="00170B88" w:rsidP="00170B88">
            <w:r w:rsidRPr="008144D1">
              <w:t> </w:t>
            </w:r>
          </w:p>
        </w:tc>
        <w:tc>
          <w:tcPr>
            <w:tcW w:w="5540" w:type="dxa"/>
            <w:tcBorders>
              <w:top w:val="nil"/>
              <w:left w:val="nil"/>
              <w:bottom w:val="nil"/>
              <w:right w:val="single" w:sz="4" w:space="0" w:color="auto"/>
            </w:tcBorders>
            <w:shd w:val="clear" w:color="auto" w:fill="auto"/>
            <w:vAlign w:val="center"/>
            <w:hideMark/>
          </w:tcPr>
          <w:p w14:paraId="19ED0F1C" w14:textId="19DD735D"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36695E0B" w14:textId="01606227" w:rsidR="00170B88" w:rsidRPr="008144D1" w:rsidRDefault="00170B88" w:rsidP="00170B88">
            <w:pPr>
              <w:jc w:val="right"/>
              <w:rPr>
                <w:sz w:val="16"/>
                <w:szCs w:val="16"/>
              </w:rPr>
            </w:pPr>
            <w:r>
              <w:rPr>
                <w:sz w:val="16"/>
                <w:szCs w:val="16"/>
              </w:rPr>
              <w:t>13,61</w:t>
            </w:r>
          </w:p>
        </w:tc>
      </w:tr>
    </w:tbl>
    <w:p w14:paraId="3AA57D57" w14:textId="77777777" w:rsidR="002B3E54" w:rsidRDefault="002B3E54" w:rsidP="002B3E54">
      <w:pPr>
        <w:jc w:val="both"/>
      </w:pPr>
    </w:p>
    <w:p w14:paraId="79C63571" w14:textId="77777777" w:rsidR="002B3E54" w:rsidRDefault="002B3E54" w:rsidP="002B3E54">
      <w:pPr>
        <w:jc w:val="both"/>
      </w:pPr>
    </w:p>
    <w:p w14:paraId="43FD21CB" w14:textId="77777777" w:rsidR="002B3E54" w:rsidRPr="00007C0F" w:rsidRDefault="002B3E54" w:rsidP="002B3E54">
      <w:pPr>
        <w:jc w:val="both"/>
      </w:pPr>
    </w:p>
    <w:p w14:paraId="61063865" w14:textId="77777777" w:rsidR="002B3E54" w:rsidRPr="00007C0F" w:rsidRDefault="002B3E54" w:rsidP="002B3E54">
      <w:pPr>
        <w:jc w:val="both"/>
        <w:rPr>
          <w:sz w:val="16"/>
          <w:szCs w:val="16"/>
        </w:rPr>
      </w:pPr>
      <w:r w:rsidRPr="00007C0F">
        <w:rPr>
          <w:sz w:val="16"/>
          <w:szCs w:val="16"/>
        </w:rPr>
        <w:t>KAŞE                                          TARİH                                     İMZA</w:t>
      </w:r>
    </w:p>
    <w:p w14:paraId="46AE57C1" w14:textId="77777777" w:rsidR="002B3E54" w:rsidRPr="00007C0F" w:rsidRDefault="002B3E54" w:rsidP="002B3E54">
      <w:pPr>
        <w:jc w:val="both"/>
        <w:rPr>
          <w:sz w:val="16"/>
          <w:szCs w:val="16"/>
        </w:rPr>
      </w:pPr>
    </w:p>
    <w:p w14:paraId="29695185" w14:textId="77777777" w:rsidR="002B3E54" w:rsidRDefault="002B3E54" w:rsidP="002B3E5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087AC9F2" w14:textId="77777777" w:rsidR="006B63F8" w:rsidRDefault="006B63F8" w:rsidP="005E6CE5">
      <w:pPr>
        <w:jc w:val="both"/>
      </w:pPr>
    </w:p>
    <w:p w14:paraId="69A1FF03" w14:textId="77777777" w:rsidR="006B63F8" w:rsidRDefault="006B63F8" w:rsidP="005E6CE5">
      <w:pPr>
        <w:jc w:val="both"/>
      </w:pPr>
    </w:p>
    <w:p w14:paraId="06C0F57A" w14:textId="77777777" w:rsidR="006B63F8" w:rsidRDefault="006B63F8" w:rsidP="005E6CE5">
      <w:pPr>
        <w:jc w:val="both"/>
      </w:pPr>
    </w:p>
    <w:tbl>
      <w:tblPr>
        <w:tblW w:w="9220" w:type="dxa"/>
        <w:tblCellMar>
          <w:left w:w="70" w:type="dxa"/>
          <w:right w:w="70" w:type="dxa"/>
        </w:tblCellMar>
        <w:tblLook w:val="04A0" w:firstRow="1" w:lastRow="0" w:firstColumn="1" w:lastColumn="0" w:noHBand="0" w:noVBand="1"/>
      </w:tblPr>
      <w:tblGrid>
        <w:gridCol w:w="560"/>
        <w:gridCol w:w="1460"/>
        <w:gridCol w:w="5540"/>
        <w:gridCol w:w="1660"/>
      </w:tblGrid>
      <w:tr w:rsidR="00837E84" w:rsidRPr="008144D1" w14:paraId="634DCFDD" w14:textId="77777777" w:rsidTr="008D32B5">
        <w:trPr>
          <w:trHeight w:val="585"/>
        </w:trPr>
        <w:tc>
          <w:tcPr>
            <w:tcW w:w="9220" w:type="dxa"/>
            <w:gridSpan w:val="4"/>
            <w:tcBorders>
              <w:top w:val="nil"/>
              <w:left w:val="nil"/>
              <w:bottom w:val="nil"/>
              <w:right w:val="nil"/>
            </w:tcBorders>
            <w:shd w:val="clear" w:color="auto" w:fill="auto"/>
            <w:hideMark/>
          </w:tcPr>
          <w:p w14:paraId="741EF945" w14:textId="2B2181A0" w:rsidR="00837E84" w:rsidRPr="008144D1" w:rsidRDefault="00837E84" w:rsidP="008D32B5">
            <w:pPr>
              <w:rPr>
                <w:b/>
                <w:bCs/>
              </w:rPr>
            </w:pPr>
            <w:r w:rsidRPr="008144D1">
              <w:rPr>
                <w:b/>
                <w:bCs/>
              </w:rPr>
              <w:t xml:space="preserve">İşin Adı: </w:t>
            </w:r>
            <w:r w:rsidR="00170B88" w:rsidRPr="00170B88">
              <w:rPr>
                <w:b/>
                <w:bCs/>
              </w:rPr>
              <w:t>ASLI ALEVLİ İLKOKULU</w:t>
            </w:r>
            <w:r w:rsidR="00170B88">
              <w:rPr>
                <w:b/>
                <w:bCs/>
              </w:rPr>
              <w:t xml:space="preserve"> </w:t>
            </w:r>
            <w:r w:rsidR="00170B88" w:rsidRPr="008144D1">
              <w:rPr>
                <w:b/>
                <w:bCs/>
              </w:rPr>
              <w:t>ENERJİ VERİMLİLİĞİ</w:t>
            </w:r>
          </w:p>
        </w:tc>
      </w:tr>
      <w:tr w:rsidR="00837E84" w:rsidRPr="008144D1" w14:paraId="64181FC3" w14:textId="77777777" w:rsidTr="008D32B5">
        <w:trPr>
          <w:trHeight w:val="120"/>
        </w:trPr>
        <w:tc>
          <w:tcPr>
            <w:tcW w:w="560" w:type="dxa"/>
            <w:tcBorders>
              <w:top w:val="nil"/>
              <w:left w:val="nil"/>
              <w:bottom w:val="nil"/>
              <w:right w:val="nil"/>
            </w:tcBorders>
            <w:shd w:val="clear" w:color="auto" w:fill="auto"/>
            <w:vAlign w:val="center"/>
            <w:hideMark/>
          </w:tcPr>
          <w:p w14:paraId="3B2C3E9B" w14:textId="77777777" w:rsidR="00837E84" w:rsidRPr="008144D1" w:rsidRDefault="00837E84" w:rsidP="008D32B5">
            <w:pPr>
              <w:rPr>
                <w:b/>
                <w:bCs/>
              </w:rPr>
            </w:pPr>
          </w:p>
        </w:tc>
        <w:tc>
          <w:tcPr>
            <w:tcW w:w="1460" w:type="dxa"/>
            <w:tcBorders>
              <w:top w:val="nil"/>
              <w:left w:val="nil"/>
              <w:bottom w:val="nil"/>
              <w:right w:val="nil"/>
            </w:tcBorders>
            <w:shd w:val="clear" w:color="auto" w:fill="auto"/>
            <w:vAlign w:val="center"/>
            <w:hideMark/>
          </w:tcPr>
          <w:p w14:paraId="2B6A9AAC" w14:textId="77777777" w:rsidR="00837E84" w:rsidRPr="008144D1" w:rsidRDefault="00837E84" w:rsidP="008D32B5"/>
        </w:tc>
        <w:tc>
          <w:tcPr>
            <w:tcW w:w="5540" w:type="dxa"/>
            <w:tcBorders>
              <w:top w:val="nil"/>
              <w:left w:val="nil"/>
              <w:bottom w:val="nil"/>
              <w:right w:val="nil"/>
            </w:tcBorders>
            <w:shd w:val="clear" w:color="auto" w:fill="auto"/>
            <w:vAlign w:val="center"/>
            <w:hideMark/>
          </w:tcPr>
          <w:p w14:paraId="33BC9493" w14:textId="77777777" w:rsidR="00837E84" w:rsidRPr="008144D1" w:rsidRDefault="00837E84" w:rsidP="008D32B5"/>
        </w:tc>
        <w:tc>
          <w:tcPr>
            <w:tcW w:w="1660" w:type="dxa"/>
            <w:tcBorders>
              <w:top w:val="nil"/>
              <w:left w:val="nil"/>
              <w:bottom w:val="nil"/>
              <w:right w:val="nil"/>
            </w:tcBorders>
            <w:shd w:val="clear" w:color="auto" w:fill="auto"/>
            <w:vAlign w:val="center"/>
            <w:hideMark/>
          </w:tcPr>
          <w:p w14:paraId="649C87F1" w14:textId="77777777" w:rsidR="00837E84" w:rsidRPr="008144D1" w:rsidRDefault="00837E84" w:rsidP="008D32B5"/>
        </w:tc>
      </w:tr>
      <w:tr w:rsidR="00837E84" w:rsidRPr="008144D1" w14:paraId="3EE06688"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0C87554F" w14:textId="77777777" w:rsidR="00837E84" w:rsidRPr="008144D1" w:rsidRDefault="00837E84" w:rsidP="008D32B5">
            <w:pPr>
              <w:rPr>
                <w:b/>
                <w:bCs/>
              </w:rPr>
            </w:pPr>
            <w:r w:rsidRPr="008144D1">
              <w:rPr>
                <w:b/>
                <w:bCs/>
              </w:rPr>
              <w:t>GENEL İCMAL</w:t>
            </w:r>
          </w:p>
        </w:tc>
      </w:tr>
      <w:tr w:rsidR="00837E84" w:rsidRPr="008144D1" w14:paraId="1EA60578"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41CA370A"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05AE46FD"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09E60EE9"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59D6C08F" w14:textId="77777777" w:rsidR="00837E84" w:rsidRPr="008144D1" w:rsidRDefault="00837E84" w:rsidP="008D32B5">
            <w:pPr>
              <w:jc w:val="center"/>
              <w:rPr>
                <w:b/>
                <w:bCs/>
                <w:sz w:val="18"/>
                <w:szCs w:val="18"/>
              </w:rPr>
            </w:pPr>
            <w:r w:rsidRPr="008144D1">
              <w:rPr>
                <w:b/>
                <w:bCs/>
                <w:sz w:val="18"/>
                <w:szCs w:val="18"/>
              </w:rPr>
              <w:t>Pursantajı</w:t>
            </w:r>
          </w:p>
        </w:tc>
      </w:tr>
      <w:tr w:rsidR="00170B88" w:rsidRPr="008144D1" w14:paraId="7BB368E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22C8610"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11FF9DD" w14:textId="77777777" w:rsidR="00170B88" w:rsidRPr="008144D1" w:rsidRDefault="00170B88" w:rsidP="00170B88">
            <w:pPr>
              <w:rPr>
                <w:sz w:val="16"/>
                <w:szCs w:val="16"/>
              </w:rPr>
            </w:pPr>
            <w:r w:rsidRPr="008144D1">
              <w:rPr>
                <w:sz w:val="16"/>
                <w:szCs w:val="16"/>
              </w:rPr>
              <w:t>000</w:t>
            </w:r>
          </w:p>
        </w:tc>
        <w:tc>
          <w:tcPr>
            <w:tcW w:w="5540" w:type="dxa"/>
            <w:tcBorders>
              <w:top w:val="nil"/>
              <w:left w:val="nil"/>
              <w:bottom w:val="single" w:sz="4" w:space="0" w:color="auto"/>
              <w:right w:val="single" w:sz="4" w:space="0" w:color="auto"/>
            </w:tcBorders>
            <w:shd w:val="clear" w:color="auto" w:fill="auto"/>
            <w:vAlign w:val="center"/>
            <w:hideMark/>
          </w:tcPr>
          <w:p w14:paraId="22C17C43" w14:textId="4EB6C231" w:rsidR="00170B88" w:rsidRPr="008144D1" w:rsidRDefault="00170B88" w:rsidP="00170B88">
            <w:pPr>
              <w:rPr>
                <w:sz w:val="16"/>
                <w:szCs w:val="16"/>
              </w:rPr>
            </w:pPr>
            <w:r>
              <w:rPr>
                <w:sz w:val="16"/>
                <w:szCs w:val="16"/>
              </w:rPr>
              <w:t>İNŞAAT</w:t>
            </w:r>
          </w:p>
        </w:tc>
        <w:tc>
          <w:tcPr>
            <w:tcW w:w="1660" w:type="dxa"/>
            <w:tcBorders>
              <w:top w:val="nil"/>
              <w:left w:val="nil"/>
              <w:bottom w:val="single" w:sz="4" w:space="0" w:color="auto"/>
              <w:right w:val="single" w:sz="4" w:space="0" w:color="auto"/>
            </w:tcBorders>
            <w:shd w:val="clear" w:color="auto" w:fill="auto"/>
            <w:noWrap/>
            <w:vAlign w:val="center"/>
            <w:hideMark/>
          </w:tcPr>
          <w:p w14:paraId="73C8DC2C" w14:textId="67FE1552" w:rsidR="00170B88" w:rsidRPr="008144D1" w:rsidRDefault="00170B88" w:rsidP="00170B88">
            <w:pPr>
              <w:jc w:val="right"/>
              <w:rPr>
                <w:sz w:val="16"/>
                <w:szCs w:val="16"/>
              </w:rPr>
            </w:pPr>
            <w:r>
              <w:rPr>
                <w:sz w:val="16"/>
                <w:szCs w:val="16"/>
              </w:rPr>
              <w:t>72,117073</w:t>
            </w:r>
          </w:p>
        </w:tc>
      </w:tr>
      <w:tr w:rsidR="00170B88" w:rsidRPr="008144D1" w14:paraId="58C69B2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2CCCA643"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4213164E" w14:textId="77777777" w:rsidR="00170B88" w:rsidRPr="008144D1" w:rsidRDefault="00170B88" w:rsidP="00170B88">
            <w:pPr>
              <w:rPr>
                <w:sz w:val="16"/>
                <w:szCs w:val="16"/>
              </w:rPr>
            </w:pPr>
            <w:r w:rsidRPr="008144D1">
              <w:rPr>
                <w:sz w:val="16"/>
                <w:szCs w:val="16"/>
              </w:rPr>
              <w:t>001</w:t>
            </w:r>
          </w:p>
        </w:tc>
        <w:tc>
          <w:tcPr>
            <w:tcW w:w="5540" w:type="dxa"/>
            <w:tcBorders>
              <w:top w:val="nil"/>
              <w:left w:val="nil"/>
              <w:bottom w:val="single" w:sz="4" w:space="0" w:color="auto"/>
              <w:right w:val="single" w:sz="4" w:space="0" w:color="auto"/>
            </w:tcBorders>
            <w:shd w:val="clear" w:color="auto" w:fill="auto"/>
            <w:vAlign w:val="center"/>
            <w:hideMark/>
          </w:tcPr>
          <w:p w14:paraId="714B907D" w14:textId="166F5B0A" w:rsidR="00170B88" w:rsidRPr="008144D1" w:rsidRDefault="00170B88" w:rsidP="00170B88">
            <w:pPr>
              <w:rPr>
                <w:sz w:val="16"/>
                <w:szCs w:val="16"/>
              </w:rPr>
            </w:pPr>
            <w:r>
              <w:rPr>
                <w:sz w:val="16"/>
                <w:szCs w:val="16"/>
              </w:rPr>
              <w:t>MEKAN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7AF309A9" w14:textId="47B8CC2F" w:rsidR="00170B88" w:rsidRPr="008144D1" w:rsidRDefault="00170B88" w:rsidP="00170B88">
            <w:pPr>
              <w:jc w:val="right"/>
              <w:rPr>
                <w:sz w:val="16"/>
                <w:szCs w:val="16"/>
              </w:rPr>
            </w:pPr>
            <w:r>
              <w:rPr>
                <w:sz w:val="16"/>
                <w:szCs w:val="16"/>
              </w:rPr>
              <w:t>18,150047</w:t>
            </w:r>
          </w:p>
        </w:tc>
      </w:tr>
      <w:tr w:rsidR="00170B88" w:rsidRPr="008144D1" w14:paraId="1A7B50D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3AB2EE"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24EF4228" w14:textId="77777777" w:rsidR="00170B88" w:rsidRPr="008144D1" w:rsidRDefault="00170B88" w:rsidP="00170B88">
            <w:pPr>
              <w:rPr>
                <w:sz w:val="16"/>
                <w:szCs w:val="16"/>
              </w:rPr>
            </w:pPr>
            <w:r w:rsidRPr="008144D1">
              <w:rPr>
                <w:sz w:val="16"/>
                <w:szCs w:val="16"/>
              </w:rPr>
              <w:t>002</w:t>
            </w:r>
          </w:p>
        </w:tc>
        <w:tc>
          <w:tcPr>
            <w:tcW w:w="5540" w:type="dxa"/>
            <w:tcBorders>
              <w:top w:val="nil"/>
              <w:left w:val="nil"/>
              <w:bottom w:val="single" w:sz="4" w:space="0" w:color="auto"/>
              <w:right w:val="single" w:sz="4" w:space="0" w:color="auto"/>
            </w:tcBorders>
            <w:shd w:val="clear" w:color="auto" w:fill="auto"/>
            <w:vAlign w:val="center"/>
            <w:hideMark/>
          </w:tcPr>
          <w:p w14:paraId="09C9CF60" w14:textId="5674B402" w:rsidR="00170B88" w:rsidRPr="008144D1" w:rsidRDefault="00170B88" w:rsidP="00170B88">
            <w:pPr>
              <w:rPr>
                <w:sz w:val="16"/>
                <w:szCs w:val="16"/>
              </w:rPr>
            </w:pPr>
            <w:r>
              <w:rPr>
                <w:sz w:val="16"/>
                <w:szCs w:val="16"/>
              </w:rPr>
              <w:t>ELEKTRİK İMALATLAR</w:t>
            </w:r>
          </w:p>
        </w:tc>
        <w:tc>
          <w:tcPr>
            <w:tcW w:w="1660" w:type="dxa"/>
            <w:tcBorders>
              <w:top w:val="nil"/>
              <w:left w:val="nil"/>
              <w:bottom w:val="single" w:sz="4" w:space="0" w:color="auto"/>
              <w:right w:val="single" w:sz="4" w:space="0" w:color="auto"/>
            </w:tcBorders>
            <w:shd w:val="clear" w:color="auto" w:fill="auto"/>
            <w:noWrap/>
            <w:vAlign w:val="center"/>
            <w:hideMark/>
          </w:tcPr>
          <w:p w14:paraId="1E255D5C" w14:textId="3B461500" w:rsidR="00170B88" w:rsidRPr="008144D1" w:rsidRDefault="00170B88" w:rsidP="00170B88">
            <w:pPr>
              <w:jc w:val="right"/>
              <w:rPr>
                <w:sz w:val="16"/>
                <w:szCs w:val="16"/>
              </w:rPr>
            </w:pPr>
            <w:r>
              <w:rPr>
                <w:sz w:val="16"/>
                <w:szCs w:val="16"/>
              </w:rPr>
              <w:t>9,732880</w:t>
            </w:r>
          </w:p>
        </w:tc>
      </w:tr>
      <w:tr w:rsidR="00170B88" w:rsidRPr="008144D1" w14:paraId="1B76BB5A" w14:textId="77777777" w:rsidTr="008D32B5">
        <w:trPr>
          <w:trHeight w:val="259"/>
        </w:trPr>
        <w:tc>
          <w:tcPr>
            <w:tcW w:w="560" w:type="dxa"/>
            <w:tcBorders>
              <w:top w:val="nil"/>
              <w:left w:val="nil"/>
              <w:bottom w:val="nil"/>
              <w:right w:val="nil"/>
            </w:tcBorders>
            <w:shd w:val="clear" w:color="auto" w:fill="auto"/>
            <w:noWrap/>
            <w:vAlign w:val="bottom"/>
            <w:hideMark/>
          </w:tcPr>
          <w:p w14:paraId="07D90759"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BFBA080" w14:textId="77777777" w:rsidR="00170B88" w:rsidRPr="008144D1" w:rsidRDefault="00170B88" w:rsidP="00170B88">
            <w:r w:rsidRPr="008144D1">
              <w:t> </w:t>
            </w:r>
          </w:p>
        </w:tc>
        <w:tc>
          <w:tcPr>
            <w:tcW w:w="5540" w:type="dxa"/>
            <w:tcBorders>
              <w:top w:val="nil"/>
              <w:left w:val="nil"/>
              <w:bottom w:val="nil"/>
              <w:right w:val="single" w:sz="4" w:space="0" w:color="auto"/>
            </w:tcBorders>
            <w:shd w:val="clear" w:color="auto" w:fill="auto"/>
            <w:vAlign w:val="center"/>
            <w:hideMark/>
          </w:tcPr>
          <w:p w14:paraId="6F4906B2" w14:textId="4933A02D"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F92BD58" w14:textId="4E59F2E8" w:rsidR="00170B88" w:rsidRPr="008144D1" w:rsidRDefault="00170B88" w:rsidP="00170B88">
            <w:pPr>
              <w:jc w:val="right"/>
              <w:rPr>
                <w:sz w:val="16"/>
                <w:szCs w:val="16"/>
              </w:rPr>
            </w:pPr>
            <w:r>
              <w:rPr>
                <w:sz w:val="16"/>
                <w:szCs w:val="16"/>
              </w:rPr>
              <w:t>100,00</w:t>
            </w:r>
          </w:p>
        </w:tc>
      </w:tr>
      <w:tr w:rsidR="00837E84" w:rsidRPr="008144D1" w14:paraId="16D5EBF1"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FE3221" w14:textId="77777777" w:rsidR="00837E84" w:rsidRPr="008144D1" w:rsidRDefault="00837E84" w:rsidP="008D32B5">
            <w:pPr>
              <w:rPr>
                <w:b/>
                <w:bCs/>
              </w:rPr>
            </w:pPr>
            <w:r w:rsidRPr="008144D1">
              <w:rPr>
                <w:b/>
                <w:bCs/>
              </w:rPr>
              <w:t>İNŞAAT İMALATLARI</w:t>
            </w:r>
          </w:p>
        </w:tc>
      </w:tr>
      <w:tr w:rsidR="00837E84" w:rsidRPr="008144D1" w14:paraId="3755BA9F"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27C928C3"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B2D7AC2"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4ACB4DFA"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47B4011" w14:textId="77777777" w:rsidR="00837E84" w:rsidRPr="008144D1" w:rsidRDefault="00837E84" w:rsidP="008D32B5">
            <w:pPr>
              <w:jc w:val="center"/>
              <w:rPr>
                <w:b/>
                <w:bCs/>
                <w:sz w:val="18"/>
                <w:szCs w:val="18"/>
              </w:rPr>
            </w:pPr>
            <w:r w:rsidRPr="008144D1">
              <w:rPr>
                <w:b/>
                <w:bCs/>
                <w:sz w:val="18"/>
                <w:szCs w:val="18"/>
              </w:rPr>
              <w:t>Pursantajı</w:t>
            </w:r>
          </w:p>
        </w:tc>
      </w:tr>
      <w:tr w:rsidR="00170B88" w:rsidRPr="008144D1" w14:paraId="07F1F88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E535B5" w14:textId="77777777" w:rsidR="00170B88" w:rsidRPr="008144D1" w:rsidRDefault="00170B88" w:rsidP="00170B88">
            <w:pPr>
              <w:jc w:val="center"/>
              <w:rPr>
                <w:sz w:val="16"/>
                <w:szCs w:val="16"/>
              </w:rPr>
            </w:pPr>
            <w:r>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6A4A59B0" w14:textId="77777777" w:rsidR="00170B88" w:rsidRPr="008144D1" w:rsidRDefault="00170B88" w:rsidP="00170B88">
            <w:pPr>
              <w:rPr>
                <w:sz w:val="16"/>
                <w:szCs w:val="16"/>
              </w:rPr>
            </w:pPr>
            <w:r>
              <w:rPr>
                <w:sz w:val="16"/>
                <w:szCs w:val="16"/>
              </w:rPr>
              <w:t>000.01</w:t>
            </w:r>
          </w:p>
        </w:tc>
        <w:tc>
          <w:tcPr>
            <w:tcW w:w="5540" w:type="dxa"/>
            <w:tcBorders>
              <w:top w:val="nil"/>
              <w:left w:val="nil"/>
              <w:bottom w:val="single" w:sz="4" w:space="0" w:color="auto"/>
              <w:right w:val="single" w:sz="4" w:space="0" w:color="auto"/>
            </w:tcBorders>
            <w:shd w:val="clear" w:color="auto" w:fill="auto"/>
            <w:vAlign w:val="center"/>
            <w:hideMark/>
          </w:tcPr>
          <w:p w14:paraId="415F955F" w14:textId="015631D8" w:rsidR="00170B88" w:rsidRPr="008144D1" w:rsidRDefault="00170B88" w:rsidP="00170B88">
            <w:pPr>
              <w:rPr>
                <w:sz w:val="16"/>
                <w:szCs w:val="16"/>
              </w:rPr>
            </w:pPr>
            <w:r>
              <w:rPr>
                <w:sz w:val="16"/>
                <w:szCs w:val="16"/>
              </w:rPr>
              <w:t>YIK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0AF22E96" w14:textId="6A206DE0" w:rsidR="00170B88" w:rsidRPr="008144D1" w:rsidRDefault="00170B88" w:rsidP="00170B88">
            <w:pPr>
              <w:jc w:val="right"/>
              <w:rPr>
                <w:sz w:val="16"/>
                <w:szCs w:val="16"/>
              </w:rPr>
            </w:pPr>
            <w:r>
              <w:rPr>
                <w:sz w:val="16"/>
                <w:szCs w:val="16"/>
              </w:rPr>
              <w:t>3,803452</w:t>
            </w:r>
          </w:p>
        </w:tc>
      </w:tr>
      <w:tr w:rsidR="00170B88" w:rsidRPr="008144D1" w14:paraId="43B9BDF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8D70F54" w14:textId="77777777" w:rsidR="00170B88" w:rsidRPr="008144D1" w:rsidRDefault="00170B88" w:rsidP="00170B88">
            <w:pPr>
              <w:jc w:val="center"/>
              <w:rPr>
                <w:sz w:val="16"/>
                <w:szCs w:val="16"/>
              </w:rPr>
            </w:pPr>
            <w:r>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D73F8A3" w14:textId="77777777" w:rsidR="00170B88" w:rsidRPr="008144D1" w:rsidRDefault="00170B88" w:rsidP="00170B88">
            <w:pPr>
              <w:rPr>
                <w:sz w:val="16"/>
                <w:szCs w:val="16"/>
              </w:rPr>
            </w:pPr>
            <w:r>
              <w:rPr>
                <w:sz w:val="16"/>
                <w:szCs w:val="16"/>
              </w:rPr>
              <w:t>000.02</w:t>
            </w:r>
          </w:p>
        </w:tc>
        <w:tc>
          <w:tcPr>
            <w:tcW w:w="5540" w:type="dxa"/>
            <w:tcBorders>
              <w:top w:val="nil"/>
              <w:left w:val="nil"/>
              <w:bottom w:val="single" w:sz="4" w:space="0" w:color="auto"/>
              <w:right w:val="single" w:sz="4" w:space="0" w:color="auto"/>
            </w:tcBorders>
            <w:shd w:val="clear" w:color="auto" w:fill="auto"/>
            <w:vAlign w:val="center"/>
            <w:hideMark/>
          </w:tcPr>
          <w:p w14:paraId="05164701" w14:textId="7AEFA808" w:rsidR="00170B88" w:rsidRPr="008144D1" w:rsidRDefault="00170B88" w:rsidP="00170B88">
            <w:pPr>
              <w:rPr>
                <w:sz w:val="16"/>
                <w:szCs w:val="16"/>
              </w:rPr>
            </w:pPr>
            <w:r>
              <w:rPr>
                <w:sz w:val="16"/>
                <w:szCs w:val="16"/>
              </w:rPr>
              <w:t>YAPIM İMALATLARI</w:t>
            </w:r>
          </w:p>
        </w:tc>
        <w:tc>
          <w:tcPr>
            <w:tcW w:w="1660" w:type="dxa"/>
            <w:tcBorders>
              <w:top w:val="nil"/>
              <w:left w:val="nil"/>
              <w:bottom w:val="single" w:sz="4" w:space="0" w:color="auto"/>
              <w:right w:val="single" w:sz="4" w:space="0" w:color="auto"/>
            </w:tcBorders>
            <w:shd w:val="clear" w:color="auto" w:fill="auto"/>
            <w:noWrap/>
            <w:vAlign w:val="center"/>
            <w:hideMark/>
          </w:tcPr>
          <w:p w14:paraId="42AEB746" w14:textId="54F09618" w:rsidR="00170B88" w:rsidRPr="008144D1" w:rsidRDefault="00170B88" w:rsidP="00170B88">
            <w:pPr>
              <w:jc w:val="right"/>
              <w:rPr>
                <w:sz w:val="16"/>
                <w:szCs w:val="16"/>
              </w:rPr>
            </w:pPr>
            <w:r>
              <w:rPr>
                <w:sz w:val="16"/>
                <w:szCs w:val="16"/>
              </w:rPr>
              <w:t>68,313621</w:t>
            </w:r>
          </w:p>
        </w:tc>
      </w:tr>
      <w:tr w:rsidR="00170B88" w:rsidRPr="008144D1" w14:paraId="0908DD4C" w14:textId="77777777" w:rsidTr="008D32B5">
        <w:trPr>
          <w:trHeight w:val="259"/>
        </w:trPr>
        <w:tc>
          <w:tcPr>
            <w:tcW w:w="560" w:type="dxa"/>
            <w:tcBorders>
              <w:top w:val="nil"/>
              <w:left w:val="nil"/>
              <w:bottom w:val="nil"/>
              <w:right w:val="nil"/>
            </w:tcBorders>
            <w:shd w:val="clear" w:color="auto" w:fill="auto"/>
            <w:noWrap/>
            <w:vAlign w:val="bottom"/>
            <w:hideMark/>
          </w:tcPr>
          <w:p w14:paraId="22601D6F" w14:textId="77777777" w:rsidR="00170B88" w:rsidRPr="008144D1" w:rsidRDefault="00170B88" w:rsidP="00170B88">
            <w:pPr>
              <w:jc w:val="center"/>
              <w:rPr>
                <w:sz w:val="18"/>
                <w:szCs w:val="18"/>
              </w:rPr>
            </w:pPr>
            <w:r>
              <w:rPr>
                <w:sz w:val="18"/>
                <w:szCs w:val="18"/>
              </w:rPr>
              <w:t> </w:t>
            </w:r>
          </w:p>
        </w:tc>
        <w:tc>
          <w:tcPr>
            <w:tcW w:w="1460" w:type="dxa"/>
            <w:tcBorders>
              <w:top w:val="nil"/>
              <w:left w:val="nil"/>
              <w:bottom w:val="nil"/>
              <w:right w:val="nil"/>
            </w:tcBorders>
            <w:shd w:val="clear" w:color="auto" w:fill="auto"/>
            <w:noWrap/>
            <w:vAlign w:val="bottom"/>
            <w:hideMark/>
          </w:tcPr>
          <w:p w14:paraId="5C55FC3F" w14:textId="77777777" w:rsidR="00170B88" w:rsidRPr="008144D1" w:rsidRDefault="00170B88" w:rsidP="00170B88">
            <w:r>
              <w:t> </w:t>
            </w:r>
          </w:p>
        </w:tc>
        <w:tc>
          <w:tcPr>
            <w:tcW w:w="5540" w:type="dxa"/>
            <w:tcBorders>
              <w:top w:val="nil"/>
              <w:left w:val="nil"/>
              <w:bottom w:val="nil"/>
              <w:right w:val="single" w:sz="4" w:space="0" w:color="auto"/>
            </w:tcBorders>
            <w:shd w:val="clear" w:color="auto" w:fill="auto"/>
            <w:vAlign w:val="center"/>
            <w:hideMark/>
          </w:tcPr>
          <w:p w14:paraId="69BADD51" w14:textId="1CE775E3"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40C963DD" w14:textId="4BF2FEBE" w:rsidR="00170B88" w:rsidRPr="008144D1" w:rsidRDefault="00170B88" w:rsidP="00170B88">
            <w:pPr>
              <w:jc w:val="right"/>
              <w:rPr>
                <w:sz w:val="16"/>
                <w:szCs w:val="16"/>
              </w:rPr>
            </w:pPr>
            <w:r>
              <w:rPr>
                <w:sz w:val="16"/>
                <w:szCs w:val="16"/>
              </w:rPr>
              <w:t>72,12</w:t>
            </w:r>
          </w:p>
        </w:tc>
      </w:tr>
      <w:tr w:rsidR="00837E84" w:rsidRPr="008144D1" w14:paraId="09CC7B06"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341E4F14" w14:textId="77777777" w:rsidR="00837E84" w:rsidRPr="008144D1" w:rsidRDefault="00837E84" w:rsidP="008D32B5">
            <w:pPr>
              <w:rPr>
                <w:b/>
                <w:bCs/>
              </w:rPr>
            </w:pPr>
            <w:r w:rsidRPr="008144D1">
              <w:rPr>
                <w:b/>
                <w:bCs/>
              </w:rPr>
              <w:t>MEKANİK İMALATLAR</w:t>
            </w:r>
          </w:p>
        </w:tc>
      </w:tr>
      <w:tr w:rsidR="00837E84" w:rsidRPr="008144D1" w14:paraId="40E3E755"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049856F8"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34D2E00"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22EAA1E6"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1E51BD9D" w14:textId="77777777" w:rsidR="00837E84" w:rsidRPr="008144D1" w:rsidRDefault="00837E84" w:rsidP="008D32B5">
            <w:pPr>
              <w:jc w:val="center"/>
              <w:rPr>
                <w:b/>
                <w:bCs/>
                <w:sz w:val="18"/>
                <w:szCs w:val="18"/>
              </w:rPr>
            </w:pPr>
            <w:r w:rsidRPr="008144D1">
              <w:rPr>
                <w:b/>
                <w:bCs/>
                <w:sz w:val="18"/>
                <w:szCs w:val="18"/>
              </w:rPr>
              <w:t>Pursantajı</w:t>
            </w:r>
          </w:p>
        </w:tc>
      </w:tr>
      <w:tr w:rsidR="00170B88" w:rsidRPr="008144D1" w14:paraId="214595E2"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22E83AC"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4D7DFE27" w14:textId="48E471F7" w:rsidR="00170B88" w:rsidRPr="008144D1" w:rsidRDefault="00170B88" w:rsidP="00170B88">
            <w:pPr>
              <w:rPr>
                <w:sz w:val="16"/>
                <w:szCs w:val="16"/>
              </w:rPr>
            </w:pPr>
            <w:r>
              <w:rPr>
                <w:sz w:val="16"/>
                <w:szCs w:val="16"/>
              </w:rPr>
              <w:t>001.01</w:t>
            </w:r>
          </w:p>
        </w:tc>
        <w:tc>
          <w:tcPr>
            <w:tcW w:w="5540" w:type="dxa"/>
            <w:tcBorders>
              <w:top w:val="nil"/>
              <w:left w:val="nil"/>
              <w:bottom w:val="single" w:sz="4" w:space="0" w:color="auto"/>
              <w:right w:val="single" w:sz="4" w:space="0" w:color="auto"/>
            </w:tcBorders>
            <w:shd w:val="clear" w:color="auto" w:fill="auto"/>
            <w:vAlign w:val="center"/>
            <w:hideMark/>
          </w:tcPr>
          <w:p w14:paraId="758BFF80" w14:textId="13C980DF" w:rsidR="00170B88" w:rsidRPr="008144D1" w:rsidRDefault="00170B88" w:rsidP="00170B88">
            <w:pPr>
              <w:rPr>
                <w:sz w:val="16"/>
                <w:szCs w:val="16"/>
              </w:rPr>
            </w:pPr>
            <w:r>
              <w:rPr>
                <w:sz w:val="16"/>
                <w:szCs w:val="16"/>
              </w:rPr>
              <w:t>KAZAN DEĞİŞİMİ</w:t>
            </w:r>
          </w:p>
        </w:tc>
        <w:tc>
          <w:tcPr>
            <w:tcW w:w="1660" w:type="dxa"/>
            <w:tcBorders>
              <w:top w:val="nil"/>
              <w:left w:val="nil"/>
              <w:bottom w:val="single" w:sz="4" w:space="0" w:color="auto"/>
              <w:right w:val="single" w:sz="4" w:space="0" w:color="auto"/>
            </w:tcBorders>
            <w:shd w:val="clear" w:color="auto" w:fill="auto"/>
            <w:noWrap/>
            <w:vAlign w:val="center"/>
            <w:hideMark/>
          </w:tcPr>
          <w:p w14:paraId="16D5C079" w14:textId="20886D65" w:rsidR="00170B88" w:rsidRPr="008144D1" w:rsidRDefault="00170B88" w:rsidP="00170B88">
            <w:pPr>
              <w:jc w:val="right"/>
              <w:rPr>
                <w:sz w:val="16"/>
                <w:szCs w:val="16"/>
              </w:rPr>
            </w:pPr>
            <w:r>
              <w:rPr>
                <w:sz w:val="16"/>
                <w:szCs w:val="16"/>
              </w:rPr>
              <w:t>5,926039</w:t>
            </w:r>
          </w:p>
        </w:tc>
      </w:tr>
      <w:tr w:rsidR="00170B88" w:rsidRPr="008144D1" w14:paraId="375C623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593D439"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13414F60" w14:textId="2E0BC4F7" w:rsidR="00170B88" w:rsidRPr="008144D1" w:rsidRDefault="00170B88" w:rsidP="00170B88">
            <w:pPr>
              <w:rPr>
                <w:sz w:val="16"/>
                <w:szCs w:val="16"/>
              </w:rPr>
            </w:pPr>
            <w:r>
              <w:rPr>
                <w:sz w:val="16"/>
                <w:szCs w:val="16"/>
              </w:rPr>
              <w:t>001.02</w:t>
            </w:r>
          </w:p>
        </w:tc>
        <w:tc>
          <w:tcPr>
            <w:tcW w:w="5540" w:type="dxa"/>
            <w:tcBorders>
              <w:top w:val="nil"/>
              <w:left w:val="nil"/>
              <w:bottom w:val="single" w:sz="4" w:space="0" w:color="auto"/>
              <w:right w:val="single" w:sz="4" w:space="0" w:color="auto"/>
            </w:tcBorders>
            <w:shd w:val="clear" w:color="auto" w:fill="auto"/>
            <w:vAlign w:val="center"/>
            <w:hideMark/>
          </w:tcPr>
          <w:p w14:paraId="4B8EBFFC" w14:textId="73A8FA9C" w:rsidR="00170B88" w:rsidRPr="008144D1" w:rsidRDefault="00170B88" w:rsidP="00170B88">
            <w:pPr>
              <w:rPr>
                <w:sz w:val="16"/>
                <w:szCs w:val="16"/>
              </w:rPr>
            </w:pPr>
            <w:r>
              <w:rPr>
                <w:sz w:val="16"/>
                <w:szCs w:val="16"/>
              </w:rPr>
              <w:t>INVERTER POMPA</w:t>
            </w:r>
          </w:p>
        </w:tc>
        <w:tc>
          <w:tcPr>
            <w:tcW w:w="1660" w:type="dxa"/>
            <w:tcBorders>
              <w:top w:val="nil"/>
              <w:left w:val="nil"/>
              <w:bottom w:val="single" w:sz="4" w:space="0" w:color="auto"/>
              <w:right w:val="single" w:sz="4" w:space="0" w:color="auto"/>
            </w:tcBorders>
            <w:shd w:val="clear" w:color="auto" w:fill="auto"/>
            <w:noWrap/>
            <w:vAlign w:val="center"/>
            <w:hideMark/>
          </w:tcPr>
          <w:p w14:paraId="3E680389" w14:textId="700C7959" w:rsidR="00170B88" w:rsidRPr="008144D1" w:rsidRDefault="00170B88" w:rsidP="00170B88">
            <w:pPr>
              <w:jc w:val="right"/>
              <w:rPr>
                <w:sz w:val="16"/>
                <w:szCs w:val="16"/>
              </w:rPr>
            </w:pPr>
            <w:r>
              <w:rPr>
                <w:sz w:val="16"/>
                <w:szCs w:val="16"/>
              </w:rPr>
              <w:t>0,497643</w:t>
            </w:r>
          </w:p>
        </w:tc>
      </w:tr>
      <w:tr w:rsidR="00170B88" w:rsidRPr="008144D1" w14:paraId="69AEDC2E"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6E305102"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4EA0BE0D" w14:textId="520F7E85" w:rsidR="00170B88" w:rsidRPr="008144D1" w:rsidRDefault="00170B88" w:rsidP="00170B88">
            <w:pPr>
              <w:rPr>
                <w:sz w:val="16"/>
                <w:szCs w:val="16"/>
              </w:rPr>
            </w:pPr>
            <w:r>
              <w:rPr>
                <w:sz w:val="16"/>
                <w:szCs w:val="16"/>
              </w:rPr>
              <w:t>001.04</w:t>
            </w:r>
          </w:p>
        </w:tc>
        <w:tc>
          <w:tcPr>
            <w:tcW w:w="5540" w:type="dxa"/>
            <w:tcBorders>
              <w:top w:val="nil"/>
              <w:left w:val="nil"/>
              <w:bottom w:val="single" w:sz="4" w:space="0" w:color="auto"/>
              <w:right w:val="single" w:sz="4" w:space="0" w:color="auto"/>
            </w:tcBorders>
            <w:shd w:val="clear" w:color="auto" w:fill="auto"/>
            <w:vAlign w:val="center"/>
            <w:hideMark/>
          </w:tcPr>
          <w:p w14:paraId="07A7CA2C" w14:textId="341203BF" w:rsidR="00170B88" w:rsidRPr="008144D1" w:rsidRDefault="00170B88" w:rsidP="00170B88">
            <w:pPr>
              <w:rPr>
                <w:sz w:val="16"/>
                <w:szCs w:val="16"/>
              </w:rPr>
            </w:pPr>
            <w:r>
              <w:rPr>
                <w:sz w:val="16"/>
                <w:szCs w:val="16"/>
              </w:rPr>
              <w:t>TESİSAT YENİLEME</w:t>
            </w:r>
          </w:p>
        </w:tc>
        <w:tc>
          <w:tcPr>
            <w:tcW w:w="1660" w:type="dxa"/>
            <w:tcBorders>
              <w:top w:val="nil"/>
              <w:left w:val="nil"/>
              <w:bottom w:val="single" w:sz="4" w:space="0" w:color="auto"/>
              <w:right w:val="single" w:sz="4" w:space="0" w:color="auto"/>
            </w:tcBorders>
            <w:shd w:val="clear" w:color="auto" w:fill="auto"/>
            <w:noWrap/>
            <w:vAlign w:val="center"/>
            <w:hideMark/>
          </w:tcPr>
          <w:p w14:paraId="4B03BE78" w14:textId="0C2A363D" w:rsidR="00170B88" w:rsidRPr="008144D1" w:rsidRDefault="00170B88" w:rsidP="00170B88">
            <w:pPr>
              <w:jc w:val="right"/>
              <w:rPr>
                <w:sz w:val="16"/>
                <w:szCs w:val="16"/>
              </w:rPr>
            </w:pPr>
            <w:r>
              <w:rPr>
                <w:sz w:val="16"/>
                <w:szCs w:val="16"/>
              </w:rPr>
              <w:t>1,286584</w:t>
            </w:r>
          </w:p>
        </w:tc>
      </w:tr>
      <w:tr w:rsidR="00170B88" w:rsidRPr="008144D1" w14:paraId="3419A5B9"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441C1B3" w14:textId="77777777" w:rsidR="00170B88" w:rsidRPr="008144D1" w:rsidRDefault="00170B88" w:rsidP="00170B88">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19B0ECEF" w14:textId="305CE742" w:rsidR="00170B88" w:rsidRPr="008144D1" w:rsidRDefault="00170B88" w:rsidP="00170B88">
            <w:pPr>
              <w:rPr>
                <w:sz w:val="16"/>
                <w:szCs w:val="16"/>
              </w:rPr>
            </w:pPr>
            <w:r>
              <w:rPr>
                <w:sz w:val="16"/>
                <w:szCs w:val="16"/>
              </w:rPr>
              <w:t>001.07</w:t>
            </w:r>
          </w:p>
        </w:tc>
        <w:tc>
          <w:tcPr>
            <w:tcW w:w="5540" w:type="dxa"/>
            <w:tcBorders>
              <w:top w:val="nil"/>
              <w:left w:val="nil"/>
              <w:bottom w:val="single" w:sz="4" w:space="0" w:color="auto"/>
              <w:right w:val="single" w:sz="4" w:space="0" w:color="auto"/>
            </w:tcBorders>
            <w:shd w:val="clear" w:color="auto" w:fill="auto"/>
            <w:vAlign w:val="center"/>
            <w:hideMark/>
          </w:tcPr>
          <w:p w14:paraId="337E5EDF" w14:textId="11B7F9D1" w:rsidR="00170B88" w:rsidRPr="008144D1" w:rsidRDefault="00170B88" w:rsidP="00170B88">
            <w:pPr>
              <w:rPr>
                <w:sz w:val="16"/>
                <w:szCs w:val="16"/>
              </w:rPr>
            </w:pPr>
            <w:r>
              <w:rPr>
                <w:sz w:val="16"/>
                <w:szCs w:val="16"/>
              </w:rPr>
              <w:t>MERKEZİ KLİMA</w:t>
            </w:r>
          </w:p>
        </w:tc>
        <w:tc>
          <w:tcPr>
            <w:tcW w:w="1660" w:type="dxa"/>
            <w:tcBorders>
              <w:top w:val="nil"/>
              <w:left w:val="nil"/>
              <w:bottom w:val="single" w:sz="4" w:space="0" w:color="auto"/>
              <w:right w:val="single" w:sz="4" w:space="0" w:color="auto"/>
            </w:tcBorders>
            <w:shd w:val="clear" w:color="auto" w:fill="auto"/>
            <w:noWrap/>
            <w:vAlign w:val="center"/>
            <w:hideMark/>
          </w:tcPr>
          <w:p w14:paraId="120A66E2" w14:textId="08A09641" w:rsidR="00170B88" w:rsidRPr="008144D1" w:rsidRDefault="00170B88" w:rsidP="00170B88">
            <w:pPr>
              <w:jc w:val="right"/>
              <w:rPr>
                <w:sz w:val="16"/>
                <w:szCs w:val="16"/>
              </w:rPr>
            </w:pPr>
            <w:r>
              <w:rPr>
                <w:sz w:val="16"/>
                <w:szCs w:val="16"/>
              </w:rPr>
              <w:t>0,753198</w:t>
            </w:r>
          </w:p>
        </w:tc>
      </w:tr>
      <w:tr w:rsidR="00170B88" w:rsidRPr="008144D1" w14:paraId="25A48F1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56F777D5" w14:textId="77777777" w:rsidR="00170B88" w:rsidRPr="008144D1" w:rsidRDefault="00170B88" w:rsidP="00170B88">
            <w:pPr>
              <w:jc w:val="center"/>
              <w:rPr>
                <w:sz w:val="16"/>
                <w:szCs w:val="16"/>
              </w:rPr>
            </w:pPr>
            <w:r w:rsidRPr="008144D1">
              <w:rPr>
                <w:sz w:val="16"/>
                <w:szCs w:val="16"/>
              </w:rPr>
              <w:t>5</w:t>
            </w:r>
          </w:p>
        </w:tc>
        <w:tc>
          <w:tcPr>
            <w:tcW w:w="1460" w:type="dxa"/>
            <w:tcBorders>
              <w:top w:val="nil"/>
              <w:left w:val="nil"/>
              <w:bottom w:val="single" w:sz="4" w:space="0" w:color="auto"/>
              <w:right w:val="single" w:sz="4" w:space="0" w:color="auto"/>
            </w:tcBorders>
            <w:shd w:val="clear" w:color="auto" w:fill="auto"/>
            <w:vAlign w:val="center"/>
            <w:hideMark/>
          </w:tcPr>
          <w:p w14:paraId="6EBD071C" w14:textId="0601F4D5" w:rsidR="00170B88" w:rsidRPr="008144D1" w:rsidRDefault="00170B88" w:rsidP="00170B88">
            <w:pPr>
              <w:rPr>
                <w:sz w:val="16"/>
                <w:szCs w:val="16"/>
              </w:rPr>
            </w:pPr>
            <w:r>
              <w:rPr>
                <w:sz w:val="16"/>
                <w:szCs w:val="16"/>
              </w:rPr>
              <w:t>001.08</w:t>
            </w:r>
          </w:p>
        </w:tc>
        <w:tc>
          <w:tcPr>
            <w:tcW w:w="5540" w:type="dxa"/>
            <w:tcBorders>
              <w:top w:val="nil"/>
              <w:left w:val="nil"/>
              <w:bottom w:val="single" w:sz="4" w:space="0" w:color="auto"/>
              <w:right w:val="single" w:sz="4" w:space="0" w:color="auto"/>
            </w:tcBorders>
            <w:shd w:val="clear" w:color="auto" w:fill="auto"/>
            <w:vAlign w:val="center"/>
            <w:hideMark/>
          </w:tcPr>
          <w:p w14:paraId="64C6AA1E" w14:textId="4F72327F" w:rsidR="00170B88" w:rsidRPr="008144D1" w:rsidRDefault="00170B88" w:rsidP="00170B88">
            <w:pPr>
              <w:rPr>
                <w:sz w:val="16"/>
                <w:szCs w:val="16"/>
              </w:rPr>
            </w:pPr>
            <w:r>
              <w:rPr>
                <w:sz w:val="16"/>
                <w:szCs w:val="16"/>
              </w:rPr>
              <w:t>ISLAK HACIM TADİLAT İŞLERİ</w:t>
            </w:r>
          </w:p>
        </w:tc>
        <w:tc>
          <w:tcPr>
            <w:tcW w:w="1660" w:type="dxa"/>
            <w:tcBorders>
              <w:top w:val="nil"/>
              <w:left w:val="nil"/>
              <w:bottom w:val="single" w:sz="4" w:space="0" w:color="auto"/>
              <w:right w:val="single" w:sz="4" w:space="0" w:color="auto"/>
            </w:tcBorders>
            <w:shd w:val="clear" w:color="auto" w:fill="auto"/>
            <w:noWrap/>
            <w:vAlign w:val="center"/>
            <w:hideMark/>
          </w:tcPr>
          <w:p w14:paraId="34791EEF" w14:textId="2F2AA2B5" w:rsidR="00170B88" w:rsidRPr="008144D1" w:rsidRDefault="00170B88" w:rsidP="00170B88">
            <w:pPr>
              <w:jc w:val="right"/>
              <w:rPr>
                <w:sz w:val="16"/>
                <w:szCs w:val="16"/>
              </w:rPr>
            </w:pPr>
            <w:r>
              <w:rPr>
                <w:sz w:val="16"/>
                <w:szCs w:val="16"/>
              </w:rPr>
              <w:t>9,686583</w:t>
            </w:r>
          </w:p>
        </w:tc>
      </w:tr>
      <w:tr w:rsidR="00170B88" w:rsidRPr="008144D1" w14:paraId="719DA513" w14:textId="77777777" w:rsidTr="008D32B5">
        <w:trPr>
          <w:trHeight w:val="259"/>
        </w:trPr>
        <w:tc>
          <w:tcPr>
            <w:tcW w:w="560" w:type="dxa"/>
            <w:tcBorders>
              <w:top w:val="nil"/>
              <w:left w:val="nil"/>
              <w:bottom w:val="nil"/>
              <w:right w:val="nil"/>
            </w:tcBorders>
            <w:shd w:val="clear" w:color="auto" w:fill="auto"/>
            <w:noWrap/>
            <w:vAlign w:val="bottom"/>
            <w:hideMark/>
          </w:tcPr>
          <w:p w14:paraId="11FCCE43"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2A819923" w14:textId="47C93EDB" w:rsidR="00170B88" w:rsidRPr="008144D1" w:rsidRDefault="00170B88" w:rsidP="00170B88">
            <w:r>
              <w:t> </w:t>
            </w:r>
          </w:p>
        </w:tc>
        <w:tc>
          <w:tcPr>
            <w:tcW w:w="5540" w:type="dxa"/>
            <w:tcBorders>
              <w:top w:val="nil"/>
              <w:left w:val="nil"/>
              <w:bottom w:val="nil"/>
              <w:right w:val="single" w:sz="4" w:space="0" w:color="auto"/>
            </w:tcBorders>
            <w:shd w:val="clear" w:color="auto" w:fill="auto"/>
            <w:vAlign w:val="center"/>
            <w:hideMark/>
          </w:tcPr>
          <w:p w14:paraId="48DCA16A" w14:textId="749A9F30"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53294735" w14:textId="45F5900D" w:rsidR="00170B88" w:rsidRPr="008144D1" w:rsidRDefault="00170B88" w:rsidP="00170B88">
            <w:pPr>
              <w:jc w:val="right"/>
              <w:rPr>
                <w:sz w:val="16"/>
                <w:szCs w:val="16"/>
              </w:rPr>
            </w:pPr>
            <w:r>
              <w:rPr>
                <w:sz w:val="16"/>
                <w:szCs w:val="16"/>
              </w:rPr>
              <w:t>18,15</w:t>
            </w:r>
          </w:p>
        </w:tc>
      </w:tr>
      <w:tr w:rsidR="00837E84" w:rsidRPr="008144D1" w14:paraId="7D49D7FF" w14:textId="77777777" w:rsidTr="008D32B5">
        <w:trPr>
          <w:trHeight w:val="259"/>
        </w:trPr>
        <w:tc>
          <w:tcPr>
            <w:tcW w:w="9220" w:type="dxa"/>
            <w:gridSpan w:val="4"/>
            <w:tcBorders>
              <w:top w:val="nil"/>
              <w:left w:val="nil"/>
              <w:bottom w:val="single" w:sz="4" w:space="0" w:color="auto"/>
              <w:right w:val="nil"/>
            </w:tcBorders>
            <w:shd w:val="clear" w:color="auto" w:fill="auto"/>
            <w:vAlign w:val="center"/>
            <w:hideMark/>
          </w:tcPr>
          <w:p w14:paraId="47D2CE86" w14:textId="77777777" w:rsidR="00837E84" w:rsidRPr="008144D1" w:rsidRDefault="00837E84" w:rsidP="008D32B5">
            <w:pPr>
              <w:rPr>
                <w:b/>
                <w:bCs/>
              </w:rPr>
            </w:pPr>
            <w:r w:rsidRPr="008144D1">
              <w:rPr>
                <w:b/>
                <w:bCs/>
              </w:rPr>
              <w:t>ELEKTRİK İMALATLARI</w:t>
            </w:r>
          </w:p>
        </w:tc>
      </w:tr>
      <w:tr w:rsidR="00837E84" w:rsidRPr="008144D1" w14:paraId="6CD32449" w14:textId="77777777" w:rsidTr="008D32B5">
        <w:trPr>
          <w:trHeight w:val="454"/>
        </w:trPr>
        <w:tc>
          <w:tcPr>
            <w:tcW w:w="560" w:type="dxa"/>
            <w:tcBorders>
              <w:top w:val="nil"/>
              <w:left w:val="single" w:sz="4" w:space="0" w:color="auto"/>
              <w:bottom w:val="single" w:sz="4" w:space="0" w:color="auto"/>
              <w:right w:val="single" w:sz="4" w:space="0" w:color="auto"/>
            </w:tcBorders>
            <w:shd w:val="clear" w:color="C0C0C0" w:fill="F2F2F2"/>
            <w:vAlign w:val="center"/>
            <w:hideMark/>
          </w:tcPr>
          <w:p w14:paraId="14F0525E" w14:textId="77777777" w:rsidR="00837E84" w:rsidRPr="008144D1" w:rsidRDefault="00837E84" w:rsidP="008D32B5">
            <w:pPr>
              <w:jc w:val="center"/>
              <w:rPr>
                <w:b/>
                <w:bCs/>
                <w:sz w:val="18"/>
                <w:szCs w:val="18"/>
              </w:rPr>
            </w:pPr>
            <w:r w:rsidRPr="008144D1">
              <w:rPr>
                <w:b/>
                <w:bCs/>
                <w:sz w:val="18"/>
                <w:szCs w:val="18"/>
              </w:rPr>
              <w:t>Sıra No</w:t>
            </w:r>
          </w:p>
        </w:tc>
        <w:tc>
          <w:tcPr>
            <w:tcW w:w="1460" w:type="dxa"/>
            <w:tcBorders>
              <w:top w:val="nil"/>
              <w:left w:val="nil"/>
              <w:bottom w:val="single" w:sz="4" w:space="0" w:color="auto"/>
              <w:right w:val="single" w:sz="4" w:space="0" w:color="auto"/>
            </w:tcBorders>
            <w:shd w:val="clear" w:color="C0C0C0" w:fill="F2F2F2"/>
            <w:noWrap/>
            <w:vAlign w:val="center"/>
            <w:hideMark/>
          </w:tcPr>
          <w:p w14:paraId="62949605" w14:textId="77777777" w:rsidR="00837E84" w:rsidRPr="008144D1" w:rsidRDefault="00837E84" w:rsidP="008D32B5">
            <w:pPr>
              <w:jc w:val="center"/>
              <w:rPr>
                <w:b/>
                <w:bCs/>
                <w:sz w:val="18"/>
                <w:szCs w:val="18"/>
              </w:rPr>
            </w:pPr>
            <w:r w:rsidRPr="008144D1">
              <w:rPr>
                <w:b/>
                <w:bCs/>
                <w:sz w:val="18"/>
                <w:szCs w:val="18"/>
              </w:rPr>
              <w:t>Grup Kodu</w:t>
            </w:r>
          </w:p>
        </w:tc>
        <w:tc>
          <w:tcPr>
            <w:tcW w:w="5540" w:type="dxa"/>
            <w:tcBorders>
              <w:top w:val="nil"/>
              <w:left w:val="nil"/>
              <w:bottom w:val="single" w:sz="4" w:space="0" w:color="auto"/>
              <w:right w:val="single" w:sz="4" w:space="0" w:color="auto"/>
            </w:tcBorders>
            <w:shd w:val="clear" w:color="C0C0C0" w:fill="F2F2F2"/>
            <w:noWrap/>
            <w:vAlign w:val="center"/>
            <w:hideMark/>
          </w:tcPr>
          <w:p w14:paraId="794C2EA8" w14:textId="77777777" w:rsidR="00837E84" w:rsidRPr="008144D1" w:rsidRDefault="00837E84" w:rsidP="008D32B5">
            <w:pPr>
              <w:jc w:val="center"/>
              <w:rPr>
                <w:b/>
                <w:bCs/>
                <w:sz w:val="18"/>
                <w:szCs w:val="18"/>
              </w:rPr>
            </w:pPr>
            <w:r w:rsidRPr="008144D1">
              <w:rPr>
                <w:b/>
                <w:bCs/>
                <w:sz w:val="18"/>
                <w:szCs w:val="18"/>
              </w:rPr>
              <w:t>Tanımı</w:t>
            </w:r>
          </w:p>
        </w:tc>
        <w:tc>
          <w:tcPr>
            <w:tcW w:w="1660" w:type="dxa"/>
            <w:tcBorders>
              <w:top w:val="nil"/>
              <w:left w:val="nil"/>
              <w:bottom w:val="single" w:sz="4" w:space="0" w:color="auto"/>
              <w:right w:val="single" w:sz="4" w:space="0" w:color="auto"/>
            </w:tcBorders>
            <w:shd w:val="clear" w:color="C0C0C0" w:fill="F2F2F2"/>
            <w:noWrap/>
            <w:vAlign w:val="center"/>
            <w:hideMark/>
          </w:tcPr>
          <w:p w14:paraId="7AA6D1FF" w14:textId="77777777" w:rsidR="00837E84" w:rsidRPr="008144D1" w:rsidRDefault="00837E84" w:rsidP="008D32B5">
            <w:pPr>
              <w:jc w:val="center"/>
              <w:rPr>
                <w:b/>
                <w:bCs/>
                <w:sz w:val="18"/>
                <w:szCs w:val="18"/>
              </w:rPr>
            </w:pPr>
            <w:r w:rsidRPr="008144D1">
              <w:rPr>
                <w:b/>
                <w:bCs/>
                <w:sz w:val="18"/>
                <w:szCs w:val="18"/>
              </w:rPr>
              <w:t>Pursantajı</w:t>
            </w:r>
          </w:p>
        </w:tc>
      </w:tr>
      <w:tr w:rsidR="00170B88" w:rsidRPr="008144D1" w14:paraId="48E129F3"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7B240013" w14:textId="77777777" w:rsidR="00170B88" w:rsidRPr="008144D1" w:rsidRDefault="00170B88" w:rsidP="00170B88">
            <w:pPr>
              <w:jc w:val="center"/>
              <w:rPr>
                <w:sz w:val="16"/>
                <w:szCs w:val="16"/>
              </w:rPr>
            </w:pPr>
            <w:r w:rsidRPr="008144D1">
              <w:rPr>
                <w:sz w:val="16"/>
                <w:szCs w:val="16"/>
              </w:rPr>
              <w:t>1</w:t>
            </w:r>
          </w:p>
        </w:tc>
        <w:tc>
          <w:tcPr>
            <w:tcW w:w="1460" w:type="dxa"/>
            <w:tcBorders>
              <w:top w:val="nil"/>
              <w:left w:val="nil"/>
              <w:bottom w:val="single" w:sz="4" w:space="0" w:color="auto"/>
              <w:right w:val="single" w:sz="4" w:space="0" w:color="auto"/>
            </w:tcBorders>
            <w:shd w:val="clear" w:color="auto" w:fill="auto"/>
            <w:vAlign w:val="center"/>
            <w:hideMark/>
          </w:tcPr>
          <w:p w14:paraId="2F23C6F9" w14:textId="77777777" w:rsidR="00170B88" w:rsidRPr="008144D1" w:rsidRDefault="00170B88" w:rsidP="00170B88">
            <w:pPr>
              <w:rPr>
                <w:sz w:val="16"/>
                <w:szCs w:val="16"/>
              </w:rPr>
            </w:pPr>
            <w:r w:rsidRPr="008144D1">
              <w:rPr>
                <w:sz w:val="16"/>
                <w:szCs w:val="16"/>
              </w:rPr>
              <w:t>002.01</w:t>
            </w:r>
          </w:p>
        </w:tc>
        <w:tc>
          <w:tcPr>
            <w:tcW w:w="5540" w:type="dxa"/>
            <w:tcBorders>
              <w:top w:val="nil"/>
              <w:left w:val="nil"/>
              <w:bottom w:val="single" w:sz="4" w:space="0" w:color="auto"/>
              <w:right w:val="single" w:sz="4" w:space="0" w:color="auto"/>
            </w:tcBorders>
            <w:shd w:val="clear" w:color="auto" w:fill="auto"/>
            <w:vAlign w:val="center"/>
            <w:hideMark/>
          </w:tcPr>
          <w:p w14:paraId="0A9511DB" w14:textId="31453F67" w:rsidR="00170B88" w:rsidRPr="008144D1" w:rsidRDefault="00170B88" w:rsidP="00170B88">
            <w:pPr>
              <w:rPr>
                <w:sz w:val="16"/>
                <w:szCs w:val="16"/>
              </w:rPr>
            </w:pPr>
            <w:r>
              <w:rPr>
                <w:sz w:val="16"/>
                <w:szCs w:val="16"/>
              </w:rPr>
              <w:t>AYDINLATMA</w:t>
            </w:r>
          </w:p>
        </w:tc>
        <w:tc>
          <w:tcPr>
            <w:tcW w:w="1660" w:type="dxa"/>
            <w:tcBorders>
              <w:top w:val="nil"/>
              <w:left w:val="nil"/>
              <w:bottom w:val="single" w:sz="4" w:space="0" w:color="auto"/>
              <w:right w:val="single" w:sz="4" w:space="0" w:color="auto"/>
            </w:tcBorders>
            <w:shd w:val="clear" w:color="auto" w:fill="auto"/>
            <w:noWrap/>
            <w:vAlign w:val="center"/>
            <w:hideMark/>
          </w:tcPr>
          <w:p w14:paraId="13DAB868" w14:textId="75236805" w:rsidR="00170B88" w:rsidRPr="008144D1" w:rsidRDefault="00170B88" w:rsidP="00170B88">
            <w:pPr>
              <w:jc w:val="right"/>
              <w:rPr>
                <w:sz w:val="16"/>
                <w:szCs w:val="16"/>
              </w:rPr>
            </w:pPr>
            <w:r>
              <w:rPr>
                <w:sz w:val="16"/>
                <w:szCs w:val="16"/>
              </w:rPr>
              <w:t>5,347270</w:t>
            </w:r>
          </w:p>
        </w:tc>
      </w:tr>
      <w:tr w:rsidR="00170B88" w:rsidRPr="008144D1" w14:paraId="571E5477"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11323A7" w14:textId="77777777" w:rsidR="00170B88" w:rsidRPr="008144D1" w:rsidRDefault="00170B88" w:rsidP="00170B88">
            <w:pPr>
              <w:jc w:val="center"/>
              <w:rPr>
                <w:sz w:val="16"/>
                <w:szCs w:val="16"/>
              </w:rPr>
            </w:pPr>
            <w:r w:rsidRPr="008144D1">
              <w:rPr>
                <w:sz w:val="16"/>
                <w:szCs w:val="16"/>
              </w:rPr>
              <w:t>2</w:t>
            </w:r>
          </w:p>
        </w:tc>
        <w:tc>
          <w:tcPr>
            <w:tcW w:w="1460" w:type="dxa"/>
            <w:tcBorders>
              <w:top w:val="nil"/>
              <w:left w:val="nil"/>
              <w:bottom w:val="single" w:sz="4" w:space="0" w:color="auto"/>
              <w:right w:val="single" w:sz="4" w:space="0" w:color="auto"/>
            </w:tcBorders>
            <w:shd w:val="clear" w:color="auto" w:fill="auto"/>
            <w:vAlign w:val="center"/>
            <w:hideMark/>
          </w:tcPr>
          <w:p w14:paraId="564B5F03" w14:textId="77777777" w:rsidR="00170B88" w:rsidRPr="008144D1" w:rsidRDefault="00170B88" w:rsidP="00170B88">
            <w:pPr>
              <w:rPr>
                <w:sz w:val="16"/>
                <w:szCs w:val="16"/>
              </w:rPr>
            </w:pPr>
            <w:r w:rsidRPr="008144D1">
              <w:rPr>
                <w:sz w:val="16"/>
                <w:szCs w:val="16"/>
              </w:rPr>
              <w:t>002.02</w:t>
            </w:r>
          </w:p>
        </w:tc>
        <w:tc>
          <w:tcPr>
            <w:tcW w:w="5540" w:type="dxa"/>
            <w:tcBorders>
              <w:top w:val="nil"/>
              <w:left w:val="nil"/>
              <w:bottom w:val="single" w:sz="4" w:space="0" w:color="auto"/>
              <w:right w:val="single" w:sz="4" w:space="0" w:color="auto"/>
            </w:tcBorders>
            <w:shd w:val="clear" w:color="auto" w:fill="auto"/>
            <w:vAlign w:val="center"/>
            <w:hideMark/>
          </w:tcPr>
          <w:p w14:paraId="2488C96A" w14:textId="2BAB75D0" w:rsidR="00170B88" w:rsidRPr="008144D1" w:rsidRDefault="00170B88" w:rsidP="00170B88">
            <w:pPr>
              <w:rPr>
                <w:sz w:val="16"/>
                <w:szCs w:val="16"/>
              </w:rPr>
            </w:pPr>
            <w:r>
              <w:rPr>
                <w:sz w:val="16"/>
                <w:szCs w:val="16"/>
              </w:rPr>
              <w:t xml:space="preserve">GENEL ELEKTRIK </w:t>
            </w:r>
          </w:p>
        </w:tc>
        <w:tc>
          <w:tcPr>
            <w:tcW w:w="1660" w:type="dxa"/>
            <w:tcBorders>
              <w:top w:val="nil"/>
              <w:left w:val="nil"/>
              <w:bottom w:val="single" w:sz="4" w:space="0" w:color="auto"/>
              <w:right w:val="single" w:sz="4" w:space="0" w:color="auto"/>
            </w:tcBorders>
            <w:shd w:val="clear" w:color="auto" w:fill="auto"/>
            <w:noWrap/>
            <w:vAlign w:val="center"/>
            <w:hideMark/>
          </w:tcPr>
          <w:p w14:paraId="2EA3A5D9" w14:textId="2A0C2F4B" w:rsidR="00170B88" w:rsidRPr="008144D1" w:rsidRDefault="00170B88" w:rsidP="00170B88">
            <w:pPr>
              <w:jc w:val="right"/>
              <w:rPr>
                <w:sz w:val="16"/>
                <w:szCs w:val="16"/>
              </w:rPr>
            </w:pPr>
            <w:r>
              <w:rPr>
                <w:sz w:val="16"/>
                <w:szCs w:val="16"/>
              </w:rPr>
              <w:t>2,298091</w:t>
            </w:r>
          </w:p>
        </w:tc>
      </w:tr>
      <w:tr w:rsidR="00170B88" w:rsidRPr="008144D1" w14:paraId="3366C141"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419B42E1" w14:textId="77777777" w:rsidR="00170B88" w:rsidRPr="008144D1" w:rsidRDefault="00170B88" w:rsidP="00170B88">
            <w:pPr>
              <w:jc w:val="center"/>
              <w:rPr>
                <w:sz w:val="16"/>
                <w:szCs w:val="16"/>
              </w:rPr>
            </w:pPr>
            <w:r w:rsidRPr="008144D1">
              <w:rPr>
                <w:sz w:val="16"/>
                <w:szCs w:val="16"/>
              </w:rPr>
              <w:t>3</w:t>
            </w:r>
          </w:p>
        </w:tc>
        <w:tc>
          <w:tcPr>
            <w:tcW w:w="1460" w:type="dxa"/>
            <w:tcBorders>
              <w:top w:val="nil"/>
              <w:left w:val="nil"/>
              <w:bottom w:val="single" w:sz="4" w:space="0" w:color="auto"/>
              <w:right w:val="single" w:sz="4" w:space="0" w:color="auto"/>
            </w:tcBorders>
            <w:shd w:val="clear" w:color="auto" w:fill="auto"/>
            <w:vAlign w:val="center"/>
            <w:hideMark/>
          </w:tcPr>
          <w:p w14:paraId="7C618FEB" w14:textId="77777777" w:rsidR="00170B88" w:rsidRPr="008144D1" w:rsidRDefault="00170B88" w:rsidP="00170B88">
            <w:pPr>
              <w:rPr>
                <w:sz w:val="16"/>
                <w:szCs w:val="16"/>
              </w:rPr>
            </w:pPr>
            <w:r w:rsidRPr="008144D1">
              <w:rPr>
                <w:sz w:val="16"/>
                <w:szCs w:val="16"/>
              </w:rPr>
              <w:t>002.03</w:t>
            </w:r>
          </w:p>
        </w:tc>
        <w:tc>
          <w:tcPr>
            <w:tcW w:w="5540" w:type="dxa"/>
            <w:tcBorders>
              <w:top w:val="nil"/>
              <w:left w:val="nil"/>
              <w:bottom w:val="single" w:sz="4" w:space="0" w:color="auto"/>
              <w:right w:val="single" w:sz="4" w:space="0" w:color="auto"/>
            </w:tcBorders>
            <w:shd w:val="clear" w:color="auto" w:fill="auto"/>
            <w:vAlign w:val="center"/>
            <w:hideMark/>
          </w:tcPr>
          <w:p w14:paraId="45DB36F0" w14:textId="17FD30FF" w:rsidR="00170B88" w:rsidRPr="008144D1" w:rsidRDefault="00170B88" w:rsidP="00170B88">
            <w:pPr>
              <w:rPr>
                <w:sz w:val="16"/>
                <w:szCs w:val="16"/>
              </w:rPr>
            </w:pPr>
            <w:r>
              <w:rPr>
                <w:sz w:val="16"/>
                <w:szCs w:val="16"/>
              </w:rPr>
              <w:t>ENERJİ İZLEME</w:t>
            </w:r>
          </w:p>
        </w:tc>
        <w:tc>
          <w:tcPr>
            <w:tcW w:w="1660" w:type="dxa"/>
            <w:tcBorders>
              <w:top w:val="nil"/>
              <w:left w:val="nil"/>
              <w:bottom w:val="single" w:sz="4" w:space="0" w:color="auto"/>
              <w:right w:val="single" w:sz="4" w:space="0" w:color="auto"/>
            </w:tcBorders>
            <w:shd w:val="clear" w:color="auto" w:fill="auto"/>
            <w:noWrap/>
            <w:vAlign w:val="center"/>
            <w:hideMark/>
          </w:tcPr>
          <w:p w14:paraId="05D765BD" w14:textId="1FBA42DD" w:rsidR="00170B88" w:rsidRPr="008144D1" w:rsidRDefault="00170B88" w:rsidP="00170B88">
            <w:pPr>
              <w:jc w:val="right"/>
              <w:rPr>
                <w:sz w:val="16"/>
                <w:szCs w:val="16"/>
              </w:rPr>
            </w:pPr>
            <w:r>
              <w:rPr>
                <w:sz w:val="16"/>
                <w:szCs w:val="16"/>
              </w:rPr>
              <w:t>1,880035</w:t>
            </w:r>
          </w:p>
        </w:tc>
      </w:tr>
      <w:tr w:rsidR="00170B88" w:rsidRPr="008144D1" w14:paraId="6CAB5CA5" w14:textId="77777777" w:rsidTr="008D32B5">
        <w:trPr>
          <w:trHeight w:val="255"/>
        </w:trPr>
        <w:tc>
          <w:tcPr>
            <w:tcW w:w="560" w:type="dxa"/>
            <w:tcBorders>
              <w:top w:val="nil"/>
              <w:left w:val="single" w:sz="4" w:space="0" w:color="auto"/>
              <w:bottom w:val="single" w:sz="4" w:space="0" w:color="auto"/>
              <w:right w:val="single" w:sz="4" w:space="0" w:color="auto"/>
            </w:tcBorders>
            <w:shd w:val="clear" w:color="auto" w:fill="auto"/>
            <w:noWrap/>
            <w:vAlign w:val="center"/>
            <w:hideMark/>
          </w:tcPr>
          <w:p w14:paraId="081099EE" w14:textId="77777777" w:rsidR="00170B88" w:rsidRPr="008144D1" w:rsidRDefault="00170B88" w:rsidP="00170B88">
            <w:pPr>
              <w:jc w:val="center"/>
              <w:rPr>
                <w:sz w:val="16"/>
                <w:szCs w:val="16"/>
              </w:rPr>
            </w:pPr>
            <w:r w:rsidRPr="008144D1">
              <w:rPr>
                <w:sz w:val="16"/>
                <w:szCs w:val="16"/>
              </w:rPr>
              <w:t>4</w:t>
            </w:r>
          </w:p>
        </w:tc>
        <w:tc>
          <w:tcPr>
            <w:tcW w:w="1460" w:type="dxa"/>
            <w:tcBorders>
              <w:top w:val="nil"/>
              <w:left w:val="nil"/>
              <w:bottom w:val="single" w:sz="4" w:space="0" w:color="auto"/>
              <w:right w:val="single" w:sz="4" w:space="0" w:color="auto"/>
            </w:tcBorders>
            <w:shd w:val="clear" w:color="auto" w:fill="auto"/>
            <w:vAlign w:val="center"/>
            <w:hideMark/>
          </w:tcPr>
          <w:p w14:paraId="7FEE0597" w14:textId="77777777" w:rsidR="00170B88" w:rsidRPr="008144D1" w:rsidRDefault="00170B88" w:rsidP="00170B88">
            <w:pPr>
              <w:rPr>
                <w:sz w:val="16"/>
                <w:szCs w:val="16"/>
              </w:rPr>
            </w:pPr>
            <w:r w:rsidRPr="008144D1">
              <w:rPr>
                <w:sz w:val="16"/>
                <w:szCs w:val="16"/>
              </w:rPr>
              <w:t>002.04</w:t>
            </w:r>
          </w:p>
        </w:tc>
        <w:tc>
          <w:tcPr>
            <w:tcW w:w="5540" w:type="dxa"/>
            <w:tcBorders>
              <w:top w:val="nil"/>
              <w:left w:val="nil"/>
              <w:bottom w:val="single" w:sz="4" w:space="0" w:color="auto"/>
              <w:right w:val="single" w:sz="4" w:space="0" w:color="auto"/>
            </w:tcBorders>
            <w:shd w:val="clear" w:color="auto" w:fill="auto"/>
            <w:vAlign w:val="center"/>
            <w:hideMark/>
          </w:tcPr>
          <w:p w14:paraId="695972A8" w14:textId="716B0DE8" w:rsidR="00170B88" w:rsidRPr="008144D1" w:rsidRDefault="00170B88" w:rsidP="00170B88">
            <w:pPr>
              <w:rPr>
                <w:sz w:val="16"/>
                <w:szCs w:val="16"/>
              </w:rPr>
            </w:pPr>
            <w:r>
              <w:rPr>
                <w:sz w:val="16"/>
                <w:szCs w:val="16"/>
              </w:rPr>
              <w:t>ISLAK HACİM ELEKTRİK TADİLATLARI</w:t>
            </w:r>
          </w:p>
        </w:tc>
        <w:tc>
          <w:tcPr>
            <w:tcW w:w="1660" w:type="dxa"/>
            <w:tcBorders>
              <w:top w:val="nil"/>
              <w:left w:val="nil"/>
              <w:bottom w:val="single" w:sz="4" w:space="0" w:color="auto"/>
              <w:right w:val="single" w:sz="4" w:space="0" w:color="auto"/>
            </w:tcBorders>
            <w:shd w:val="clear" w:color="auto" w:fill="auto"/>
            <w:noWrap/>
            <w:vAlign w:val="center"/>
            <w:hideMark/>
          </w:tcPr>
          <w:p w14:paraId="27907A2A" w14:textId="5926E797" w:rsidR="00170B88" w:rsidRPr="008144D1" w:rsidRDefault="00170B88" w:rsidP="00170B88">
            <w:pPr>
              <w:jc w:val="right"/>
              <w:rPr>
                <w:sz w:val="16"/>
                <w:szCs w:val="16"/>
              </w:rPr>
            </w:pPr>
            <w:r>
              <w:rPr>
                <w:sz w:val="16"/>
                <w:szCs w:val="16"/>
              </w:rPr>
              <w:t>0,207484</w:t>
            </w:r>
          </w:p>
        </w:tc>
      </w:tr>
      <w:tr w:rsidR="00170B88" w:rsidRPr="008144D1" w14:paraId="5DD7A160" w14:textId="77777777" w:rsidTr="008D32B5">
        <w:trPr>
          <w:trHeight w:val="259"/>
        </w:trPr>
        <w:tc>
          <w:tcPr>
            <w:tcW w:w="560" w:type="dxa"/>
            <w:tcBorders>
              <w:top w:val="nil"/>
              <w:left w:val="nil"/>
              <w:bottom w:val="nil"/>
              <w:right w:val="nil"/>
            </w:tcBorders>
            <w:shd w:val="clear" w:color="auto" w:fill="auto"/>
            <w:noWrap/>
            <w:vAlign w:val="bottom"/>
            <w:hideMark/>
          </w:tcPr>
          <w:p w14:paraId="050E1969" w14:textId="77777777" w:rsidR="00170B88" w:rsidRPr="008144D1" w:rsidRDefault="00170B88" w:rsidP="00170B88">
            <w:pPr>
              <w:jc w:val="center"/>
              <w:rPr>
                <w:sz w:val="18"/>
                <w:szCs w:val="18"/>
              </w:rPr>
            </w:pPr>
            <w:r w:rsidRPr="008144D1">
              <w:rPr>
                <w:sz w:val="18"/>
                <w:szCs w:val="18"/>
              </w:rPr>
              <w:t> </w:t>
            </w:r>
          </w:p>
        </w:tc>
        <w:tc>
          <w:tcPr>
            <w:tcW w:w="1460" w:type="dxa"/>
            <w:tcBorders>
              <w:top w:val="nil"/>
              <w:left w:val="nil"/>
              <w:bottom w:val="nil"/>
              <w:right w:val="nil"/>
            </w:tcBorders>
            <w:shd w:val="clear" w:color="auto" w:fill="auto"/>
            <w:noWrap/>
            <w:vAlign w:val="bottom"/>
            <w:hideMark/>
          </w:tcPr>
          <w:p w14:paraId="08F1812D" w14:textId="77777777" w:rsidR="00170B88" w:rsidRPr="008144D1" w:rsidRDefault="00170B88" w:rsidP="00170B88">
            <w:r w:rsidRPr="008144D1">
              <w:t> </w:t>
            </w:r>
          </w:p>
        </w:tc>
        <w:tc>
          <w:tcPr>
            <w:tcW w:w="5540" w:type="dxa"/>
            <w:tcBorders>
              <w:top w:val="nil"/>
              <w:left w:val="nil"/>
              <w:bottom w:val="nil"/>
              <w:right w:val="single" w:sz="4" w:space="0" w:color="auto"/>
            </w:tcBorders>
            <w:shd w:val="clear" w:color="auto" w:fill="auto"/>
            <w:vAlign w:val="center"/>
            <w:hideMark/>
          </w:tcPr>
          <w:p w14:paraId="33F55F62" w14:textId="4BDE539A" w:rsidR="00170B88" w:rsidRPr="008144D1" w:rsidRDefault="00170B88" w:rsidP="00170B88">
            <w:pPr>
              <w:jc w:val="right"/>
              <w:rPr>
                <w:b/>
                <w:bCs/>
                <w:sz w:val="18"/>
                <w:szCs w:val="18"/>
              </w:rPr>
            </w:pPr>
            <w:r>
              <w:rPr>
                <w:b/>
                <w:bCs/>
                <w:sz w:val="18"/>
                <w:szCs w:val="18"/>
              </w:rPr>
              <w:t xml:space="preserve">Toplam    </w:t>
            </w:r>
          </w:p>
        </w:tc>
        <w:tc>
          <w:tcPr>
            <w:tcW w:w="1660" w:type="dxa"/>
            <w:tcBorders>
              <w:top w:val="nil"/>
              <w:left w:val="nil"/>
              <w:bottom w:val="single" w:sz="4" w:space="0" w:color="auto"/>
              <w:right w:val="single" w:sz="4" w:space="0" w:color="auto"/>
            </w:tcBorders>
            <w:shd w:val="clear" w:color="auto" w:fill="auto"/>
            <w:noWrap/>
            <w:vAlign w:val="center"/>
            <w:hideMark/>
          </w:tcPr>
          <w:p w14:paraId="675909BE" w14:textId="714CF162" w:rsidR="00170B88" w:rsidRPr="008144D1" w:rsidRDefault="00170B88" w:rsidP="00170B88">
            <w:pPr>
              <w:jc w:val="right"/>
              <w:rPr>
                <w:sz w:val="16"/>
                <w:szCs w:val="16"/>
              </w:rPr>
            </w:pPr>
            <w:r>
              <w:rPr>
                <w:sz w:val="16"/>
                <w:szCs w:val="16"/>
              </w:rPr>
              <w:t>9,73</w:t>
            </w:r>
          </w:p>
        </w:tc>
      </w:tr>
    </w:tbl>
    <w:p w14:paraId="440AA4AB" w14:textId="77777777" w:rsidR="00837E84" w:rsidRPr="00007C0F" w:rsidRDefault="00837E84" w:rsidP="00837E84">
      <w:pPr>
        <w:jc w:val="both"/>
      </w:pPr>
    </w:p>
    <w:p w14:paraId="516B20B9" w14:textId="1F977684" w:rsidR="00837E84" w:rsidRPr="00007C0F" w:rsidRDefault="00837E84" w:rsidP="00837E84">
      <w:pPr>
        <w:jc w:val="both"/>
        <w:rPr>
          <w:sz w:val="16"/>
          <w:szCs w:val="16"/>
        </w:rPr>
      </w:pPr>
      <w:r w:rsidRPr="00007C0F">
        <w:rPr>
          <w:sz w:val="16"/>
          <w:szCs w:val="16"/>
        </w:rPr>
        <w:t>KAŞE                                          TARİH                                     İMZA</w:t>
      </w:r>
    </w:p>
    <w:p w14:paraId="15D338BE" w14:textId="77777777" w:rsidR="00837E84" w:rsidRDefault="00837E84" w:rsidP="00837E84">
      <w:pPr>
        <w:jc w:val="both"/>
      </w:pPr>
      <w:r w:rsidRPr="00007C0F">
        <w:rPr>
          <w:b/>
          <w:bCs/>
          <w:sz w:val="16"/>
          <w:szCs w:val="16"/>
          <w:lang w:eastAsia="en-US"/>
        </w:rPr>
        <w:t>Ara Bölüm İmalatlar; İnşaat İşleri Özel Teknik Şartnamesinde bulunan pursantaj listesinde detayı belirtildiği şekilde, projeler, mahal listeleri ve teknik şartnamelere uygun olarak gerçekleştirilecektir.</w:t>
      </w:r>
      <w:r w:rsidRPr="005E6CE5">
        <w:t xml:space="preserve"> </w:t>
      </w:r>
    </w:p>
    <w:p w14:paraId="33960590" w14:textId="77777777" w:rsidR="006B63F8" w:rsidRDefault="006B63F8" w:rsidP="005E6CE5">
      <w:pPr>
        <w:jc w:val="both"/>
      </w:pPr>
    </w:p>
    <w:bookmarkEnd w:id="562"/>
    <w:bookmarkEnd w:id="563"/>
    <w:bookmarkEnd w:id="564"/>
    <w:bookmarkEnd w:id="565"/>
    <w:p w14:paraId="7D1052E9" w14:textId="50A00B32" w:rsidR="00007C0F" w:rsidRPr="00007C0F" w:rsidRDefault="00007C0F" w:rsidP="00007C0F">
      <w:pPr>
        <w:jc w:val="both"/>
        <w:rPr>
          <w:b/>
          <w:sz w:val="24"/>
          <w:szCs w:val="24"/>
          <w:lang w:eastAsia="en-US"/>
        </w:rPr>
      </w:pPr>
      <w:r w:rsidRPr="00007C0F">
        <w:rPr>
          <w:b/>
          <w:bCs/>
          <w:sz w:val="24"/>
          <w:szCs w:val="24"/>
          <w:lang w:eastAsia="en-US"/>
        </w:rPr>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523CC1C0"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w:t>
      </w:r>
      <w:r w:rsidR="009A31C7">
        <w:rPr>
          <w:rFonts w:ascii="Times New Roman" w:hAnsi="Times New Roman" w:cs="Times New Roman"/>
          <w:lang w:val="tr-TR"/>
        </w:rPr>
        <w:t>..............</w:t>
      </w:r>
      <w:r w:rsidRPr="00007C0F">
        <w:rPr>
          <w:rFonts w:ascii="Times New Roman" w:hAnsi="Times New Roman" w:cs="Times New Roman"/>
          <w:lang w:val="tr-TR"/>
        </w:rPr>
        <w:t>TELEFON ................... Fax......................Telex.....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Kanıtlayıcı belge olarak hakediş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7</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8</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9</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129B4602" w14:textId="1AD05C38" w:rsidR="00007C0F" w:rsidRPr="00445FC1" w:rsidRDefault="00007C0F" w:rsidP="00650A68">
      <w:pPr>
        <w:numPr>
          <w:ilvl w:val="1"/>
          <w:numId w:val="18"/>
        </w:numPr>
        <w:ind w:left="709" w:right="-96"/>
        <w:jc w:val="both"/>
        <w:rPr>
          <w:bCs/>
          <w:sz w:val="24"/>
          <w:szCs w:val="24"/>
        </w:rPr>
      </w:pPr>
      <w:r w:rsidRPr="00445FC1">
        <w:rPr>
          <w:sz w:val="24"/>
          <w:szCs w:val="24"/>
        </w:rPr>
        <w:t xml:space="preserve"> </w:t>
      </w:r>
      <w:r w:rsidR="0035253E">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w:t>
      </w:r>
      <w:r w:rsidR="0035253E">
        <w:rPr>
          <w:sz w:val="24"/>
          <w:szCs w:val="24"/>
        </w:rPr>
        <w:lastRenderedPageBreak/>
        <w:t>Şehircilik İl Müdürlüğü tarafından onaylanmış olmak zorundadır) tevsik edilmek koşuluyla, bu ihaleye konu inşaat işleriyle benzer mahiyette ve karmaşıklıkta olacak şekilde (a) tek bir Sözleşme Paketi kapsamında toplam 20.000 m2 betonarme yeni bina inşaatı (alan 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r w:rsidRPr="00007C0F">
              <w:rPr>
                <w:sz w:val="24"/>
                <w:szCs w:val="24"/>
              </w:rPr>
              <w:t>...................................</w:t>
            </w:r>
          </w:p>
          <w:p w14:paraId="1989A015" w14:textId="77777777" w:rsidR="00007C0F" w:rsidRPr="00007C0F" w:rsidRDefault="00007C0F" w:rsidP="00007C0F">
            <w:pPr>
              <w:jc w:val="both"/>
              <w:rPr>
                <w:sz w:val="24"/>
                <w:szCs w:val="24"/>
              </w:rPr>
            </w:pPr>
            <w:r w:rsidRPr="00007C0F">
              <w:rPr>
                <w:sz w:val="24"/>
                <w:szCs w:val="24"/>
              </w:rPr>
              <w:t>...................................</w:t>
            </w:r>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r w:rsidRPr="00007C0F">
              <w:rPr>
                <w:sz w:val="24"/>
                <w:szCs w:val="24"/>
              </w:rPr>
              <w:t>...................................</w:t>
            </w:r>
          </w:p>
          <w:p w14:paraId="0246EDA8" w14:textId="77777777" w:rsidR="00007C0F" w:rsidRPr="00007C0F" w:rsidRDefault="00007C0F" w:rsidP="00007C0F">
            <w:pPr>
              <w:jc w:val="both"/>
              <w:rPr>
                <w:sz w:val="24"/>
                <w:szCs w:val="24"/>
              </w:rPr>
            </w:pPr>
            <w:r w:rsidRPr="00007C0F">
              <w:rPr>
                <w:sz w:val="24"/>
                <w:szCs w:val="24"/>
              </w:rPr>
              <w:t>...................................</w:t>
            </w:r>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r w:rsidRPr="00007C0F">
              <w:rPr>
                <w:sz w:val="24"/>
                <w:szCs w:val="24"/>
              </w:rPr>
              <w:t>......................................</w:t>
            </w:r>
          </w:p>
          <w:p w14:paraId="4C1D1C3F" w14:textId="77777777" w:rsidR="00007C0F" w:rsidRPr="00007C0F" w:rsidRDefault="00007C0F" w:rsidP="00007C0F">
            <w:pPr>
              <w:jc w:val="both"/>
              <w:rPr>
                <w:sz w:val="24"/>
                <w:szCs w:val="24"/>
              </w:rPr>
            </w:pPr>
            <w:r w:rsidRPr="00007C0F">
              <w:rPr>
                <w:sz w:val="24"/>
                <w:szCs w:val="24"/>
              </w:rPr>
              <w:t>......................................</w:t>
            </w:r>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r w:rsidRPr="00007C0F">
              <w:rPr>
                <w:sz w:val="24"/>
                <w:szCs w:val="24"/>
              </w:rPr>
              <w:t>..........................</w:t>
            </w:r>
          </w:p>
          <w:p w14:paraId="18DB9109" w14:textId="77777777" w:rsidR="00007C0F" w:rsidRPr="00007C0F" w:rsidRDefault="00007C0F" w:rsidP="00007C0F">
            <w:pPr>
              <w:jc w:val="both"/>
              <w:rPr>
                <w:sz w:val="24"/>
                <w:szCs w:val="24"/>
              </w:rPr>
            </w:pPr>
            <w:r w:rsidRPr="00007C0F">
              <w:rPr>
                <w:sz w:val="24"/>
                <w:szCs w:val="24"/>
              </w:rPr>
              <w:t>..........................</w:t>
            </w:r>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lastRenderedPageBreak/>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Yüklenicinin, işleri yürütmek için önerdiği ekipman listesi.</w:t>
      </w:r>
    </w:p>
    <w:p w14:paraId="4560E18A" w14:textId="77777777" w:rsidR="00007C0F" w:rsidRPr="00007C0F" w:rsidRDefault="00007C0F" w:rsidP="00007C0F">
      <w:pPr>
        <w:ind w:left="709" w:right="-96"/>
        <w:jc w:val="both"/>
        <w:rPr>
          <w:sz w:val="24"/>
          <w:szCs w:val="24"/>
        </w:rPr>
      </w:pPr>
      <w:r w:rsidRPr="00007C0F">
        <w:rPr>
          <w:bCs/>
          <w:sz w:val="24"/>
          <w:szCs w:val="24"/>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Firmalar, yeterliliklerini tevsik etmek amacıyla, minimum aşağıdaki ekipmanların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ekipman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 xml:space="preserve">Hâlihazırdaki durumu (yeni,eski,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944749F" w:rsidR="00007C0F" w:rsidRPr="00007C0F" w:rsidRDefault="00F04250" w:rsidP="00007C0F">
            <w:pPr>
              <w:spacing w:line="276" w:lineRule="auto"/>
              <w:jc w:val="center"/>
              <w:rPr>
                <w:rFonts w:eastAsiaTheme="minorEastAsia"/>
                <w:sz w:val="22"/>
                <w:szCs w:val="22"/>
              </w:rPr>
            </w:pPr>
            <w:r>
              <w:rPr>
                <w:sz w:val="22"/>
                <w:szCs w:val="22"/>
              </w:rPr>
              <w:t>2</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123ABAE7" w:rsidR="00007C0F" w:rsidRPr="00007C0F" w:rsidRDefault="00F04250"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lastRenderedPageBreak/>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1507BEA" w:rsidR="00007C0F" w:rsidRPr="00007C0F" w:rsidRDefault="00990551"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FE1B5B1" w:rsidR="004774BD" w:rsidRDefault="004774BD" w:rsidP="00007C0F">
      <w:pPr>
        <w:ind w:right="-96"/>
        <w:rPr>
          <w:sz w:val="24"/>
          <w:szCs w:val="24"/>
        </w:rPr>
      </w:pPr>
    </w:p>
    <w:p w14:paraId="11044A6E" w14:textId="77777777" w:rsidR="009A31C7" w:rsidRPr="00007C0F" w:rsidRDefault="009A31C7"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Soyad</w:t>
            </w:r>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37AEB652" w:rsidR="00007C0F" w:rsidRPr="00AD2C58" w:rsidRDefault="00CB31AC"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44953A6F"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w:t>
            </w:r>
            <w:r w:rsidR="00EE6628">
              <w:rPr>
                <w:rFonts w:ascii="Times New Roman" w:hAnsi="Times New Roman" w:cs="Times New Roman"/>
                <w:sz w:val="16"/>
                <w:szCs w:val="18"/>
                <w:lang w:val="tr-TR"/>
              </w:rPr>
              <w:t xml:space="preserve">Tam </w:t>
            </w:r>
            <w:r w:rsidRPr="00AD2C58">
              <w:rPr>
                <w:rFonts w:ascii="Times New Roman" w:hAnsi="Times New Roman" w:cs="Times New Roman"/>
                <w:sz w:val="16"/>
                <w:szCs w:val="18"/>
                <w:lang w:val="tr-TR"/>
              </w:rPr>
              <w:t>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0B6F02AB" w14:textId="77777777" w:rsidR="00CB31AC" w:rsidRDefault="00CB31AC">
      <w:pPr>
        <w:jc w:val="both"/>
        <w:rPr>
          <w:b/>
          <w:bCs/>
          <w:sz w:val="24"/>
          <w:szCs w:val="24"/>
        </w:rPr>
      </w:pPr>
    </w:p>
    <w:p w14:paraId="163DCA29" w14:textId="77777777" w:rsidR="00CB31AC" w:rsidRDefault="00CB31AC">
      <w:pPr>
        <w:jc w:val="both"/>
        <w:rPr>
          <w:b/>
          <w:bCs/>
          <w:sz w:val="24"/>
          <w:szCs w:val="24"/>
        </w:rPr>
      </w:pPr>
    </w:p>
    <w:p w14:paraId="09442DB2" w14:textId="77777777" w:rsidR="00CB31AC" w:rsidRDefault="00CB31AC">
      <w:pPr>
        <w:jc w:val="both"/>
        <w:rPr>
          <w:b/>
          <w:bCs/>
          <w:sz w:val="24"/>
          <w:szCs w:val="24"/>
        </w:rPr>
      </w:pPr>
    </w:p>
    <w:p w14:paraId="5C6811C1" w14:textId="5B814515"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7777777" w:rsidR="00007C0F" w:rsidRPr="00007C0F" w:rsidRDefault="00007C0F">
      <w:pPr>
        <w:jc w:val="both"/>
        <w:rPr>
          <w:sz w:val="24"/>
          <w:szCs w:val="24"/>
        </w:rPr>
      </w:pPr>
      <w:r w:rsidRPr="00007C0F">
        <w:rPr>
          <w:sz w:val="24"/>
          <w:szCs w:val="24"/>
        </w:rPr>
        <w:t xml:space="preserve">Son 3 mali yıla </w:t>
      </w:r>
      <w:r w:rsidRPr="00007C0F">
        <w:rPr>
          <w:b/>
          <w:bCs/>
          <w:sz w:val="24"/>
          <w:szCs w:val="24"/>
        </w:rPr>
        <w:t xml:space="preserve">(2019-2018-2017)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r w:rsidRPr="00007C0F">
        <w:rPr>
          <w:sz w:val="24"/>
          <w:szCs w:val="24"/>
        </w:rPr>
        <w:t>....................................................................................................................................</w:t>
      </w:r>
    </w:p>
    <w:p w14:paraId="06A7B9B2" w14:textId="77777777" w:rsidR="00007C0F" w:rsidRPr="00007C0F" w:rsidRDefault="00007C0F">
      <w:pPr>
        <w:jc w:val="both"/>
        <w:rPr>
          <w:sz w:val="24"/>
          <w:szCs w:val="24"/>
        </w:rPr>
      </w:pPr>
      <w:r w:rsidRPr="00007C0F">
        <w:rPr>
          <w:sz w:val="24"/>
          <w:szCs w:val="24"/>
        </w:rPr>
        <w:t>....................................................................................................................................</w:t>
      </w:r>
    </w:p>
    <w:p w14:paraId="6B8BA0C0" w14:textId="77777777" w:rsidR="00007C0F" w:rsidRPr="00007C0F" w:rsidRDefault="00007C0F">
      <w:pPr>
        <w:jc w:val="both"/>
        <w:rPr>
          <w:sz w:val="24"/>
          <w:szCs w:val="24"/>
        </w:rPr>
      </w:pPr>
      <w:r w:rsidRPr="00007C0F">
        <w:rPr>
          <w:sz w:val="24"/>
          <w:szCs w:val="24"/>
        </w:rPr>
        <w:t>....................................................................................................................................</w:t>
      </w:r>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Teklif Sahiplerine Talimatlar 3.1 alt maddesindeki yükümlülükleri yerine getirme beyanı</w:t>
      </w:r>
    </w:p>
    <w:p w14:paraId="5445E314" w14:textId="77777777" w:rsidR="00007C0F" w:rsidRPr="00007C0F" w:rsidRDefault="00007C0F">
      <w:pPr>
        <w:jc w:val="both"/>
        <w:rPr>
          <w:sz w:val="24"/>
          <w:szCs w:val="24"/>
        </w:rPr>
      </w:pPr>
      <w:r w:rsidRPr="00007C0F">
        <w:rPr>
          <w:sz w:val="24"/>
          <w:szCs w:val="24"/>
        </w:rPr>
        <w:t>....................................................................................................................................</w:t>
      </w:r>
    </w:p>
    <w:p w14:paraId="18255833" w14:textId="77777777" w:rsidR="00007C0F" w:rsidRPr="00007C0F" w:rsidRDefault="00007C0F">
      <w:pPr>
        <w:jc w:val="both"/>
        <w:rPr>
          <w:sz w:val="24"/>
          <w:szCs w:val="24"/>
        </w:rPr>
      </w:pPr>
      <w:r w:rsidRPr="00007C0F">
        <w:rPr>
          <w:sz w:val="24"/>
          <w:szCs w:val="24"/>
        </w:rPr>
        <w:t>....................................................................................................................................</w:t>
      </w:r>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ekipman,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built</w:t>
      </w:r>
      <w:r w:rsidRPr="00007C0F">
        <w:rPr>
          <w:sz w:val="24"/>
          <w:szCs w:val="24"/>
        </w:rPr>
        <w:t xml:space="preserve"> (röleve)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Ayrıca Bölüm 7 Teklif Bilgileri, Madde 4.1'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Tüm ortaklar, sözleşmenin ifasından müştereken ve müteselsilen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Antetli Kağıt</w:t>
      </w:r>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r w:rsidRPr="00007C0F">
        <w:rPr>
          <w:sz w:val="24"/>
          <w:szCs w:val="24"/>
        </w:rPr>
        <w:t>............................................................................................................</w:t>
      </w:r>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r w:rsidRPr="00007C0F">
        <w:rPr>
          <w:sz w:val="24"/>
          <w:szCs w:val="24"/>
        </w:rPr>
        <w:t>......................................................................................................</w:t>
      </w:r>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İşbu mektup, İhale bedeli ................................. TL,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r w:rsidRPr="00007C0F">
        <w:rPr>
          <w:sz w:val="24"/>
          <w:szCs w:val="24"/>
        </w:rPr>
        <w:t>.............................................</w:t>
      </w:r>
      <w:r w:rsidRPr="00007C0F">
        <w:rPr>
          <w:i/>
          <w:iCs/>
          <w:sz w:val="24"/>
          <w:szCs w:val="24"/>
        </w:rPr>
        <w:t>'nin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Yetkili İmza :.........................................................................</w:t>
      </w:r>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İmza Sahibinin Adı ve Unvanı: ...........................................................................</w:t>
      </w:r>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Kurum Adı: .......................................................................................</w:t>
      </w:r>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İşbu Sözleşme;  …………………… ayı ………………….günü 20……………tarihinde, bir tarafta ……………………………………………………………………………………………………………………………………………………………………………………………………………………………………………………</w:t>
      </w:r>
      <w:r w:rsidR="00AD2C58">
        <w:rPr>
          <w:sz w:val="24"/>
          <w:szCs w:val="24"/>
        </w:rPr>
        <w:t>…………. [İşveren/İdare adı/adresi</w:t>
      </w:r>
      <w:r w:rsidRPr="00007C0F">
        <w:rPr>
          <w:sz w:val="24"/>
          <w:szCs w:val="24"/>
        </w:rPr>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4C801CF4" w14:textId="77777777" w:rsidR="00650A68" w:rsidRPr="00007C0F" w:rsidRDefault="00007C0F" w:rsidP="00650A68">
      <w:pPr>
        <w:spacing w:line="360" w:lineRule="auto"/>
        <w:jc w:val="both"/>
        <w:rPr>
          <w:sz w:val="24"/>
          <w:szCs w:val="24"/>
        </w:rPr>
      </w:pPr>
      <w:r w:rsidRPr="00007C0F">
        <w:rPr>
          <w:sz w:val="24"/>
          <w:szCs w:val="24"/>
        </w:rPr>
        <w:t xml:space="preserve">(8) </w:t>
      </w:r>
      <w:r w:rsidR="00650A68" w:rsidRPr="00007C0F">
        <w:rPr>
          <w:sz w:val="24"/>
          <w:szCs w:val="24"/>
        </w:rPr>
        <w:t xml:space="preserve">Projeler/röleve ve teknik çizimler (CD içeriğinde verilmiştir) </w:t>
      </w:r>
    </w:p>
    <w:p w14:paraId="4C5CD8A7" w14:textId="0640DC8A" w:rsidR="00650A68" w:rsidRPr="00007C0F" w:rsidRDefault="00650A68" w:rsidP="00650A68">
      <w:pPr>
        <w:spacing w:line="360" w:lineRule="auto"/>
        <w:jc w:val="both"/>
        <w:rPr>
          <w:sz w:val="24"/>
          <w:szCs w:val="24"/>
        </w:rPr>
      </w:pPr>
      <w:r w:rsidRPr="00007C0F" w:rsidDel="00650A68">
        <w:rPr>
          <w:sz w:val="24"/>
          <w:szCs w:val="24"/>
        </w:rPr>
        <w:t xml:space="preserve"> </w:t>
      </w:r>
      <w:r w:rsidR="00007C0F" w:rsidRPr="00007C0F">
        <w:rPr>
          <w:sz w:val="24"/>
          <w:szCs w:val="24"/>
        </w:rPr>
        <w:t xml:space="preserve">(9) </w:t>
      </w:r>
      <w:r w:rsidRPr="00007C0F">
        <w:rPr>
          <w:sz w:val="24"/>
          <w:szCs w:val="24"/>
        </w:rPr>
        <w:t>Teknik Şartnameler ve Mahal Listeleri (Projeler üzerinde işlenmiştir);</w:t>
      </w:r>
    </w:p>
    <w:p w14:paraId="5814AE5D" w14:textId="6926D8D8" w:rsidR="00007C0F" w:rsidRPr="00007C0F" w:rsidRDefault="00007C0F" w:rsidP="00007C0F">
      <w:pPr>
        <w:spacing w:line="360" w:lineRule="auto"/>
        <w:jc w:val="both"/>
        <w:rPr>
          <w:sz w:val="24"/>
          <w:szCs w:val="24"/>
        </w:rPr>
      </w:pPr>
      <w:r w:rsidRPr="00007C0F">
        <w:rPr>
          <w:sz w:val="24"/>
          <w:szCs w:val="24"/>
        </w:rPr>
        <w:t>(10) Enerji İzinleri (</w:t>
      </w:r>
      <w:r w:rsidR="00CB31AC">
        <w:rPr>
          <w:sz w:val="24"/>
          <w:szCs w:val="24"/>
        </w:rPr>
        <w:t>Eğer Varsa</w:t>
      </w:r>
      <w:r w:rsidRPr="00007C0F">
        <w:rPr>
          <w:sz w:val="24"/>
          <w:szCs w:val="24"/>
        </w:rPr>
        <w:t>)</w:t>
      </w:r>
    </w:p>
    <w:p w14:paraId="2E203B03" w14:textId="43D963EE" w:rsidR="00007C0F" w:rsidRPr="00007C0F" w:rsidRDefault="00007C0F" w:rsidP="00007C0F">
      <w:pPr>
        <w:spacing w:line="360" w:lineRule="auto"/>
        <w:jc w:val="both"/>
        <w:rPr>
          <w:sz w:val="24"/>
          <w:szCs w:val="24"/>
        </w:rPr>
      </w:pPr>
      <w:r w:rsidRPr="00007C0F">
        <w:rPr>
          <w:sz w:val="24"/>
          <w:szCs w:val="24"/>
        </w:rPr>
        <w:t>(1</w:t>
      </w:r>
      <w:r w:rsidR="00CB31AC">
        <w:rPr>
          <w:sz w:val="24"/>
          <w:szCs w:val="24"/>
        </w:rPr>
        <w:t>1</w:t>
      </w:r>
      <w:r w:rsidRPr="00007C0F">
        <w:rPr>
          <w:sz w:val="24"/>
          <w:szCs w:val="24"/>
        </w:rPr>
        <w:t>) Sözleşmenin Özel Şartları Bölümü'nde listelenen, Yüklenicinin teklifi ile birlikte sunulan ve Sözleşmenin ayrılmaz bir parçasını oluşturacak olan diğer belgeler</w:t>
      </w:r>
    </w:p>
    <w:p w14:paraId="2584AAC6" w14:textId="05DB77DB" w:rsidR="00007C0F" w:rsidRPr="00007C0F" w:rsidRDefault="00007C0F" w:rsidP="00007C0F">
      <w:pPr>
        <w:spacing w:line="360" w:lineRule="auto"/>
        <w:jc w:val="both"/>
        <w:rPr>
          <w:sz w:val="24"/>
          <w:szCs w:val="24"/>
        </w:rPr>
      </w:pPr>
      <w:r w:rsidRPr="00007C0F">
        <w:rPr>
          <w:sz w:val="24"/>
          <w:szCs w:val="24"/>
        </w:rPr>
        <w:t>(1</w:t>
      </w:r>
      <w:r w:rsidR="00CB31AC">
        <w:rPr>
          <w:sz w:val="24"/>
          <w:szCs w:val="24"/>
        </w:rPr>
        <w:t>2</w:t>
      </w:r>
      <w:r w:rsidRPr="00007C0F">
        <w:rPr>
          <w:sz w:val="24"/>
          <w:szCs w:val="24"/>
        </w:rPr>
        <w:t>) Teklif Sahibine yapılan açıklamalar (eğer varsa)</w:t>
      </w:r>
    </w:p>
    <w:p w14:paraId="6D9828BF" w14:textId="4F91D098" w:rsidR="00007C0F" w:rsidRPr="00007C0F" w:rsidRDefault="00007C0F" w:rsidP="00007C0F">
      <w:pPr>
        <w:spacing w:line="360" w:lineRule="auto"/>
        <w:jc w:val="both"/>
        <w:rPr>
          <w:sz w:val="24"/>
          <w:szCs w:val="24"/>
        </w:rPr>
      </w:pPr>
      <w:r w:rsidRPr="00007C0F">
        <w:rPr>
          <w:sz w:val="24"/>
          <w:szCs w:val="24"/>
        </w:rPr>
        <w:t>(1</w:t>
      </w:r>
      <w:r w:rsidR="00CB31AC">
        <w:rPr>
          <w:sz w:val="24"/>
          <w:szCs w:val="24"/>
        </w:rPr>
        <w:t>3</w:t>
      </w:r>
      <w:r w:rsidRPr="00007C0F">
        <w:rPr>
          <w:sz w:val="24"/>
          <w:szCs w:val="24"/>
        </w:rPr>
        <w:t xml:space="preserve">)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r w:rsidRPr="00007C0F">
        <w:rPr>
          <w:sz w:val="22"/>
          <w:szCs w:val="22"/>
          <w:lang w:eastAsia="fr-FR"/>
        </w:rPr>
        <w:t>KfW'nin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bir çok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1) PEA tarafından kontrol edilen bir iştirak veya PEA'yı kontrol edebilecek bir hissedar olmadığımızı; KfW'nin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2) İhale Sürecinde yer alan veya işbu Sözleşme'nin denetiminden sorumlu bir PEA personeli ile ticari veya ailevi ilişkimiz olmadığını, KfW'nin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i) talep üzerine, İhale Süreci ve Sözleşmenin ifası hakkında her tür bilgiyi sağlayacağımızı ve (ii) PEA, KfW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İnşaat ve Emlak Dairesi Başkanlığı </w:t>
      </w:r>
    </w:p>
    <w:p w14:paraId="21FBD608"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54EB803"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47F63364" w14:textId="77777777" w:rsidR="00CB31AC" w:rsidRPr="00007C0F" w:rsidRDefault="00CB31AC" w:rsidP="00CB31AC">
      <w:pPr>
        <w:jc w:val="center"/>
        <w:rPr>
          <w:b/>
          <w:bCs/>
          <w:sz w:val="24"/>
          <w:szCs w:val="24"/>
        </w:rPr>
      </w:pPr>
    </w:p>
    <w:p w14:paraId="4B1E572C" w14:textId="2E2998E3" w:rsidR="00CB31AC" w:rsidRDefault="00CB31AC" w:rsidP="00CB31AC">
      <w:pPr>
        <w:jc w:val="center"/>
        <w:rPr>
          <w:b/>
          <w:bCs/>
          <w:sz w:val="24"/>
          <w:szCs w:val="24"/>
        </w:rPr>
      </w:pPr>
    </w:p>
    <w:p w14:paraId="0CDB1795" w14:textId="4C245DCF" w:rsidR="00990551" w:rsidRDefault="00990551" w:rsidP="00CB31AC">
      <w:pPr>
        <w:jc w:val="center"/>
        <w:rPr>
          <w:b/>
          <w:bCs/>
          <w:sz w:val="24"/>
          <w:szCs w:val="24"/>
        </w:rPr>
      </w:pPr>
    </w:p>
    <w:p w14:paraId="2A2FAE42" w14:textId="77777777" w:rsidR="00990551" w:rsidRPr="00007C0F" w:rsidRDefault="00990551" w:rsidP="00CB31AC">
      <w:pPr>
        <w:jc w:val="center"/>
        <w:rPr>
          <w:b/>
          <w:bCs/>
          <w:sz w:val="24"/>
          <w:szCs w:val="24"/>
        </w:rPr>
      </w:pPr>
    </w:p>
    <w:p w14:paraId="57585F4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60316A3" w14:textId="3DAD9B86" w:rsidR="00CB31AC"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1F885B63" w14:textId="0C518F34" w:rsidR="00CB31AC" w:rsidRPr="00007C0F" w:rsidRDefault="009C1183" w:rsidP="00CB31AC">
      <w:pPr>
        <w:jc w:val="center"/>
        <w:rPr>
          <w:b/>
          <w:bCs/>
          <w:sz w:val="28"/>
          <w:szCs w:val="28"/>
        </w:rPr>
      </w:pPr>
      <w:r>
        <w:rPr>
          <w:b/>
          <w:bCs/>
          <w:sz w:val="28"/>
          <w:szCs w:val="28"/>
        </w:rPr>
        <w:t xml:space="preserve">Gaziantep İlinde </w:t>
      </w:r>
      <w:r w:rsidR="00AA76AC">
        <w:rPr>
          <w:b/>
          <w:bCs/>
          <w:sz w:val="28"/>
          <w:szCs w:val="28"/>
        </w:rPr>
        <w:t>6 Okul</w:t>
      </w:r>
      <w:r w:rsidR="00092EAD">
        <w:rPr>
          <w:b/>
          <w:bCs/>
          <w:sz w:val="28"/>
          <w:szCs w:val="28"/>
        </w:rPr>
        <w:t xml:space="preserve"> ve Eklentileri Tadilat ve </w:t>
      </w:r>
      <w:r w:rsidR="00CA4729">
        <w:rPr>
          <w:b/>
          <w:bCs/>
          <w:sz w:val="28"/>
          <w:szCs w:val="28"/>
        </w:rPr>
        <w:t>Onarım İnşaatı İşi</w:t>
      </w:r>
    </w:p>
    <w:p w14:paraId="4D269538" w14:textId="144745F2"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534AA06C" w14:textId="77777777" w:rsidR="00007C0F" w:rsidRPr="00007C0F" w:rsidRDefault="00007C0F" w:rsidP="00007C0F">
      <w:pPr>
        <w:jc w:val="center"/>
        <w:rPr>
          <w:b/>
          <w:sz w:val="24"/>
          <w:szCs w:val="24"/>
        </w:rPr>
      </w:pPr>
      <w:r w:rsidRPr="00007C0F">
        <w:rPr>
          <w:b/>
          <w:bCs/>
          <w:sz w:val="24"/>
          <w:szCs w:val="24"/>
        </w:rPr>
        <w:t>MEB Beşevler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r w:rsidRPr="00007C0F">
        <w:rPr>
          <w:b/>
          <w:bCs/>
          <w:sz w:val="24"/>
          <w:szCs w:val="24"/>
        </w:rPr>
        <w:t>Faks      : 0 312 213 83 46</w:t>
      </w:r>
    </w:p>
    <w:p w14:paraId="064D28BE" w14:textId="77777777" w:rsidR="00007C0F" w:rsidRPr="00007C0F" w:rsidRDefault="00007C0F" w:rsidP="00007C0F">
      <w:pPr>
        <w:jc w:val="center"/>
        <w:rPr>
          <w:b/>
          <w:bCs/>
          <w:sz w:val="24"/>
          <w:szCs w:val="24"/>
        </w:rPr>
      </w:pPr>
    </w:p>
    <w:p w14:paraId="55CACEE8" w14:textId="3206F9FA" w:rsidR="00007C0F" w:rsidRPr="00007C0F" w:rsidRDefault="00AA76AC" w:rsidP="00007C0F">
      <w:pPr>
        <w:jc w:val="center"/>
        <w:rPr>
          <w:b/>
          <w:sz w:val="28"/>
          <w:szCs w:val="28"/>
        </w:rPr>
      </w:pPr>
      <w:r>
        <w:rPr>
          <w:b/>
          <w:bCs/>
          <w:sz w:val="24"/>
          <w:szCs w:val="24"/>
        </w:rPr>
        <w:t>ARALIK 2020</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7777777" w:rsidR="00007C0F" w:rsidRPr="00007C0F" w:rsidRDefault="00007C0F" w:rsidP="00007C0F">
      <w:pPr>
        <w:jc w:val="center"/>
        <w:rPr>
          <w:b/>
          <w:bCs/>
          <w:sz w:val="24"/>
          <w:szCs w:val="24"/>
        </w:rPr>
      </w:pPr>
      <w:r w:rsidRPr="00007C0F">
        <w:rPr>
          <w:b/>
          <w:bCs/>
          <w:sz w:val="24"/>
          <w:szCs w:val="24"/>
        </w:rPr>
        <w:lastRenderedPageBreak/>
        <w:t xml:space="preserve">T.C. Milli Eğitim Bakanlığı İnşaat ve Emlak Dairesi Başkanlığı </w:t>
      </w:r>
    </w:p>
    <w:p w14:paraId="6C09E05B" w14:textId="77777777" w:rsidR="00CB31AC" w:rsidRDefault="00CB31AC" w:rsidP="00CB31AC">
      <w:pPr>
        <w:jc w:val="center"/>
        <w:rPr>
          <w:b/>
          <w:bCs/>
          <w:sz w:val="24"/>
          <w:szCs w:val="24"/>
        </w:rPr>
      </w:pPr>
      <w:r w:rsidRPr="00D73D58">
        <w:rPr>
          <w:b/>
          <w:bCs/>
          <w:sz w:val="24"/>
          <w:szCs w:val="24"/>
        </w:rPr>
        <w:t xml:space="preserve">Geçici Koruma Altındaki Suriyelilere Ev Sahipliği Yapan İller İçin </w:t>
      </w:r>
    </w:p>
    <w:p w14:paraId="51F0E1D8" w14:textId="77777777" w:rsidR="00CB31AC" w:rsidRPr="00007C0F" w:rsidRDefault="00CB31AC" w:rsidP="00CB31AC">
      <w:pPr>
        <w:jc w:val="center"/>
        <w:rPr>
          <w:b/>
          <w:bCs/>
          <w:sz w:val="24"/>
          <w:szCs w:val="24"/>
        </w:rPr>
      </w:pPr>
      <w:r w:rsidRPr="00D73D58">
        <w:rPr>
          <w:b/>
          <w:bCs/>
          <w:sz w:val="24"/>
          <w:szCs w:val="24"/>
        </w:rPr>
        <w:t xml:space="preserve">Temiz Enerji ve Enerji Verimliliği Önlemleri </w:t>
      </w:r>
    </w:p>
    <w:p w14:paraId="2114F84F" w14:textId="77777777" w:rsidR="00CB31AC" w:rsidRPr="00007C0F" w:rsidRDefault="00CB31AC" w:rsidP="00CB31AC">
      <w:pPr>
        <w:jc w:val="center"/>
        <w:rPr>
          <w:b/>
          <w:bCs/>
          <w:sz w:val="24"/>
          <w:szCs w:val="24"/>
        </w:rPr>
      </w:pPr>
    </w:p>
    <w:p w14:paraId="3C86A433" w14:textId="77777777" w:rsidR="00CB31AC" w:rsidRPr="00007C0F" w:rsidRDefault="00CB31AC" w:rsidP="00CB31AC">
      <w:pPr>
        <w:jc w:val="center"/>
        <w:rPr>
          <w:b/>
          <w:bCs/>
          <w:sz w:val="24"/>
          <w:szCs w:val="24"/>
        </w:rPr>
      </w:pPr>
    </w:p>
    <w:p w14:paraId="14560688" w14:textId="77777777" w:rsidR="00CB31AC" w:rsidRPr="00007C0F" w:rsidRDefault="00CB31AC" w:rsidP="00CB31AC">
      <w:pPr>
        <w:jc w:val="center"/>
        <w:rPr>
          <w:b/>
          <w:bCs/>
          <w:sz w:val="24"/>
          <w:szCs w:val="24"/>
        </w:rPr>
      </w:pPr>
    </w:p>
    <w:p w14:paraId="236AA2E4"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CF7C471" w14:textId="2711E7C9"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43454641" w14:textId="65522026" w:rsidR="00CB31AC" w:rsidRPr="00007C0F" w:rsidRDefault="009C1183" w:rsidP="00CB31AC">
      <w:pPr>
        <w:jc w:val="center"/>
        <w:rPr>
          <w:b/>
          <w:bCs/>
          <w:sz w:val="28"/>
          <w:szCs w:val="28"/>
        </w:rPr>
      </w:pPr>
      <w:r>
        <w:rPr>
          <w:b/>
          <w:bCs/>
          <w:sz w:val="28"/>
          <w:szCs w:val="28"/>
        </w:rPr>
        <w:t xml:space="preserve">Gaziantep İlinde </w:t>
      </w:r>
      <w:r w:rsidR="00AA76AC">
        <w:rPr>
          <w:b/>
          <w:bCs/>
          <w:sz w:val="28"/>
          <w:szCs w:val="28"/>
        </w:rPr>
        <w:t>6 Okul</w:t>
      </w:r>
      <w:r w:rsidR="00092EAD">
        <w:rPr>
          <w:b/>
          <w:bCs/>
          <w:sz w:val="28"/>
          <w:szCs w:val="28"/>
        </w:rPr>
        <w:t xml:space="preserve"> ve Eklentileri Tadilat ve Onarım İşi</w:t>
      </w:r>
    </w:p>
    <w:p w14:paraId="53A503F4" w14:textId="064B35D1" w:rsidR="00CB31AC" w:rsidRPr="00007C0F" w:rsidRDefault="00CB31AC" w:rsidP="00CB31AC">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
    <w:p w14:paraId="0A0D525D" w14:textId="77777777" w:rsidR="00007C0F" w:rsidRPr="00007C0F" w:rsidRDefault="00007C0F" w:rsidP="00007C0F">
      <w:pPr>
        <w:jc w:val="both"/>
        <w:rPr>
          <w:b/>
          <w:bCs/>
          <w:sz w:val="24"/>
          <w:szCs w:val="24"/>
        </w:rPr>
      </w:pPr>
      <w:r w:rsidRPr="00007C0F">
        <w:rPr>
          <w:sz w:val="24"/>
          <w:szCs w:val="24"/>
        </w:rPr>
        <w:t>No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w:t>
      </w:r>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t>İmza</w:t>
      </w:r>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r w:rsidRPr="00007C0F">
        <w:rPr>
          <w:sz w:val="24"/>
          <w:szCs w:val="24"/>
        </w:rPr>
        <w:t>Unvan</w:t>
      </w:r>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 işini taahhüt eden Yüklenici............................................................’nin işbu İhale ile ilgili kanun, Sözleşme ve şartname hükümlerine göre vermek zorunda olduğu kesin teminat tutarı olan ...............................................TL’yi (......................................................) 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r w:rsidRPr="00007C0F">
        <w:rPr>
          <w:spacing w:val="-2"/>
          <w:sz w:val="24"/>
          <w:szCs w:val="24"/>
        </w:rPr>
        <w:t>........................................................</w:t>
      </w:r>
      <w:r w:rsidRPr="00007C0F">
        <w:rPr>
          <w:spacing w:val="-2"/>
          <w:sz w:val="24"/>
          <w:szCs w:val="24"/>
        </w:rPr>
        <w:tab/>
        <w:t>Tarih :</w:t>
      </w:r>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r w:rsidRPr="00007C0F">
        <w:rPr>
          <w:spacing w:val="-2"/>
          <w:sz w:val="24"/>
          <w:szCs w:val="24"/>
        </w:rPr>
        <w:t>........................................................</w:t>
      </w:r>
      <w:r w:rsidRPr="00007C0F">
        <w:rPr>
          <w:spacing w:val="-2"/>
          <w:sz w:val="24"/>
          <w:szCs w:val="24"/>
        </w:rPr>
        <w:tab/>
        <w:t>No.    :</w:t>
      </w:r>
    </w:p>
    <w:p w14:paraId="12B0B439" w14:textId="7777777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 işini taahhüt eden Yüklenici ...................................................................’e ilgili kanun, Sözleşme veşartname hükümlerine göre avans olarak ödeyeceğiniz ..................................... TL’yi (..............................................................................)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t>İmza</w:t>
      </w:r>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t>:................................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 ‘dır.</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77777777" w:rsidR="00007C0F" w:rsidRPr="00007C0F" w:rsidRDefault="00007C0F" w:rsidP="00007C0F">
      <w:pPr>
        <w:jc w:val="both"/>
        <w:rPr>
          <w:sz w:val="24"/>
          <w:szCs w:val="24"/>
        </w:rPr>
      </w:pPr>
      <w:r w:rsidRPr="00007C0F">
        <w:rPr>
          <w:sz w:val="24"/>
          <w:szCs w:val="24"/>
        </w:rPr>
        <w:t>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İnşaat ve Emlak Dairesi Başkanlığı 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t>İmza</w:t>
      </w:r>
      <w:r w:rsidRPr="00007C0F">
        <w:rPr>
          <w:sz w:val="24"/>
          <w:szCs w:val="24"/>
        </w:rPr>
        <w:tab/>
        <w:t xml:space="preserve">     İmza</w:t>
      </w:r>
      <w:r w:rsidRPr="00007C0F">
        <w:rPr>
          <w:sz w:val="24"/>
          <w:szCs w:val="24"/>
        </w:rPr>
        <w:tab/>
        <w:t xml:space="preserve">                  İmza</w:t>
      </w:r>
      <w:r w:rsidRPr="00007C0F">
        <w:rPr>
          <w:sz w:val="24"/>
          <w:szCs w:val="24"/>
        </w:rPr>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il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4EC2FD5F"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C52023">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TR86 0001 5001 5800 7305 4918 96 IBAN nolu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Garanti kurallarına ilişkin opsiyonel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Bu garanti, bu kapsamda hariç tutulan Madde 15(a) dışında, ICC 758 - Talep Garantilerine İlişkin Yeknesak Kurallar 2010 Revizyonuna (URDG - Uniform Rules for Demand Guarantee)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İnşaat ve Emlak Dairesi Başkanlığı </w:t>
      </w:r>
    </w:p>
    <w:p w14:paraId="65AE6547"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E703C0B"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2BC575F" w14:textId="77777777" w:rsidR="001519EF" w:rsidRPr="00007C0F" w:rsidRDefault="001519EF" w:rsidP="001519EF">
      <w:pPr>
        <w:jc w:val="center"/>
        <w:rPr>
          <w:b/>
          <w:bCs/>
          <w:sz w:val="24"/>
          <w:szCs w:val="24"/>
        </w:rPr>
      </w:pPr>
    </w:p>
    <w:p w14:paraId="6E70CE92" w14:textId="508AC068" w:rsidR="001519EF" w:rsidRPr="00007C0F" w:rsidRDefault="001519EF" w:rsidP="001519EF">
      <w:pPr>
        <w:jc w:val="center"/>
        <w:rPr>
          <w:b/>
          <w:bCs/>
          <w:sz w:val="24"/>
          <w:szCs w:val="24"/>
        </w:rPr>
      </w:pPr>
      <w:r>
        <w:rPr>
          <w:b/>
          <w:bCs/>
          <w:sz w:val="24"/>
          <w:szCs w:val="24"/>
        </w:rPr>
        <w:t>(MADAD)</w:t>
      </w:r>
    </w:p>
    <w:p w14:paraId="78B1A8ED" w14:textId="77777777" w:rsidR="001519EF" w:rsidRPr="00007C0F" w:rsidRDefault="001519EF" w:rsidP="001519EF">
      <w:pPr>
        <w:jc w:val="center"/>
        <w:rPr>
          <w:b/>
          <w:bCs/>
          <w:sz w:val="24"/>
          <w:szCs w:val="24"/>
        </w:rPr>
      </w:pPr>
    </w:p>
    <w:p w14:paraId="5838050E"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826DA66" w14:textId="42DE10C0"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52AA8FE5" w14:textId="2A23CE0C" w:rsidR="001519EF" w:rsidRPr="00007C0F" w:rsidRDefault="009C1183" w:rsidP="001519EF">
      <w:pPr>
        <w:jc w:val="center"/>
        <w:rPr>
          <w:b/>
          <w:bCs/>
          <w:sz w:val="28"/>
          <w:szCs w:val="28"/>
        </w:rPr>
      </w:pPr>
      <w:r>
        <w:rPr>
          <w:b/>
          <w:bCs/>
          <w:sz w:val="28"/>
          <w:szCs w:val="28"/>
        </w:rPr>
        <w:t xml:space="preserve">Gaziantep İlinde </w:t>
      </w:r>
      <w:r w:rsidR="00AA76AC">
        <w:rPr>
          <w:b/>
          <w:bCs/>
          <w:sz w:val="28"/>
          <w:szCs w:val="28"/>
        </w:rPr>
        <w:t>6 Okul</w:t>
      </w:r>
      <w:r w:rsidR="00092EAD">
        <w:rPr>
          <w:b/>
          <w:bCs/>
          <w:sz w:val="28"/>
          <w:szCs w:val="28"/>
        </w:rPr>
        <w:t xml:space="preserve"> ve Eklentileri Tadilat ve </w:t>
      </w:r>
      <w:r w:rsidR="00CA4729">
        <w:rPr>
          <w:b/>
          <w:bCs/>
          <w:sz w:val="28"/>
          <w:szCs w:val="28"/>
        </w:rPr>
        <w:t>Onarım İnşaatı İşi</w:t>
      </w:r>
    </w:p>
    <w:p w14:paraId="745F3182" w14:textId="1E7C9315"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085C394D" w14:textId="77777777" w:rsidR="00007C0F" w:rsidRPr="00007C0F" w:rsidRDefault="00007C0F" w:rsidP="00007C0F">
      <w:pPr>
        <w:jc w:val="center"/>
        <w:rPr>
          <w:b/>
          <w:sz w:val="24"/>
          <w:szCs w:val="24"/>
        </w:rPr>
      </w:pPr>
      <w:r w:rsidRPr="00007C0F">
        <w:rPr>
          <w:b/>
          <w:bCs/>
          <w:sz w:val="24"/>
          <w:szCs w:val="24"/>
        </w:rPr>
        <w:t>MEB Beşevler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r w:rsidRPr="00007C0F">
        <w:rPr>
          <w:b/>
          <w:bCs/>
          <w:sz w:val="24"/>
          <w:szCs w:val="24"/>
        </w:rPr>
        <w:t>Faks      : 0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6F4CFBBA" w:rsidR="00007C0F" w:rsidRPr="00007C0F" w:rsidRDefault="00AA76AC" w:rsidP="00007C0F">
      <w:pPr>
        <w:jc w:val="center"/>
        <w:rPr>
          <w:b/>
          <w:sz w:val="28"/>
          <w:szCs w:val="28"/>
        </w:rPr>
      </w:pPr>
      <w:r>
        <w:rPr>
          <w:b/>
          <w:bCs/>
          <w:sz w:val="24"/>
          <w:szCs w:val="24"/>
        </w:rPr>
        <w:t>ARALIK 2020</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r w:rsidRPr="00007C0F">
        <w:rPr>
          <w:b/>
          <w:sz w:val="24"/>
          <w:szCs w:val="24"/>
          <w:lang w:eastAsia="en-US"/>
        </w:rPr>
        <w:lastRenderedPageBreak/>
        <w:t>KfW-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bir çok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77777777"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İnşaat ve Emlak Dairesi Başkanlığı </w:t>
      </w:r>
    </w:p>
    <w:p w14:paraId="6A26BE3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6B5CD624"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755C80C"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59585FA"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6328D35A" w14:textId="06EC1E8B" w:rsidR="001519E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30410EB2" w14:textId="7EF03DBD" w:rsidR="001519EF" w:rsidRPr="00007C0F" w:rsidRDefault="009C1183" w:rsidP="001519EF">
      <w:pPr>
        <w:jc w:val="center"/>
        <w:rPr>
          <w:b/>
          <w:bCs/>
          <w:sz w:val="28"/>
          <w:szCs w:val="28"/>
        </w:rPr>
      </w:pPr>
      <w:r>
        <w:rPr>
          <w:b/>
          <w:bCs/>
          <w:sz w:val="28"/>
          <w:szCs w:val="28"/>
        </w:rPr>
        <w:t xml:space="preserve">Gaziantep İlinde </w:t>
      </w:r>
      <w:r w:rsidR="00AA76AC">
        <w:rPr>
          <w:b/>
          <w:bCs/>
          <w:sz w:val="28"/>
          <w:szCs w:val="28"/>
        </w:rPr>
        <w:t>6 Okul</w:t>
      </w:r>
      <w:r w:rsidR="00092EAD">
        <w:rPr>
          <w:b/>
          <w:bCs/>
          <w:sz w:val="28"/>
          <w:szCs w:val="28"/>
        </w:rPr>
        <w:t xml:space="preserve"> ve Eklentileri Tadilat ve </w:t>
      </w:r>
      <w:r w:rsidR="00CA4729">
        <w:rPr>
          <w:b/>
          <w:bCs/>
          <w:sz w:val="28"/>
          <w:szCs w:val="28"/>
        </w:rPr>
        <w:t>Onarım İnşaatı İşi</w:t>
      </w:r>
    </w:p>
    <w:p w14:paraId="4ADD84D3" w14:textId="232E61E6"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149757C9" w14:textId="5CED40B9" w:rsidR="00007C0F" w:rsidRPr="00007C0F" w:rsidRDefault="00007C0F">
      <w:pPr>
        <w:jc w:val="center"/>
        <w:rPr>
          <w:b/>
          <w:bCs/>
          <w:sz w:val="24"/>
          <w:szCs w:val="24"/>
        </w:rPr>
      </w:pP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77777777" w:rsidR="00007C0F" w:rsidRPr="00007C0F" w:rsidRDefault="00007C0F" w:rsidP="00007C0F">
      <w:pPr>
        <w:jc w:val="center"/>
        <w:rPr>
          <w:b/>
          <w:sz w:val="24"/>
          <w:szCs w:val="24"/>
        </w:rPr>
      </w:pPr>
      <w:r w:rsidRPr="00007C0F">
        <w:rPr>
          <w:b/>
          <w:bCs/>
          <w:sz w:val="24"/>
          <w:szCs w:val="24"/>
        </w:rPr>
        <w:t xml:space="preserve">T.C. Milli Eğitim Bakanlığı İnşaat ve Emlak Dairesi Başkanlığı </w:t>
      </w:r>
    </w:p>
    <w:p w14:paraId="301F0235" w14:textId="77777777" w:rsidR="00007C0F" w:rsidRPr="00007C0F" w:rsidRDefault="00007C0F" w:rsidP="00007C0F">
      <w:pPr>
        <w:jc w:val="center"/>
        <w:rPr>
          <w:b/>
          <w:sz w:val="24"/>
          <w:szCs w:val="24"/>
        </w:rPr>
      </w:pPr>
      <w:r w:rsidRPr="00007C0F">
        <w:rPr>
          <w:b/>
          <w:bCs/>
          <w:sz w:val="24"/>
          <w:szCs w:val="24"/>
        </w:rPr>
        <w:t>MEB Beşevler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r w:rsidRPr="00007C0F">
        <w:rPr>
          <w:b/>
          <w:bCs/>
          <w:sz w:val="24"/>
          <w:szCs w:val="24"/>
        </w:rPr>
        <w:t>Faks      : 0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22E0C33F" w:rsidR="00007C0F" w:rsidRPr="00007C0F" w:rsidRDefault="00AA76AC" w:rsidP="00007C0F">
      <w:pPr>
        <w:jc w:val="center"/>
        <w:rPr>
          <w:b/>
          <w:sz w:val="28"/>
          <w:szCs w:val="28"/>
        </w:rPr>
      </w:pPr>
      <w:r>
        <w:rPr>
          <w:b/>
          <w:bCs/>
          <w:sz w:val="24"/>
          <w:szCs w:val="24"/>
        </w:rPr>
        <w:t>ARALIK 2020</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CDAECA0"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25B4A2EC"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6EAD4ED"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1DF7D4AB"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47A66BD4" w14:textId="77777777" w:rsidR="00990551" w:rsidRPr="00007C0F" w:rsidRDefault="00990551" w:rsidP="00990551">
      <w:pPr>
        <w:jc w:val="center"/>
        <w:rPr>
          <w:b/>
          <w:bCs/>
          <w:sz w:val="28"/>
          <w:szCs w:val="28"/>
        </w:rPr>
      </w:pPr>
      <w:r w:rsidRPr="00007C0F">
        <w:rPr>
          <w:b/>
          <w:bCs/>
          <w:sz w:val="28"/>
          <w:szCs w:val="28"/>
        </w:rPr>
        <w:t xml:space="preserve"> </w:t>
      </w:r>
      <w:r>
        <w:rPr>
          <w:b/>
          <w:bCs/>
          <w:sz w:val="28"/>
          <w:szCs w:val="28"/>
        </w:rPr>
        <w:t xml:space="preserve">TADİLAT VE  ONARIM </w:t>
      </w:r>
      <w:r w:rsidRPr="00007C0F">
        <w:rPr>
          <w:b/>
          <w:bCs/>
          <w:sz w:val="28"/>
          <w:szCs w:val="28"/>
        </w:rPr>
        <w:t>İNŞAATI SÖZLEŞME PAKETİ”</w:t>
      </w:r>
    </w:p>
    <w:p w14:paraId="422781EA" w14:textId="647FDFE8" w:rsidR="001519EF" w:rsidRPr="00007C0F" w:rsidRDefault="009C1183" w:rsidP="001519EF">
      <w:pPr>
        <w:jc w:val="center"/>
        <w:rPr>
          <w:b/>
          <w:bCs/>
          <w:sz w:val="28"/>
          <w:szCs w:val="28"/>
        </w:rPr>
      </w:pPr>
      <w:r>
        <w:rPr>
          <w:b/>
          <w:bCs/>
          <w:sz w:val="28"/>
          <w:szCs w:val="28"/>
        </w:rPr>
        <w:t>Gaziantep İlinde 6</w:t>
      </w:r>
      <w:r w:rsidR="00881F75">
        <w:rPr>
          <w:b/>
          <w:bCs/>
          <w:sz w:val="28"/>
          <w:szCs w:val="28"/>
        </w:rPr>
        <w:t xml:space="preserve">  </w:t>
      </w:r>
      <w:r w:rsidR="00092EAD">
        <w:rPr>
          <w:b/>
          <w:bCs/>
          <w:sz w:val="28"/>
          <w:szCs w:val="28"/>
        </w:rPr>
        <w:t>Okul ve Eklentileri Tadilat ve Onarım</w:t>
      </w:r>
      <w:r w:rsidR="00CA4729">
        <w:rPr>
          <w:b/>
          <w:bCs/>
          <w:sz w:val="28"/>
          <w:szCs w:val="28"/>
        </w:rPr>
        <w:t xml:space="preserve"> İnşaatı</w:t>
      </w:r>
      <w:r w:rsidR="00092EAD">
        <w:rPr>
          <w:b/>
          <w:bCs/>
          <w:sz w:val="28"/>
          <w:szCs w:val="28"/>
        </w:rPr>
        <w:t xml:space="preserve"> İşi </w:t>
      </w:r>
    </w:p>
    <w:p w14:paraId="00AFB425" w14:textId="3E5F2DFC"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418396D6" w14:textId="77777777" w:rsidR="00007C0F" w:rsidRPr="00007C0F" w:rsidRDefault="00007C0F">
      <w:pPr>
        <w:jc w:val="center"/>
        <w:rPr>
          <w:b/>
          <w:bCs/>
          <w:sz w:val="24"/>
          <w:szCs w:val="24"/>
        </w:rPr>
      </w:pPr>
      <w:r w:rsidRPr="00007C0F">
        <w:rPr>
          <w:b/>
          <w:bCs/>
          <w:sz w:val="24"/>
          <w:szCs w:val="24"/>
        </w:rPr>
        <w:t>MEB Beşevler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r w:rsidRPr="00007C0F">
        <w:rPr>
          <w:b/>
          <w:bCs/>
          <w:sz w:val="24"/>
          <w:szCs w:val="24"/>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77777777"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İnşaat ve Emlak Dairesi Başkanlığı </w:t>
      </w:r>
    </w:p>
    <w:p w14:paraId="088BDF6B"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7906D23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5A756FEB" w14:textId="2FA66631"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56837756"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330E36DD" w14:textId="567706AA" w:rsidR="001519EF" w:rsidRDefault="00990551" w:rsidP="00990551">
      <w:pPr>
        <w:jc w:val="center"/>
        <w:rPr>
          <w:b/>
          <w:bCs/>
          <w:sz w:val="28"/>
          <w:szCs w:val="28"/>
        </w:rPr>
      </w:pPr>
      <w:r w:rsidRPr="00007C0F">
        <w:rPr>
          <w:b/>
          <w:bCs/>
          <w:sz w:val="28"/>
          <w:szCs w:val="28"/>
        </w:rPr>
        <w:t xml:space="preserve"> </w:t>
      </w:r>
      <w:r>
        <w:rPr>
          <w:b/>
          <w:bCs/>
          <w:sz w:val="28"/>
          <w:szCs w:val="28"/>
        </w:rPr>
        <w:t xml:space="preserve">TADİLAT VE  ONARIM </w:t>
      </w:r>
      <w:r w:rsidRPr="00007C0F">
        <w:rPr>
          <w:b/>
          <w:bCs/>
          <w:sz w:val="28"/>
          <w:szCs w:val="28"/>
        </w:rPr>
        <w:t>İNŞAATI SÖZLEŞME PAKETİ”</w:t>
      </w:r>
    </w:p>
    <w:p w14:paraId="28F4D376" w14:textId="6473F82F" w:rsidR="001519EF" w:rsidRPr="00007C0F" w:rsidRDefault="009C1183" w:rsidP="001519EF">
      <w:pPr>
        <w:jc w:val="center"/>
        <w:rPr>
          <w:b/>
          <w:bCs/>
          <w:sz w:val="28"/>
          <w:szCs w:val="28"/>
        </w:rPr>
      </w:pPr>
      <w:r>
        <w:rPr>
          <w:b/>
          <w:bCs/>
          <w:sz w:val="28"/>
          <w:szCs w:val="28"/>
        </w:rPr>
        <w:t>Gaziantep İlinde 6</w:t>
      </w:r>
      <w:r w:rsidR="00881F75">
        <w:rPr>
          <w:b/>
          <w:bCs/>
          <w:sz w:val="28"/>
          <w:szCs w:val="28"/>
        </w:rPr>
        <w:t xml:space="preserve">  </w:t>
      </w:r>
      <w:r w:rsidR="00092EAD">
        <w:rPr>
          <w:b/>
          <w:bCs/>
          <w:sz w:val="28"/>
          <w:szCs w:val="28"/>
        </w:rPr>
        <w:t xml:space="preserve">Okul ve Eklentileri Tadilat ve </w:t>
      </w:r>
      <w:r w:rsidR="00CA4729">
        <w:rPr>
          <w:b/>
          <w:bCs/>
          <w:sz w:val="28"/>
          <w:szCs w:val="28"/>
        </w:rPr>
        <w:t>Onarım İnşaatı İşi</w:t>
      </w:r>
    </w:p>
    <w:p w14:paraId="53611302" w14:textId="6B3F04FA"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4FE0F33A" w14:textId="77777777" w:rsidR="001519EF" w:rsidRDefault="001519EF" w:rsidP="001519EF">
      <w:pPr>
        <w:jc w:val="center"/>
        <w:rPr>
          <w:b/>
          <w:bCs/>
          <w:sz w:val="24"/>
          <w:szCs w:val="24"/>
        </w:rPr>
      </w:pPr>
      <w:r w:rsidRPr="00D73D58">
        <w:rPr>
          <w:b/>
          <w:bCs/>
          <w:sz w:val="24"/>
          <w:szCs w:val="24"/>
        </w:rPr>
        <w:t xml:space="preserve">Geçici Koruma Altındaki Suriyelilere Ev Sahipliği Yapan İller İçin </w:t>
      </w:r>
    </w:p>
    <w:p w14:paraId="03DFDD9A" w14:textId="77777777" w:rsidR="001519EF" w:rsidRPr="00007C0F" w:rsidRDefault="001519EF" w:rsidP="001519EF">
      <w:pPr>
        <w:jc w:val="center"/>
        <w:rPr>
          <w:b/>
          <w:bCs/>
          <w:sz w:val="24"/>
          <w:szCs w:val="24"/>
        </w:rPr>
      </w:pPr>
      <w:r w:rsidRPr="00D73D58">
        <w:rPr>
          <w:b/>
          <w:bCs/>
          <w:sz w:val="24"/>
          <w:szCs w:val="24"/>
        </w:rPr>
        <w:t xml:space="preserve">Temiz Enerji ve Enerji Verimliliği Önlemleri </w:t>
      </w:r>
    </w:p>
    <w:p w14:paraId="692B1470" w14:textId="4CCF5298" w:rsidR="00007C0F" w:rsidRPr="00007C0F" w:rsidRDefault="00007C0F" w:rsidP="00007C0F">
      <w:pPr>
        <w:jc w:val="center"/>
        <w:rPr>
          <w:b/>
          <w:bCs/>
          <w:sz w:val="24"/>
          <w:szCs w:val="24"/>
        </w:rPr>
      </w:pPr>
      <w:r w:rsidRPr="00007C0F">
        <w:rPr>
          <w:b/>
          <w:bCs/>
          <w:sz w:val="24"/>
          <w:szCs w:val="24"/>
        </w:rPr>
        <w:t>(</w:t>
      </w:r>
      <w:r w:rsidR="00C52023">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21A3873D" w14:textId="77777777" w:rsidR="00990551" w:rsidRDefault="00990551" w:rsidP="00990551">
      <w:pPr>
        <w:jc w:val="center"/>
        <w:rPr>
          <w:b/>
          <w:bCs/>
          <w:sz w:val="28"/>
          <w:szCs w:val="28"/>
        </w:rPr>
      </w:pPr>
      <w:r w:rsidRPr="00007C0F">
        <w:rPr>
          <w:b/>
          <w:bCs/>
          <w:sz w:val="28"/>
          <w:szCs w:val="28"/>
        </w:rPr>
        <w:t>“EĞİTİM YAPILARI</w:t>
      </w:r>
      <w:r>
        <w:rPr>
          <w:b/>
          <w:bCs/>
          <w:sz w:val="28"/>
          <w:szCs w:val="28"/>
        </w:rPr>
        <w:t xml:space="preserve"> ENERJİ VERİMLİLİĞİ TEDBİRLERİ</w:t>
      </w:r>
    </w:p>
    <w:p w14:paraId="7B1F7376" w14:textId="0C5B0009" w:rsidR="00007C0F" w:rsidRPr="00A83063" w:rsidRDefault="00990551" w:rsidP="00990551">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0D264682" w14:textId="47E42738" w:rsidR="001519EF" w:rsidRPr="00007C0F" w:rsidRDefault="009C1183" w:rsidP="001519EF">
      <w:pPr>
        <w:jc w:val="center"/>
        <w:rPr>
          <w:b/>
          <w:bCs/>
          <w:sz w:val="28"/>
          <w:szCs w:val="28"/>
        </w:rPr>
      </w:pPr>
      <w:r>
        <w:rPr>
          <w:b/>
          <w:bCs/>
          <w:sz w:val="28"/>
          <w:szCs w:val="28"/>
        </w:rPr>
        <w:t xml:space="preserve">Gaziantep İlinde </w:t>
      </w:r>
      <w:r w:rsidR="00AA76AC">
        <w:rPr>
          <w:b/>
          <w:bCs/>
          <w:sz w:val="28"/>
          <w:szCs w:val="28"/>
        </w:rPr>
        <w:t>6 Okul</w:t>
      </w:r>
      <w:r w:rsidR="00092EAD">
        <w:rPr>
          <w:b/>
          <w:bCs/>
          <w:sz w:val="28"/>
          <w:szCs w:val="28"/>
        </w:rPr>
        <w:t xml:space="preserve"> ve Eklentileri Tadilat ve Onarım</w:t>
      </w:r>
      <w:r w:rsidR="00CA4729">
        <w:rPr>
          <w:b/>
          <w:bCs/>
          <w:sz w:val="28"/>
          <w:szCs w:val="28"/>
        </w:rPr>
        <w:t xml:space="preserve"> İnşaatı</w:t>
      </w:r>
      <w:r w:rsidR="00092EAD">
        <w:rPr>
          <w:b/>
          <w:bCs/>
          <w:sz w:val="28"/>
          <w:szCs w:val="28"/>
        </w:rPr>
        <w:t xml:space="preserve"> İşi </w:t>
      </w:r>
    </w:p>
    <w:p w14:paraId="106BA46C" w14:textId="6988087C" w:rsidR="001519EF" w:rsidRPr="00007C0F" w:rsidRDefault="001519EF" w:rsidP="001519EF">
      <w:pPr>
        <w:jc w:val="center"/>
        <w:rPr>
          <w:b/>
          <w:bCs/>
          <w:sz w:val="28"/>
          <w:szCs w:val="28"/>
        </w:rPr>
      </w:pPr>
      <w:r w:rsidRPr="00007C0F">
        <w:rPr>
          <w:b/>
          <w:bCs/>
          <w:sz w:val="28"/>
          <w:szCs w:val="28"/>
        </w:rPr>
        <w:t xml:space="preserve"> (</w:t>
      </w:r>
      <w:r w:rsidR="00881F75">
        <w:rPr>
          <w:b/>
          <w:bCs/>
          <w:sz w:val="28"/>
          <w:szCs w:val="28"/>
        </w:rPr>
        <w:t>MADAD-KFW-CW-</w:t>
      </w:r>
      <w:r w:rsidR="0057574D">
        <w:rPr>
          <w:b/>
          <w:bCs/>
          <w:sz w:val="28"/>
          <w:szCs w:val="28"/>
        </w:rPr>
        <w:t>03/03</w:t>
      </w:r>
      <w:r w:rsidRPr="00007C0F">
        <w:rPr>
          <w:b/>
          <w:bCs/>
          <w:sz w:val="28"/>
          <w:szCs w:val="28"/>
        </w:rPr>
        <w:t>)</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ABFC1EF" w14:textId="77777777" w:rsidR="00007C0F" w:rsidRPr="00007C0F" w:rsidRDefault="00007C0F">
      <w:pPr>
        <w:jc w:val="center"/>
        <w:rPr>
          <w:b/>
          <w:bCs/>
          <w:sz w:val="24"/>
          <w:szCs w:val="24"/>
        </w:rPr>
      </w:pPr>
      <w:r w:rsidRPr="00007C0F">
        <w:rPr>
          <w:b/>
          <w:bCs/>
          <w:sz w:val="24"/>
          <w:szCs w:val="24"/>
        </w:rPr>
        <w:t>MEB Beşevler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r w:rsidR="00007C0F" w:rsidRPr="00007C0F">
        <w:rPr>
          <w:b/>
          <w:bCs/>
          <w:sz w:val="24"/>
          <w:szCs w:val="24"/>
        </w:rPr>
        <w:t xml:space="preserve">Faks      </w:t>
      </w:r>
      <w:r>
        <w:rPr>
          <w:b/>
          <w:bCs/>
          <w:sz w:val="24"/>
          <w:szCs w:val="24"/>
        </w:rPr>
        <w:t xml:space="preserve">    </w:t>
      </w:r>
      <w:r w:rsidR="00007C0F" w:rsidRPr="00007C0F">
        <w:rPr>
          <w:b/>
          <w:bCs/>
          <w:sz w:val="24"/>
          <w:szCs w:val="24"/>
        </w:rPr>
        <w:t>: 0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3F98523D" w:rsidR="00007C0F" w:rsidRPr="00007C0F" w:rsidRDefault="00AA76AC">
      <w:pPr>
        <w:jc w:val="center"/>
        <w:rPr>
          <w:b/>
          <w:bCs/>
          <w:sz w:val="24"/>
          <w:szCs w:val="24"/>
        </w:rPr>
      </w:pPr>
      <w:r>
        <w:rPr>
          <w:b/>
          <w:bCs/>
          <w:sz w:val="24"/>
          <w:szCs w:val="24"/>
        </w:rPr>
        <w:t>ARALIK 2020</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77777777" w:rsidR="00007C0F" w:rsidRPr="00007C0F" w:rsidRDefault="00007C0F" w:rsidP="00007C0F">
            <w:pPr>
              <w:ind w:right="-72"/>
              <w:jc w:val="both"/>
              <w:rPr>
                <w:sz w:val="10"/>
                <w:szCs w:val="10"/>
              </w:rPr>
            </w:pPr>
            <w:r w:rsidRPr="00007C0F">
              <w:rPr>
                <w:sz w:val="24"/>
                <w:szCs w:val="24"/>
              </w:rPr>
              <w:t>İdare/(İşveren) adı: T.C. Milli Eğitim Bakanlığı İnşaat ve Emlak Dairesi Başkanlığı</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Banka; KfW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5B931322" w:rsidR="00007C0F" w:rsidRPr="00007C0F" w:rsidRDefault="00007C0F" w:rsidP="00007C0F">
            <w:pPr>
              <w:jc w:val="both"/>
              <w:rPr>
                <w:sz w:val="24"/>
                <w:szCs w:val="24"/>
              </w:rPr>
            </w:pPr>
            <w:r w:rsidRPr="00007C0F">
              <w:rPr>
                <w:sz w:val="24"/>
                <w:szCs w:val="24"/>
              </w:rPr>
              <w:t>Sözleşme No: (</w:t>
            </w:r>
            <w:r w:rsidR="00881F75">
              <w:rPr>
                <w:sz w:val="24"/>
                <w:szCs w:val="24"/>
              </w:rPr>
              <w:t>MADAD-KFW-CW-</w:t>
            </w:r>
            <w:r w:rsidR="0057574D">
              <w:rPr>
                <w:sz w:val="24"/>
                <w:szCs w:val="24"/>
              </w:rPr>
              <w:t>03/03</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2E1DBA4C" w:rsidR="00007C0F" w:rsidRPr="00007C0F" w:rsidRDefault="00007C0F">
            <w:pPr>
              <w:jc w:val="both"/>
              <w:rPr>
                <w:sz w:val="24"/>
                <w:szCs w:val="24"/>
              </w:rPr>
            </w:pPr>
            <w:r w:rsidRPr="00007C0F">
              <w:rPr>
                <w:sz w:val="24"/>
                <w:szCs w:val="24"/>
              </w:rPr>
              <w:t>Türkiye Cumhuriyeti, Milli Eğitim Bakanlığı, Alman Kalkınma Bankası (KfW) (bundan böyle "KfW" ya da "Banka" olarak anılacaktır) aracılığı ve yönetimi altında Avrupa Birliği'nden, AB'nin Türkiye'deki Mülteciler İçin Mali Yardım Programı (</w:t>
            </w:r>
            <w:r w:rsidR="00C52023">
              <w:rPr>
                <w:sz w:val="24"/>
                <w:szCs w:val="24"/>
              </w:rPr>
              <w:t>MADAD</w:t>
            </w:r>
            <w:r w:rsidRPr="00007C0F">
              <w:rPr>
                <w:sz w:val="24"/>
                <w:szCs w:val="24"/>
              </w:rPr>
              <w:t xml:space="preserve">) kapsamında bir hibe almıştır. Milli Eğitim Bakanlığı bahsi geçen hibenin bir kısmını </w:t>
            </w:r>
            <w:r w:rsidR="003F1FC4">
              <w:rPr>
                <w:sz w:val="24"/>
                <w:szCs w:val="24"/>
                <w:lang w:eastAsia="en-US"/>
              </w:rPr>
              <w:t>Gaziantep İlinde 6</w:t>
            </w:r>
            <w:r w:rsidR="003E326A">
              <w:rPr>
                <w:sz w:val="24"/>
                <w:szCs w:val="24"/>
                <w:lang w:eastAsia="en-US"/>
              </w:rPr>
              <w:t xml:space="preserve"> </w:t>
            </w:r>
            <w:r w:rsidR="001519EF">
              <w:rPr>
                <w:sz w:val="24"/>
                <w:szCs w:val="24"/>
                <w:lang w:eastAsia="en-US"/>
              </w:rPr>
              <w:t>Okulda Enerji Verimliliği Tedbirlerine Ait Yapılacak Çalışmaların</w:t>
            </w:r>
            <w:r w:rsidRPr="00007C0F">
              <w:rPr>
                <w:sz w:val="24"/>
                <w:szCs w:val="24"/>
              </w:rPr>
              <w:t xml:space="preserve"> 1 paket altında gerçekleştirileceği sözleşme kapsamındaki harcamalar kullanma arzusundadır. </w:t>
            </w:r>
          </w:p>
          <w:p w14:paraId="657C6F73" w14:textId="4A623CCC"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881F75">
              <w:rPr>
                <w:b/>
                <w:bCs/>
                <w:sz w:val="24"/>
                <w:szCs w:val="24"/>
              </w:rPr>
              <w:t>MADAD-KFW-CW-</w:t>
            </w:r>
            <w:r w:rsidR="0057574D">
              <w:rPr>
                <w:b/>
                <w:bCs/>
                <w:sz w:val="24"/>
                <w:szCs w:val="24"/>
              </w:rPr>
              <w:t>03/03</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3.5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3.6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MS Project, Primavera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Aşağıdaki paragrafı Madde 4.3’ün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IV.'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44B2D2C3" w:rsidR="00007C0F" w:rsidRPr="00007C0F" w:rsidRDefault="00007C0F">
            <w:pPr>
              <w:jc w:val="both"/>
              <w:rPr>
                <w:sz w:val="24"/>
                <w:szCs w:val="24"/>
              </w:rPr>
            </w:pPr>
            <w:r w:rsidRPr="00007C0F">
              <w:rPr>
                <w:sz w:val="24"/>
                <w:szCs w:val="24"/>
              </w:rPr>
              <w:t xml:space="preserve">Son 3 (üç) yılın (2017-2018-2019) tamamlanmış inşaat işleri ile ifade edilebilecek, Yeminli Mali Müşavir (YMM) onaylı hakediş belgeleri ile tevsik edilmiş veya Vergi dairesi onaylı yıllık inşaat cirosunun, Yİ-ÜFE endeksleri kullanılmak sureti ile 2020 yılına çevrilmiş tutarlarının aritmetik ortalamasının en az </w:t>
            </w:r>
            <w:r w:rsidR="00AB7E3D">
              <w:rPr>
                <w:b/>
                <w:sz w:val="24"/>
                <w:szCs w:val="24"/>
              </w:rPr>
              <w:t>16</w:t>
            </w:r>
            <w:r w:rsidR="00AD2C58">
              <w:rPr>
                <w:b/>
                <w:sz w:val="24"/>
                <w:szCs w:val="24"/>
              </w:rPr>
              <w:t>.</w:t>
            </w:r>
            <w:r w:rsidR="00AA76AC">
              <w:rPr>
                <w:b/>
                <w:sz w:val="24"/>
                <w:szCs w:val="24"/>
              </w:rPr>
              <w:t>0</w:t>
            </w:r>
            <w:r w:rsidR="00AB7E3D">
              <w:rPr>
                <w:b/>
                <w:sz w:val="24"/>
                <w:szCs w:val="24"/>
              </w:rPr>
              <w:t>00</w:t>
            </w:r>
            <w:r w:rsidR="00AD2C58">
              <w:rPr>
                <w:b/>
                <w:sz w:val="24"/>
                <w:szCs w:val="24"/>
              </w:rPr>
              <w:t>.000,</w:t>
            </w:r>
            <w:r w:rsidRPr="00007C0F">
              <w:rPr>
                <w:b/>
                <w:sz w:val="24"/>
                <w:szCs w:val="24"/>
              </w:rPr>
              <w:t>00 TL</w:t>
            </w:r>
            <w:r w:rsidRPr="00007C0F">
              <w:rPr>
                <w:sz w:val="24"/>
                <w:szCs w:val="24"/>
              </w:rPr>
              <w:t xml:space="preserve"> veya eşdeğeri olması gerekmektedir. (2020 yılında gerçekleştirilen inşaat işleri cirosu da 2019 yılı cirosuna dahil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32E33619" w:rsidR="00007C0F" w:rsidRPr="00007C0F" w:rsidRDefault="0035253E" w:rsidP="00564DA3">
            <w:pPr>
              <w:jc w:val="both"/>
              <w:rPr>
                <w:sz w:val="24"/>
                <w:szCs w:val="24"/>
              </w:rPr>
            </w:pPr>
            <w:r>
              <w:rPr>
                <w:sz w:val="24"/>
                <w:szCs w:val="24"/>
              </w:rPr>
              <w:t xml:space="preserve">Teklif Sahibinin son 5 (beş) yılda (2015-2019), Uluslararası Kuruluş veya Kurumlarca Finanse Edilmiş olan projelerd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a) tek bir Sözleşme Paketi kapsamında toplam </w:t>
            </w:r>
            <w:bookmarkStart w:id="609" w:name="_GoBack"/>
            <w:r>
              <w:rPr>
                <w:sz w:val="24"/>
                <w:szCs w:val="24"/>
              </w:rPr>
              <w:t>20.000</w:t>
            </w:r>
            <w:bookmarkEnd w:id="609"/>
            <w:r>
              <w:rPr>
                <w:sz w:val="24"/>
                <w:szCs w:val="24"/>
              </w:rPr>
              <w:t xml:space="preserve"> m2 betonarme yeni bina inşaatı (alan </w:t>
            </w:r>
            <w:r>
              <w:rPr>
                <w:sz w:val="24"/>
                <w:szCs w:val="24"/>
              </w:rPr>
              <w:lastRenderedPageBreak/>
              <w:t>hesaplamalarda kapalı alan toplamı dikkate alınacaktır) veya (b) bir veya en fazla 2 sözleşme paketi kapsamında toplamda 20.000 m2 betonarme güçlendirme inşaatı veya bakım onarım tadilat işleri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B4C5616"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D73D58">
                    <w:rPr>
                      <w:b/>
                      <w:bCs/>
                      <w:sz w:val="24"/>
                      <w:szCs w:val="24"/>
                    </w:rPr>
                    <w:t>MADAD-KFW-CW-0</w:t>
                  </w:r>
                  <w:r w:rsidR="00AB33F8">
                    <w:rPr>
                      <w:b/>
                      <w:bCs/>
                      <w:sz w:val="24"/>
                      <w:szCs w:val="24"/>
                    </w:rPr>
                    <w:t>3</w:t>
                  </w:r>
                  <w:r w:rsidR="00AA76AC">
                    <w:rPr>
                      <w:b/>
                      <w:bCs/>
                      <w:sz w:val="24"/>
                      <w:szCs w:val="24"/>
                    </w:rPr>
                    <w:t>/03</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A83063">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7" w:type="dxa"/>
                </w:tcPr>
                <w:p w14:paraId="4FA95FDD" w14:textId="7CF830EF" w:rsidR="00007C0F" w:rsidRPr="00007C0F" w:rsidRDefault="00F04250" w:rsidP="00007C0F">
                  <w:pPr>
                    <w:jc w:val="center"/>
                    <w:rPr>
                      <w:sz w:val="22"/>
                      <w:szCs w:val="22"/>
                    </w:rPr>
                  </w:pPr>
                  <w:r>
                    <w:rPr>
                      <w:sz w:val="22"/>
                      <w:szCs w:val="22"/>
                    </w:rPr>
                    <w:t>2</w:t>
                  </w:r>
                </w:p>
              </w:tc>
            </w:tr>
            <w:tr w:rsidR="00BD513A" w:rsidRPr="00007C0F" w14:paraId="6C67F6B4" w14:textId="77777777" w:rsidTr="00A83063">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587A460C"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w:t>
                  </w:r>
                </w:p>
              </w:tc>
            </w:tr>
            <w:tr w:rsidR="00BD513A" w:rsidRPr="00007C0F" w14:paraId="7CD5E13F" w14:textId="77777777" w:rsidTr="00A83063">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7"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01369CCA" w14:textId="77777777" w:rsidTr="00A83063">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A83063">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13803CCA" w:rsidR="00007C0F" w:rsidRPr="00007C0F" w:rsidRDefault="00F04250" w:rsidP="00007C0F">
                  <w:pPr>
                    <w:pStyle w:val="GvdeMetni2"/>
                    <w:jc w:val="center"/>
                    <w:rPr>
                      <w:rFonts w:ascii="Times New Roman" w:hAnsi="Times New Roman" w:cs="Times New Roman"/>
                      <w:sz w:val="22"/>
                      <w:szCs w:val="22"/>
                    </w:rPr>
                  </w:pPr>
                  <w:r>
                    <w:rPr>
                      <w:rFonts w:ascii="Times New Roman" w:hAnsi="Times New Roman" w:cs="Times New Roman"/>
                      <w:sz w:val="22"/>
                      <w:szCs w:val="22"/>
                    </w:rPr>
                    <w:t>5</w:t>
                  </w:r>
                  <w:r w:rsidR="00007C0F" w:rsidRPr="00007C0F">
                    <w:rPr>
                      <w:rFonts w:ascii="Times New Roman" w:hAnsi="Times New Roman" w:cs="Times New Roman"/>
                      <w:sz w:val="22"/>
                      <w:szCs w:val="22"/>
                    </w:rPr>
                    <w:t>.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797733"/>
                  <w:r w:rsidRPr="00AD2C58">
                    <w:rPr>
                      <w:rFonts w:ascii="Times New Roman" w:hAnsi="Times New Roman" w:cs="Times New Roman"/>
                      <w:sz w:val="14"/>
                      <w:szCs w:val="18"/>
                      <w:lang w:val="tr-TR"/>
                    </w:rPr>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lastRenderedPageBreak/>
                    <w:t>Şantiye Şefi (İnşaat Mühendisi) Tam zamanlı</w:t>
                  </w:r>
                </w:p>
              </w:tc>
              <w:tc>
                <w:tcPr>
                  <w:tcW w:w="916" w:type="dxa"/>
                </w:tcPr>
                <w:p w14:paraId="05B97003" w14:textId="39A8CA1B" w:rsidR="00007C0F" w:rsidRPr="00AD2C58" w:rsidRDefault="00F04250"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1" w:name="_Hlk500974143"/>
                  <w:bookmarkEnd w:id="610"/>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1"/>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70416927" w:rsidR="00007C0F" w:rsidRPr="00007C0F" w:rsidRDefault="00007C0F">
            <w:pPr>
              <w:jc w:val="both"/>
              <w:rPr>
                <w:sz w:val="24"/>
                <w:szCs w:val="24"/>
              </w:rPr>
            </w:pPr>
            <w:r w:rsidRPr="00007C0F">
              <w:rPr>
                <w:sz w:val="24"/>
                <w:szCs w:val="24"/>
              </w:rPr>
              <w:t xml:space="preserve">İsteklinin mevcut nakit kredi limiti/olanaklarının miktarının minimum </w:t>
            </w:r>
            <w:r w:rsidR="00AB7E3D">
              <w:rPr>
                <w:b/>
                <w:sz w:val="24"/>
                <w:szCs w:val="24"/>
              </w:rPr>
              <w:t>1</w:t>
            </w:r>
            <w:r w:rsidR="00AD2C58">
              <w:rPr>
                <w:b/>
                <w:sz w:val="24"/>
                <w:szCs w:val="24"/>
              </w:rPr>
              <w:t>.</w:t>
            </w:r>
            <w:r w:rsidR="00AA76AC">
              <w:rPr>
                <w:b/>
                <w:sz w:val="24"/>
                <w:szCs w:val="24"/>
              </w:rPr>
              <w:t>0</w:t>
            </w:r>
            <w:r w:rsidR="00AD2C58">
              <w:rPr>
                <w:b/>
                <w:sz w:val="24"/>
                <w:szCs w:val="24"/>
              </w:rPr>
              <w:t>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y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t>4.6</w:t>
            </w:r>
          </w:p>
        </w:tc>
        <w:tc>
          <w:tcPr>
            <w:tcW w:w="8084" w:type="dxa"/>
          </w:tcPr>
          <w:p w14:paraId="1C788AD6" w14:textId="07B0796B" w:rsidR="00007C0F" w:rsidRPr="00007C0F" w:rsidRDefault="00007C0F">
            <w:pPr>
              <w:jc w:val="both"/>
              <w:rPr>
                <w:sz w:val="24"/>
                <w:szCs w:val="24"/>
              </w:rPr>
            </w:pPr>
            <w:r w:rsidRPr="00007C0F">
              <w:rPr>
                <w:sz w:val="24"/>
                <w:szCs w:val="24"/>
              </w:rPr>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ya da Sorumlu ortağın (Pilot Ortak) bu kriterlerin her birinin en az %50'sini karşılaması gerekmektedir. Madde 4.5 (b) alt bendindeki iş bitirme kriteri </w:t>
            </w:r>
            <w:r w:rsidRPr="00007C0F">
              <w:rPr>
                <w:sz w:val="24"/>
                <w:szCs w:val="24"/>
              </w:rPr>
              <w:lastRenderedPageBreak/>
              <w:t xml:space="preserve">için pilot ortağın tek sözleşme altında </w:t>
            </w:r>
            <w:r w:rsidR="00EE6628">
              <w:rPr>
                <w:b/>
                <w:sz w:val="24"/>
                <w:szCs w:val="24"/>
              </w:rPr>
              <w:t>1</w:t>
            </w:r>
            <w:r w:rsidR="00EE6628" w:rsidRPr="00007C0F">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22285278" w:rsidR="00007C0F" w:rsidRPr="00007C0F" w:rsidRDefault="00007C0F" w:rsidP="00007C0F">
            <w:pPr>
              <w:jc w:val="both"/>
              <w:rPr>
                <w:sz w:val="24"/>
                <w:szCs w:val="24"/>
              </w:rPr>
            </w:pPr>
            <w:r w:rsidRPr="004553AA">
              <w:rPr>
                <w:sz w:val="24"/>
                <w:szCs w:val="24"/>
              </w:rPr>
              <w:t>"</w:t>
            </w:r>
            <w:r w:rsidR="003B457F">
              <w:rPr>
                <w:sz w:val="24"/>
                <w:szCs w:val="24"/>
              </w:rPr>
              <w:t>AB Mali İmkân Kapsamında MADAD Fonu Bünyesinde KfW Yürütücülüğü İle Geçici Koruma Altındaki Suriyelilere Ev Sahipliği Yapan İller İçin Temiz Enerji ve Enerji Verimliliği Önlemleri Projesi Kapsamında Bileşen 1 Kapsamında Çatı Üzeri Güneş Enerji Santrali Ya</w:t>
            </w:r>
            <w:r w:rsidRPr="004553AA">
              <w:rPr>
                <w:sz w:val="24"/>
                <w:szCs w:val="24"/>
              </w:rPr>
              <w:t xml:space="preserve">"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da öngörülen </w:t>
            </w:r>
            <w:r w:rsidR="000C09C1" w:rsidRPr="004553AA">
              <w:rPr>
                <w:sz w:val="24"/>
                <w:szCs w:val="24"/>
              </w:rPr>
              <w:t>8</w:t>
            </w:r>
            <w:r w:rsidRPr="004553AA">
              <w:rPr>
                <w:sz w:val="24"/>
                <w:szCs w:val="24"/>
              </w:rPr>
              <w:t xml:space="preserve">0 milyon TL'lik ciro kriterini karşılamasının yanında işbu iş için şart koşulan </w:t>
            </w:r>
            <w:r w:rsidR="009D0D11">
              <w:rPr>
                <w:sz w:val="24"/>
                <w:szCs w:val="24"/>
              </w:rPr>
              <w:t>24</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lastRenderedPageBreak/>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8.1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B. Mobilizasyon ve Demobilizasyon</w:t>
            </w:r>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5B714A11" w14:textId="446604D8" w:rsidR="00007C0F" w:rsidRPr="00007C0F" w:rsidRDefault="00007C0F" w:rsidP="005D745D">
            <w:pPr>
              <w:jc w:val="both"/>
              <w:rPr>
                <w:sz w:val="24"/>
                <w:szCs w:val="24"/>
              </w:rPr>
            </w:pPr>
            <w:r w:rsidRPr="00007C0F">
              <w:rPr>
                <w:sz w:val="24"/>
                <w:szCs w:val="24"/>
              </w:rPr>
              <w:t>Teklifler</w:t>
            </w:r>
            <w:r w:rsidR="005D745D">
              <w:rPr>
                <w:sz w:val="24"/>
                <w:szCs w:val="24"/>
              </w:rPr>
              <w:t xml:space="preserve">, tek nüsha </w:t>
            </w:r>
            <w:r w:rsidRPr="00007C0F">
              <w:rPr>
                <w:sz w:val="24"/>
                <w:szCs w:val="24"/>
              </w:rPr>
              <w:t xml:space="preserve">olacaktır.ihale dokümanının her sayfası yetkili kişi/kişilerce imzalanmış ve kaşelenmiş olacaktır.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Fiyat Çizelgesine Bağlı Götürü Usullü –Anahtar Teslimi bir Sözleşme</w:t>
            </w:r>
            <w:r w:rsidRPr="00007C0F">
              <w:rPr>
                <w:sz w:val="24"/>
                <w:szCs w:val="24"/>
              </w:rPr>
              <w:t>"dir.</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61853ED3" w:rsidR="00007C0F" w:rsidRPr="00007C0F" w:rsidRDefault="00007C0F">
            <w:pPr>
              <w:jc w:val="both"/>
              <w:rPr>
                <w:b/>
                <w:bCs/>
                <w:sz w:val="24"/>
                <w:szCs w:val="24"/>
              </w:rPr>
            </w:pPr>
            <w:r w:rsidRPr="00007C0F">
              <w:rPr>
                <w:b/>
                <w:bCs/>
                <w:sz w:val="24"/>
                <w:szCs w:val="24"/>
              </w:rPr>
              <w:t xml:space="preserve">İşveren/İdare </w:t>
            </w:r>
            <w:r w:rsidR="00F975CA">
              <w:rPr>
                <w:b/>
                <w:bCs/>
                <w:sz w:val="24"/>
                <w:szCs w:val="24"/>
              </w:rPr>
              <w:t>31</w:t>
            </w:r>
            <w:r w:rsidRPr="00007C0F">
              <w:rPr>
                <w:b/>
                <w:bCs/>
                <w:sz w:val="24"/>
                <w:szCs w:val="24"/>
              </w:rPr>
              <w:t>.0</w:t>
            </w:r>
            <w:r w:rsidR="00F975CA">
              <w:rPr>
                <w:b/>
                <w:bCs/>
                <w:sz w:val="24"/>
                <w:szCs w:val="24"/>
              </w:rPr>
              <w:t>7</w:t>
            </w:r>
            <w:r w:rsidRPr="00007C0F">
              <w:rPr>
                <w:b/>
                <w:bCs/>
                <w:sz w:val="24"/>
                <w:szCs w:val="24"/>
              </w:rPr>
              <w:t>.201</w:t>
            </w:r>
            <w:r w:rsidR="00F975CA">
              <w:rPr>
                <w:b/>
                <w:bCs/>
                <w:sz w:val="24"/>
                <w:szCs w:val="24"/>
              </w:rPr>
              <w:t>8</w:t>
            </w:r>
            <w:r w:rsidRPr="00007C0F">
              <w:rPr>
                <w:b/>
                <w:bCs/>
                <w:sz w:val="24"/>
                <w:szCs w:val="24"/>
              </w:rPr>
              <w:t xml:space="preserve"> tarihli ve KDV.IPA.CERT.201</w:t>
            </w:r>
            <w:r w:rsidR="00F975CA">
              <w:rPr>
                <w:b/>
                <w:bCs/>
                <w:sz w:val="24"/>
                <w:szCs w:val="24"/>
              </w:rPr>
              <w:t>8</w:t>
            </w:r>
            <w:r w:rsidRPr="00007C0F">
              <w:rPr>
                <w:b/>
                <w:bCs/>
                <w:sz w:val="24"/>
                <w:szCs w:val="24"/>
              </w:rPr>
              <w:t>/E.</w:t>
            </w:r>
            <w:r w:rsidR="00F975CA">
              <w:rPr>
                <w:b/>
                <w:bCs/>
                <w:sz w:val="24"/>
                <w:szCs w:val="24"/>
              </w:rPr>
              <w:t>204</w:t>
            </w:r>
            <w:r w:rsidR="00F975CA" w:rsidRPr="00007C0F">
              <w:rPr>
                <w:b/>
                <w:bCs/>
                <w:sz w:val="24"/>
                <w:szCs w:val="24"/>
              </w:rPr>
              <w:t> </w:t>
            </w:r>
            <w:r w:rsidRPr="00007C0F">
              <w:rPr>
                <w:b/>
                <w:bCs/>
                <w:sz w:val="24"/>
                <w:szCs w:val="24"/>
              </w:rPr>
              <w:t>sayılı Katma Değer Vergisi İstisna sertifikası uyarınca KDV’den muaftır.</w:t>
            </w:r>
          </w:p>
          <w:p w14:paraId="00FF48CE" w14:textId="4AB6A8B0"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r w:rsidRPr="00007C0F">
              <w:rPr>
                <w:bCs/>
                <w:sz w:val="24"/>
                <w:szCs w:val="24"/>
              </w:rPr>
              <w:t>KDV.IPA.CERT.201</w:t>
            </w:r>
            <w:r w:rsidR="00F975CA">
              <w:rPr>
                <w:bCs/>
                <w:sz w:val="24"/>
                <w:szCs w:val="24"/>
              </w:rPr>
              <w:t>8</w:t>
            </w:r>
            <w:r w:rsidRPr="00007C0F">
              <w:rPr>
                <w:bCs/>
                <w:sz w:val="24"/>
                <w:szCs w:val="24"/>
              </w:rPr>
              <w:t>/E.</w:t>
            </w:r>
            <w:r w:rsidR="00F975CA">
              <w:rPr>
                <w:bCs/>
                <w:sz w:val="24"/>
                <w:szCs w:val="24"/>
              </w:rPr>
              <w:t>204</w:t>
            </w:r>
            <w:r w:rsidRPr="00007C0F">
              <w:rPr>
                <w:bCs/>
                <w:sz w:val="24"/>
                <w:szCs w:val="24"/>
              </w:rPr>
              <w:t xml:space="preserve">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09AF4F6C" w:rsidR="00007C0F" w:rsidRPr="004553AA" w:rsidRDefault="00007C0F">
            <w:pPr>
              <w:jc w:val="both"/>
              <w:rPr>
                <w:sz w:val="24"/>
                <w:szCs w:val="24"/>
              </w:rPr>
            </w:pPr>
            <w:r w:rsidRPr="004553AA">
              <w:rPr>
                <w:sz w:val="24"/>
                <w:szCs w:val="24"/>
              </w:rPr>
              <w:t xml:space="preserve">Geçici Teminat bedeli </w:t>
            </w:r>
            <w:r w:rsidR="00AB7E3D" w:rsidRPr="00AA76AC">
              <w:rPr>
                <w:b/>
                <w:sz w:val="24"/>
                <w:szCs w:val="24"/>
              </w:rPr>
              <w:t>350</w:t>
            </w:r>
            <w:r w:rsidRPr="00AA76AC">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lastRenderedPageBreak/>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lastRenderedPageBreak/>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IV’d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2ADF1F1E"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nüshadan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304A5075" w14:textId="77777777" w:rsidR="00007C0F" w:rsidRPr="00007C0F" w:rsidRDefault="00007C0F">
            <w:pPr>
              <w:jc w:val="both"/>
              <w:rPr>
                <w:sz w:val="24"/>
                <w:szCs w:val="24"/>
              </w:rPr>
            </w:pPr>
            <w:r w:rsidRPr="00007C0F">
              <w:rPr>
                <w:sz w:val="24"/>
                <w:szCs w:val="24"/>
              </w:rPr>
              <w:t xml:space="preserve">MEB Beşevler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r w:rsidRPr="00007C0F">
              <w:rPr>
                <w:sz w:val="24"/>
                <w:szCs w:val="24"/>
              </w:rPr>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2586865A" w:rsidR="00007C0F" w:rsidRPr="00007C0F" w:rsidRDefault="00007C0F">
            <w:pPr>
              <w:jc w:val="both"/>
              <w:rPr>
                <w:b/>
                <w:bCs/>
                <w:sz w:val="24"/>
                <w:szCs w:val="24"/>
              </w:rPr>
            </w:pPr>
            <w:r w:rsidRPr="00007C0F">
              <w:rPr>
                <w:sz w:val="24"/>
                <w:szCs w:val="24"/>
              </w:rPr>
              <w:t xml:space="preserve">Son teklif verme tarihi </w:t>
            </w:r>
            <w:bookmarkStart w:id="612" w:name="_Hlk500791311"/>
            <w:r w:rsidRPr="00007C0F">
              <w:rPr>
                <w:sz w:val="24"/>
                <w:szCs w:val="24"/>
              </w:rPr>
              <w:t xml:space="preserve"> </w:t>
            </w:r>
            <w:bookmarkEnd w:id="612"/>
            <w:r w:rsidR="00523C45">
              <w:rPr>
                <w:b/>
                <w:sz w:val="24"/>
                <w:szCs w:val="24"/>
              </w:rPr>
              <w:t>22</w:t>
            </w:r>
            <w:r w:rsidR="00F04250" w:rsidRPr="00286FA5">
              <w:rPr>
                <w:b/>
                <w:sz w:val="24"/>
                <w:szCs w:val="24"/>
              </w:rPr>
              <w:t xml:space="preserve"> </w:t>
            </w:r>
            <w:r w:rsidR="00F0389D">
              <w:rPr>
                <w:b/>
                <w:sz w:val="24"/>
                <w:szCs w:val="24"/>
              </w:rPr>
              <w:t>Ocak</w:t>
            </w:r>
            <w:r w:rsidR="00F04250" w:rsidRPr="00286FA5">
              <w:rPr>
                <w:b/>
                <w:sz w:val="24"/>
                <w:szCs w:val="24"/>
              </w:rPr>
              <w:t xml:space="preserve"> </w:t>
            </w:r>
            <w:r w:rsidR="00286FA5" w:rsidRPr="00286FA5">
              <w:rPr>
                <w:b/>
                <w:sz w:val="24"/>
                <w:szCs w:val="24"/>
              </w:rPr>
              <w:t>202</w:t>
            </w:r>
            <w:r w:rsidR="00F0389D">
              <w:rPr>
                <w:b/>
                <w:sz w:val="24"/>
                <w:szCs w:val="24"/>
              </w:rPr>
              <w:t>1</w:t>
            </w:r>
            <w:r w:rsidR="00286FA5" w:rsidRPr="00286FA5">
              <w:rPr>
                <w:b/>
                <w:sz w:val="24"/>
                <w:szCs w:val="24"/>
              </w:rPr>
              <w:t xml:space="preserve"> </w:t>
            </w:r>
            <w:r w:rsidRPr="00286FA5">
              <w:rPr>
                <w:b/>
                <w:bCs/>
                <w:sz w:val="24"/>
                <w:szCs w:val="24"/>
              </w:rPr>
              <w:t>saat</w:t>
            </w:r>
            <w:r w:rsidR="00286FA5">
              <w:rPr>
                <w:b/>
                <w:bCs/>
                <w:sz w:val="24"/>
                <w:szCs w:val="24"/>
              </w:rPr>
              <w:t xml:space="preserve"> </w:t>
            </w:r>
            <w:r w:rsidR="00E42B53">
              <w:rPr>
                <w:b/>
                <w:bCs/>
                <w:sz w:val="24"/>
                <w:szCs w:val="24"/>
              </w:rPr>
              <w:t>1</w:t>
            </w:r>
            <w:r w:rsidR="00AB7E3D">
              <w:rPr>
                <w:b/>
                <w:bCs/>
                <w:sz w:val="24"/>
                <w:szCs w:val="24"/>
              </w:rPr>
              <w:t>5</w:t>
            </w:r>
            <w:r w:rsidR="00286FA5">
              <w:rPr>
                <w:b/>
                <w:bCs/>
                <w:sz w:val="24"/>
                <w:szCs w:val="24"/>
              </w:rPr>
              <w:t>:00</w:t>
            </w:r>
            <w:r w:rsidRPr="00007C0F">
              <w:rPr>
                <w:b/>
                <w:bCs/>
                <w:sz w:val="24"/>
                <w:szCs w:val="24"/>
              </w:rPr>
              <w:t xml:space="preserve"> (yerel saat)'tir.</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77777777" w:rsidR="00007C0F" w:rsidRPr="00007C0F" w:rsidRDefault="00007C0F">
            <w:pPr>
              <w:jc w:val="both"/>
              <w:rPr>
                <w:sz w:val="24"/>
                <w:szCs w:val="24"/>
              </w:rPr>
            </w:pPr>
            <w:r w:rsidRPr="00007C0F">
              <w:rPr>
                <w:sz w:val="24"/>
                <w:szCs w:val="24"/>
              </w:rPr>
              <w:t xml:space="preserve">T.C. Milli Eğitim Bakanlığı İnşaat ve Emlak Dairesi Başkanlığı </w:t>
            </w:r>
          </w:p>
          <w:p w14:paraId="607A3E91" w14:textId="77777777" w:rsidR="00007C0F" w:rsidRPr="00007C0F" w:rsidRDefault="00007C0F">
            <w:pPr>
              <w:jc w:val="both"/>
              <w:rPr>
                <w:sz w:val="24"/>
                <w:szCs w:val="24"/>
              </w:rPr>
            </w:pPr>
            <w:r w:rsidRPr="00007C0F">
              <w:rPr>
                <w:sz w:val="24"/>
                <w:szCs w:val="24"/>
              </w:rPr>
              <w:t xml:space="preserve">MEB Beşevler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r w:rsidRPr="00007C0F">
              <w:rPr>
                <w:sz w:val="24"/>
                <w:szCs w:val="24"/>
              </w:rPr>
              <w:t>Faks      : 0 312 213 83 46</w:t>
            </w:r>
          </w:p>
          <w:p w14:paraId="232EFA69" w14:textId="77777777" w:rsidR="00007C0F" w:rsidRPr="00007C0F" w:rsidRDefault="00007C0F">
            <w:pPr>
              <w:jc w:val="both"/>
              <w:rPr>
                <w:sz w:val="24"/>
                <w:szCs w:val="24"/>
              </w:rPr>
            </w:pPr>
            <w:r w:rsidRPr="00007C0F">
              <w:rPr>
                <w:sz w:val="24"/>
                <w:szCs w:val="24"/>
              </w:rPr>
              <w:t>Teklif zarflarının açılacağı tarih ve saat:</w:t>
            </w:r>
          </w:p>
          <w:p w14:paraId="5C494A16" w14:textId="6F916718" w:rsidR="00007C0F" w:rsidRPr="00007C0F" w:rsidRDefault="00E42B53" w:rsidP="00007C0F">
            <w:pPr>
              <w:jc w:val="both"/>
              <w:rPr>
                <w:sz w:val="24"/>
                <w:szCs w:val="24"/>
              </w:rPr>
            </w:pPr>
            <w:r>
              <w:rPr>
                <w:b/>
                <w:sz w:val="24"/>
                <w:szCs w:val="24"/>
              </w:rPr>
              <w:t>22</w:t>
            </w:r>
            <w:r w:rsidRPr="00286FA5">
              <w:rPr>
                <w:b/>
                <w:sz w:val="24"/>
                <w:szCs w:val="24"/>
              </w:rPr>
              <w:t xml:space="preserve"> </w:t>
            </w:r>
            <w:r>
              <w:rPr>
                <w:b/>
                <w:sz w:val="24"/>
                <w:szCs w:val="24"/>
              </w:rPr>
              <w:t>Ocak</w:t>
            </w:r>
            <w:r w:rsidRPr="00286FA5">
              <w:rPr>
                <w:b/>
                <w:sz w:val="24"/>
                <w:szCs w:val="24"/>
              </w:rPr>
              <w:t xml:space="preserve"> 202</w:t>
            </w:r>
            <w:r>
              <w:rPr>
                <w:b/>
                <w:sz w:val="24"/>
                <w:szCs w:val="24"/>
              </w:rPr>
              <w:t>1</w:t>
            </w:r>
            <w:r w:rsidRPr="00286FA5">
              <w:rPr>
                <w:b/>
                <w:sz w:val="24"/>
                <w:szCs w:val="24"/>
              </w:rPr>
              <w:t xml:space="preserve"> </w:t>
            </w:r>
            <w:r w:rsidRPr="00286FA5">
              <w:rPr>
                <w:b/>
                <w:bCs/>
                <w:sz w:val="24"/>
                <w:szCs w:val="24"/>
              </w:rPr>
              <w:t>saat</w:t>
            </w:r>
            <w:r>
              <w:rPr>
                <w:b/>
                <w:bCs/>
                <w:sz w:val="24"/>
                <w:szCs w:val="24"/>
              </w:rPr>
              <w:t xml:space="preserve"> 1</w:t>
            </w:r>
            <w:r w:rsidR="00AB7E3D">
              <w:rPr>
                <w:b/>
                <w:bCs/>
                <w:sz w:val="24"/>
                <w:szCs w:val="24"/>
              </w:rPr>
              <w:t>5</w:t>
            </w:r>
            <w:r>
              <w:rPr>
                <w:b/>
                <w:bCs/>
                <w:sz w:val="24"/>
                <w:szCs w:val="24"/>
              </w:rPr>
              <w:t>:00</w:t>
            </w:r>
            <w:r w:rsidRPr="00286FA5" w:rsidDel="00E42B53">
              <w:rPr>
                <w:b/>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t>(23.3)</w:t>
            </w:r>
          </w:p>
        </w:tc>
        <w:tc>
          <w:tcPr>
            <w:tcW w:w="8084" w:type="dxa"/>
          </w:tcPr>
          <w:p w14:paraId="5D9C229E" w14:textId="77777777" w:rsidR="00007C0F" w:rsidRPr="00007C0F" w:rsidRDefault="00007C0F">
            <w:pPr>
              <w:jc w:val="both"/>
              <w:rPr>
                <w:sz w:val="24"/>
                <w:szCs w:val="24"/>
              </w:rPr>
            </w:pPr>
            <w:r w:rsidRPr="00007C0F">
              <w:rPr>
                <w:sz w:val="24"/>
                <w:szCs w:val="24"/>
              </w:rPr>
              <w:t>Madde 23.3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lastRenderedPageBreak/>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lastRenderedPageBreak/>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5D745D" w:rsidRDefault="00007C0F">
            <w:pPr>
              <w:jc w:val="both"/>
              <w:rPr>
                <w:sz w:val="24"/>
                <w:szCs w:val="24"/>
              </w:rPr>
            </w:pPr>
            <w:r w:rsidRPr="005D745D">
              <w:rPr>
                <w:sz w:val="24"/>
                <w:szCs w:val="24"/>
              </w:rPr>
              <w:t xml:space="preserve">İhaleyi kazanan İstekli, Kabul Mektubunun tarafına ulaşmasından itibaren </w:t>
            </w:r>
            <w:r w:rsidR="00AD2C58" w:rsidRPr="005D745D">
              <w:rPr>
                <w:sz w:val="24"/>
                <w:szCs w:val="24"/>
              </w:rPr>
              <w:t>yirmi sekiz</w:t>
            </w:r>
            <w:r w:rsidRPr="005D745D">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5D745D" w:rsidRDefault="00007C0F" w:rsidP="00007C0F">
            <w:pPr>
              <w:jc w:val="both"/>
              <w:rPr>
                <w:sz w:val="24"/>
                <w:szCs w:val="24"/>
              </w:rPr>
            </w:pPr>
            <w:r w:rsidRPr="005D745D">
              <w:rPr>
                <w:sz w:val="24"/>
                <w:szCs w:val="24"/>
              </w:rPr>
              <w:t xml:space="preserve"> </w:t>
            </w:r>
          </w:p>
          <w:p w14:paraId="741CADF7" w14:textId="77777777" w:rsidR="00007C0F" w:rsidRPr="005D745D" w:rsidRDefault="00007C0F">
            <w:pPr>
              <w:jc w:val="both"/>
              <w:rPr>
                <w:sz w:val="24"/>
                <w:szCs w:val="24"/>
              </w:rPr>
            </w:pPr>
            <w:r w:rsidRPr="005D745D">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007C0F" w:rsidRDefault="00007C0F">
            <w:pPr>
              <w:jc w:val="both"/>
              <w:rPr>
                <w:b/>
                <w:bCs/>
                <w:sz w:val="24"/>
                <w:szCs w:val="24"/>
              </w:rPr>
            </w:pPr>
            <w:r w:rsidRPr="00007C0F">
              <w:rPr>
                <w:b/>
                <w:bCs/>
                <w:sz w:val="24"/>
                <w:szCs w:val="24"/>
              </w:rPr>
              <w:t>(32.2)</w:t>
            </w:r>
          </w:p>
        </w:tc>
        <w:tc>
          <w:tcPr>
            <w:tcW w:w="8084" w:type="dxa"/>
          </w:tcPr>
          <w:p w14:paraId="54740CE6" w14:textId="53AA59E8" w:rsidR="00007C0F" w:rsidRPr="005D745D" w:rsidRDefault="00007C0F" w:rsidP="00007C0F">
            <w:pPr>
              <w:jc w:val="both"/>
              <w:rPr>
                <w:sz w:val="24"/>
                <w:szCs w:val="24"/>
              </w:rPr>
            </w:pPr>
            <w:r w:rsidRPr="005D745D">
              <w:rPr>
                <w:sz w:val="24"/>
                <w:szCs w:val="24"/>
              </w:rPr>
              <w:t xml:space="preserve">İşveren tarafından kabul edilebilir Kesin Teminat Mektubu, süresiz, koşulsuz, Limit İçi ve Genel Müdürlük Teyitli düzenlenmiş olmalıdır. </w:t>
            </w:r>
            <w:r w:rsidR="00B901D0" w:rsidRPr="00A83063">
              <w:rPr>
                <w:b/>
                <w:bCs/>
                <w:sz w:val="24"/>
                <w:szCs w:val="24"/>
                <w:u w:val="dotted"/>
              </w:rPr>
              <w:t xml:space="preserve">Söz konusu iş Avrupa Birliği AB Mali İmkân Kapsamı </w:t>
            </w:r>
            <w:r w:rsidR="00C52023" w:rsidRPr="00A83063">
              <w:rPr>
                <w:b/>
                <w:bCs/>
                <w:sz w:val="24"/>
                <w:szCs w:val="24"/>
                <w:u w:val="dotted"/>
              </w:rPr>
              <w:t>MADAD</w:t>
            </w:r>
            <w:r w:rsidR="00B901D0" w:rsidRPr="00A83063">
              <w:rPr>
                <w:b/>
                <w:bCs/>
                <w:sz w:val="24"/>
                <w:szCs w:val="24"/>
                <w:u w:val="dotted"/>
              </w:rPr>
              <w:t xml:space="preserve"> Fonu Bünyesinde yapılmakta olup teminat mektuplarının nakde çevrilmesi halinde bu fon için özel olarak açılan </w:t>
            </w:r>
            <w:r w:rsidR="00EE6628" w:rsidRPr="005D745D">
              <w:rPr>
                <w:b/>
                <w:bCs/>
                <w:sz w:val="24"/>
                <w:szCs w:val="24"/>
                <w:u w:val="dotted"/>
              </w:rPr>
              <w:t xml:space="preserve">TR 54 0001 0017 4581 6899 5750 20 Ziraat Bankası Ankara MEB Ankara </w:t>
            </w:r>
            <w:r w:rsidR="00B901D0" w:rsidRPr="00A83063">
              <w:rPr>
                <w:b/>
                <w:bCs/>
                <w:sz w:val="24"/>
                <w:szCs w:val="24"/>
                <w:u w:val="dotted"/>
              </w:rPr>
              <w:t>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t xml:space="preserve">(33.1) </w:t>
            </w:r>
          </w:p>
        </w:tc>
        <w:tc>
          <w:tcPr>
            <w:tcW w:w="8084" w:type="dxa"/>
          </w:tcPr>
          <w:p w14:paraId="6D0FF56D" w14:textId="2C4F0E9F" w:rsidR="005D745D" w:rsidRPr="00007C0F" w:rsidRDefault="00007C0F" w:rsidP="005D745D">
            <w:pPr>
              <w:jc w:val="both"/>
              <w:rPr>
                <w:sz w:val="24"/>
                <w:szCs w:val="24"/>
              </w:rPr>
            </w:pPr>
            <w:r w:rsidRPr="00007C0F">
              <w:rPr>
                <w:color w:val="000000"/>
                <w:sz w:val="24"/>
                <w:szCs w:val="24"/>
              </w:rPr>
              <w:t xml:space="preserve"> </w:t>
            </w:r>
            <w:r w:rsidR="005D745D" w:rsidRPr="00007C0F">
              <w:rPr>
                <w:sz w:val="24"/>
                <w:szCs w:val="24"/>
              </w:rPr>
              <w:t>Bu madde uygulanamaz.</w:t>
            </w:r>
          </w:p>
          <w:p w14:paraId="1EF734AF" w14:textId="72C25F7A" w:rsidR="00007C0F" w:rsidRPr="00007C0F" w:rsidRDefault="00007C0F" w:rsidP="00007C0F">
            <w:pPr>
              <w:jc w:val="both"/>
              <w:rPr>
                <w:color w:val="000000"/>
                <w:sz w:val="24"/>
                <w:szCs w:val="24"/>
              </w:rPr>
            </w:pP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lastRenderedPageBreak/>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lastRenderedPageBreak/>
              <w:t>(36.1)</w:t>
            </w:r>
          </w:p>
        </w:tc>
        <w:tc>
          <w:tcPr>
            <w:tcW w:w="8084" w:type="dxa"/>
          </w:tcPr>
          <w:p w14:paraId="327D1F24" w14:textId="77777777" w:rsidR="00007C0F" w:rsidRPr="00007C0F" w:rsidRDefault="00007C0F">
            <w:pPr>
              <w:jc w:val="both"/>
              <w:rPr>
                <w:sz w:val="24"/>
                <w:szCs w:val="24"/>
              </w:rPr>
            </w:pPr>
            <w:r w:rsidRPr="00007C0F">
              <w:rPr>
                <w:sz w:val="24"/>
                <w:szCs w:val="24"/>
              </w:rPr>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77777777"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İnşaat ve Emlak Dairesi Başkanlığı tarafından yetkilendirilecek  başka bir kişi dikkatine  </w:t>
            </w:r>
          </w:p>
          <w:p w14:paraId="63BF2BA9" w14:textId="77777777"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İnşaat ve Emlak Dairesi Başkanlığı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Beşevler Kampüsü B Blok 06500, Beşevler,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86CE437" w:rsidR="00007C0F" w:rsidRPr="00007C0F" w:rsidRDefault="00007C0F" w:rsidP="00007C0F">
            <w:pPr>
              <w:jc w:val="both"/>
              <w:rPr>
                <w:sz w:val="24"/>
                <w:szCs w:val="24"/>
              </w:rPr>
            </w:pPr>
            <w:r w:rsidRPr="00007C0F">
              <w:rPr>
                <w:b/>
                <w:sz w:val="24"/>
                <w:szCs w:val="24"/>
              </w:rPr>
              <w:t>E-posta:</w:t>
            </w:r>
            <w:r w:rsidRPr="00007C0F">
              <w:rPr>
                <w:sz w:val="24"/>
                <w:szCs w:val="24"/>
              </w:rPr>
              <w:t xml:space="preserve"> iedb_</w:t>
            </w:r>
            <w:r w:rsidR="00C52023">
              <w:rPr>
                <w:sz w:val="24"/>
                <w:szCs w:val="24"/>
              </w:rPr>
              <w:t>MADAD</w:t>
            </w:r>
            <w:r w:rsidRPr="00007C0F">
              <w:rPr>
                <w:sz w:val="24"/>
                <w:szCs w:val="24"/>
              </w:rPr>
              <w:t>@meb.gov.tr</w:t>
            </w:r>
          </w:p>
          <w:p w14:paraId="5670DBE9" w14:textId="77777777"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Pr="00007C0F">
              <w:rPr>
                <w:sz w:val="24"/>
                <w:szCs w:val="24"/>
              </w:rPr>
              <w:t>https://iedb.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r w:rsidRPr="00007C0F">
              <w:rPr>
                <w:sz w:val="24"/>
                <w:szCs w:val="24"/>
              </w:rPr>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t>İzlenilmesi gereken şikayet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şikayetin alınmasından sonra, Sözleşme Makamı şikayeti derhal ele alır ve şikayet sahibine şikayetin ele 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7777777" w:rsidR="00007C0F" w:rsidRPr="00007C0F" w:rsidRDefault="00007C0F" w:rsidP="00007C0F">
      <w:pPr>
        <w:jc w:val="center"/>
        <w:rPr>
          <w:b/>
          <w:bCs/>
          <w:sz w:val="24"/>
          <w:szCs w:val="24"/>
        </w:rPr>
      </w:pPr>
      <w:r w:rsidRPr="00007C0F">
        <w:rPr>
          <w:b/>
          <w:bCs/>
          <w:sz w:val="24"/>
          <w:szCs w:val="24"/>
        </w:rPr>
        <w:t xml:space="preserve">T.C. Milli Eğitim Bakanlığı İnşaat ve Emlak Dairesi Başkanlığı </w:t>
      </w:r>
    </w:p>
    <w:p w14:paraId="68F83BD6" w14:textId="77777777" w:rsidR="00F04250" w:rsidRDefault="00F04250" w:rsidP="00F04250">
      <w:pPr>
        <w:jc w:val="center"/>
        <w:rPr>
          <w:b/>
          <w:bCs/>
          <w:sz w:val="24"/>
          <w:szCs w:val="24"/>
        </w:rPr>
      </w:pPr>
      <w:r w:rsidRPr="00D73D58">
        <w:rPr>
          <w:b/>
          <w:bCs/>
          <w:sz w:val="24"/>
          <w:szCs w:val="24"/>
        </w:rPr>
        <w:t xml:space="preserve">Geçici Koruma Altındaki Suriyelilere Ev Sahipliği Yapan İller İçin </w:t>
      </w:r>
    </w:p>
    <w:p w14:paraId="161C6AB2" w14:textId="77777777" w:rsidR="00F04250" w:rsidRPr="00007C0F" w:rsidRDefault="00F04250" w:rsidP="00F04250">
      <w:pPr>
        <w:jc w:val="center"/>
        <w:rPr>
          <w:b/>
          <w:bCs/>
          <w:sz w:val="24"/>
          <w:szCs w:val="24"/>
        </w:rPr>
      </w:pPr>
      <w:r w:rsidRPr="00D73D58">
        <w:rPr>
          <w:b/>
          <w:bCs/>
          <w:sz w:val="24"/>
          <w:szCs w:val="24"/>
        </w:rPr>
        <w:t xml:space="preserve">Temiz Enerji ve Enerji Verimliliği Önlemleri </w:t>
      </w:r>
    </w:p>
    <w:p w14:paraId="5B35DBFF" w14:textId="77777777" w:rsidR="00F04250" w:rsidRPr="00007C0F" w:rsidRDefault="00F04250" w:rsidP="00F04250">
      <w:pPr>
        <w:jc w:val="center"/>
        <w:rPr>
          <w:b/>
          <w:bCs/>
          <w:sz w:val="24"/>
          <w:szCs w:val="24"/>
        </w:rPr>
      </w:pPr>
      <w:r w:rsidRPr="00007C0F">
        <w:rPr>
          <w:b/>
          <w:bCs/>
          <w:sz w:val="24"/>
          <w:szCs w:val="24"/>
        </w:rPr>
        <w:t xml:space="preserve">  </w:t>
      </w:r>
    </w:p>
    <w:p w14:paraId="3C459B5B" w14:textId="77777777" w:rsidR="00F04250" w:rsidRPr="00007C0F" w:rsidRDefault="00F04250" w:rsidP="00F04250">
      <w:pPr>
        <w:jc w:val="center"/>
        <w:rPr>
          <w:b/>
          <w:bCs/>
          <w:sz w:val="24"/>
          <w:szCs w:val="24"/>
        </w:rPr>
      </w:pPr>
      <w:r w:rsidRPr="00007C0F">
        <w:rPr>
          <w:b/>
          <w:bCs/>
          <w:sz w:val="24"/>
          <w:szCs w:val="24"/>
        </w:rPr>
        <w:t>(</w:t>
      </w:r>
      <w:r>
        <w:rPr>
          <w:b/>
          <w:bCs/>
          <w:sz w:val="24"/>
          <w:szCs w:val="24"/>
        </w:rPr>
        <w:t>MADAD</w:t>
      </w:r>
      <w:r w:rsidRPr="00007C0F">
        <w:rPr>
          <w:b/>
          <w:bCs/>
          <w:sz w:val="24"/>
          <w:szCs w:val="24"/>
        </w:rPr>
        <w:t>)</w:t>
      </w:r>
    </w:p>
    <w:p w14:paraId="5565C41B" w14:textId="77777777" w:rsidR="00F04250" w:rsidRPr="00007C0F" w:rsidRDefault="00F04250" w:rsidP="00F04250">
      <w:pPr>
        <w:jc w:val="center"/>
        <w:rPr>
          <w:b/>
          <w:bCs/>
          <w:sz w:val="24"/>
          <w:szCs w:val="24"/>
        </w:rPr>
      </w:pPr>
    </w:p>
    <w:p w14:paraId="3C2115AD" w14:textId="77777777" w:rsidR="00F04250" w:rsidRDefault="00F04250" w:rsidP="00F04250">
      <w:pPr>
        <w:jc w:val="center"/>
        <w:rPr>
          <w:b/>
          <w:bCs/>
          <w:sz w:val="28"/>
          <w:szCs w:val="28"/>
        </w:rPr>
      </w:pPr>
      <w:r w:rsidRPr="00007C0F">
        <w:rPr>
          <w:b/>
          <w:bCs/>
          <w:sz w:val="28"/>
          <w:szCs w:val="28"/>
        </w:rPr>
        <w:t>“EĞİTİM YAPILARI</w:t>
      </w:r>
      <w:r>
        <w:rPr>
          <w:b/>
          <w:bCs/>
          <w:sz w:val="28"/>
          <w:szCs w:val="28"/>
        </w:rPr>
        <w:t xml:space="preserve"> ENERJİ VERİMLİLİĞİ TEDBİRLERİ</w:t>
      </w:r>
    </w:p>
    <w:p w14:paraId="5C496DD4" w14:textId="003A8A67" w:rsidR="00F04250" w:rsidRPr="008D64E7" w:rsidRDefault="00F04250" w:rsidP="00F04250">
      <w:pPr>
        <w:jc w:val="center"/>
        <w:rPr>
          <w:b/>
          <w:bCs/>
          <w:sz w:val="28"/>
          <w:szCs w:val="28"/>
        </w:rPr>
      </w:pPr>
      <w:r w:rsidRPr="00007C0F">
        <w:rPr>
          <w:b/>
          <w:bCs/>
          <w:sz w:val="28"/>
          <w:szCs w:val="28"/>
        </w:rPr>
        <w:t xml:space="preserve"> </w:t>
      </w:r>
      <w:r>
        <w:rPr>
          <w:b/>
          <w:bCs/>
          <w:sz w:val="28"/>
          <w:szCs w:val="28"/>
        </w:rPr>
        <w:t xml:space="preserve">TADİLAT </w:t>
      </w:r>
      <w:r w:rsidR="00AA76AC">
        <w:rPr>
          <w:b/>
          <w:bCs/>
          <w:sz w:val="28"/>
          <w:szCs w:val="28"/>
        </w:rPr>
        <w:t>VE ONARIM</w:t>
      </w:r>
      <w:r>
        <w:rPr>
          <w:b/>
          <w:bCs/>
          <w:sz w:val="28"/>
          <w:szCs w:val="28"/>
        </w:rPr>
        <w:t xml:space="preserve"> </w:t>
      </w:r>
      <w:r w:rsidRPr="00007C0F">
        <w:rPr>
          <w:b/>
          <w:bCs/>
          <w:sz w:val="28"/>
          <w:szCs w:val="28"/>
        </w:rPr>
        <w:t>İNŞAATI SÖZLEŞME PAKETİ”</w:t>
      </w:r>
    </w:p>
    <w:p w14:paraId="08075202" w14:textId="4AA35A57" w:rsidR="00F04250" w:rsidRPr="00007C0F" w:rsidRDefault="009C1183" w:rsidP="00F04250">
      <w:pPr>
        <w:jc w:val="center"/>
        <w:rPr>
          <w:b/>
          <w:bCs/>
          <w:sz w:val="28"/>
          <w:szCs w:val="28"/>
        </w:rPr>
      </w:pPr>
      <w:r>
        <w:rPr>
          <w:b/>
          <w:bCs/>
          <w:sz w:val="28"/>
          <w:szCs w:val="28"/>
        </w:rPr>
        <w:t xml:space="preserve">Gaziantep İlinde </w:t>
      </w:r>
      <w:r w:rsidR="00AA76AC">
        <w:rPr>
          <w:b/>
          <w:bCs/>
          <w:sz w:val="28"/>
          <w:szCs w:val="28"/>
        </w:rPr>
        <w:t>6 Okul</w:t>
      </w:r>
      <w:r w:rsidR="00F04250">
        <w:rPr>
          <w:b/>
          <w:bCs/>
          <w:sz w:val="28"/>
          <w:szCs w:val="28"/>
        </w:rPr>
        <w:t xml:space="preserve"> ve Eklentileri Tadilat ve Onarım </w:t>
      </w:r>
      <w:r w:rsidR="00CA4729">
        <w:rPr>
          <w:b/>
          <w:bCs/>
          <w:sz w:val="28"/>
          <w:szCs w:val="28"/>
        </w:rPr>
        <w:t xml:space="preserve">İnşaatı </w:t>
      </w:r>
      <w:r w:rsidR="00F04250">
        <w:rPr>
          <w:b/>
          <w:bCs/>
          <w:sz w:val="28"/>
          <w:szCs w:val="28"/>
        </w:rPr>
        <w:t xml:space="preserve">İşi </w:t>
      </w:r>
    </w:p>
    <w:p w14:paraId="1BE1D119" w14:textId="6ADC78CB" w:rsidR="00F04250" w:rsidRPr="00007C0F" w:rsidRDefault="00F04250" w:rsidP="00F04250">
      <w:pPr>
        <w:jc w:val="center"/>
        <w:rPr>
          <w:b/>
          <w:bCs/>
          <w:sz w:val="28"/>
          <w:szCs w:val="28"/>
        </w:rPr>
      </w:pPr>
      <w:r w:rsidRPr="00007C0F">
        <w:rPr>
          <w:b/>
          <w:bCs/>
          <w:sz w:val="28"/>
          <w:szCs w:val="28"/>
        </w:rPr>
        <w:t xml:space="preserve"> (</w:t>
      </w:r>
      <w:r>
        <w:rPr>
          <w:b/>
          <w:bCs/>
          <w:sz w:val="28"/>
          <w:szCs w:val="28"/>
        </w:rPr>
        <w:t>MADAD-KFW-CW-03</w:t>
      </w:r>
      <w:r w:rsidR="00E42B53">
        <w:rPr>
          <w:b/>
          <w:bCs/>
          <w:sz w:val="28"/>
          <w:szCs w:val="28"/>
        </w:rPr>
        <w:t>/</w:t>
      </w:r>
      <w:r w:rsidR="00AB7E3D">
        <w:rPr>
          <w:b/>
          <w:bCs/>
          <w:sz w:val="28"/>
          <w:szCs w:val="28"/>
        </w:rPr>
        <w:t>03</w:t>
      </w:r>
      <w:r w:rsidRPr="00007C0F">
        <w:rPr>
          <w:b/>
          <w:bCs/>
          <w:sz w:val="28"/>
          <w:szCs w:val="28"/>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77777777" w:rsidR="00007C0F" w:rsidRPr="00007C0F" w:rsidRDefault="00007C0F">
      <w:pPr>
        <w:jc w:val="center"/>
        <w:rPr>
          <w:b/>
          <w:bCs/>
          <w:sz w:val="24"/>
          <w:szCs w:val="24"/>
        </w:rPr>
      </w:pPr>
      <w:r w:rsidRPr="00007C0F">
        <w:rPr>
          <w:b/>
          <w:bCs/>
          <w:sz w:val="24"/>
          <w:szCs w:val="24"/>
        </w:rPr>
        <w:t xml:space="preserve">T.C. Milli Eğitim Bakanlığı İnşaat ve Emlak Dairesi Başkanlığı </w:t>
      </w:r>
    </w:p>
    <w:p w14:paraId="12D7D794" w14:textId="77777777" w:rsidR="00007C0F" w:rsidRPr="00007C0F" w:rsidRDefault="00007C0F">
      <w:pPr>
        <w:jc w:val="center"/>
        <w:rPr>
          <w:b/>
          <w:bCs/>
          <w:sz w:val="24"/>
          <w:szCs w:val="24"/>
        </w:rPr>
      </w:pPr>
      <w:r w:rsidRPr="00007C0F">
        <w:rPr>
          <w:b/>
          <w:bCs/>
          <w:sz w:val="24"/>
          <w:szCs w:val="24"/>
        </w:rPr>
        <w:t>MEB Beşevler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r w:rsidRPr="00007C0F">
        <w:rPr>
          <w:b/>
          <w:bCs/>
          <w:sz w:val="24"/>
          <w:szCs w:val="24"/>
        </w:rPr>
        <w:t>Faks      : 0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23C0158A" w:rsidR="00007C0F" w:rsidRPr="00007C0F" w:rsidRDefault="00AA76AC">
      <w:pPr>
        <w:jc w:val="center"/>
        <w:rPr>
          <w:b/>
          <w:bCs/>
          <w:sz w:val="24"/>
          <w:szCs w:val="24"/>
        </w:rPr>
      </w:pPr>
      <w:r>
        <w:rPr>
          <w:b/>
          <w:bCs/>
          <w:sz w:val="24"/>
          <w:szCs w:val="24"/>
        </w:rPr>
        <w:t>ARALIK 2020</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9207"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8307"/>
      </w:tblGrid>
      <w:tr w:rsidR="00BD513A" w:rsidRPr="00007C0F" w14:paraId="3BE0B5AF" w14:textId="77777777" w:rsidTr="00D736BD">
        <w:tc>
          <w:tcPr>
            <w:tcW w:w="900" w:type="dxa"/>
          </w:tcPr>
          <w:p w14:paraId="4ECC92E3" w14:textId="77777777" w:rsidR="00007C0F" w:rsidRPr="00007C0F" w:rsidRDefault="00007C0F">
            <w:pPr>
              <w:jc w:val="both"/>
              <w:rPr>
                <w:sz w:val="24"/>
                <w:szCs w:val="24"/>
              </w:rPr>
            </w:pPr>
            <w:r w:rsidRPr="00007C0F">
              <w:rPr>
                <w:sz w:val="24"/>
                <w:szCs w:val="24"/>
              </w:rPr>
              <w:t>1.1</w:t>
            </w:r>
          </w:p>
        </w:tc>
        <w:tc>
          <w:tcPr>
            <w:tcW w:w="8307"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77777777"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İnşaat ve Emlak Dairesi Başkanlığı </w:t>
            </w:r>
          </w:p>
          <w:p w14:paraId="6BE45730" w14:textId="77777777" w:rsidR="00007C0F" w:rsidRPr="00007C0F" w:rsidRDefault="00007C0F" w:rsidP="00007C0F">
            <w:pPr>
              <w:jc w:val="both"/>
              <w:rPr>
                <w:sz w:val="24"/>
                <w:szCs w:val="24"/>
              </w:rPr>
            </w:pPr>
          </w:p>
          <w:p w14:paraId="31F1AE5F" w14:textId="77777777" w:rsidR="00007C0F" w:rsidRPr="00007C0F" w:rsidRDefault="00007C0F" w:rsidP="00D736BD">
            <w:pPr>
              <w:ind w:right="794"/>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İnşaat ve Emlak Dairesi Başkanlığı 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023F3B45" w:rsidR="00007C0F" w:rsidRPr="00007C0F" w:rsidRDefault="00007C0F">
            <w:pPr>
              <w:jc w:val="both"/>
              <w:rPr>
                <w:b/>
                <w:sz w:val="24"/>
                <w:szCs w:val="24"/>
              </w:rPr>
            </w:pPr>
            <w:r w:rsidRPr="00007C0F">
              <w:rPr>
                <w:b/>
                <w:bCs/>
                <w:sz w:val="24"/>
                <w:szCs w:val="24"/>
              </w:rPr>
              <w:t xml:space="preserve">MÜŞAVİR FİRMA: </w:t>
            </w:r>
            <w:r w:rsidR="00F04250">
              <w:rPr>
                <w:b/>
                <w:bCs/>
                <w:sz w:val="24"/>
                <w:szCs w:val="24"/>
              </w:rPr>
              <w:t>OPTİM OBE</w:t>
            </w:r>
            <w:r w:rsidR="00A83063">
              <w:rPr>
                <w:b/>
                <w:bCs/>
                <w:sz w:val="24"/>
                <w:szCs w:val="24"/>
              </w:rPr>
              <w:t>R</w:t>
            </w:r>
            <w:r w:rsidR="00F04250">
              <w:rPr>
                <w:b/>
                <w:bCs/>
                <w:sz w:val="24"/>
                <w:szCs w:val="24"/>
              </w:rPr>
              <w:t>M</w:t>
            </w:r>
            <w:r w:rsidR="00A83063">
              <w:rPr>
                <w:b/>
                <w:bCs/>
                <w:sz w:val="24"/>
                <w:szCs w:val="24"/>
              </w:rPr>
              <w:t>E</w:t>
            </w:r>
            <w:r w:rsidR="00F04250">
              <w:rPr>
                <w:b/>
                <w:bCs/>
                <w:sz w:val="24"/>
                <w:szCs w:val="24"/>
              </w:rPr>
              <w:t>YER+</w:t>
            </w:r>
            <w:r w:rsidR="00727516">
              <w:rPr>
                <w:b/>
                <w:bCs/>
                <w:sz w:val="24"/>
                <w:szCs w:val="24"/>
              </w:rPr>
              <w:t xml:space="preserve">OPTİMAL+ALTENSİS ADİ ORTAKLIĞI </w:t>
            </w:r>
            <w:r w:rsidR="00DA1A18">
              <w:rPr>
                <w:b/>
                <w:bCs/>
                <w:sz w:val="24"/>
                <w:szCs w:val="24"/>
              </w:rPr>
              <w:t>.</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2CE99A53" w14:textId="7CA7167B" w:rsidR="00F04250" w:rsidRPr="00A83063" w:rsidRDefault="00007C0F" w:rsidP="00F04250">
            <w:pPr>
              <w:jc w:val="center"/>
              <w:rPr>
                <w:sz w:val="24"/>
                <w:szCs w:val="24"/>
              </w:rPr>
            </w:pPr>
            <w:r w:rsidRPr="00007C0F">
              <w:rPr>
                <w:b/>
                <w:bCs/>
                <w:sz w:val="24"/>
                <w:szCs w:val="24"/>
              </w:rPr>
              <w:t>Sözleşmenin Adı:</w:t>
            </w:r>
            <w:r w:rsidRPr="00007C0F">
              <w:rPr>
                <w:sz w:val="24"/>
                <w:szCs w:val="24"/>
              </w:rPr>
              <w:t xml:space="preserve"> </w:t>
            </w:r>
            <w:r w:rsidR="00F04250">
              <w:rPr>
                <w:sz w:val="24"/>
                <w:szCs w:val="24"/>
              </w:rPr>
              <w:t>“</w:t>
            </w:r>
            <w:r w:rsidR="00F04250" w:rsidRPr="00A83063">
              <w:rPr>
                <w:sz w:val="24"/>
                <w:szCs w:val="24"/>
              </w:rPr>
              <w:t>EĞİTİM YAPILARI ENERJİ VERİMLİLİĞİ TEDBİRLERİ</w:t>
            </w:r>
            <w:r w:rsidR="00F04250">
              <w:rPr>
                <w:sz w:val="24"/>
                <w:szCs w:val="24"/>
              </w:rPr>
              <w:t xml:space="preserve"> </w:t>
            </w:r>
            <w:r w:rsidR="00F04250" w:rsidRPr="00A83063">
              <w:rPr>
                <w:sz w:val="24"/>
                <w:szCs w:val="24"/>
              </w:rPr>
              <w:t>TADİLAT VE  ONARIM İNŞAATI SÖZLEŞME PAKETİ”</w:t>
            </w:r>
          </w:p>
          <w:p w14:paraId="18D227D7" w14:textId="19182644" w:rsidR="00F04250" w:rsidRDefault="009C1183" w:rsidP="00F04250">
            <w:pPr>
              <w:jc w:val="center"/>
              <w:rPr>
                <w:sz w:val="24"/>
                <w:szCs w:val="24"/>
              </w:rPr>
            </w:pPr>
            <w:r>
              <w:rPr>
                <w:sz w:val="24"/>
                <w:szCs w:val="24"/>
              </w:rPr>
              <w:t>Gaziantep İlinde 6</w:t>
            </w:r>
            <w:r w:rsidR="00881F75">
              <w:rPr>
                <w:sz w:val="24"/>
                <w:szCs w:val="24"/>
              </w:rPr>
              <w:t xml:space="preserve">  </w:t>
            </w:r>
            <w:r w:rsidR="00F04250" w:rsidRPr="00A83063">
              <w:rPr>
                <w:sz w:val="24"/>
                <w:szCs w:val="24"/>
              </w:rPr>
              <w:t>Okul ve Eklentileri Tadilat ve Onarım</w:t>
            </w:r>
            <w:r w:rsidR="00CA4729">
              <w:rPr>
                <w:sz w:val="24"/>
                <w:szCs w:val="24"/>
              </w:rPr>
              <w:t xml:space="preserve"> İnşaatı</w:t>
            </w:r>
            <w:r w:rsidR="00F04250" w:rsidRPr="00A83063">
              <w:rPr>
                <w:sz w:val="24"/>
                <w:szCs w:val="24"/>
              </w:rPr>
              <w:t xml:space="preserve"> İşi </w:t>
            </w:r>
          </w:p>
          <w:tbl>
            <w:tblPr>
              <w:tblStyle w:val="TabloKlavuzu"/>
              <w:tblW w:w="8073" w:type="dxa"/>
              <w:tblLayout w:type="fixed"/>
              <w:tblLook w:val="04A0" w:firstRow="1" w:lastRow="0" w:firstColumn="1" w:lastColumn="0" w:noHBand="0" w:noVBand="1"/>
            </w:tblPr>
            <w:tblGrid>
              <w:gridCol w:w="562"/>
              <w:gridCol w:w="3091"/>
              <w:gridCol w:w="1701"/>
              <w:gridCol w:w="1559"/>
              <w:gridCol w:w="1160"/>
            </w:tblGrid>
            <w:tr w:rsidR="001D0D1F" w:rsidRPr="008477BF" w14:paraId="3D23FA2B" w14:textId="77777777" w:rsidTr="00D736BD">
              <w:tc>
                <w:tcPr>
                  <w:tcW w:w="562" w:type="dxa"/>
                </w:tcPr>
                <w:p w14:paraId="0CE58ECA" w14:textId="77777777" w:rsidR="001D0D1F" w:rsidRPr="008477BF" w:rsidRDefault="001D0D1F" w:rsidP="001D0D1F">
                  <w:pPr>
                    <w:jc w:val="center"/>
                    <w:rPr>
                      <w:b/>
                      <w:bCs/>
                      <w:sz w:val="24"/>
                      <w:szCs w:val="24"/>
                    </w:rPr>
                  </w:pPr>
                  <w:r w:rsidRPr="00881F75">
                    <w:rPr>
                      <w:b/>
                      <w:bCs/>
                      <w:i/>
                      <w:iCs/>
                      <w:sz w:val="24"/>
                      <w:szCs w:val="24"/>
                    </w:rPr>
                    <w:t>SN</w:t>
                  </w:r>
                </w:p>
              </w:tc>
              <w:tc>
                <w:tcPr>
                  <w:tcW w:w="3091" w:type="dxa"/>
                </w:tcPr>
                <w:p w14:paraId="5DA38A5D" w14:textId="77777777" w:rsidR="001D0D1F" w:rsidRPr="00881F75" w:rsidRDefault="001D0D1F" w:rsidP="001D0D1F">
                  <w:pPr>
                    <w:jc w:val="center"/>
                    <w:rPr>
                      <w:b/>
                      <w:bCs/>
                      <w:sz w:val="24"/>
                      <w:szCs w:val="24"/>
                    </w:rPr>
                  </w:pPr>
                  <w:r w:rsidRPr="00881F75">
                    <w:rPr>
                      <w:b/>
                      <w:bCs/>
                      <w:sz w:val="24"/>
                      <w:szCs w:val="24"/>
                    </w:rPr>
                    <w:t>OKUL ADI</w:t>
                  </w:r>
                </w:p>
              </w:tc>
              <w:tc>
                <w:tcPr>
                  <w:tcW w:w="1701" w:type="dxa"/>
                </w:tcPr>
                <w:p w14:paraId="65FFE75A" w14:textId="77777777" w:rsidR="001D0D1F" w:rsidRPr="00870807" w:rsidRDefault="001D0D1F" w:rsidP="001D0D1F">
                  <w:pPr>
                    <w:jc w:val="center"/>
                    <w:rPr>
                      <w:b/>
                      <w:bCs/>
                      <w:sz w:val="24"/>
                      <w:szCs w:val="24"/>
                    </w:rPr>
                  </w:pPr>
                  <w:r w:rsidRPr="00310B81">
                    <w:rPr>
                      <w:b/>
                      <w:bCs/>
                      <w:sz w:val="24"/>
                      <w:szCs w:val="24"/>
                    </w:rPr>
                    <w:t>İL</w:t>
                  </w:r>
                </w:p>
              </w:tc>
              <w:tc>
                <w:tcPr>
                  <w:tcW w:w="1559" w:type="dxa"/>
                </w:tcPr>
                <w:p w14:paraId="255B522C" w14:textId="77777777" w:rsidR="001D0D1F" w:rsidRPr="008477BF" w:rsidRDefault="001D0D1F" w:rsidP="001D0D1F">
                  <w:pPr>
                    <w:jc w:val="center"/>
                    <w:rPr>
                      <w:b/>
                      <w:bCs/>
                      <w:sz w:val="24"/>
                      <w:szCs w:val="24"/>
                    </w:rPr>
                  </w:pPr>
                  <w:r w:rsidRPr="008477BF">
                    <w:rPr>
                      <w:b/>
                      <w:bCs/>
                      <w:sz w:val="24"/>
                      <w:szCs w:val="24"/>
                    </w:rPr>
                    <w:t>İLÇE</w:t>
                  </w:r>
                </w:p>
              </w:tc>
              <w:tc>
                <w:tcPr>
                  <w:tcW w:w="1160" w:type="dxa"/>
                </w:tcPr>
                <w:p w14:paraId="3B6C19BB" w14:textId="77777777" w:rsidR="001D0D1F" w:rsidRPr="008477BF" w:rsidRDefault="001D0D1F" w:rsidP="001D0D1F">
                  <w:pPr>
                    <w:jc w:val="center"/>
                    <w:rPr>
                      <w:b/>
                      <w:bCs/>
                      <w:sz w:val="24"/>
                      <w:szCs w:val="24"/>
                    </w:rPr>
                  </w:pPr>
                  <w:r w:rsidRPr="008477BF">
                    <w:rPr>
                      <w:b/>
                      <w:bCs/>
                      <w:sz w:val="24"/>
                      <w:szCs w:val="24"/>
                    </w:rPr>
                    <w:t>BLOK ADI</w:t>
                  </w:r>
                </w:p>
              </w:tc>
            </w:tr>
            <w:tr w:rsidR="00AB7E3D" w:rsidRPr="008477BF" w14:paraId="6BEADADA" w14:textId="77777777" w:rsidTr="00D736BD">
              <w:tc>
                <w:tcPr>
                  <w:tcW w:w="562" w:type="dxa"/>
                </w:tcPr>
                <w:p w14:paraId="2841184B" w14:textId="77777777" w:rsidR="00AB7E3D" w:rsidRPr="008477BF" w:rsidRDefault="00AB7E3D" w:rsidP="00AB7E3D">
                  <w:pPr>
                    <w:rPr>
                      <w:sz w:val="24"/>
                      <w:szCs w:val="24"/>
                    </w:rPr>
                  </w:pPr>
                  <w:r w:rsidRPr="008477BF">
                    <w:rPr>
                      <w:sz w:val="24"/>
                      <w:szCs w:val="24"/>
                    </w:rPr>
                    <w:t>1</w:t>
                  </w:r>
                </w:p>
              </w:tc>
              <w:tc>
                <w:tcPr>
                  <w:tcW w:w="3091" w:type="dxa"/>
                </w:tcPr>
                <w:p w14:paraId="644DB276" w14:textId="1D065468" w:rsidR="00AB7E3D" w:rsidRPr="008477BF" w:rsidRDefault="00AB7E3D" w:rsidP="00AB7E3D">
                  <w:pPr>
                    <w:rPr>
                      <w:sz w:val="24"/>
                      <w:szCs w:val="24"/>
                    </w:rPr>
                  </w:pPr>
                  <w:r w:rsidRPr="00B56112">
                    <w:rPr>
                      <w:sz w:val="24"/>
                      <w:szCs w:val="24"/>
                    </w:rPr>
                    <w:t>Samiye Teymur Emine Ulusoy İlkokulu</w:t>
                  </w:r>
                </w:p>
              </w:tc>
              <w:tc>
                <w:tcPr>
                  <w:tcW w:w="1701" w:type="dxa"/>
                </w:tcPr>
                <w:p w14:paraId="13C44212" w14:textId="4BEF6EF7" w:rsidR="00AB7E3D" w:rsidRPr="008477BF" w:rsidRDefault="00AB7E3D" w:rsidP="00AB7E3D">
                  <w:pPr>
                    <w:jc w:val="center"/>
                    <w:rPr>
                      <w:sz w:val="24"/>
                      <w:szCs w:val="24"/>
                    </w:rPr>
                  </w:pPr>
                  <w:r>
                    <w:rPr>
                      <w:sz w:val="24"/>
                      <w:szCs w:val="24"/>
                    </w:rPr>
                    <w:t>GAZİANTEP</w:t>
                  </w:r>
                </w:p>
              </w:tc>
              <w:tc>
                <w:tcPr>
                  <w:tcW w:w="1559" w:type="dxa"/>
                </w:tcPr>
                <w:p w14:paraId="6B2760E9" w14:textId="565B8F91" w:rsidR="00AB7E3D" w:rsidRPr="008477BF" w:rsidRDefault="00AB7E3D" w:rsidP="00AB7E3D">
                  <w:pPr>
                    <w:jc w:val="center"/>
                    <w:rPr>
                      <w:sz w:val="24"/>
                      <w:szCs w:val="24"/>
                    </w:rPr>
                  </w:pPr>
                  <w:r>
                    <w:rPr>
                      <w:sz w:val="24"/>
                      <w:szCs w:val="24"/>
                    </w:rPr>
                    <w:t>Şehitkamil</w:t>
                  </w:r>
                </w:p>
              </w:tc>
              <w:tc>
                <w:tcPr>
                  <w:tcW w:w="1160" w:type="dxa"/>
                </w:tcPr>
                <w:p w14:paraId="60BDC992" w14:textId="30F07B2F" w:rsidR="00AB7E3D" w:rsidRPr="008477BF" w:rsidRDefault="00AB7E3D" w:rsidP="00AB7E3D">
                  <w:pPr>
                    <w:jc w:val="center"/>
                    <w:rPr>
                      <w:sz w:val="24"/>
                      <w:szCs w:val="24"/>
                    </w:rPr>
                  </w:pPr>
                  <w:r w:rsidRPr="00F14F22">
                    <w:rPr>
                      <w:sz w:val="24"/>
                      <w:szCs w:val="24"/>
                    </w:rPr>
                    <w:t>ANA BİNA</w:t>
                  </w:r>
                </w:p>
              </w:tc>
            </w:tr>
            <w:tr w:rsidR="00AB7E3D" w:rsidRPr="008477BF" w14:paraId="136DF3DC" w14:textId="77777777" w:rsidTr="00D736BD">
              <w:tc>
                <w:tcPr>
                  <w:tcW w:w="562" w:type="dxa"/>
                </w:tcPr>
                <w:p w14:paraId="2BDABDDB" w14:textId="77777777" w:rsidR="00AB7E3D" w:rsidRPr="008477BF" w:rsidRDefault="00AB7E3D" w:rsidP="00AB7E3D">
                  <w:pPr>
                    <w:rPr>
                      <w:sz w:val="24"/>
                      <w:szCs w:val="24"/>
                    </w:rPr>
                  </w:pPr>
                  <w:r w:rsidRPr="008477BF">
                    <w:rPr>
                      <w:sz w:val="24"/>
                      <w:szCs w:val="24"/>
                    </w:rPr>
                    <w:t>2</w:t>
                  </w:r>
                </w:p>
              </w:tc>
              <w:tc>
                <w:tcPr>
                  <w:tcW w:w="3091" w:type="dxa"/>
                </w:tcPr>
                <w:p w14:paraId="01B23A54" w14:textId="29757767" w:rsidR="00AB7E3D" w:rsidRPr="008477BF" w:rsidRDefault="00AB7E3D" w:rsidP="00AB7E3D">
                  <w:pPr>
                    <w:rPr>
                      <w:sz w:val="24"/>
                      <w:szCs w:val="24"/>
                    </w:rPr>
                  </w:pPr>
                  <w:r w:rsidRPr="0057574D">
                    <w:rPr>
                      <w:sz w:val="24"/>
                      <w:szCs w:val="24"/>
                    </w:rPr>
                    <w:t>Ahmet Yesevi  İlkokulu</w:t>
                  </w:r>
                </w:p>
              </w:tc>
              <w:tc>
                <w:tcPr>
                  <w:tcW w:w="1701" w:type="dxa"/>
                </w:tcPr>
                <w:p w14:paraId="2D744BBC" w14:textId="33014F6A" w:rsidR="00AB7E3D" w:rsidRPr="008477BF" w:rsidRDefault="00AB7E3D" w:rsidP="00AB7E3D">
                  <w:pPr>
                    <w:jc w:val="center"/>
                    <w:rPr>
                      <w:sz w:val="24"/>
                      <w:szCs w:val="24"/>
                    </w:rPr>
                  </w:pPr>
                  <w:r>
                    <w:rPr>
                      <w:sz w:val="24"/>
                      <w:szCs w:val="24"/>
                    </w:rPr>
                    <w:t>GAZİANTEP</w:t>
                  </w:r>
                </w:p>
              </w:tc>
              <w:tc>
                <w:tcPr>
                  <w:tcW w:w="1559" w:type="dxa"/>
                </w:tcPr>
                <w:p w14:paraId="618A2D02" w14:textId="2917E5AF" w:rsidR="00AB7E3D" w:rsidRPr="008477BF" w:rsidRDefault="00AB7E3D" w:rsidP="00AB7E3D">
                  <w:pPr>
                    <w:jc w:val="center"/>
                    <w:rPr>
                      <w:sz w:val="24"/>
                      <w:szCs w:val="24"/>
                    </w:rPr>
                  </w:pPr>
                  <w:r>
                    <w:rPr>
                      <w:sz w:val="24"/>
                      <w:szCs w:val="24"/>
                    </w:rPr>
                    <w:t>Şehitkamil</w:t>
                  </w:r>
                </w:p>
              </w:tc>
              <w:tc>
                <w:tcPr>
                  <w:tcW w:w="1160" w:type="dxa"/>
                </w:tcPr>
                <w:p w14:paraId="0CEDA209" w14:textId="04B88D6E" w:rsidR="00AB7E3D" w:rsidRPr="008477BF" w:rsidRDefault="00AB7E3D" w:rsidP="00AB7E3D">
                  <w:pPr>
                    <w:jc w:val="center"/>
                    <w:rPr>
                      <w:sz w:val="24"/>
                      <w:szCs w:val="24"/>
                    </w:rPr>
                  </w:pPr>
                  <w:r w:rsidRPr="00F14F22">
                    <w:rPr>
                      <w:sz w:val="24"/>
                      <w:szCs w:val="24"/>
                    </w:rPr>
                    <w:t xml:space="preserve">ANA BİNA </w:t>
                  </w:r>
                  <w:r>
                    <w:rPr>
                      <w:sz w:val="24"/>
                      <w:szCs w:val="24"/>
                    </w:rPr>
                    <w:t>KANTİN</w:t>
                  </w:r>
                </w:p>
              </w:tc>
            </w:tr>
            <w:tr w:rsidR="00AB7E3D" w:rsidRPr="008477BF" w14:paraId="179C031A" w14:textId="77777777" w:rsidTr="00D736BD">
              <w:tc>
                <w:tcPr>
                  <w:tcW w:w="562" w:type="dxa"/>
                </w:tcPr>
                <w:p w14:paraId="7C31086C" w14:textId="77777777" w:rsidR="00AB7E3D" w:rsidRPr="008477BF" w:rsidRDefault="00AB7E3D" w:rsidP="00AB7E3D">
                  <w:pPr>
                    <w:rPr>
                      <w:sz w:val="24"/>
                      <w:szCs w:val="24"/>
                    </w:rPr>
                  </w:pPr>
                  <w:r w:rsidRPr="008477BF">
                    <w:rPr>
                      <w:sz w:val="24"/>
                      <w:szCs w:val="24"/>
                    </w:rPr>
                    <w:t>3</w:t>
                  </w:r>
                </w:p>
              </w:tc>
              <w:tc>
                <w:tcPr>
                  <w:tcW w:w="3091" w:type="dxa"/>
                </w:tcPr>
                <w:p w14:paraId="001D1EB5" w14:textId="71442745" w:rsidR="00AB7E3D" w:rsidRPr="008477BF" w:rsidRDefault="00AB7E3D" w:rsidP="00AB7E3D">
                  <w:pPr>
                    <w:rPr>
                      <w:sz w:val="24"/>
                      <w:szCs w:val="24"/>
                    </w:rPr>
                  </w:pPr>
                  <w:r w:rsidRPr="0057574D">
                    <w:rPr>
                      <w:sz w:val="24"/>
                      <w:szCs w:val="24"/>
                    </w:rPr>
                    <w:t>Ali Küncülü Ortaokulu</w:t>
                  </w:r>
                </w:p>
              </w:tc>
              <w:tc>
                <w:tcPr>
                  <w:tcW w:w="1701" w:type="dxa"/>
                </w:tcPr>
                <w:p w14:paraId="782FC8D0" w14:textId="4230DE28" w:rsidR="00AB7E3D" w:rsidRPr="008477BF" w:rsidRDefault="00AB7E3D" w:rsidP="00AB7E3D">
                  <w:pPr>
                    <w:jc w:val="center"/>
                    <w:rPr>
                      <w:sz w:val="24"/>
                      <w:szCs w:val="24"/>
                    </w:rPr>
                  </w:pPr>
                  <w:r>
                    <w:rPr>
                      <w:sz w:val="24"/>
                      <w:szCs w:val="24"/>
                    </w:rPr>
                    <w:t>GAZİANTEP</w:t>
                  </w:r>
                </w:p>
              </w:tc>
              <w:tc>
                <w:tcPr>
                  <w:tcW w:w="1559" w:type="dxa"/>
                </w:tcPr>
                <w:p w14:paraId="5C37C335" w14:textId="6D056023" w:rsidR="00AB7E3D" w:rsidRPr="008477BF" w:rsidRDefault="00AB7E3D" w:rsidP="00AB7E3D">
                  <w:pPr>
                    <w:jc w:val="center"/>
                    <w:rPr>
                      <w:sz w:val="24"/>
                      <w:szCs w:val="24"/>
                    </w:rPr>
                  </w:pPr>
                  <w:r>
                    <w:rPr>
                      <w:sz w:val="24"/>
                      <w:szCs w:val="24"/>
                    </w:rPr>
                    <w:t>Şehitkamil</w:t>
                  </w:r>
                </w:p>
              </w:tc>
              <w:tc>
                <w:tcPr>
                  <w:tcW w:w="1160" w:type="dxa"/>
                </w:tcPr>
                <w:p w14:paraId="6248A2D7" w14:textId="534E7AE2" w:rsidR="00AB7E3D" w:rsidRPr="008477BF" w:rsidRDefault="00AB7E3D" w:rsidP="00AB7E3D">
                  <w:pPr>
                    <w:jc w:val="center"/>
                    <w:rPr>
                      <w:sz w:val="24"/>
                      <w:szCs w:val="24"/>
                    </w:rPr>
                  </w:pPr>
                  <w:r w:rsidRPr="00F14F22">
                    <w:rPr>
                      <w:sz w:val="24"/>
                      <w:szCs w:val="24"/>
                    </w:rPr>
                    <w:t>ANA BİNA</w:t>
                  </w:r>
                </w:p>
              </w:tc>
            </w:tr>
            <w:tr w:rsidR="00AB7E3D" w:rsidRPr="008477BF" w14:paraId="2687A29C" w14:textId="77777777" w:rsidTr="00D736BD">
              <w:tc>
                <w:tcPr>
                  <w:tcW w:w="562" w:type="dxa"/>
                </w:tcPr>
                <w:p w14:paraId="572FACA0" w14:textId="77777777" w:rsidR="00AB7E3D" w:rsidRPr="008477BF" w:rsidRDefault="00AB7E3D" w:rsidP="00AB7E3D">
                  <w:pPr>
                    <w:rPr>
                      <w:sz w:val="24"/>
                      <w:szCs w:val="24"/>
                    </w:rPr>
                  </w:pPr>
                  <w:r w:rsidRPr="008477BF">
                    <w:rPr>
                      <w:sz w:val="24"/>
                      <w:szCs w:val="24"/>
                    </w:rPr>
                    <w:t>4</w:t>
                  </w:r>
                </w:p>
              </w:tc>
              <w:tc>
                <w:tcPr>
                  <w:tcW w:w="3091" w:type="dxa"/>
                </w:tcPr>
                <w:p w14:paraId="5AFE4818" w14:textId="49595FC3" w:rsidR="00AB7E3D" w:rsidRPr="008477BF" w:rsidRDefault="00AB7E3D" w:rsidP="00AB7E3D">
                  <w:pPr>
                    <w:rPr>
                      <w:sz w:val="24"/>
                      <w:szCs w:val="24"/>
                    </w:rPr>
                  </w:pPr>
                  <w:r w:rsidRPr="0057574D">
                    <w:rPr>
                      <w:sz w:val="24"/>
                      <w:szCs w:val="24"/>
                    </w:rPr>
                    <w:t>Cemil Alevli İlkokulu</w:t>
                  </w:r>
                </w:p>
              </w:tc>
              <w:tc>
                <w:tcPr>
                  <w:tcW w:w="1701" w:type="dxa"/>
                </w:tcPr>
                <w:p w14:paraId="6820B5FB" w14:textId="29EBB716" w:rsidR="00AB7E3D" w:rsidRPr="008477BF" w:rsidRDefault="00AB7E3D" w:rsidP="00AB7E3D">
                  <w:pPr>
                    <w:jc w:val="center"/>
                    <w:rPr>
                      <w:sz w:val="24"/>
                      <w:szCs w:val="24"/>
                    </w:rPr>
                  </w:pPr>
                  <w:r>
                    <w:rPr>
                      <w:sz w:val="24"/>
                      <w:szCs w:val="24"/>
                    </w:rPr>
                    <w:t>GAZİANTEP</w:t>
                  </w:r>
                </w:p>
              </w:tc>
              <w:tc>
                <w:tcPr>
                  <w:tcW w:w="1559" w:type="dxa"/>
                </w:tcPr>
                <w:p w14:paraId="49F2424A" w14:textId="4A8B6D08" w:rsidR="00AB7E3D" w:rsidRPr="008477BF" w:rsidRDefault="00AB7E3D" w:rsidP="00AB7E3D">
                  <w:pPr>
                    <w:jc w:val="center"/>
                    <w:rPr>
                      <w:sz w:val="24"/>
                      <w:szCs w:val="24"/>
                    </w:rPr>
                  </w:pPr>
                  <w:r>
                    <w:rPr>
                      <w:sz w:val="24"/>
                      <w:szCs w:val="24"/>
                    </w:rPr>
                    <w:t>Şehitkamil</w:t>
                  </w:r>
                </w:p>
              </w:tc>
              <w:tc>
                <w:tcPr>
                  <w:tcW w:w="1160" w:type="dxa"/>
                </w:tcPr>
                <w:p w14:paraId="6DE5DE22" w14:textId="4E148C89" w:rsidR="00AB7E3D" w:rsidRPr="008477BF" w:rsidRDefault="00AB7E3D" w:rsidP="00AB7E3D">
                  <w:pPr>
                    <w:jc w:val="center"/>
                    <w:rPr>
                      <w:sz w:val="24"/>
                      <w:szCs w:val="24"/>
                    </w:rPr>
                  </w:pPr>
                  <w:r w:rsidRPr="00F14F22">
                    <w:rPr>
                      <w:sz w:val="24"/>
                      <w:szCs w:val="24"/>
                    </w:rPr>
                    <w:t>ANA BİNA</w:t>
                  </w:r>
                </w:p>
              </w:tc>
            </w:tr>
            <w:tr w:rsidR="00AB7E3D" w:rsidRPr="008477BF" w14:paraId="1D3E9064" w14:textId="77777777" w:rsidTr="00D736BD">
              <w:tc>
                <w:tcPr>
                  <w:tcW w:w="562" w:type="dxa"/>
                </w:tcPr>
                <w:p w14:paraId="3C75EFA6" w14:textId="77777777" w:rsidR="00AB7E3D" w:rsidRPr="008477BF" w:rsidRDefault="00AB7E3D" w:rsidP="00AB7E3D">
                  <w:pPr>
                    <w:rPr>
                      <w:sz w:val="24"/>
                      <w:szCs w:val="24"/>
                    </w:rPr>
                  </w:pPr>
                  <w:r w:rsidRPr="008477BF">
                    <w:rPr>
                      <w:sz w:val="24"/>
                      <w:szCs w:val="24"/>
                    </w:rPr>
                    <w:t>5</w:t>
                  </w:r>
                </w:p>
              </w:tc>
              <w:tc>
                <w:tcPr>
                  <w:tcW w:w="3091" w:type="dxa"/>
                </w:tcPr>
                <w:p w14:paraId="137776E5" w14:textId="565F4FE8" w:rsidR="00AB7E3D" w:rsidRPr="008477BF" w:rsidRDefault="00AB7E3D" w:rsidP="00AB7E3D">
                  <w:pPr>
                    <w:rPr>
                      <w:sz w:val="24"/>
                      <w:szCs w:val="24"/>
                    </w:rPr>
                  </w:pPr>
                  <w:r w:rsidRPr="0057574D">
                    <w:rPr>
                      <w:sz w:val="24"/>
                      <w:szCs w:val="24"/>
                    </w:rPr>
                    <w:t>Nezahat-Kemal Akınal  İÖO</w:t>
                  </w:r>
                </w:p>
              </w:tc>
              <w:tc>
                <w:tcPr>
                  <w:tcW w:w="1701" w:type="dxa"/>
                </w:tcPr>
                <w:p w14:paraId="6918DC85" w14:textId="2C5E7F69" w:rsidR="00AB7E3D" w:rsidRPr="008477BF" w:rsidRDefault="00AB7E3D" w:rsidP="00AB7E3D">
                  <w:pPr>
                    <w:jc w:val="center"/>
                    <w:rPr>
                      <w:sz w:val="24"/>
                      <w:szCs w:val="24"/>
                    </w:rPr>
                  </w:pPr>
                  <w:r>
                    <w:rPr>
                      <w:sz w:val="24"/>
                      <w:szCs w:val="24"/>
                    </w:rPr>
                    <w:t>GAZİANTEP</w:t>
                  </w:r>
                </w:p>
              </w:tc>
              <w:tc>
                <w:tcPr>
                  <w:tcW w:w="1559" w:type="dxa"/>
                </w:tcPr>
                <w:p w14:paraId="79D0D665" w14:textId="0938004E" w:rsidR="00AB7E3D" w:rsidRPr="008477BF" w:rsidRDefault="00AB7E3D" w:rsidP="00AB7E3D">
                  <w:pPr>
                    <w:jc w:val="center"/>
                    <w:rPr>
                      <w:sz w:val="24"/>
                      <w:szCs w:val="24"/>
                    </w:rPr>
                  </w:pPr>
                  <w:r>
                    <w:rPr>
                      <w:sz w:val="24"/>
                      <w:szCs w:val="24"/>
                    </w:rPr>
                    <w:t>Şehitkamil</w:t>
                  </w:r>
                </w:p>
              </w:tc>
              <w:tc>
                <w:tcPr>
                  <w:tcW w:w="1160" w:type="dxa"/>
                </w:tcPr>
                <w:p w14:paraId="5BBDD91A" w14:textId="311669AE" w:rsidR="00AB7E3D" w:rsidRPr="008477BF" w:rsidRDefault="00AB7E3D" w:rsidP="00AB7E3D">
                  <w:pPr>
                    <w:jc w:val="center"/>
                    <w:rPr>
                      <w:sz w:val="24"/>
                      <w:szCs w:val="24"/>
                    </w:rPr>
                  </w:pPr>
                  <w:r w:rsidRPr="00F14F22">
                    <w:rPr>
                      <w:sz w:val="24"/>
                      <w:szCs w:val="24"/>
                    </w:rPr>
                    <w:t>ANA BİNA</w:t>
                  </w:r>
                </w:p>
              </w:tc>
            </w:tr>
            <w:tr w:rsidR="00AB7E3D" w:rsidRPr="008477BF" w14:paraId="1520CB58" w14:textId="77777777" w:rsidTr="00D736BD">
              <w:tc>
                <w:tcPr>
                  <w:tcW w:w="562" w:type="dxa"/>
                </w:tcPr>
                <w:p w14:paraId="04360CEC" w14:textId="77777777" w:rsidR="00AB7E3D" w:rsidRPr="008477BF" w:rsidRDefault="00AB7E3D" w:rsidP="00AB7E3D">
                  <w:pPr>
                    <w:rPr>
                      <w:sz w:val="24"/>
                      <w:szCs w:val="24"/>
                    </w:rPr>
                  </w:pPr>
                  <w:r w:rsidRPr="008477BF">
                    <w:rPr>
                      <w:sz w:val="24"/>
                      <w:szCs w:val="24"/>
                    </w:rPr>
                    <w:t>6</w:t>
                  </w:r>
                </w:p>
              </w:tc>
              <w:tc>
                <w:tcPr>
                  <w:tcW w:w="3091" w:type="dxa"/>
                </w:tcPr>
                <w:p w14:paraId="289A5CE1" w14:textId="2B535BD9" w:rsidR="00AB7E3D" w:rsidRPr="008477BF" w:rsidRDefault="00AB7E3D" w:rsidP="00AB7E3D">
                  <w:pPr>
                    <w:rPr>
                      <w:sz w:val="24"/>
                      <w:szCs w:val="24"/>
                    </w:rPr>
                  </w:pPr>
                  <w:r w:rsidRPr="0057574D">
                    <w:rPr>
                      <w:sz w:val="24"/>
                      <w:szCs w:val="24"/>
                    </w:rPr>
                    <w:t>Aslı Alevli İlkokulu</w:t>
                  </w:r>
                </w:p>
              </w:tc>
              <w:tc>
                <w:tcPr>
                  <w:tcW w:w="1701" w:type="dxa"/>
                </w:tcPr>
                <w:p w14:paraId="44E9DE7B" w14:textId="256328C5" w:rsidR="00AB7E3D" w:rsidRPr="008477BF" w:rsidRDefault="00AB7E3D" w:rsidP="00AB7E3D">
                  <w:pPr>
                    <w:jc w:val="center"/>
                    <w:rPr>
                      <w:sz w:val="24"/>
                      <w:szCs w:val="24"/>
                    </w:rPr>
                  </w:pPr>
                  <w:r>
                    <w:rPr>
                      <w:sz w:val="24"/>
                      <w:szCs w:val="24"/>
                    </w:rPr>
                    <w:t>GAZİANTEP</w:t>
                  </w:r>
                </w:p>
              </w:tc>
              <w:tc>
                <w:tcPr>
                  <w:tcW w:w="1559" w:type="dxa"/>
                </w:tcPr>
                <w:p w14:paraId="5B08FE1B" w14:textId="264608C6" w:rsidR="00AB7E3D" w:rsidRPr="008477BF" w:rsidRDefault="00AB7E3D" w:rsidP="00AB7E3D">
                  <w:pPr>
                    <w:jc w:val="center"/>
                    <w:rPr>
                      <w:sz w:val="24"/>
                      <w:szCs w:val="24"/>
                    </w:rPr>
                  </w:pPr>
                  <w:r>
                    <w:rPr>
                      <w:sz w:val="24"/>
                      <w:szCs w:val="24"/>
                    </w:rPr>
                    <w:t>Şehitkamil</w:t>
                  </w:r>
                </w:p>
              </w:tc>
              <w:tc>
                <w:tcPr>
                  <w:tcW w:w="1160" w:type="dxa"/>
                </w:tcPr>
                <w:p w14:paraId="03094175" w14:textId="7D1A6B77" w:rsidR="00AB7E3D" w:rsidRPr="008477BF" w:rsidRDefault="00AB7E3D" w:rsidP="00AB7E3D">
                  <w:pPr>
                    <w:jc w:val="center"/>
                    <w:rPr>
                      <w:sz w:val="24"/>
                      <w:szCs w:val="24"/>
                    </w:rPr>
                  </w:pPr>
                  <w:r w:rsidRPr="00F14F22">
                    <w:rPr>
                      <w:sz w:val="24"/>
                      <w:szCs w:val="24"/>
                    </w:rPr>
                    <w:t>ANA BİNA</w:t>
                  </w:r>
                </w:p>
              </w:tc>
            </w:tr>
          </w:tbl>
          <w:p w14:paraId="7BFF5179" w14:textId="77777777" w:rsidR="001D0D1F" w:rsidRPr="00007C0F" w:rsidRDefault="001D0D1F" w:rsidP="00F04250">
            <w:pPr>
              <w:jc w:val="center"/>
              <w:rPr>
                <w:b/>
                <w:bCs/>
                <w:sz w:val="28"/>
                <w:szCs w:val="28"/>
              </w:rPr>
            </w:pPr>
          </w:p>
          <w:p w14:paraId="3090BE49" w14:textId="1A9C0EB2" w:rsidR="00007C0F" w:rsidRPr="00007C0F" w:rsidRDefault="00007C0F" w:rsidP="00007C0F">
            <w:pPr>
              <w:jc w:val="both"/>
              <w:rPr>
                <w:sz w:val="24"/>
                <w:szCs w:val="24"/>
              </w:rPr>
            </w:pPr>
          </w:p>
        </w:tc>
      </w:tr>
      <w:tr w:rsidR="00BD513A" w:rsidRPr="00007C0F" w14:paraId="63456272" w14:textId="77777777" w:rsidTr="00D736BD">
        <w:tc>
          <w:tcPr>
            <w:tcW w:w="900" w:type="dxa"/>
          </w:tcPr>
          <w:p w14:paraId="36A6D922" w14:textId="77777777" w:rsidR="00007C0F" w:rsidRPr="00007C0F" w:rsidRDefault="00007C0F" w:rsidP="00007C0F">
            <w:pPr>
              <w:jc w:val="both"/>
              <w:rPr>
                <w:sz w:val="24"/>
                <w:szCs w:val="24"/>
              </w:rPr>
            </w:pPr>
          </w:p>
        </w:tc>
        <w:tc>
          <w:tcPr>
            <w:tcW w:w="8307" w:type="dxa"/>
          </w:tcPr>
          <w:p w14:paraId="647E7B19" w14:textId="77777777" w:rsidR="00007C0F" w:rsidRPr="00007C0F" w:rsidRDefault="00007C0F" w:rsidP="00007C0F">
            <w:pPr>
              <w:jc w:val="both"/>
              <w:rPr>
                <w:sz w:val="24"/>
                <w:szCs w:val="24"/>
              </w:rPr>
            </w:pPr>
          </w:p>
        </w:tc>
      </w:tr>
      <w:tr w:rsidR="00BD513A" w:rsidRPr="00007C0F" w14:paraId="125F6BB5" w14:textId="77777777" w:rsidTr="00D736BD">
        <w:tc>
          <w:tcPr>
            <w:tcW w:w="900" w:type="dxa"/>
          </w:tcPr>
          <w:p w14:paraId="77DE8C9F" w14:textId="77777777" w:rsidR="00007C0F" w:rsidRPr="00007C0F" w:rsidRDefault="00007C0F" w:rsidP="00007C0F">
            <w:pPr>
              <w:jc w:val="both"/>
              <w:rPr>
                <w:sz w:val="24"/>
                <w:szCs w:val="24"/>
              </w:rPr>
            </w:pPr>
          </w:p>
        </w:tc>
        <w:tc>
          <w:tcPr>
            <w:tcW w:w="8307"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lastRenderedPageBreak/>
              <w:t>Fiili yer Teslim Tarihi : Proj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Proje Müdürü tarafından İşe Başlama Talimatının verildiği tarihtir. Paket dahilindeki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Tarihi </w:t>
            </w:r>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2C2DBCA" w:rsidR="00007C0F" w:rsidRPr="00007C0F" w:rsidRDefault="00007C0F">
            <w:pPr>
              <w:jc w:val="both"/>
              <w:rPr>
                <w:sz w:val="24"/>
                <w:szCs w:val="24"/>
              </w:rPr>
            </w:pPr>
            <w:r w:rsidRPr="00007C0F">
              <w:rPr>
                <w:sz w:val="24"/>
                <w:szCs w:val="24"/>
              </w:rPr>
              <w:t xml:space="preserve">İşe Başlama talimatı tarihinden itibaren </w:t>
            </w:r>
            <w:r w:rsidR="00CD05F0">
              <w:rPr>
                <w:b/>
                <w:bCs/>
                <w:sz w:val="24"/>
                <w:szCs w:val="24"/>
              </w:rPr>
              <w:t>180</w:t>
            </w:r>
            <w:r w:rsidR="00CD05F0" w:rsidRPr="00007C0F">
              <w:rPr>
                <w:b/>
                <w:bCs/>
                <w:sz w:val="24"/>
                <w:szCs w:val="24"/>
              </w:rPr>
              <w:t xml:space="preserve"> </w:t>
            </w:r>
            <w:r w:rsidRPr="00007C0F">
              <w:rPr>
                <w:b/>
                <w:bCs/>
                <w:sz w:val="24"/>
                <w:szCs w:val="24"/>
              </w:rPr>
              <w:t>takvim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D736BD">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8307"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D736BD">
        <w:tc>
          <w:tcPr>
            <w:tcW w:w="900" w:type="dxa"/>
          </w:tcPr>
          <w:p w14:paraId="08733D0E" w14:textId="77777777" w:rsidR="00007C0F" w:rsidRPr="00007C0F" w:rsidRDefault="00007C0F">
            <w:pPr>
              <w:jc w:val="both"/>
              <w:rPr>
                <w:sz w:val="24"/>
                <w:szCs w:val="24"/>
              </w:rPr>
            </w:pPr>
            <w:r w:rsidRPr="00007C0F">
              <w:rPr>
                <w:sz w:val="24"/>
                <w:szCs w:val="24"/>
              </w:rPr>
              <w:t>2.2</w:t>
            </w:r>
          </w:p>
        </w:tc>
        <w:tc>
          <w:tcPr>
            <w:tcW w:w="8307" w:type="dxa"/>
          </w:tcPr>
          <w:p w14:paraId="47F9F9AF" w14:textId="77777777" w:rsidR="00007C0F" w:rsidRPr="00007C0F" w:rsidRDefault="00007C0F">
            <w:pPr>
              <w:jc w:val="both"/>
              <w:rPr>
                <w:color w:val="000000"/>
                <w:sz w:val="24"/>
                <w:szCs w:val="24"/>
                <w:lang w:eastAsia="en-US"/>
              </w:rPr>
            </w:pPr>
            <w:r w:rsidRPr="00007C0F">
              <w:rPr>
                <w:color w:val="000000"/>
                <w:sz w:val="24"/>
                <w:szCs w:val="24"/>
                <w:lang w:eastAsia="en-US"/>
              </w:rPr>
              <w:t xml:space="preserve">İdare paket dahilindeki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Ancak kesin teminat mektubu ve teminat kesintisi  tüm okulların </w:t>
            </w:r>
            <w:r w:rsidR="00AD2C58" w:rsidRPr="00007C0F">
              <w:rPr>
                <w:color w:val="000000"/>
                <w:sz w:val="24"/>
                <w:szCs w:val="24"/>
                <w:lang w:eastAsia="en-US"/>
              </w:rPr>
              <w:t>kabulü</w:t>
            </w:r>
            <w:r w:rsidRPr="00007C0F">
              <w:rPr>
                <w:color w:val="000000"/>
                <w:sz w:val="24"/>
                <w:szCs w:val="24"/>
                <w:lang w:eastAsia="en-US"/>
              </w:rPr>
              <w:t xml:space="preserve">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D736BD">
        <w:tc>
          <w:tcPr>
            <w:tcW w:w="900" w:type="dxa"/>
          </w:tcPr>
          <w:p w14:paraId="60FCC290" w14:textId="77777777" w:rsidR="00007C0F" w:rsidRPr="00007C0F" w:rsidRDefault="00007C0F">
            <w:pPr>
              <w:jc w:val="both"/>
              <w:rPr>
                <w:sz w:val="24"/>
                <w:szCs w:val="24"/>
              </w:rPr>
            </w:pPr>
            <w:r w:rsidRPr="00007C0F">
              <w:rPr>
                <w:sz w:val="24"/>
                <w:szCs w:val="24"/>
              </w:rPr>
              <w:t>2.3</w:t>
            </w:r>
          </w:p>
        </w:tc>
        <w:tc>
          <w:tcPr>
            <w:tcW w:w="8307"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Pr="00007C0F" w:rsidRDefault="00007C0F" w:rsidP="00007C0F">
            <w:pPr>
              <w:jc w:val="both"/>
              <w:rPr>
                <w:bCs/>
                <w:sz w:val="24"/>
                <w:szCs w:val="24"/>
              </w:rPr>
            </w:pPr>
            <w:r w:rsidRPr="00007C0F">
              <w:rPr>
                <w:bCs/>
                <w:sz w:val="24"/>
                <w:szCs w:val="24"/>
              </w:rPr>
              <w:t>(7) Sözleşmenin Genel Şartları;</w:t>
            </w:r>
          </w:p>
          <w:p w14:paraId="2CCBA9DE" w14:textId="52FAD77C" w:rsidR="00007C0F" w:rsidRPr="00007C0F" w:rsidRDefault="00007C0F" w:rsidP="00007C0F">
            <w:pPr>
              <w:jc w:val="both"/>
              <w:rPr>
                <w:bCs/>
                <w:sz w:val="24"/>
                <w:szCs w:val="24"/>
              </w:rPr>
            </w:pPr>
            <w:r w:rsidRPr="00007C0F">
              <w:rPr>
                <w:bCs/>
                <w:sz w:val="24"/>
                <w:szCs w:val="24"/>
              </w:rPr>
              <w:t>(8)</w:t>
            </w:r>
            <w:r w:rsidR="005D745D" w:rsidRPr="00007C0F">
              <w:rPr>
                <w:bCs/>
                <w:sz w:val="24"/>
                <w:szCs w:val="24"/>
              </w:rPr>
              <w:t xml:space="preserve"> Projeler/röleve ve teknik çiziml</w:t>
            </w:r>
            <w:r w:rsidR="005D745D">
              <w:rPr>
                <w:bCs/>
                <w:sz w:val="24"/>
                <w:szCs w:val="24"/>
              </w:rPr>
              <w:t xml:space="preserve">er (CD içeriğinde verilmiştir) </w:t>
            </w:r>
          </w:p>
          <w:p w14:paraId="1C407CAC" w14:textId="7C299113" w:rsidR="00007C0F" w:rsidRPr="00007C0F" w:rsidRDefault="00007C0F" w:rsidP="00007C0F">
            <w:pPr>
              <w:jc w:val="both"/>
              <w:rPr>
                <w:bCs/>
                <w:sz w:val="24"/>
                <w:szCs w:val="24"/>
              </w:rPr>
            </w:pPr>
            <w:r w:rsidRPr="00007C0F">
              <w:rPr>
                <w:bCs/>
                <w:sz w:val="24"/>
                <w:szCs w:val="24"/>
              </w:rPr>
              <w:t xml:space="preserve">(9) </w:t>
            </w:r>
            <w:r w:rsidR="005D745D" w:rsidRPr="00007C0F">
              <w:rPr>
                <w:bCs/>
                <w:sz w:val="24"/>
                <w:szCs w:val="24"/>
              </w:rPr>
              <w:t>Teknik Şartnameler ve Mahal Listeleri (Projeler üzerinde işlenmiştir);</w:t>
            </w:r>
          </w:p>
          <w:p w14:paraId="70FB8FD9" w14:textId="27031CC2" w:rsidR="00007C0F" w:rsidRPr="00007C0F" w:rsidRDefault="00007C0F" w:rsidP="00007C0F">
            <w:pPr>
              <w:jc w:val="both"/>
              <w:rPr>
                <w:bCs/>
                <w:sz w:val="24"/>
                <w:szCs w:val="24"/>
              </w:rPr>
            </w:pPr>
            <w:r w:rsidRPr="00007C0F">
              <w:rPr>
                <w:bCs/>
                <w:sz w:val="24"/>
                <w:szCs w:val="24"/>
              </w:rPr>
              <w:t>(10) Enerji İzinleri (</w:t>
            </w:r>
            <w:r w:rsidR="00727516">
              <w:rPr>
                <w:bCs/>
                <w:sz w:val="24"/>
                <w:szCs w:val="24"/>
              </w:rPr>
              <w:t>Varsa</w:t>
            </w:r>
            <w:r w:rsidRPr="00007C0F">
              <w:rPr>
                <w:bCs/>
                <w:sz w:val="24"/>
                <w:szCs w:val="24"/>
              </w:rPr>
              <w:t>)</w:t>
            </w:r>
          </w:p>
          <w:p w14:paraId="5A0FF2BD" w14:textId="0375CD3B" w:rsidR="00007C0F" w:rsidRPr="00007C0F" w:rsidRDefault="00007C0F" w:rsidP="00007C0F">
            <w:pPr>
              <w:jc w:val="both"/>
              <w:rPr>
                <w:bCs/>
                <w:sz w:val="24"/>
                <w:szCs w:val="24"/>
              </w:rPr>
            </w:pPr>
            <w:r w:rsidRPr="00007C0F">
              <w:rPr>
                <w:bCs/>
                <w:sz w:val="24"/>
                <w:szCs w:val="24"/>
              </w:rPr>
              <w:t>(1</w:t>
            </w:r>
            <w:r w:rsidR="00727516">
              <w:rPr>
                <w:bCs/>
                <w:sz w:val="24"/>
                <w:szCs w:val="24"/>
              </w:rPr>
              <w:t>1</w:t>
            </w:r>
            <w:r w:rsidRPr="00007C0F">
              <w:rPr>
                <w:bCs/>
                <w:sz w:val="24"/>
                <w:szCs w:val="24"/>
              </w:rPr>
              <w:t>) Sözleşmenin Özel Şartları Bölümü'nde listelenen, Yüklenicinin teklifi ile birlikte sunulan ve Sözleşmenin ayrılmaz bir parçasını oluşturacak olan diğer belgeler</w:t>
            </w:r>
          </w:p>
          <w:p w14:paraId="30E023FD" w14:textId="594F0794" w:rsidR="00007C0F" w:rsidRPr="00007C0F" w:rsidRDefault="00007C0F" w:rsidP="00007C0F">
            <w:pPr>
              <w:jc w:val="both"/>
              <w:rPr>
                <w:bCs/>
                <w:sz w:val="24"/>
                <w:szCs w:val="24"/>
              </w:rPr>
            </w:pPr>
            <w:r w:rsidRPr="00007C0F">
              <w:rPr>
                <w:bCs/>
                <w:sz w:val="24"/>
                <w:szCs w:val="24"/>
              </w:rPr>
              <w:t>(1</w:t>
            </w:r>
            <w:r w:rsidR="00727516">
              <w:rPr>
                <w:bCs/>
                <w:sz w:val="24"/>
                <w:szCs w:val="24"/>
              </w:rPr>
              <w:t>2</w:t>
            </w:r>
            <w:r w:rsidRPr="00007C0F">
              <w:rPr>
                <w:bCs/>
                <w:sz w:val="24"/>
                <w:szCs w:val="24"/>
              </w:rPr>
              <w:t>) Teklif Sahibine yapılan açıklamalar (eğer varsa)</w:t>
            </w:r>
          </w:p>
          <w:p w14:paraId="21D166E5" w14:textId="47E2ACFB" w:rsidR="00007C0F" w:rsidRPr="00007C0F" w:rsidRDefault="00007C0F" w:rsidP="00007C0F">
            <w:pPr>
              <w:jc w:val="both"/>
              <w:rPr>
                <w:bCs/>
                <w:sz w:val="24"/>
                <w:szCs w:val="24"/>
              </w:rPr>
            </w:pPr>
            <w:r w:rsidRPr="00007C0F">
              <w:rPr>
                <w:bCs/>
                <w:sz w:val="24"/>
                <w:szCs w:val="24"/>
              </w:rPr>
              <w:t>(1</w:t>
            </w:r>
            <w:r w:rsidR="00727516">
              <w:rPr>
                <w:bCs/>
                <w:sz w:val="24"/>
                <w:szCs w:val="24"/>
              </w:rPr>
              <w:t>3</w:t>
            </w:r>
            <w:r w:rsidRPr="00007C0F">
              <w:rPr>
                <w:bCs/>
                <w:sz w:val="24"/>
                <w:szCs w:val="24"/>
              </w:rPr>
              <w:t>)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D736BD">
        <w:tc>
          <w:tcPr>
            <w:tcW w:w="900" w:type="dxa"/>
          </w:tcPr>
          <w:p w14:paraId="696B9B9D" w14:textId="77777777" w:rsidR="00007C0F" w:rsidRPr="00007C0F" w:rsidRDefault="00007C0F">
            <w:pPr>
              <w:jc w:val="both"/>
              <w:rPr>
                <w:sz w:val="24"/>
                <w:szCs w:val="24"/>
              </w:rPr>
            </w:pPr>
            <w:r w:rsidRPr="00007C0F">
              <w:rPr>
                <w:sz w:val="24"/>
                <w:szCs w:val="24"/>
              </w:rPr>
              <w:t>3.1</w:t>
            </w:r>
          </w:p>
        </w:tc>
        <w:tc>
          <w:tcPr>
            <w:tcW w:w="8307" w:type="dxa"/>
          </w:tcPr>
          <w:p w14:paraId="603DD4AA" w14:textId="77777777"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xml:space="preserve">. Sözleşme süresince Sözleşme ile ilgili yapılacak tüm yazışmalar, kullanılacak belgeler ve projeler Türkçe olarak hazırlanacaktır.     Sözleşmeye uygulanacak kanun Türkiye Cumhuriyeti Kanunları'dır. </w:t>
            </w:r>
          </w:p>
        </w:tc>
      </w:tr>
      <w:tr w:rsidR="00BD513A" w:rsidRPr="00007C0F" w14:paraId="00481F0A" w14:textId="77777777" w:rsidTr="00D736BD">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8307"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7.1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lastRenderedPageBreak/>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42.2 Telafi Gerektirecek Haller çerçevesinde Sözleşme Bedelinde değişiklik yapılması. </w:t>
            </w:r>
          </w:p>
        </w:tc>
      </w:tr>
      <w:tr w:rsidR="00BD513A" w:rsidRPr="00007C0F" w14:paraId="4BE08A5F" w14:textId="77777777" w:rsidTr="00D736BD">
        <w:tc>
          <w:tcPr>
            <w:tcW w:w="900" w:type="dxa"/>
          </w:tcPr>
          <w:p w14:paraId="69DB627A" w14:textId="77777777" w:rsidR="00007C0F" w:rsidRPr="00007C0F" w:rsidRDefault="00007C0F">
            <w:pPr>
              <w:jc w:val="both"/>
              <w:rPr>
                <w:sz w:val="24"/>
                <w:szCs w:val="24"/>
              </w:rPr>
            </w:pPr>
            <w:r w:rsidRPr="00007C0F">
              <w:rPr>
                <w:sz w:val="24"/>
                <w:szCs w:val="24"/>
              </w:rPr>
              <w:lastRenderedPageBreak/>
              <w:t>5</w:t>
            </w:r>
          </w:p>
        </w:tc>
        <w:tc>
          <w:tcPr>
            <w:tcW w:w="8307"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D736BD">
        <w:tc>
          <w:tcPr>
            <w:tcW w:w="900" w:type="dxa"/>
          </w:tcPr>
          <w:p w14:paraId="00292F5D" w14:textId="77777777" w:rsidR="00007C0F" w:rsidRPr="00007C0F" w:rsidRDefault="00007C0F">
            <w:pPr>
              <w:jc w:val="both"/>
              <w:rPr>
                <w:sz w:val="24"/>
                <w:szCs w:val="24"/>
              </w:rPr>
            </w:pPr>
            <w:r w:rsidRPr="00007C0F">
              <w:rPr>
                <w:sz w:val="24"/>
                <w:szCs w:val="24"/>
              </w:rPr>
              <w:t>6</w:t>
            </w:r>
          </w:p>
        </w:tc>
        <w:tc>
          <w:tcPr>
            <w:tcW w:w="8307"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77777777" w:rsidR="00007C0F" w:rsidRPr="00007C0F" w:rsidRDefault="00007C0F">
            <w:pPr>
              <w:jc w:val="both"/>
              <w:rPr>
                <w:b/>
                <w:bCs/>
                <w:sz w:val="24"/>
                <w:szCs w:val="24"/>
              </w:rPr>
            </w:pPr>
            <w:r w:rsidRPr="00007C0F">
              <w:rPr>
                <w:b/>
                <w:bCs/>
                <w:sz w:val="24"/>
                <w:szCs w:val="24"/>
              </w:rPr>
              <w:t xml:space="preserve">T.C. Milli Eğitim Bakanlığı İnşaat ve Emlak Dairesi Başkanlığı </w:t>
            </w:r>
          </w:p>
          <w:p w14:paraId="31127D94" w14:textId="77777777" w:rsidR="00007C0F" w:rsidRPr="00007C0F" w:rsidRDefault="00007C0F">
            <w:pPr>
              <w:jc w:val="both"/>
              <w:rPr>
                <w:b/>
                <w:bCs/>
                <w:sz w:val="24"/>
                <w:szCs w:val="24"/>
              </w:rPr>
            </w:pPr>
            <w:r w:rsidRPr="00007C0F">
              <w:rPr>
                <w:b/>
                <w:bCs/>
                <w:sz w:val="24"/>
                <w:szCs w:val="24"/>
              </w:rPr>
              <w:t>MEB Beşevler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r w:rsidRPr="00007C0F">
              <w:rPr>
                <w:b/>
                <w:bCs/>
                <w:sz w:val="24"/>
                <w:szCs w:val="24"/>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D736BD">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8307"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77777777"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dahil olmak ancak bununla sınırlı olmamak üzere), İdarenin yazılı izni olmaksızın,   başkalarına devir ve temlik edemez.  Yüklenici bu husustaki talebini idareye yazılı olarak bildirir.      Temliknamelerin noter tarafından düzenlenmesi ve   İdarece istenilen kayıt ve şartları taşıması gerekir. </w:t>
            </w:r>
          </w:p>
        </w:tc>
      </w:tr>
      <w:tr w:rsidR="00BD513A" w:rsidRPr="00007C0F" w14:paraId="394C4946" w14:textId="77777777" w:rsidTr="00D736BD">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8307"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D736BD">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8307"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7876B26A"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w:t>
            </w:r>
            <w:r w:rsidRPr="00007C0F">
              <w:rPr>
                <w:b/>
                <w:sz w:val="24"/>
                <w:szCs w:val="24"/>
              </w:rPr>
              <w:lastRenderedPageBreak/>
              <w:t xml:space="preserve">Proje Müdürü, Şantiye Şefi (İnşaat   Mühendisi), Elektrik Mühendisi, Makine Mühendisi, Çevre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için   </w:t>
            </w:r>
            <w:r w:rsidR="00F0389D">
              <w:rPr>
                <w:b/>
                <w:sz w:val="24"/>
                <w:szCs w:val="24"/>
              </w:rPr>
              <w:t>500</w:t>
            </w:r>
            <w:r w:rsidRPr="00007C0F">
              <w:rPr>
                <w:b/>
                <w:sz w:val="24"/>
                <w:szCs w:val="24"/>
              </w:rPr>
              <w:t>.-TL ceza</w:t>
            </w:r>
            <w:r w:rsidRPr="00007C0F">
              <w:rPr>
                <w:sz w:val="24"/>
                <w:szCs w:val="24"/>
              </w:rPr>
              <w:t xml:space="preserve"> uygulanacaktır. Kesilen cezalar iade edilmeyecektir. </w:t>
            </w:r>
          </w:p>
          <w:p w14:paraId="3555E9C6" w14:textId="7CA78B22" w:rsidR="00007C0F" w:rsidRPr="00007C0F" w:rsidRDefault="00007C0F">
            <w:pPr>
              <w:jc w:val="both"/>
              <w:rPr>
                <w:sz w:val="24"/>
                <w:szCs w:val="24"/>
              </w:rPr>
            </w:pPr>
            <w:r w:rsidRPr="00007C0F">
              <w:rPr>
                <w:sz w:val="24"/>
                <w:szCs w:val="24"/>
              </w:rPr>
              <w:t>Yüklenici; 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7018D0">
              <w:rPr>
                <w:sz w:val="24"/>
                <w:szCs w:val="24"/>
              </w:rPr>
              <w:t xml:space="preserve"> Yürürlükteki mevzuatla birlikte sözleşmenin eki Sağlık ve Güvenlik Planı ile </w:t>
            </w:r>
            <w:r w:rsidR="007018D0" w:rsidRPr="00CE09B6">
              <w:rPr>
                <w:sz w:val="24"/>
                <w:szCs w:val="24"/>
              </w:rPr>
              <w:t>Disiplin Cezaları Ve Yaptırım Tablosu</w:t>
            </w:r>
            <w:r w:rsidR="007018D0" w:rsidRPr="00007C0F">
              <w:rPr>
                <w:sz w:val="24"/>
                <w:szCs w:val="24"/>
              </w:rPr>
              <w:t xml:space="preserve"> </w:t>
            </w:r>
            <w:r w:rsidR="007018D0">
              <w:rPr>
                <w:sz w:val="24"/>
                <w:szCs w:val="24"/>
              </w:rPr>
              <w:t>doğrultusunda değerlendirmeler yapılacaktır.</w:t>
            </w:r>
            <w:r w:rsidR="007018D0" w:rsidRPr="00007C0F">
              <w:rPr>
                <w:sz w:val="24"/>
                <w:szCs w:val="24"/>
              </w:rPr>
              <w:t xml:space="preserve"> </w:t>
            </w:r>
            <w:r w:rsidRPr="00007C0F">
              <w:rPr>
                <w:sz w:val="24"/>
                <w:szCs w:val="24"/>
              </w:rPr>
              <w:t>Tutanakla belirlenen güvenlik eksiklikleri 15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hakedişinden kesilecektir. </w:t>
            </w:r>
          </w:p>
          <w:p w14:paraId="3BF61E8E" w14:textId="77777777" w:rsidR="00007C0F" w:rsidRPr="00007C0F" w:rsidRDefault="00007C0F" w:rsidP="00007C0F">
            <w:pPr>
              <w:jc w:val="both"/>
              <w:rPr>
                <w:sz w:val="24"/>
                <w:szCs w:val="24"/>
              </w:rPr>
            </w:pPr>
            <w:r w:rsidRPr="00007C0F">
              <w:rPr>
                <w:sz w:val="24"/>
                <w:szCs w:val="24"/>
              </w:rPr>
              <w:t xml:space="preserve">-Yüklenici tarafından tutulması gereken şantiye defterinin tutulmaması veya eksik tutulduğunun tespiti halinde yapılacak yazılı ihtardan sonra eksikliğin tekrar etmesi durumunda şantiye başına 500,00 TL (beş yüz Türk Lirası), tekerrür etmesi halinde her </w:t>
            </w:r>
            <w:r w:rsidR="00AD2C58" w:rsidRPr="00007C0F">
              <w:rPr>
                <w:sz w:val="24"/>
                <w:szCs w:val="24"/>
              </w:rPr>
              <w:t>tespit</w:t>
            </w:r>
            <w:r w:rsidRPr="00007C0F">
              <w:rPr>
                <w:sz w:val="24"/>
                <w:szCs w:val="24"/>
              </w:rPr>
              <w:t xml:space="preserve"> başına % 50 (elli) fazlası ile, yüklenicinin müteakip ilk hakedişinden kesilecektir. </w:t>
            </w:r>
          </w:p>
          <w:p w14:paraId="6BFF0E51" w14:textId="429196A8" w:rsidR="00007C0F" w:rsidRPr="00007C0F" w:rsidRDefault="00007C0F" w:rsidP="00007C0F">
            <w:pPr>
              <w:jc w:val="both"/>
              <w:rPr>
                <w:sz w:val="24"/>
                <w:szCs w:val="24"/>
              </w:rPr>
            </w:pPr>
            <w:r w:rsidRPr="00007C0F">
              <w:rPr>
                <w:sz w:val="24"/>
                <w:szCs w:val="24"/>
              </w:rPr>
              <w:t>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için   5</w:t>
            </w:r>
            <w:r w:rsidR="00F0389D">
              <w:rPr>
                <w:sz w:val="24"/>
                <w:szCs w:val="24"/>
              </w:rPr>
              <w:t>0</w:t>
            </w:r>
            <w:r w:rsidRPr="00007C0F">
              <w:rPr>
                <w:sz w:val="24"/>
                <w:szCs w:val="24"/>
              </w:rPr>
              <w:t xml:space="preserve">0.-TL ceza olarak uygulanacaktır. Kesilen cezalar iade edilmeyecektir. </w:t>
            </w:r>
          </w:p>
          <w:p w14:paraId="32D5265F" w14:textId="77777777" w:rsidR="00007C0F" w:rsidRPr="00007C0F" w:rsidRDefault="00007C0F" w:rsidP="00007C0F">
            <w:pPr>
              <w:jc w:val="both"/>
              <w:rPr>
                <w:sz w:val="24"/>
                <w:szCs w:val="24"/>
              </w:rPr>
            </w:pPr>
          </w:p>
          <w:p w14:paraId="362DE88C" w14:textId="664D75E2"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Tamamlanmayan her şantiye için ayrı ayrı her takvim günü için 5</w:t>
            </w:r>
            <w:r w:rsidR="00F0389D">
              <w:rPr>
                <w:sz w:val="24"/>
                <w:szCs w:val="24"/>
              </w:rPr>
              <w:t>0</w:t>
            </w:r>
            <w:r w:rsidRPr="00007C0F">
              <w:rPr>
                <w:sz w:val="24"/>
                <w:szCs w:val="24"/>
              </w:rPr>
              <w:t xml:space="preserve">0.-TL ceza uygulanacaktır. Kesilen cezalar iade edilmeyecektir. </w:t>
            </w:r>
          </w:p>
        </w:tc>
      </w:tr>
      <w:tr w:rsidR="00BD513A" w:rsidRPr="00007C0F" w14:paraId="5E961E5B" w14:textId="77777777" w:rsidTr="00D736BD">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8307" w:type="dxa"/>
          </w:tcPr>
          <w:p w14:paraId="66588CB6" w14:textId="77777777" w:rsidR="00007C0F" w:rsidRPr="00007C0F" w:rsidRDefault="00007C0F">
            <w:pPr>
              <w:jc w:val="both"/>
              <w:rPr>
                <w:b/>
                <w:bCs/>
                <w:sz w:val="24"/>
                <w:szCs w:val="24"/>
              </w:rPr>
            </w:pPr>
            <w:r w:rsidRPr="00007C0F">
              <w:rPr>
                <w:sz w:val="24"/>
                <w:szCs w:val="24"/>
              </w:rPr>
              <w:t>Asgari   sigorta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onbeşi (% 15) kadar olmak kaydıyla işler dışındaki (mevcut tesisler, alt ve üst yapılar ile vb.) herhangi bir mala gelebilecek zarar/ziyan sigortası.     </w:t>
            </w:r>
          </w:p>
          <w:p w14:paraId="360D5ECA" w14:textId="77777777" w:rsidR="00007C0F" w:rsidRPr="00007C0F" w:rsidRDefault="00007C0F">
            <w:pPr>
              <w:numPr>
                <w:ilvl w:val="0"/>
                <w:numId w:val="29"/>
              </w:numPr>
              <w:jc w:val="both"/>
              <w:rPr>
                <w:b/>
                <w:bCs/>
                <w:sz w:val="24"/>
                <w:szCs w:val="24"/>
              </w:rPr>
            </w:pPr>
            <w:r w:rsidRPr="00007C0F">
              <w:rPr>
                <w:sz w:val="24"/>
                <w:szCs w:val="24"/>
              </w:rPr>
              <w:lastRenderedPageBreak/>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sz w:val="24"/>
              </w:rPr>
            </w:pPr>
          </w:p>
          <w:p w14:paraId="331E5E74" w14:textId="77777777" w:rsidR="00007C0F" w:rsidRPr="00007C0F" w:rsidRDefault="00007C0F">
            <w:pPr>
              <w:jc w:val="both"/>
              <w:rPr>
                <w:sz w:val="24"/>
                <w:szCs w:val="24"/>
              </w:rPr>
            </w:pPr>
            <w:r w:rsidRPr="00007C0F">
              <w:rPr>
                <w:sz w:val="24"/>
                <w:szCs w:val="24"/>
              </w:rPr>
              <w:t xml:space="preserve">All-Risk sigorta, işin başlangıç tarihinden Hedeflenen Tamamlanma Tarihine kadar olan dönemi kapsayacaktır.   Hedeflenen tamamlanma tarihinin uzatılması durumunda poliçenin süresi, uzayan 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77777777" w:rsidR="00007C0F" w:rsidRPr="00007C0F" w:rsidRDefault="00007C0F">
            <w:pPr>
              <w:jc w:val="both"/>
              <w:rPr>
                <w:sz w:val="24"/>
                <w:szCs w:val="24"/>
              </w:rPr>
            </w:pPr>
            <w:r w:rsidRPr="00007C0F">
              <w:rPr>
                <w:sz w:val="24"/>
                <w:szCs w:val="24"/>
              </w:rPr>
              <w:t xml:space="preserve">Toplam muafiyet tutarı ( DEPREM SİGORTASI HARİÇ)    sigorta bedelinin yüzde İKİ (%2)’S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77777777" w:rsidR="00007C0F" w:rsidRPr="00007C0F" w:rsidRDefault="00007C0F">
            <w:pPr>
              <w:jc w:val="both"/>
              <w:rPr>
                <w:sz w:val="24"/>
                <w:szCs w:val="24"/>
              </w:rPr>
            </w:pPr>
            <w:r w:rsidRPr="00007C0F">
              <w:rPr>
                <w:sz w:val="24"/>
                <w:szCs w:val="24"/>
              </w:rPr>
              <w:t xml:space="preserve">Yüklenici  tarafından sunulan All-Risk sigortası poliçeleri veya sigorta şirketi tarafından verilen beyanda İdari   şartnamedeki 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D736BD">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8307"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D736BD">
        <w:tc>
          <w:tcPr>
            <w:tcW w:w="900" w:type="dxa"/>
          </w:tcPr>
          <w:p w14:paraId="591EB85B" w14:textId="77777777" w:rsidR="00007C0F" w:rsidRPr="00007C0F" w:rsidRDefault="00007C0F">
            <w:pPr>
              <w:jc w:val="both"/>
              <w:rPr>
                <w:sz w:val="24"/>
                <w:szCs w:val="24"/>
              </w:rPr>
            </w:pPr>
            <w:r w:rsidRPr="00007C0F">
              <w:rPr>
                <w:sz w:val="24"/>
                <w:szCs w:val="24"/>
              </w:rPr>
              <w:t>13.6</w:t>
            </w:r>
          </w:p>
        </w:tc>
        <w:tc>
          <w:tcPr>
            <w:tcW w:w="8307"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KfW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müteselsilen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D736BD">
        <w:tc>
          <w:tcPr>
            <w:tcW w:w="900" w:type="dxa"/>
          </w:tcPr>
          <w:p w14:paraId="77496296" w14:textId="77777777" w:rsidR="00007C0F" w:rsidRPr="00007C0F" w:rsidRDefault="00007C0F">
            <w:pPr>
              <w:jc w:val="both"/>
              <w:rPr>
                <w:sz w:val="24"/>
                <w:szCs w:val="24"/>
              </w:rPr>
            </w:pPr>
            <w:r w:rsidRPr="00007C0F">
              <w:rPr>
                <w:sz w:val="24"/>
                <w:szCs w:val="24"/>
              </w:rPr>
              <w:t>14.1</w:t>
            </w:r>
          </w:p>
        </w:tc>
        <w:tc>
          <w:tcPr>
            <w:tcW w:w="8307"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baz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D736BD">
        <w:tc>
          <w:tcPr>
            <w:tcW w:w="900" w:type="dxa"/>
          </w:tcPr>
          <w:p w14:paraId="50A34217" w14:textId="77777777" w:rsidR="00007C0F" w:rsidRPr="00007C0F" w:rsidRDefault="00007C0F">
            <w:pPr>
              <w:jc w:val="both"/>
              <w:rPr>
                <w:sz w:val="24"/>
                <w:szCs w:val="24"/>
              </w:rPr>
            </w:pPr>
            <w:r w:rsidRPr="00007C0F">
              <w:rPr>
                <w:sz w:val="24"/>
                <w:szCs w:val="24"/>
              </w:rPr>
              <w:t>17.1</w:t>
            </w:r>
          </w:p>
        </w:tc>
        <w:tc>
          <w:tcPr>
            <w:tcW w:w="8307" w:type="dxa"/>
            <w:shd w:val="clear" w:color="auto" w:fill="auto"/>
          </w:tcPr>
          <w:p w14:paraId="222B581B" w14:textId="3A28C8D5" w:rsidR="00007C0F" w:rsidRPr="00007C0F" w:rsidRDefault="00007C0F">
            <w:pPr>
              <w:jc w:val="both"/>
              <w:rPr>
                <w:sz w:val="24"/>
                <w:szCs w:val="24"/>
              </w:rPr>
            </w:pPr>
            <w:r w:rsidRPr="00007C0F">
              <w:rPr>
                <w:sz w:val="24"/>
                <w:szCs w:val="24"/>
              </w:rPr>
              <w:t xml:space="preserve"> İşlerin tamamı için Hedeflenen Tamamlama Tarihi, yeniden inşaa edilecek okullar için işe başlama talimatı tarihinden itibaren tüm işler dahil </w:t>
            </w:r>
            <w:r w:rsidRPr="00007C0F">
              <w:rPr>
                <w:b/>
                <w:sz w:val="24"/>
                <w:szCs w:val="24"/>
              </w:rPr>
              <w:t>(</w:t>
            </w:r>
            <w:r w:rsidR="00264F35">
              <w:rPr>
                <w:b/>
                <w:sz w:val="24"/>
                <w:szCs w:val="24"/>
              </w:rPr>
              <w:t>yüz</w:t>
            </w:r>
            <w:r w:rsidR="00CD05F0">
              <w:rPr>
                <w:b/>
                <w:sz w:val="24"/>
                <w:szCs w:val="24"/>
              </w:rPr>
              <w:t>seksen</w:t>
            </w:r>
            <w:r w:rsidRPr="00007C0F">
              <w:rPr>
                <w:b/>
                <w:sz w:val="24"/>
                <w:szCs w:val="24"/>
              </w:rPr>
              <w:t>) (</w:t>
            </w:r>
            <w:r w:rsidR="00264F35">
              <w:rPr>
                <w:b/>
                <w:sz w:val="24"/>
                <w:szCs w:val="24"/>
              </w:rPr>
              <w:t>1</w:t>
            </w:r>
            <w:r w:rsidR="00CD05F0">
              <w:rPr>
                <w:b/>
                <w:sz w:val="24"/>
                <w:szCs w:val="24"/>
              </w:rPr>
              <w:t>8</w:t>
            </w:r>
            <w:r w:rsidR="00264F35" w:rsidRPr="00007C0F">
              <w:rPr>
                <w:b/>
                <w:sz w:val="24"/>
                <w:szCs w:val="24"/>
              </w:rPr>
              <w:t>0</w:t>
            </w:r>
            <w:r w:rsidRPr="00007C0F">
              <w:rPr>
                <w:b/>
                <w:sz w:val="24"/>
                <w:szCs w:val="24"/>
              </w:rPr>
              <w:t>)</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D736BD">
        <w:tc>
          <w:tcPr>
            <w:tcW w:w="900" w:type="dxa"/>
          </w:tcPr>
          <w:p w14:paraId="17518B0A" w14:textId="77777777" w:rsidR="00007C0F" w:rsidRPr="00007C0F" w:rsidRDefault="00007C0F">
            <w:pPr>
              <w:jc w:val="both"/>
              <w:rPr>
                <w:sz w:val="24"/>
                <w:szCs w:val="24"/>
              </w:rPr>
            </w:pPr>
            <w:r w:rsidRPr="00007C0F">
              <w:rPr>
                <w:sz w:val="24"/>
                <w:szCs w:val="24"/>
              </w:rPr>
              <w:lastRenderedPageBreak/>
              <w:t>19</w:t>
            </w:r>
          </w:p>
        </w:tc>
        <w:tc>
          <w:tcPr>
            <w:tcW w:w="8307"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77777777" w:rsidR="00007C0F" w:rsidRPr="00007C0F" w:rsidRDefault="00007C0F" w:rsidP="00007C0F">
            <w:pPr>
              <w:widowControl w:val="0"/>
              <w:numPr>
                <w:ilvl w:val="12"/>
                <w:numId w:val="0"/>
              </w:numPr>
              <w:jc w:val="both"/>
              <w:rPr>
                <w:sz w:val="24"/>
                <w:szCs w:val="24"/>
              </w:rPr>
            </w:pPr>
            <w:r w:rsidRPr="00007C0F">
              <w:rPr>
                <w:sz w:val="24"/>
                <w:szCs w:val="24"/>
              </w:rPr>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77777777"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rPr>
                <w:sz w:val="24"/>
                <w:szCs w:val="24"/>
              </w:rPr>
            </w:pPr>
          </w:p>
          <w:p w14:paraId="107EC365" w14:textId="77777777" w:rsidR="00007C0F" w:rsidRPr="00007C0F" w:rsidRDefault="00007C0F" w:rsidP="00007C0F">
            <w:pPr>
              <w:tabs>
                <w:tab w:val="left" w:pos="5283"/>
              </w:tabs>
              <w:suppressAutoHyphens/>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77777777"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77777777"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D736BD">
        <w:trPr>
          <w:trHeight w:val="539"/>
        </w:trPr>
        <w:tc>
          <w:tcPr>
            <w:tcW w:w="900" w:type="dxa"/>
          </w:tcPr>
          <w:p w14:paraId="76EC678D" w14:textId="77777777" w:rsidR="00007C0F" w:rsidRPr="00007C0F" w:rsidRDefault="00007C0F">
            <w:pPr>
              <w:jc w:val="both"/>
              <w:rPr>
                <w:sz w:val="24"/>
                <w:szCs w:val="24"/>
              </w:rPr>
            </w:pPr>
            <w:r w:rsidRPr="00007C0F">
              <w:rPr>
                <w:sz w:val="24"/>
                <w:szCs w:val="24"/>
              </w:rPr>
              <w:t>21.1</w:t>
            </w:r>
          </w:p>
        </w:tc>
        <w:tc>
          <w:tcPr>
            <w:tcW w:w="8307"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D736BD">
        <w:trPr>
          <w:trHeight w:val="539"/>
        </w:trPr>
        <w:tc>
          <w:tcPr>
            <w:tcW w:w="900" w:type="dxa"/>
          </w:tcPr>
          <w:p w14:paraId="69C71C76" w14:textId="77777777" w:rsidR="00007C0F" w:rsidRPr="00007C0F" w:rsidRDefault="00007C0F">
            <w:pPr>
              <w:jc w:val="both"/>
              <w:rPr>
                <w:sz w:val="24"/>
                <w:szCs w:val="24"/>
              </w:rPr>
            </w:pPr>
            <w:r w:rsidRPr="00007C0F">
              <w:rPr>
                <w:sz w:val="24"/>
                <w:szCs w:val="24"/>
              </w:rPr>
              <w:lastRenderedPageBreak/>
              <w:t>23.3</w:t>
            </w:r>
          </w:p>
        </w:tc>
        <w:tc>
          <w:tcPr>
            <w:tcW w:w="8307"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D736BD">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8307" w:type="dxa"/>
          </w:tcPr>
          <w:p w14:paraId="6C055D36" w14:textId="77777777" w:rsidR="00007C0F" w:rsidRPr="00007C0F" w:rsidRDefault="00007C0F">
            <w:pPr>
              <w:jc w:val="both"/>
              <w:rPr>
                <w:sz w:val="24"/>
                <w:szCs w:val="24"/>
              </w:rPr>
            </w:pPr>
            <w:r w:rsidRPr="00007C0F">
              <w:rPr>
                <w:sz w:val="24"/>
                <w:szCs w:val="24"/>
              </w:rPr>
              <w:t xml:space="preserve">24.1   Maddesi aşağıdaki maddeler ile değiştirilecektir:         </w:t>
            </w:r>
          </w:p>
          <w:p w14:paraId="24D5BECE" w14:textId="77777777" w:rsidR="00007C0F" w:rsidRPr="00007C0F" w:rsidRDefault="00007C0F" w:rsidP="00007C0F">
            <w:pPr>
              <w:jc w:val="both"/>
              <w:rPr>
                <w:sz w:val="24"/>
                <w:szCs w:val="24"/>
              </w:rPr>
            </w:pPr>
          </w:p>
          <w:p w14:paraId="3705A4C0" w14:textId="77777777" w:rsidR="00007C0F" w:rsidRPr="00007C0F" w:rsidRDefault="00007C0F">
            <w:pPr>
              <w:jc w:val="both"/>
              <w:rPr>
                <w:sz w:val="24"/>
                <w:szCs w:val="24"/>
              </w:rPr>
            </w:pPr>
            <w:r w:rsidRPr="00007C0F">
              <w:rPr>
                <w:sz w:val="24"/>
                <w:szCs w:val="24"/>
              </w:rPr>
              <w:t xml:space="preserve">24.1 </w:t>
            </w:r>
            <w:r w:rsidRPr="00007C0F">
              <w:rPr>
                <w:sz w:val="24"/>
                <w:szCs w:val="24"/>
              </w:rPr>
              <w:tab/>
              <w:t xml:space="preserve">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İşveren söz konusu yanıtı değerlendirecek ve nihai kararını Yükleniciye ondört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24.2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D736BD">
        <w:tc>
          <w:tcPr>
            <w:tcW w:w="900" w:type="dxa"/>
          </w:tcPr>
          <w:p w14:paraId="205A836E" w14:textId="77777777" w:rsidR="00007C0F" w:rsidRPr="00007C0F" w:rsidRDefault="00007C0F">
            <w:pPr>
              <w:jc w:val="both"/>
              <w:rPr>
                <w:sz w:val="24"/>
                <w:szCs w:val="24"/>
              </w:rPr>
            </w:pPr>
            <w:r w:rsidRPr="00007C0F">
              <w:rPr>
                <w:sz w:val="24"/>
                <w:szCs w:val="24"/>
              </w:rPr>
              <w:t>25.2</w:t>
            </w:r>
          </w:p>
        </w:tc>
        <w:tc>
          <w:tcPr>
            <w:tcW w:w="8307"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D736BD">
        <w:tc>
          <w:tcPr>
            <w:tcW w:w="900" w:type="dxa"/>
          </w:tcPr>
          <w:p w14:paraId="79865414" w14:textId="77777777" w:rsidR="00007C0F" w:rsidRPr="00007C0F" w:rsidRDefault="00007C0F">
            <w:pPr>
              <w:jc w:val="both"/>
              <w:rPr>
                <w:sz w:val="24"/>
                <w:szCs w:val="24"/>
              </w:rPr>
            </w:pPr>
            <w:r w:rsidRPr="00007C0F">
              <w:rPr>
                <w:sz w:val="24"/>
                <w:szCs w:val="24"/>
              </w:rPr>
              <w:t>25.3</w:t>
            </w:r>
          </w:p>
        </w:tc>
        <w:tc>
          <w:tcPr>
            <w:tcW w:w="8307"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D736BD">
        <w:tc>
          <w:tcPr>
            <w:tcW w:w="900" w:type="dxa"/>
          </w:tcPr>
          <w:p w14:paraId="1BBEC740" w14:textId="77777777" w:rsidR="00007C0F" w:rsidRPr="00007C0F" w:rsidRDefault="00007C0F">
            <w:pPr>
              <w:jc w:val="both"/>
              <w:rPr>
                <w:sz w:val="24"/>
                <w:szCs w:val="24"/>
              </w:rPr>
            </w:pPr>
            <w:r w:rsidRPr="00007C0F">
              <w:rPr>
                <w:sz w:val="24"/>
                <w:szCs w:val="24"/>
              </w:rPr>
              <w:t>26.1</w:t>
            </w:r>
          </w:p>
        </w:tc>
        <w:tc>
          <w:tcPr>
            <w:tcW w:w="8307"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İMO’ya başvurulmadan doğrudan atama da yapılabilir.           </w:t>
            </w:r>
          </w:p>
        </w:tc>
      </w:tr>
      <w:tr w:rsidR="00BD513A" w:rsidRPr="00007C0F" w14:paraId="4F95F514" w14:textId="77777777" w:rsidTr="00D736BD">
        <w:tc>
          <w:tcPr>
            <w:tcW w:w="900" w:type="dxa"/>
          </w:tcPr>
          <w:p w14:paraId="2A7C3F4D" w14:textId="77777777" w:rsidR="00007C0F" w:rsidRPr="00007C0F" w:rsidRDefault="00007C0F">
            <w:pPr>
              <w:jc w:val="both"/>
              <w:rPr>
                <w:sz w:val="24"/>
                <w:szCs w:val="24"/>
              </w:rPr>
            </w:pPr>
            <w:r w:rsidRPr="00007C0F">
              <w:rPr>
                <w:sz w:val="24"/>
                <w:szCs w:val="24"/>
              </w:rPr>
              <w:t>27.1</w:t>
            </w:r>
          </w:p>
        </w:tc>
        <w:tc>
          <w:tcPr>
            <w:tcW w:w="8307" w:type="dxa"/>
          </w:tcPr>
          <w:p w14:paraId="7B953C78" w14:textId="77777777" w:rsidR="00007C0F" w:rsidRPr="00007C0F" w:rsidRDefault="00007C0F">
            <w:pPr>
              <w:jc w:val="both"/>
              <w:rPr>
                <w:sz w:val="24"/>
                <w:szCs w:val="24"/>
              </w:rPr>
            </w:pPr>
            <w:r w:rsidRPr="00007C0F">
              <w:rPr>
                <w:sz w:val="24"/>
                <w:szCs w:val="24"/>
              </w:rPr>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ondört (14) gün içerisind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D736BD">
        <w:tc>
          <w:tcPr>
            <w:tcW w:w="900" w:type="dxa"/>
          </w:tcPr>
          <w:p w14:paraId="46E7ED23" w14:textId="77777777" w:rsidR="00007C0F" w:rsidRPr="00007C0F" w:rsidRDefault="00007C0F">
            <w:pPr>
              <w:jc w:val="both"/>
              <w:rPr>
                <w:sz w:val="24"/>
                <w:szCs w:val="24"/>
              </w:rPr>
            </w:pPr>
            <w:r w:rsidRPr="00007C0F">
              <w:rPr>
                <w:sz w:val="24"/>
                <w:szCs w:val="24"/>
              </w:rPr>
              <w:lastRenderedPageBreak/>
              <w:t>27.3</w:t>
            </w:r>
          </w:p>
        </w:tc>
        <w:tc>
          <w:tcPr>
            <w:tcW w:w="8307"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etmeyecektir. Proje Müdürünün programı onaylaması, Yüklenicinin yükümlülüklerini değiştirmez.    </w:t>
            </w:r>
          </w:p>
        </w:tc>
      </w:tr>
      <w:tr w:rsidR="00BD513A" w:rsidRPr="00007C0F" w14:paraId="34FD163D" w14:textId="77777777" w:rsidTr="00D736BD">
        <w:tc>
          <w:tcPr>
            <w:tcW w:w="900" w:type="dxa"/>
          </w:tcPr>
          <w:p w14:paraId="291229A2" w14:textId="77777777" w:rsidR="00007C0F" w:rsidRPr="00007C0F" w:rsidRDefault="00007C0F">
            <w:pPr>
              <w:jc w:val="both"/>
              <w:rPr>
                <w:sz w:val="24"/>
                <w:szCs w:val="24"/>
              </w:rPr>
            </w:pPr>
            <w:r w:rsidRPr="00007C0F">
              <w:rPr>
                <w:sz w:val="24"/>
                <w:szCs w:val="24"/>
              </w:rPr>
              <w:t>28.1</w:t>
            </w:r>
          </w:p>
        </w:tc>
        <w:tc>
          <w:tcPr>
            <w:tcW w:w="8307"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İşveren’in onayını alacaktır.    </w:t>
            </w:r>
          </w:p>
        </w:tc>
      </w:tr>
      <w:tr w:rsidR="00BD513A" w:rsidRPr="00007C0F" w14:paraId="01577C5C" w14:textId="77777777" w:rsidTr="00D736BD">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8307"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D736BD">
        <w:tc>
          <w:tcPr>
            <w:tcW w:w="900" w:type="dxa"/>
          </w:tcPr>
          <w:p w14:paraId="144A8441" w14:textId="77777777" w:rsidR="00007C0F" w:rsidRPr="00007C0F" w:rsidRDefault="00007C0F">
            <w:pPr>
              <w:jc w:val="both"/>
              <w:rPr>
                <w:sz w:val="24"/>
                <w:szCs w:val="24"/>
              </w:rPr>
            </w:pPr>
            <w:r w:rsidRPr="00007C0F">
              <w:rPr>
                <w:sz w:val="24"/>
                <w:szCs w:val="24"/>
              </w:rPr>
              <w:t>29.1</w:t>
            </w:r>
          </w:p>
        </w:tc>
        <w:tc>
          <w:tcPr>
            <w:tcW w:w="8307"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D736BD">
        <w:tc>
          <w:tcPr>
            <w:tcW w:w="900" w:type="dxa"/>
          </w:tcPr>
          <w:p w14:paraId="5246F1C6" w14:textId="77777777" w:rsidR="00007C0F" w:rsidRPr="00007C0F" w:rsidRDefault="00007C0F">
            <w:pPr>
              <w:jc w:val="both"/>
              <w:rPr>
                <w:sz w:val="24"/>
                <w:szCs w:val="24"/>
              </w:rPr>
            </w:pPr>
            <w:r w:rsidRPr="00007C0F">
              <w:rPr>
                <w:sz w:val="24"/>
                <w:szCs w:val="24"/>
              </w:rPr>
              <w:t>29.2</w:t>
            </w:r>
          </w:p>
        </w:tc>
        <w:tc>
          <w:tcPr>
            <w:tcW w:w="8307"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D736BD">
        <w:tc>
          <w:tcPr>
            <w:tcW w:w="900" w:type="dxa"/>
          </w:tcPr>
          <w:p w14:paraId="698411A1" w14:textId="77777777" w:rsidR="00007C0F" w:rsidRPr="00007C0F" w:rsidRDefault="00007C0F">
            <w:pPr>
              <w:jc w:val="both"/>
              <w:rPr>
                <w:sz w:val="24"/>
                <w:szCs w:val="24"/>
              </w:rPr>
            </w:pPr>
            <w:r w:rsidRPr="00007C0F">
              <w:rPr>
                <w:sz w:val="24"/>
                <w:szCs w:val="24"/>
              </w:rPr>
              <w:t>32.2</w:t>
            </w:r>
          </w:p>
        </w:tc>
        <w:tc>
          <w:tcPr>
            <w:tcW w:w="8307" w:type="dxa"/>
          </w:tcPr>
          <w:p w14:paraId="0AA545C0" w14:textId="77777777" w:rsidR="00007C0F" w:rsidRPr="00007C0F" w:rsidRDefault="00007C0F">
            <w:pPr>
              <w:jc w:val="both"/>
              <w:rPr>
                <w:sz w:val="24"/>
                <w:szCs w:val="24"/>
              </w:rPr>
            </w:pPr>
            <w:r w:rsidRPr="00007C0F">
              <w:rPr>
                <w:sz w:val="24"/>
                <w:szCs w:val="24"/>
              </w:rPr>
              <w:t>Yüklenici, Proje Müdürünün veya kontrol elemanlarının sahada tespit ettiği kusurlu imalatları verilen sürede düzeltecektir.</w:t>
            </w:r>
          </w:p>
        </w:tc>
      </w:tr>
      <w:tr w:rsidR="00BD513A" w:rsidRPr="00007C0F" w14:paraId="6423D5DE" w14:textId="77777777" w:rsidTr="00D736BD">
        <w:tc>
          <w:tcPr>
            <w:tcW w:w="900" w:type="dxa"/>
          </w:tcPr>
          <w:p w14:paraId="7EE1616F" w14:textId="77777777" w:rsidR="00007C0F" w:rsidRPr="00007C0F" w:rsidRDefault="00007C0F">
            <w:pPr>
              <w:jc w:val="both"/>
              <w:rPr>
                <w:sz w:val="24"/>
                <w:szCs w:val="24"/>
              </w:rPr>
            </w:pPr>
            <w:r w:rsidRPr="00007C0F">
              <w:rPr>
                <w:sz w:val="24"/>
                <w:szCs w:val="24"/>
              </w:rPr>
              <w:t>34.1</w:t>
            </w:r>
          </w:p>
        </w:tc>
        <w:tc>
          <w:tcPr>
            <w:tcW w:w="8307"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D736BD">
        <w:tc>
          <w:tcPr>
            <w:tcW w:w="900" w:type="dxa"/>
          </w:tcPr>
          <w:p w14:paraId="4DD09152" w14:textId="77777777" w:rsidR="00007C0F" w:rsidRPr="00007C0F" w:rsidRDefault="00007C0F">
            <w:pPr>
              <w:jc w:val="both"/>
              <w:rPr>
                <w:sz w:val="24"/>
                <w:szCs w:val="24"/>
              </w:rPr>
            </w:pPr>
            <w:r w:rsidRPr="00007C0F">
              <w:rPr>
                <w:sz w:val="24"/>
                <w:szCs w:val="24"/>
              </w:rPr>
              <w:t>35</w:t>
            </w:r>
          </w:p>
        </w:tc>
        <w:tc>
          <w:tcPr>
            <w:tcW w:w="8307" w:type="dxa"/>
          </w:tcPr>
          <w:p w14:paraId="5563D14D" w14:textId="77777777" w:rsidR="00007C0F" w:rsidRPr="00007C0F" w:rsidRDefault="00007C0F" w:rsidP="00007C0F">
            <w:pPr>
              <w:jc w:val="both"/>
              <w:rPr>
                <w:sz w:val="24"/>
                <w:szCs w:val="24"/>
              </w:rPr>
            </w:pPr>
            <w:r w:rsidRPr="00007C0F">
              <w:rPr>
                <w:sz w:val="24"/>
                <w:szCs w:val="24"/>
              </w:rPr>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D736BD">
        <w:tc>
          <w:tcPr>
            <w:tcW w:w="900" w:type="dxa"/>
          </w:tcPr>
          <w:p w14:paraId="3FD2F14D" w14:textId="77777777" w:rsidR="00007C0F" w:rsidRPr="00007C0F" w:rsidRDefault="00007C0F">
            <w:pPr>
              <w:jc w:val="both"/>
              <w:rPr>
                <w:sz w:val="24"/>
                <w:szCs w:val="24"/>
              </w:rPr>
            </w:pPr>
            <w:r w:rsidRPr="00007C0F">
              <w:rPr>
                <w:sz w:val="24"/>
                <w:szCs w:val="24"/>
              </w:rPr>
              <w:t>36.1</w:t>
            </w:r>
          </w:p>
        </w:tc>
        <w:tc>
          <w:tcPr>
            <w:tcW w:w="8307"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D736BD">
        <w:tc>
          <w:tcPr>
            <w:tcW w:w="900" w:type="dxa"/>
          </w:tcPr>
          <w:p w14:paraId="260D99C4" w14:textId="77777777" w:rsidR="00007C0F" w:rsidRPr="00007C0F" w:rsidRDefault="00007C0F">
            <w:pPr>
              <w:jc w:val="both"/>
              <w:rPr>
                <w:sz w:val="24"/>
                <w:szCs w:val="24"/>
              </w:rPr>
            </w:pPr>
            <w:r w:rsidRPr="00007C0F">
              <w:rPr>
                <w:sz w:val="24"/>
                <w:szCs w:val="24"/>
              </w:rPr>
              <w:t>36.2</w:t>
            </w:r>
          </w:p>
        </w:tc>
        <w:tc>
          <w:tcPr>
            <w:tcW w:w="8307"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D736BD">
        <w:tc>
          <w:tcPr>
            <w:tcW w:w="900" w:type="dxa"/>
          </w:tcPr>
          <w:p w14:paraId="0F27EA85" w14:textId="77777777" w:rsidR="00007C0F" w:rsidRPr="00007C0F" w:rsidRDefault="00007C0F">
            <w:pPr>
              <w:jc w:val="both"/>
              <w:rPr>
                <w:sz w:val="24"/>
                <w:szCs w:val="24"/>
              </w:rPr>
            </w:pPr>
            <w:r w:rsidRPr="00007C0F">
              <w:rPr>
                <w:sz w:val="24"/>
                <w:szCs w:val="24"/>
              </w:rPr>
              <w:t>36.3</w:t>
            </w:r>
          </w:p>
        </w:tc>
        <w:tc>
          <w:tcPr>
            <w:tcW w:w="8307"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D736BD">
        <w:tc>
          <w:tcPr>
            <w:tcW w:w="900" w:type="dxa"/>
          </w:tcPr>
          <w:p w14:paraId="5BCAA239" w14:textId="77777777" w:rsidR="00007C0F" w:rsidRPr="00007C0F" w:rsidRDefault="00007C0F">
            <w:pPr>
              <w:jc w:val="both"/>
              <w:rPr>
                <w:sz w:val="24"/>
                <w:szCs w:val="24"/>
              </w:rPr>
            </w:pPr>
            <w:r w:rsidRPr="00007C0F">
              <w:rPr>
                <w:sz w:val="24"/>
                <w:szCs w:val="24"/>
              </w:rPr>
              <w:t>36.4</w:t>
            </w:r>
          </w:p>
        </w:tc>
        <w:tc>
          <w:tcPr>
            <w:tcW w:w="8307" w:type="dxa"/>
          </w:tcPr>
          <w:p w14:paraId="07BE48F7" w14:textId="77777777" w:rsidR="00007C0F" w:rsidRPr="00007C0F" w:rsidRDefault="00007C0F">
            <w:pPr>
              <w:jc w:val="both"/>
              <w:rPr>
                <w:sz w:val="24"/>
                <w:szCs w:val="24"/>
              </w:rPr>
            </w:pPr>
            <w:r w:rsidRPr="00007C0F">
              <w:rPr>
                <w:sz w:val="24"/>
                <w:szCs w:val="24"/>
              </w:rPr>
              <w:t xml:space="preserve">Sözleşme dosyasında verilen proje, röleve, detay, vaziyet planı, mahal listesi ve teknik şartname, ölçüm ve sözleşme bedelini hesaplamak için kullanılır.          Yükleniciye seviye tespiti üzerinden pursantaja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D736BD">
        <w:tc>
          <w:tcPr>
            <w:tcW w:w="900" w:type="dxa"/>
          </w:tcPr>
          <w:p w14:paraId="05956086" w14:textId="77777777" w:rsidR="00007C0F" w:rsidRPr="00007C0F" w:rsidRDefault="00007C0F">
            <w:pPr>
              <w:jc w:val="both"/>
              <w:rPr>
                <w:sz w:val="24"/>
                <w:szCs w:val="24"/>
              </w:rPr>
            </w:pPr>
            <w:r w:rsidRPr="00007C0F">
              <w:rPr>
                <w:sz w:val="24"/>
                <w:szCs w:val="24"/>
              </w:rPr>
              <w:t>37.1</w:t>
            </w:r>
          </w:p>
        </w:tc>
        <w:tc>
          <w:tcPr>
            <w:tcW w:w="8307"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D736BD">
        <w:tc>
          <w:tcPr>
            <w:tcW w:w="900" w:type="dxa"/>
          </w:tcPr>
          <w:p w14:paraId="255B6734" w14:textId="77777777" w:rsidR="00007C0F" w:rsidRPr="00007C0F" w:rsidRDefault="00007C0F">
            <w:pPr>
              <w:jc w:val="both"/>
              <w:rPr>
                <w:sz w:val="24"/>
                <w:szCs w:val="24"/>
              </w:rPr>
            </w:pPr>
            <w:r w:rsidRPr="00007C0F">
              <w:rPr>
                <w:sz w:val="24"/>
                <w:szCs w:val="24"/>
              </w:rPr>
              <w:t>37.2</w:t>
            </w:r>
          </w:p>
        </w:tc>
        <w:tc>
          <w:tcPr>
            <w:tcW w:w="8307"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D736BD">
        <w:tc>
          <w:tcPr>
            <w:tcW w:w="900" w:type="dxa"/>
          </w:tcPr>
          <w:p w14:paraId="0A5B68B0" w14:textId="77777777" w:rsidR="00007C0F" w:rsidRPr="00007C0F" w:rsidRDefault="00007C0F">
            <w:pPr>
              <w:jc w:val="both"/>
              <w:rPr>
                <w:sz w:val="24"/>
                <w:szCs w:val="24"/>
              </w:rPr>
            </w:pPr>
            <w:r w:rsidRPr="00007C0F">
              <w:rPr>
                <w:sz w:val="24"/>
                <w:szCs w:val="24"/>
              </w:rPr>
              <w:t>37.3</w:t>
            </w:r>
          </w:p>
        </w:tc>
        <w:tc>
          <w:tcPr>
            <w:tcW w:w="8307"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D736BD">
        <w:tc>
          <w:tcPr>
            <w:tcW w:w="900" w:type="dxa"/>
          </w:tcPr>
          <w:p w14:paraId="12D09375" w14:textId="77777777" w:rsidR="00007C0F" w:rsidRPr="00007C0F" w:rsidRDefault="00007C0F">
            <w:pPr>
              <w:jc w:val="both"/>
              <w:rPr>
                <w:sz w:val="24"/>
                <w:szCs w:val="24"/>
              </w:rPr>
            </w:pPr>
            <w:r w:rsidRPr="00007C0F">
              <w:rPr>
                <w:sz w:val="24"/>
                <w:szCs w:val="24"/>
              </w:rPr>
              <w:lastRenderedPageBreak/>
              <w:t>37.4</w:t>
            </w:r>
          </w:p>
        </w:tc>
        <w:tc>
          <w:tcPr>
            <w:tcW w:w="8307"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D736BD">
        <w:tc>
          <w:tcPr>
            <w:tcW w:w="900" w:type="dxa"/>
          </w:tcPr>
          <w:p w14:paraId="278B069E" w14:textId="77777777" w:rsidR="00007C0F" w:rsidRPr="00007C0F" w:rsidRDefault="00007C0F">
            <w:pPr>
              <w:jc w:val="both"/>
              <w:rPr>
                <w:sz w:val="24"/>
                <w:szCs w:val="24"/>
              </w:rPr>
            </w:pPr>
            <w:r w:rsidRPr="00007C0F">
              <w:rPr>
                <w:sz w:val="24"/>
                <w:szCs w:val="24"/>
              </w:rPr>
              <w:t>37.5</w:t>
            </w:r>
          </w:p>
        </w:tc>
        <w:tc>
          <w:tcPr>
            <w:tcW w:w="8307" w:type="dxa"/>
          </w:tcPr>
          <w:p w14:paraId="1B899073" w14:textId="77777777" w:rsidR="00007C0F" w:rsidRPr="00007C0F" w:rsidRDefault="00007C0F">
            <w:pPr>
              <w:jc w:val="both"/>
              <w:rPr>
                <w:sz w:val="24"/>
                <w:szCs w:val="24"/>
              </w:rPr>
            </w:pPr>
            <w:r w:rsidRPr="00007C0F">
              <w:rPr>
                <w:sz w:val="24"/>
                <w:szCs w:val="24"/>
              </w:rPr>
              <w:t>Sözleşmenin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zleşme Bedelinin yüzde onbeş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onbeş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77777777"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D736BD">
        <w:tc>
          <w:tcPr>
            <w:tcW w:w="900" w:type="dxa"/>
          </w:tcPr>
          <w:p w14:paraId="4B4FBE52" w14:textId="77777777" w:rsidR="00007C0F" w:rsidRPr="00007C0F" w:rsidRDefault="00007C0F">
            <w:pPr>
              <w:jc w:val="both"/>
              <w:rPr>
                <w:sz w:val="24"/>
                <w:szCs w:val="24"/>
              </w:rPr>
            </w:pPr>
            <w:r w:rsidRPr="00007C0F">
              <w:rPr>
                <w:sz w:val="24"/>
                <w:szCs w:val="24"/>
              </w:rPr>
              <w:t>38.1</w:t>
            </w:r>
          </w:p>
        </w:tc>
        <w:tc>
          <w:tcPr>
            <w:tcW w:w="8307"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D736BD">
        <w:tc>
          <w:tcPr>
            <w:tcW w:w="900" w:type="dxa"/>
          </w:tcPr>
          <w:p w14:paraId="1B997922" w14:textId="77777777" w:rsidR="00007C0F" w:rsidRPr="00007C0F" w:rsidRDefault="00007C0F">
            <w:pPr>
              <w:jc w:val="both"/>
              <w:rPr>
                <w:sz w:val="24"/>
                <w:szCs w:val="24"/>
              </w:rPr>
            </w:pPr>
            <w:r w:rsidRPr="00007C0F">
              <w:rPr>
                <w:sz w:val="24"/>
                <w:szCs w:val="24"/>
              </w:rPr>
              <w:t>39.2</w:t>
            </w:r>
          </w:p>
        </w:tc>
        <w:tc>
          <w:tcPr>
            <w:tcW w:w="8307"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D736BD">
        <w:tc>
          <w:tcPr>
            <w:tcW w:w="900" w:type="dxa"/>
          </w:tcPr>
          <w:p w14:paraId="1BDA67D6" w14:textId="77777777" w:rsidR="00007C0F" w:rsidRPr="00007C0F" w:rsidRDefault="00007C0F">
            <w:pPr>
              <w:jc w:val="both"/>
              <w:rPr>
                <w:sz w:val="24"/>
                <w:szCs w:val="24"/>
              </w:rPr>
            </w:pPr>
            <w:r w:rsidRPr="00007C0F">
              <w:rPr>
                <w:sz w:val="24"/>
                <w:szCs w:val="24"/>
              </w:rPr>
              <w:t>39.3</w:t>
            </w:r>
          </w:p>
        </w:tc>
        <w:tc>
          <w:tcPr>
            <w:tcW w:w="8307" w:type="dxa"/>
          </w:tcPr>
          <w:p w14:paraId="24CE3863" w14:textId="77777777" w:rsidR="00007C0F" w:rsidRPr="00007C0F" w:rsidRDefault="00007C0F">
            <w:pPr>
              <w:jc w:val="both"/>
              <w:rPr>
                <w:sz w:val="24"/>
                <w:szCs w:val="24"/>
              </w:rPr>
            </w:pPr>
            <w:bookmarkStart w:id="624" w:name="OLE_LINK14"/>
            <w:bookmarkStart w:id="625"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77777777"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Genel   Müdürlüğü ,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Bu fatura bedeline (KDV hariç), müteahhit karı ve genel giderleri karşılığı olarak %15 (</w:t>
            </w:r>
            <w:r w:rsidR="00AD2C58">
              <w:rPr>
                <w:sz w:val="24"/>
                <w:szCs w:val="24"/>
              </w:rPr>
              <w:t>Yüzde onbeş)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4"/>
          <w:bookmarkEnd w:id="625"/>
          <w:p w14:paraId="0CB45AD3" w14:textId="77777777" w:rsidR="00007C0F" w:rsidRPr="00007C0F" w:rsidRDefault="00007C0F" w:rsidP="00007C0F">
            <w:pPr>
              <w:jc w:val="both"/>
              <w:rPr>
                <w:sz w:val="24"/>
                <w:szCs w:val="24"/>
              </w:rPr>
            </w:pPr>
          </w:p>
        </w:tc>
      </w:tr>
      <w:tr w:rsidR="00BD513A" w:rsidRPr="00007C0F" w14:paraId="0D0D0902" w14:textId="77777777" w:rsidTr="00D736BD">
        <w:tc>
          <w:tcPr>
            <w:tcW w:w="900" w:type="dxa"/>
          </w:tcPr>
          <w:p w14:paraId="54D172BF" w14:textId="77777777" w:rsidR="00007C0F" w:rsidRPr="00007C0F" w:rsidRDefault="00007C0F">
            <w:pPr>
              <w:jc w:val="both"/>
              <w:rPr>
                <w:sz w:val="24"/>
                <w:szCs w:val="24"/>
              </w:rPr>
            </w:pPr>
            <w:r w:rsidRPr="00007C0F">
              <w:rPr>
                <w:sz w:val="24"/>
                <w:szCs w:val="24"/>
              </w:rPr>
              <w:t>40.1</w:t>
            </w:r>
          </w:p>
        </w:tc>
        <w:tc>
          <w:tcPr>
            <w:tcW w:w="8307"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w:t>
            </w:r>
            <w:r w:rsidRPr="00007C0F">
              <w:rPr>
                <w:sz w:val="24"/>
                <w:szCs w:val="24"/>
              </w:rPr>
              <w:lastRenderedPageBreak/>
              <w:t xml:space="preserve">hak kazandığı kanaatinde olduğu meblağları gösterir dört (4) nüsha Hakediş raporu yazılı ve dijital (CD) olarak sunacaktır.     </w:t>
            </w:r>
          </w:p>
        </w:tc>
      </w:tr>
      <w:tr w:rsidR="00BD513A" w:rsidRPr="00007C0F" w14:paraId="20627920" w14:textId="77777777" w:rsidTr="00D736BD">
        <w:tc>
          <w:tcPr>
            <w:tcW w:w="900" w:type="dxa"/>
          </w:tcPr>
          <w:p w14:paraId="481F3DB6" w14:textId="77777777" w:rsidR="00007C0F" w:rsidRPr="00007C0F" w:rsidRDefault="00007C0F">
            <w:pPr>
              <w:jc w:val="both"/>
              <w:rPr>
                <w:sz w:val="24"/>
                <w:szCs w:val="24"/>
              </w:rPr>
            </w:pPr>
            <w:r w:rsidRPr="00007C0F">
              <w:rPr>
                <w:sz w:val="24"/>
                <w:szCs w:val="24"/>
              </w:rPr>
              <w:lastRenderedPageBreak/>
              <w:t>40.4.</w:t>
            </w:r>
          </w:p>
        </w:tc>
        <w:tc>
          <w:tcPr>
            <w:tcW w:w="8307"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belirlenen pursantajlara</w:t>
            </w:r>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D736BD">
        <w:tc>
          <w:tcPr>
            <w:tcW w:w="900" w:type="dxa"/>
          </w:tcPr>
          <w:p w14:paraId="7CCD7D63" w14:textId="77777777" w:rsidR="00007C0F" w:rsidRPr="00007C0F" w:rsidRDefault="00007C0F">
            <w:pPr>
              <w:jc w:val="both"/>
              <w:rPr>
                <w:sz w:val="24"/>
                <w:szCs w:val="24"/>
              </w:rPr>
            </w:pPr>
            <w:r w:rsidRPr="00007C0F">
              <w:rPr>
                <w:sz w:val="24"/>
                <w:szCs w:val="24"/>
              </w:rPr>
              <w:t>41.1</w:t>
            </w:r>
          </w:p>
        </w:tc>
        <w:tc>
          <w:tcPr>
            <w:tcW w:w="8307" w:type="dxa"/>
          </w:tcPr>
          <w:p w14:paraId="72504B14" w14:textId="5ABD8191" w:rsidR="00007C0F" w:rsidRPr="00007C0F" w:rsidRDefault="00007C0F" w:rsidP="00382F65">
            <w:pPr>
              <w:jc w:val="both"/>
              <w:rPr>
                <w:sz w:val="24"/>
                <w:szCs w:val="24"/>
              </w:rPr>
            </w:pPr>
            <w:r w:rsidRPr="00007C0F">
              <w:rPr>
                <w:sz w:val="24"/>
                <w:szCs w:val="24"/>
              </w:rPr>
              <w:t>Hakedişlerden Teminat</w:t>
            </w:r>
            <w:r w:rsidR="00382F65">
              <w:rPr>
                <w:sz w:val="24"/>
                <w:szCs w:val="24"/>
              </w:rPr>
              <w:t xml:space="preserve"> </w:t>
            </w:r>
            <w:r w:rsidRPr="00007C0F">
              <w:rPr>
                <w:sz w:val="24"/>
                <w:szCs w:val="24"/>
              </w:rPr>
              <w:t xml:space="preserve">ve diğer kesintiler yapıldıktan sonra kalan miktar   Yükleniciye ödenecektir. İşveren, Yüklenici’ye her bir hakedişin Proje Müdürü’ne onay için sunulması ve hakedişin onayından sonra fatura </w:t>
            </w:r>
            <w:r w:rsidR="00AD2C58" w:rsidRPr="00007C0F">
              <w:rPr>
                <w:sz w:val="24"/>
                <w:szCs w:val="24"/>
              </w:rPr>
              <w:t>kesilmesini takip</w:t>
            </w:r>
            <w:r w:rsidRPr="00007C0F">
              <w:rPr>
                <w:sz w:val="24"/>
                <w:szCs w:val="24"/>
              </w:rPr>
              <w:t xml:space="preserve"> eden otuz (30) gün içerisinde, kesin Hakediş Durumunda altmış (60) gün içinde Proje Müdürü tarafından onaylanan 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D736BD">
        <w:tc>
          <w:tcPr>
            <w:tcW w:w="900" w:type="dxa"/>
          </w:tcPr>
          <w:p w14:paraId="4B4F6911" w14:textId="77777777" w:rsidR="00007C0F" w:rsidRPr="00007C0F" w:rsidRDefault="00007C0F">
            <w:pPr>
              <w:jc w:val="both"/>
              <w:rPr>
                <w:sz w:val="24"/>
                <w:szCs w:val="24"/>
              </w:rPr>
            </w:pPr>
            <w:r w:rsidRPr="00007C0F">
              <w:rPr>
                <w:sz w:val="24"/>
                <w:szCs w:val="24"/>
              </w:rPr>
              <w:t>41.4</w:t>
            </w:r>
          </w:p>
        </w:tc>
        <w:tc>
          <w:tcPr>
            <w:tcW w:w="8307" w:type="dxa"/>
          </w:tcPr>
          <w:p w14:paraId="407E9355" w14:textId="77777777" w:rsidR="00007C0F" w:rsidRPr="00007C0F" w:rsidRDefault="00007C0F">
            <w:pPr>
              <w:jc w:val="both"/>
              <w:rPr>
                <w:sz w:val="24"/>
                <w:szCs w:val="24"/>
              </w:rPr>
            </w:pPr>
            <w:r w:rsidRPr="00007C0F">
              <w:rPr>
                <w:sz w:val="24"/>
                <w:szCs w:val="24"/>
              </w:rPr>
              <w:t>Hakediş raporları, kanuni kesintiler de yapılarak her ayın ilk beş iş günü içinde düzenlenir.</w:t>
            </w:r>
          </w:p>
        </w:tc>
      </w:tr>
      <w:tr w:rsidR="00BD513A" w:rsidRPr="00007C0F" w14:paraId="13A7A515" w14:textId="77777777" w:rsidTr="00D736BD">
        <w:tc>
          <w:tcPr>
            <w:tcW w:w="900" w:type="dxa"/>
          </w:tcPr>
          <w:p w14:paraId="025590E2" w14:textId="77777777" w:rsidR="00007C0F" w:rsidRPr="00007C0F" w:rsidRDefault="00007C0F">
            <w:pPr>
              <w:jc w:val="both"/>
              <w:rPr>
                <w:sz w:val="24"/>
                <w:szCs w:val="24"/>
              </w:rPr>
            </w:pPr>
            <w:r w:rsidRPr="00007C0F">
              <w:rPr>
                <w:sz w:val="24"/>
                <w:szCs w:val="24"/>
              </w:rPr>
              <w:t>42.1a</w:t>
            </w:r>
          </w:p>
        </w:tc>
        <w:tc>
          <w:tcPr>
            <w:tcW w:w="8307"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D736BD">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83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0BDAB8BE" w:rsidR="00007C0F" w:rsidRPr="00007C0F" w:rsidRDefault="00007C0F" w:rsidP="00007C0F">
            <w:pPr>
              <w:rPr>
                <w:bCs/>
                <w:sz w:val="24"/>
                <w:szCs w:val="24"/>
                <w:u w:val="single"/>
              </w:rPr>
            </w:pPr>
            <w:r w:rsidRPr="00007C0F">
              <w:rPr>
                <w:b/>
                <w:bCs/>
                <w:sz w:val="24"/>
                <w:szCs w:val="24"/>
                <w:u w:val="single"/>
              </w:rPr>
              <w:t xml:space="preserve">İşveren/İdare </w:t>
            </w:r>
            <w:r w:rsidR="00F975CA">
              <w:rPr>
                <w:b/>
                <w:bCs/>
                <w:sz w:val="24"/>
                <w:szCs w:val="24"/>
                <w:u w:val="single"/>
              </w:rPr>
              <w:t>31.07.2018</w:t>
            </w:r>
            <w:r w:rsidRPr="00007C0F">
              <w:rPr>
                <w:b/>
                <w:bCs/>
                <w:sz w:val="24"/>
                <w:szCs w:val="24"/>
                <w:u w:val="single"/>
              </w:rPr>
              <w:t xml:space="preserve"> tarihli ve KDV.IPA.CERT.201</w:t>
            </w:r>
            <w:r w:rsidR="00F975CA">
              <w:rPr>
                <w:b/>
                <w:bCs/>
                <w:sz w:val="24"/>
                <w:szCs w:val="24"/>
                <w:u w:val="single"/>
              </w:rPr>
              <w:t>8</w:t>
            </w:r>
            <w:r w:rsidRPr="00007C0F">
              <w:rPr>
                <w:b/>
                <w:bCs/>
                <w:sz w:val="24"/>
                <w:szCs w:val="24"/>
                <w:u w:val="single"/>
              </w:rPr>
              <w:t>/E.</w:t>
            </w:r>
            <w:r w:rsidR="00F975CA">
              <w:rPr>
                <w:b/>
                <w:bCs/>
                <w:sz w:val="24"/>
                <w:szCs w:val="24"/>
                <w:u w:val="single"/>
              </w:rPr>
              <w:t xml:space="preserve">204 </w:t>
            </w:r>
            <w:r w:rsidRPr="00007C0F">
              <w:rPr>
                <w:b/>
                <w:bCs/>
                <w:sz w:val="24"/>
                <w:szCs w:val="24"/>
                <w:u w:val="single"/>
              </w:rPr>
              <w:t>sayılı Katma Değer Vergisi İstisna sertifikası uyarınca KDV’den muaftır</w:t>
            </w:r>
            <w:r w:rsidRPr="00007C0F">
              <w:rPr>
                <w:bCs/>
                <w:sz w:val="24"/>
                <w:szCs w:val="24"/>
                <w:u w:val="single"/>
              </w:rPr>
              <w:t>.</w:t>
            </w:r>
          </w:p>
          <w:p w14:paraId="6C2268A3" w14:textId="295CFB13" w:rsidR="00007C0F" w:rsidRPr="00007C0F" w:rsidRDefault="00007C0F" w:rsidP="00007C0F">
            <w:pPr>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KDV istisnası uygulanacak olup</w:t>
            </w:r>
            <w:r w:rsidRPr="00007C0F">
              <w:rPr>
                <w:bCs/>
                <w:sz w:val="24"/>
                <w:szCs w:val="24"/>
                <w:u w:val="single"/>
              </w:rPr>
              <w:t xml:space="preserve"> </w:t>
            </w:r>
            <w:r w:rsidRPr="00007C0F">
              <w:rPr>
                <w:b/>
                <w:bCs/>
                <w:sz w:val="24"/>
                <w:szCs w:val="24"/>
                <w:u w:val="single"/>
              </w:rPr>
              <w:t xml:space="preserve"> KDV oranı %0 olarak alınacaktır. KDV ödemesi yapılmayacaktır</w:t>
            </w:r>
            <w:r w:rsidRPr="00007C0F">
              <w:rPr>
                <w:bCs/>
                <w:sz w:val="24"/>
                <w:szCs w:val="24"/>
                <w:u w:val="single"/>
              </w:rPr>
              <w:t>. Yüklenici bu istisna belgesi çerçevesinde, sözleşme kapsamında yaptığı harcamaların KDV iadesini ilgili vergi dairesinden talep edebilecektir. İşveren/İdare, yüklenici ve onaylı alt yüklenicilerine KDV.IPA.CERT.201</w:t>
            </w:r>
            <w:r w:rsidR="00F975CA">
              <w:rPr>
                <w:bCs/>
                <w:sz w:val="24"/>
                <w:szCs w:val="24"/>
                <w:u w:val="single"/>
              </w:rPr>
              <w:t>8</w:t>
            </w:r>
            <w:r w:rsidRPr="00007C0F">
              <w:rPr>
                <w:bCs/>
                <w:sz w:val="24"/>
                <w:szCs w:val="24"/>
                <w:u w:val="single"/>
              </w:rPr>
              <w:t>/E.</w:t>
            </w:r>
            <w:r w:rsidR="00F975CA">
              <w:rPr>
                <w:bCs/>
                <w:sz w:val="24"/>
                <w:szCs w:val="24"/>
                <w:u w:val="single"/>
              </w:rPr>
              <w:t>204</w:t>
            </w:r>
            <w:r w:rsidRPr="00007C0F">
              <w:rPr>
                <w:bCs/>
                <w:sz w:val="24"/>
                <w:szCs w:val="24"/>
                <w:u w:val="single"/>
              </w:rPr>
              <w:t xml:space="preserve"> sayılı Katma Değer Vergisi İstisna sertifikası gereği KDV’den muaf olduklarına dair gerekli belgeleri verecektir. </w:t>
            </w:r>
          </w:p>
          <w:p w14:paraId="7F1523F5" w14:textId="77777777" w:rsidR="00007C0F" w:rsidRPr="00007C0F" w:rsidRDefault="00007C0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D736BD">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8307"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r w:rsidRPr="00007C0F">
              <w:rPr>
                <w:sz w:val="24"/>
                <w:szCs w:val="24"/>
              </w:rPr>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P</w:t>
            </w:r>
            <w:r w:rsidRPr="00007C0F">
              <w:rPr>
                <w:color w:val="333333"/>
                <w:sz w:val="24"/>
                <w:szCs w:val="24"/>
                <w:shd w:val="clear" w:color="auto" w:fill="FFFFFF"/>
                <w:vertAlign w:val="subscript"/>
              </w:rPr>
              <w:t>n</w:t>
            </w:r>
            <w:r w:rsidRPr="00007C0F">
              <w:rPr>
                <w:color w:val="333333"/>
                <w:sz w:val="24"/>
                <w:szCs w:val="24"/>
                <w:shd w:val="clear" w:color="auto" w:fill="FFFFFF"/>
              </w:rPr>
              <w:t>  = (Gn/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x B</w:t>
            </w:r>
            <w:r w:rsidRPr="00007C0F">
              <w:rPr>
                <w:color w:val="333333"/>
                <w:sz w:val="24"/>
                <w:szCs w:val="24"/>
                <w:shd w:val="clear" w:color="auto" w:fill="FFFFFF"/>
                <w:vertAlign w:val="subscript"/>
              </w:rPr>
              <w:t>n</w:t>
            </w:r>
            <w:r w:rsidRPr="00007C0F">
              <w:rPr>
                <w:color w:val="333333"/>
                <w:sz w:val="24"/>
                <w:szCs w:val="24"/>
                <w:shd w:val="clear" w:color="auto" w:fill="FFFFFF"/>
              </w:rPr>
              <w:t xml:space="preserve"> x ( P</w:t>
            </w:r>
            <w:r w:rsidRPr="00007C0F">
              <w:rPr>
                <w:color w:val="333333"/>
                <w:sz w:val="24"/>
                <w:szCs w:val="24"/>
                <w:shd w:val="clear" w:color="auto" w:fill="FFFFFF"/>
                <w:vertAlign w:val="subscript"/>
              </w:rPr>
              <w:t>n</w:t>
            </w:r>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r w:rsidRPr="00007C0F">
              <w:rPr>
                <w:sz w:val="24"/>
                <w:szCs w:val="24"/>
              </w:rPr>
              <w:t>P</w:t>
            </w:r>
            <w:r w:rsidRPr="00007C0F">
              <w:rPr>
                <w:sz w:val="24"/>
                <w:szCs w:val="24"/>
                <w:vertAlign w:val="subscript"/>
              </w:rPr>
              <w:t>n</w:t>
            </w:r>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r w:rsidRPr="00007C0F">
              <w:rPr>
                <w:sz w:val="24"/>
                <w:szCs w:val="24"/>
              </w:rPr>
              <w:t xml:space="preserve">Gn: Hakediş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r w:rsidRPr="00007C0F">
              <w:rPr>
                <w:sz w:val="24"/>
                <w:szCs w:val="24"/>
              </w:rPr>
              <w:lastRenderedPageBreak/>
              <w:t xml:space="preserve">An   : Sabit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Bn : Düzenlenen Hakedişe ait imalat miktarı tutarı,</w:t>
            </w:r>
          </w:p>
          <w:p w14:paraId="4983CF0D" w14:textId="77777777" w:rsidR="00007C0F" w:rsidRPr="00007C0F" w:rsidRDefault="00007C0F">
            <w:pPr>
              <w:jc w:val="both"/>
              <w:rPr>
                <w:sz w:val="24"/>
                <w:szCs w:val="24"/>
              </w:rPr>
            </w:pPr>
            <w:r w:rsidRPr="00007C0F">
              <w:rPr>
                <w:sz w:val="24"/>
                <w:szCs w:val="24"/>
              </w:rPr>
              <w:t xml:space="preserve">F   : Fiyat Farkı miktarı, </w:t>
            </w:r>
          </w:p>
          <w:p w14:paraId="60AB0CE6" w14:textId="77777777" w:rsidR="00007C0F" w:rsidRPr="00007C0F" w:rsidRDefault="00007C0F">
            <w:pPr>
              <w:jc w:val="both"/>
              <w:rPr>
                <w:sz w:val="24"/>
                <w:szCs w:val="24"/>
              </w:rPr>
            </w:pPr>
            <w:r w:rsidRPr="00007C0F">
              <w:rPr>
                <w:sz w:val="24"/>
                <w:szCs w:val="24"/>
              </w:rPr>
              <w:t>Yİ-ÜFE:  Türkiye İstatistik Kurumu tarafından yayımlanan Yurt İçi Üretici Fiyat Endeksi</w:t>
            </w:r>
          </w:p>
          <w:p w14:paraId="1D1AB1F7" w14:textId="77777777" w:rsidR="00007C0F" w:rsidRPr="00007C0F" w:rsidRDefault="00007C0F" w:rsidP="00007C0F">
            <w:pPr>
              <w:jc w:val="both"/>
              <w:rPr>
                <w:color w:val="333333"/>
                <w:sz w:val="24"/>
                <w:szCs w:val="24"/>
                <w:shd w:val="clear" w:color="auto" w:fill="FFFFFF"/>
              </w:rPr>
            </w:pPr>
          </w:p>
          <w:p w14:paraId="242A257A" w14:textId="77777777" w:rsidR="00007C0F" w:rsidRPr="00007C0F" w:rsidRDefault="00007C0F" w:rsidP="00007C0F">
            <w:pPr>
              <w:jc w:val="both"/>
              <w:rPr>
                <w:color w:val="333333"/>
                <w:sz w:val="24"/>
                <w:szCs w:val="24"/>
                <w:shd w:val="clear" w:color="auto" w:fill="FFFFFF"/>
              </w:rPr>
            </w:pP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hakedişlerd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D736BD">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8307"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hakedişinin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D736BD">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45.3 </w:t>
            </w:r>
          </w:p>
        </w:tc>
        <w:tc>
          <w:tcPr>
            <w:tcW w:w="8307" w:type="dxa"/>
          </w:tcPr>
          <w:p w14:paraId="6B18FCAC" w14:textId="77777777" w:rsidR="00007C0F" w:rsidRPr="00007C0F" w:rsidRDefault="00007C0F">
            <w:pPr>
              <w:jc w:val="both"/>
              <w:rPr>
                <w:sz w:val="24"/>
                <w:szCs w:val="24"/>
              </w:rPr>
            </w:pPr>
            <w:bookmarkStart w:id="626" w:name="OLE_LINK9"/>
            <w:bookmarkStart w:id="627" w:name="OLE_LINK12"/>
            <w:r w:rsidRPr="00007C0F">
              <w:rPr>
                <w:sz w:val="24"/>
                <w:szCs w:val="24"/>
              </w:rPr>
              <w:t xml:space="preserve">Aşağıdaki paragraf ile değiştirilecektir :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rPr>
                <w:sz w:val="24"/>
                <w:szCs w:val="24"/>
              </w:rPr>
            </w:pPr>
          </w:p>
        </w:tc>
      </w:tr>
      <w:tr w:rsidR="00BD513A" w:rsidRPr="00007C0F" w14:paraId="7B42D54D" w14:textId="77777777" w:rsidTr="00D736BD">
        <w:tc>
          <w:tcPr>
            <w:tcW w:w="900" w:type="dxa"/>
          </w:tcPr>
          <w:p w14:paraId="6D037A83" w14:textId="77777777" w:rsidR="00007C0F" w:rsidRPr="00007C0F" w:rsidRDefault="00007C0F">
            <w:pPr>
              <w:jc w:val="both"/>
              <w:rPr>
                <w:sz w:val="24"/>
                <w:szCs w:val="24"/>
              </w:rPr>
            </w:pPr>
          </w:p>
        </w:tc>
        <w:tc>
          <w:tcPr>
            <w:tcW w:w="8307" w:type="dxa"/>
          </w:tcPr>
          <w:p w14:paraId="397FEA0D" w14:textId="77777777" w:rsidR="00007C0F" w:rsidRPr="00007C0F" w:rsidRDefault="00007C0F" w:rsidP="00007C0F">
            <w:pPr>
              <w:jc w:val="both"/>
              <w:rPr>
                <w:sz w:val="24"/>
                <w:szCs w:val="24"/>
              </w:rPr>
            </w:pPr>
          </w:p>
        </w:tc>
      </w:tr>
      <w:tr w:rsidR="00BD513A" w:rsidRPr="00007C0F" w14:paraId="35F64EA8" w14:textId="77777777" w:rsidTr="00D736BD">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8307"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6BFCAFD6" w:rsidR="00007C0F" w:rsidRPr="00007C0F" w:rsidRDefault="00007C0F" w:rsidP="00007C0F">
            <w:pPr>
              <w:jc w:val="both"/>
              <w:rPr>
                <w:sz w:val="24"/>
                <w:szCs w:val="24"/>
              </w:rPr>
            </w:pPr>
            <w:r w:rsidRPr="00007C0F">
              <w:rPr>
                <w:sz w:val="24"/>
                <w:szCs w:val="24"/>
              </w:rPr>
              <w:t xml:space="preserve"> Gecikme Cezası, gün başına yukarıda tespit edilen miktarın bedelinin </w:t>
            </w:r>
            <w:r w:rsidRPr="00007C0F">
              <w:rPr>
                <w:b/>
                <w:sz w:val="24"/>
                <w:szCs w:val="24"/>
              </w:rPr>
              <w:t>0.06% (onbinde altı)</w:t>
            </w:r>
            <w:r w:rsidRPr="00007C0F">
              <w:rPr>
                <w:sz w:val="24"/>
                <w:szCs w:val="24"/>
              </w:rPr>
              <w:t xml:space="preserve"> ve toplam değer Sözleşme bedelinin en fazla % 6 (yüzde altı)sı kadar olacaktır.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D736BD">
        <w:tc>
          <w:tcPr>
            <w:tcW w:w="900" w:type="dxa"/>
          </w:tcPr>
          <w:p w14:paraId="45344C16" w14:textId="77777777" w:rsidR="00007C0F" w:rsidRPr="00007C0F" w:rsidRDefault="00007C0F">
            <w:pPr>
              <w:jc w:val="both"/>
              <w:rPr>
                <w:sz w:val="24"/>
                <w:szCs w:val="24"/>
              </w:rPr>
            </w:pPr>
            <w:r w:rsidRPr="00007C0F">
              <w:rPr>
                <w:sz w:val="24"/>
                <w:szCs w:val="24"/>
              </w:rPr>
              <w:t>45.4</w:t>
            </w:r>
          </w:p>
        </w:tc>
        <w:tc>
          <w:tcPr>
            <w:tcW w:w="8307"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lastRenderedPageBreak/>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D01022" w:rsidRPr="00007C0F" w14:paraId="3923C26E" w14:textId="77777777" w:rsidTr="00D736BD">
        <w:tc>
          <w:tcPr>
            <w:tcW w:w="900" w:type="dxa"/>
          </w:tcPr>
          <w:p w14:paraId="126580B3" w14:textId="2BE6CDDA" w:rsidR="00D01022" w:rsidRPr="00007C0F" w:rsidRDefault="00D01022">
            <w:pPr>
              <w:jc w:val="both"/>
              <w:rPr>
                <w:sz w:val="24"/>
                <w:szCs w:val="24"/>
              </w:rPr>
            </w:pPr>
            <w:r>
              <w:rPr>
                <w:sz w:val="24"/>
                <w:szCs w:val="24"/>
              </w:rPr>
              <w:lastRenderedPageBreak/>
              <w:t>47.1</w:t>
            </w:r>
          </w:p>
        </w:tc>
        <w:tc>
          <w:tcPr>
            <w:tcW w:w="8307" w:type="dxa"/>
          </w:tcPr>
          <w:p w14:paraId="5B0710FE" w14:textId="41299078" w:rsidR="00D01022" w:rsidRPr="00007C0F" w:rsidRDefault="00D01022">
            <w:pPr>
              <w:jc w:val="both"/>
              <w:rPr>
                <w:sz w:val="24"/>
                <w:szCs w:val="24"/>
              </w:rPr>
            </w:pPr>
            <w:r>
              <w:rPr>
                <w:sz w:val="24"/>
                <w:szCs w:val="24"/>
              </w:rPr>
              <w:t>Bu madde uygulanamaz.</w:t>
            </w:r>
          </w:p>
        </w:tc>
      </w:tr>
      <w:tr w:rsidR="00BD513A" w:rsidRPr="00007C0F" w14:paraId="4D1F5F76" w14:textId="77777777" w:rsidTr="00D736BD">
        <w:tc>
          <w:tcPr>
            <w:tcW w:w="900" w:type="dxa"/>
          </w:tcPr>
          <w:p w14:paraId="172DC1D5" w14:textId="77777777" w:rsidR="00007C0F" w:rsidRPr="00007C0F" w:rsidRDefault="00007C0F">
            <w:pPr>
              <w:jc w:val="both"/>
              <w:rPr>
                <w:sz w:val="24"/>
                <w:szCs w:val="24"/>
              </w:rPr>
            </w:pPr>
            <w:r w:rsidRPr="00007C0F">
              <w:rPr>
                <w:sz w:val="24"/>
                <w:szCs w:val="24"/>
              </w:rPr>
              <w:t>48.1</w:t>
            </w:r>
          </w:p>
        </w:tc>
        <w:tc>
          <w:tcPr>
            <w:tcW w:w="8307" w:type="dxa"/>
          </w:tcPr>
          <w:p w14:paraId="39CEC9C5" w14:textId="084F9693" w:rsidR="00007C0F" w:rsidRPr="00007C0F" w:rsidRDefault="00382F65" w:rsidP="00007C0F">
            <w:pPr>
              <w:jc w:val="both"/>
              <w:rPr>
                <w:sz w:val="24"/>
                <w:szCs w:val="24"/>
              </w:rPr>
            </w:pPr>
            <w:bookmarkStart w:id="628" w:name="OLE_LINK3"/>
            <w:bookmarkStart w:id="629" w:name="OLE_LINK4"/>
            <w:r w:rsidRPr="00007C0F">
              <w:rPr>
                <w:sz w:val="24"/>
                <w:szCs w:val="24"/>
              </w:rPr>
              <w:t xml:space="preserve"> </w:t>
            </w:r>
            <w:r>
              <w:rPr>
                <w:sz w:val="24"/>
                <w:szCs w:val="24"/>
              </w:rPr>
              <w:t>Bu madde uygulanamaz.</w:t>
            </w:r>
            <w:bookmarkEnd w:id="628"/>
            <w:bookmarkEnd w:id="629"/>
          </w:p>
        </w:tc>
      </w:tr>
      <w:tr w:rsidR="00BD513A" w:rsidRPr="00007C0F" w14:paraId="03E39941" w14:textId="77777777" w:rsidTr="00D736BD">
        <w:tc>
          <w:tcPr>
            <w:tcW w:w="900" w:type="dxa"/>
          </w:tcPr>
          <w:p w14:paraId="479E03FD" w14:textId="77777777" w:rsidR="00007C0F" w:rsidRPr="00007C0F" w:rsidRDefault="00007C0F">
            <w:pPr>
              <w:jc w:val="both"/>
              <w:rPr>
                <w:sz w:val="24"/>
                <w:szCs w:val="24"/>
              </w:rPr>
            </w:pPr>
            <w:r w:rsidRPr="00007C0F">
              <w:rPr>
                <w:sz w:val="24"/>
                <w:szCs w:val="24"/>
              </w:rPr>
              <w:t>48.3</w:t>
            </w:r>
          </w:p>
        </w:tc>
        <w:tc>
          <w:tcPr>
            <w:tcW w:w="8307" w:type="dxa"/>
          </w:tcPr>
          <w:p w14:paraId="2646C440" w14:textId="26F0D1FD" w:rsidR="00007C0F" w:rsidRPr="00007C0F" w:rsidRDefault="00382F65" w:rsidP="00007C0F">
            <w:pPr>
              <w:jc w:val="both"/>
              <w:rPr>
                <w:sz w:val="24"/>
                <w:szCs w:val="24"/>
              </w:rPr>
            </w:pPr>
            <w:r w:rsidRPr="00007C0F">
              <w:rPr>
                <w:sz w:val="24"/>
                <w:szCs w:val="24"/>
              </w:rPr>
              <w:t>Bu madde uygulanamaz.</w:t>
            </w:r>
          </w:p>
        </w:tc>
      </w:tr>
      <w:tr w:rsidR="00BD513A" w:rsidRPr="00007C0F" w14:paraId="521372CC" w14:textId="77777777" w:rsidTr="00D736BD">
        <w:tc>
          <w:tcPr>
            <w:tcW w:w="900" w:type="dxa"/>
          </w:tcPr>
          <w:p w14:paraId="4D7B0976" w14:textId="77777777" w:rsidR="00007C0F" w:rsidRPr="00007C0F" w:rsidRDefault="00007C0F">
            <w:pPr>
              <w:jc w:val="both"/>
              <w:rPr>
                <w:sz w:val="24"/>
                <w:szCs w:val="24"/>
              </w:rPr>
            </w:pPr>
            <w:r w:rsidRPr="00007C0F">
              <w:rPr>
                <w:sz w:val="24"/>
                <w:szCs w:val="24"/>
              </w:rPr>
              <w:t>49.1</w:t>
            </w:r>
          </w:p>
        </w:tc>
        <w:tc>
          <w:tcPr>
            <w:tcW w:w="8307"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77777777" w:rsidR="00007C0F" w:rsidRPr="00007C0F" w:rsidRDefault="00007C0F" w:rsidP="00007C0F">
            <w:pPr>
              <w:jc w:val="both"/>
              <w:rPr>
                <w:sz w:val="24"/>
                <w:szCs w:val="24"/>
              </w:rPr>
            </w:pPr>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D736BD">
        <w:tc>
          <w:tcPr>
            <w:tcW w:w="900" w:type="dxa"/>
          </w:tcPr>
          <w:p w14:paraId="4F27CB3C" w14:textId="77777777" w:rsidR="00007C0F" w:rsidRPr="00007C0F" w:rsidRDefault="00007C0F">
            <w:pPr>
              <w:jc w:val="both"/>
              <w:rPr>
                <w:sz w:val="24"/>
                <w:szCs w:val="24"/>
              </w:rPr>
            </w:pPr>
            <w:r w:rsidRPr="00007C0F">
              <w:rPr>
                <w:sz w:val="24"/>
                <w:szCs w:val="24"/>
              </w:rPr>
              <w:t>50.1</w:t>
            </w:r>
          </w:p>
        </w:tc>
        <w:tc>
          <w:tcPr>
            <w:tcW w:w="8307"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D736BD">
        <w:tc>
          <w:tcPr>
            <w:tcW w:w="900" w:type="dxa"/>
          </w:tcPr>
          <w:p w14:paraId="12F67152" w14:textId="77777777" w:rsidR="00007C0F" w:rsidRPr="00007C0F" w:rsidRDefault="00007C0F">
            <w:pPr>
              <w:jc w:val="both"/>
              <w:rPr>
                <w:sz w:val="24"/>
                <w:szCs w:val="24"/>
              </w:rPr>
            </w:pPr>
            <w:r w:rsidRPr="00007C0F">
              <w:rPr>
                <w:sz w:val="24"/>
                <w:szCs w:val="24"/>
              </w:rPr>
              <w:t>50.2</w:t>
            </w:r>
          </w:p>
        </w:tc>
        <w:tc>
          <w:tcPr>
            <w:tcW w:w="8307"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D736BD">
        <w:tc>
          <w:tcPr>
            <w:tcW w:w="900" w:type="dxa"/>
          </w:tcPr>
          <w:p w14:paraId="0533FD2A" w14:textId="77777777" w:rsidR="00007C0F" w:rsidRPr="00007C0F" w:rsidRDefault="00007C0F">
            <w:pPr>
              <w:jc w:val="both"/>
              <w:rPr>
                <w:sz w:val="24"/>
                <w:szCs w:val="24"/>
              </w:rPr>
            </w:pPr>
            <w:r w:rsidRPr="00007C0F">
              <w:rPr>
                <w:sz w:val="24"/>
                <w:szCs w:val="24"/>
              </w:rPr>
              <w:t>50.3</w:t>
            </w:r>
          </w:p>
        </w:tc>
        <w:tc>
          <w:tcPr>
            <w:tcW w:w="8307"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D736BD">
        <w:tc>
          <w:tcPr>
            <w:tcW w:w="900" w:type="dxa"/>
          </w:tcPr>
          <w:p w14:paraId="4E700387" w14:textId="77777777" w:rsidR="00007C0F" w:rsidRPr="00007C0F" w:rsidRDefault="00007C0F">
            <w:pPr>
              <w:jc w:val="both"/>
              <w:rPr>
                <w:sz w:val="24"/>
                <w:szCs w:val="24"/>
              </w:rPr>
            </w:pPr>
            <w:r w:rsidRPr="00007C0F">
              <w:rPr>
                <w:sz w:val="24"/>
                <w:szCs w:val="24"/>
              </w:rPr>
              <w:t>55.1</w:t>
            </w:r>
          </w:p>
        </w:tc>
        <w:tc>
          <w:tcPr>
            <w:tcW w:w="8307"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D736BD">
        <w:tc>
          <w:tcPr>
            <w:tcW w:w="900" w:type="dxa"/>
          </w:tcPr>
          <w:p w14:paraId="281FF34C" w14:textId="77777777" w:rsidR="00007C0F" w:rsidRPr="00007C0F" w:rsidRDefault="00007C0F">
            <w:pPr>
              <w:jc w:val="both"/>
              <w:rPr>
                <w:sz w:val="24"/>
                <w:szCs w:val="24"/>
              </w:rPr>
            </w:pPr>
            <w:r w:rsidRPr="00007C0F">
              <w:rPr>
                <w:sz w:val="24"/>
                <w:szCs w:val="24"/>
              </w:rPr>
              <w:t>55.2</w:t>
            </w:r>
          </w:p>
        </w:tc>
        <w:tc>
          <w:tcPr>
            <w:tcW w:w="8307"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w:t>
            </w:r>
            <w:r w:rsidRPr="00007C0F">
              <w:rPr>
                <w:sz w:val="24"/>
                <w:szCs w:val="24"/>
              </w:rPr>
              <w:lastRenderedPageBreak/>
              <w:t xml:space="preserve">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D736BD">
        <w:tc>
          <w:tcPr>
            <w:tcW w:w="900" w:type="dxa"/>
          </w:tcPr>
          <w:p w14:paraId="69C9233E" w14:textId="77777777" w:rsidR="00007C0F" w:rsidRPr="00007C0F" w:rsidRDefault="00007C0F">
            <w:pPr>
              <w:jc w:val="both"/>
              <w:rPr>
                <w:sz w:val="24"/>
                <w:szCs w:val="24"/>
              </w:rPr>
            </w:pPr>
            <w:r w:rsidRPr="00007C0F">
              <w:rPr>
                <w:sz w:val="24"/>
                <w:szCs w:val="24"/>
              </w:rPr>
              <w:lastRenderedPageBreak/>
              <w:t>57.1</w:t>
            </w:r>
          </w:p>
        </w:tc>
        <w:tc>
          <w:tcPr>
            <w:tcW w:w="8307"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rPr>
                <w:sz w:val="24"/>
                <w:szCs w:val="24"/>
              </w:rPr>
            </w:pPr>
          </w:p>
        </w:tc>
      </w:tr>
      <w:tr w:rsidR="00BD513A" w:rsidRPr="00007C0F" w14:paraId="0AC1271F" w14:textId="77777777" w:rsidTr="00D736BD">
        <w:tc>
          <w:tcPr>
            <w:tcW w:w="900" w:type="dxa"/>
          </w:tcPr>
          <w:p w14:paraId="582396A3" w14:textId="77777777" w:rsidR="00007C0F" w:rsidRPr="00007C0F" w:rsidRDefault="00007C0F">
            <w:pPr>
              <w:jc w:val="both"/>
              <w:rPr>
                <w:sz w:val="24"/>
                <w:szCs w:val="24"/>
              </w:rPr>
            </w:pPr>
            <w:r w:rsidRPr="00007C0F">
              <w:rPr>
                <w:sz w:val="24"/>
                <w:szCs w:val="24"/>
              </w:rPr>
              <w:t>57.2</w:t>
            </w:r>
          </w:p>
        </w:tc>
        <w:tc>
          <w:tcPr>
            <w:tcW w:w="8307"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D736BD">
        <w:tc>
          <w:tcPr>
            <w:tcW w:w="900" w:type="dxa"/>
          </w:tcPr>
          <w:p w14:paraId="2F069340" w14:textId="77777777" w:rsidR="00007C0F" w:rsidRPr="00007C0F" w:rsidRDefault="00007C0F">
            <w:pPr>
              <w:jc w:val="both"/>
              <w:rPr>
                <w:sz w:val="24"/>
                <w:szCs w:val="24"/>
              </w:rPr>
            </w:pPr>
            <w:r w:rsidRPr="00007C0F">
              <w:rPr>
                <w:sz w:val="24"/>
                <w:szCs w:val="24"/>
              </w:rPr>
              <w:t>59</w:t>
            </w:r>
          </w:p>
        </w:tc>
        <w:tc>
          <w:tcPr>
            <w:tcW w:w="8307" w:type="dxa"/>
          </w:tcPr>
          <w:p w14:paraId="2A4BC090" w14:textId="77777777" w:rsidR="00007C0F" w:rsidRPr="00007C0F" w:rsidRDefault="00007C0F">
            <w:pPr>
              <w:jc w:val="both"/>
              <w:rPr>
                <w:b/>
                <w:bCs/>
                <w:sz w:val="24"/>
                <w:szCs w:val="24"/>
              </w:rPr>
            </w:pPr>
            <w:r w:rsidRPr="00007C0F">
              <w:rPr>
                <w:sz w:val="24"/>
                <w:szCs w:val="24"/>
              </w:rPr>
              <w:t xml:space="preserve">Madde 59.1’in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A327F" w16cex:dateUtc="2020-12-20T17:28:00Z"/>
  <w16cex:commentExtensible w16cex:durableId="238A395E" w16cex:dateUtc="2020-12-20T17:58:00Z"/>
  <w16cex:commentExtensible w16cex:durableId="238A5DBE" w16cex:dateUtc="2020-12-20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1AB5E3" w16cid:durableId="238A327F"/>
  <w16cid:commentId w16cid:paraId="779EF696" w16cid:durableId="238A395E"/>
  <w16cid:commentId w16cid:paraId="2C25EC21" w16cid:durableId="238A5D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EA9D7" w14:textId="77777777" w:rsidR="00647499" w:rsidRDefault="00647499">
      <w:r>
        <w:separator/>
      </w:r>
    </w:p>
  </w:endnote>
  <w:endnote w:type="continuationSeparator" w:id="0">
    <w:p w14:paraId="4225DAD5" w14:textId="77777777" w:rsidR="00647499" w:rsidRDefault="00647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C178ED" w:rsidRDefault="00C178ED">
        <w:pPr>
          <w:pStyle w:val="Altbilgi"/>
          <w:jc w:val="right"/>
        </w:pPr>
        <w:r>
          <w:fldChar w:fldCharType="begin"/>
        </w:r>
        <w:r>
          <w:instrText>PAGE   \* MERGEFORMAT</w:instrText>
        </w:r>
        <w:r>
          <w:fldChar w:fldCharType="separate"/>
        </w:r>
        <w:r w:rsidR="0035253E">
          <w:rPr>
            <w:noProof/>
          </w:rPr>
          <w:t>4</w:t>
        </w:r>
        <w:r>
          <w:fldChar w:fldCharType="end"/>
        </w:r>
      </w:p>
    </w:sdtContent>
  </w:sdt>
  <w:p w14:paraId="3C12E168" w14:textId="77777777" w:rsidR="00C178ED" w:rsidRDefault="00C178E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C178ED" w:rsidRDefault="00C178ED">
        <w:pPr>
          <w:pStyle w:val="Altbilgi"/>
          <w:jc w:val="right"/>
        </w:pPr>
        <w:r>
          <w:fldChar w:fldCharType="begin"/>
        </w:r>
        <w:r>
          <w:instrText>PAGE   \* MERGEFORMAT</w:instrText>
        </w:r>
        <w:r>
          <w:fldChar w:fldCharType="separate"/>
        </w:r>
        <w:r w:rsidR="0035253E">
          <w:rPr>
            <w:noProof/>
          </w:rPr>
          <w:t>21</w:t>
        </w:r>
        <w:r>
          <w:fldChar w:fldCharType="end"/>
        </w:r>
      </w:p>
    </w:sdtContent>
  </w:sdt>
  <w:p w14:paraId="7B107791" w14:textId="77777777" w:rsidR="00C178ED" w:rsidRDefault="00C178ED"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C178ED" w:rsidRDefault="00C178ED">
        <w:pPr>
          <w:pStyle w:val="Altbilgi"/>
          <w:jc w:val="right"/>
        </w:pPr>
        <w:r>
          <w:fldChar w:fldCharType="begin"/>
        </w:r>
        <w:r>
          <w:instrText>PAGE   \* MERGEFORMAT</w:instrText>
        </w:r>
        <w:r>
          <w:fldChar w:fldCharType="separate"/>
        </w:r>
        <w:r w:rsidR="0035253E">
          <w:rPr>
            <w:noProof/>
          </w:rPr>
          <w:t>47</w:t>
        </w:r>
        <w:r>
          <w:fldChar w:fldCharType="end"/>
        </w:r>
      </w:p>
    </w:sdtContent>
  </w:sdt>
  <w:p w14:paraId="4709BCA7" w14:textId="77777777" w:rsidR="00C178ED" w:rsidRDefault="00C178ED">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C178ED" w:rsidRDefault="00C178ED">
        <w:pPr>
          <w:pStyle w:val="Altbilgi"/>
          <w:jc w:val="right"/>
        </w:pPr>
        <w:r>
          <w:fldChar w:fldCharType="begin"/>
        </w:r>
        <w:r>
          <w:instrText>PAGE   \* MERGEFORMAT</w:instrText>
        </w:r>
        <w:r>
          <w:fldChar w:fldCharType="separate"/>
        </w:r>
        <w:r w:rsidR="0035253E">
          <w:rPr>
            <w:noProof/>
          </w:rPr>
          <w:t>61</w:t>
        </w:r>
        <w:r>
          <w:fldChar w:fldCharType="end"/>
        </w:r>
      </w:p>
    </w:sdtContent>
  </w:sdt>
  <w:p w14:paraId="4F6E1E2A" w14:textId="77777777" w:rsidR="00C178ED" w:rsidRPr="00E80098" w:rsidRDefault="00C178ED"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C178ED" w:rsidRDefault="00C178ED">
        <w:pPr>
          <w:pStyle w:val="Altbilgi"/>
          <w:jc w:val="right"/>
        </w:pPr>
        <w:r>
          <w:fldChar w:fldCharType="begin"/>
        </w:r>
        <w:r>
          <w:instrText>PAGE   \* MERGEFORMAT</w:instrText>
        </w:r>
        <w:r>
          <w:fldChar w:fldCharType="separate"/>
        </w:r>
        <w:r w:rsidR="0035253E">
          <w:rPr>
            <w:noProof/>
          </w:rPr>
          <w:t>100</w:t>
        </w:r>
        <w:r>
          <w:fldChar w:fldCharType="end"/>
        </w:r>
      </w:p>
    </w:sdtContent>
  </w:sdt>
  <w:p w14:paraId="781FD58D" w14:textId="77777777" w:rsidR="00C178ED" w:rsidRPr="00F33C75" w:rsidRDefault="00C178ED" w:rsidP="00007C0F">
    <w:pPr>
      <w:pStyle w:val="T1"/>
    </w:pPr>
  </w:p>
  <w:p w14:paraId="78508A84" w14:textId="77777777" w:rsidR="00C178ED" w:rsidRDefault="00C178ED"/>
  <w:p w14:paraId="44DED361" w14:textId="77777777" w:rsidR="00C178ED" w:rsidRDefault="00C178ED"/>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178ED" w:rsidRDefault="00C178ED">
        <w:pPr>
          <w:pStyle w:val="Altbilgi"/>
          <w:jc w:val="right"/>
        </w:pPr>
        <w:r>
          <w:fldChar w:fldCharType="begin"/>
        </w:r>
        <w:r>
          <w:instrText>PAGE   \* MERGEFORMAT</w:instrText>
        </w:r>
        <w:r>
          <w:fldChar w:fldCharType="separate"/>
        </w:r>
        <w:r w:rsidR="0035253E">
          <w:rPr>
            <w:noProof/>
          </w:rPr>
          <w:t>104</w:t>
        </w:r>
        <w:r>
          <w:fldChar w:fldCharType="end"/>
        </w:r>
      </w:p>
    </w:sdtContent>
  </w:sdt>
  <w:p w14:paraId="38163AA2" w14:textId="77777777" w:rsidR="00C178ED" w:rsidRPr="00136613" w:rsidRDefault="00C178ED"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CC72C" w14:textId="77777777" w:rsidR="00647499" w:rsidRDefault="00647499">
      <w:r>
        <w:separator/>
      </w:r>
    </w:p>
  </w:footnote>
  <w:footnote w:type="continuationSeparator" w:id="0">
    <w:p w14:paraId="36D22403" w14:textId="77777777" w:rsidR="00647499" w:rsidRDefault="00647499">
      <w:r>
        <w:continuationSeparator/>
      </w:r>
    </w:p>
  </w:footnote>
  <w:footnote w:id="1">
    <w:p w14:paraId="2A627A1B" w14:textId="77777777" w:rsidR="00C178ED" w:rsidRPr="00C233C6" w:rsidRDefault="00C178ED"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C178ED" w:rsidRPr="00935CD9" w:rsidRDefault="00C178ED"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C178ED" w:rsidRPr="00935CD9" w:rsidRDefault="00C178ED"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C178ED" w:rsidRPr="00007C0F" w:rsidRDefault="00C178ED"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C178ED" w:rsidRPr="00935CD9" w:rsidRDefault="00C178ED"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C178ED" w:rsidRPr="00C63414" w:rsidRDefault="00C178ED"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C178ED" w:rsidRPr="00DF70ED" w:rsidRDefault="00C178E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178ED" w:rsidRPr="00007C0F" w:rsidRDefault="00C178ED"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C178ED" w:rsidRPr="00007C0F" w:rsidRDefault="00C178ED" w:rsidP="00007C0F">
      <w:pPr>
        <w:pStyle w:val="DipnotMetni"/>
      </w:pPr>
    </w:p>
  </w:footnote>
  <w:footnote w:id="9">
    <w:p w14:paraId="25E0FCF6" w14:textId="77777777" w:rsidR="00C178ED" w:rsidRDefault="00C178ED"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178ED" w:rsidRPr="005107D4" w:rsidRDefault="00C178ED"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4E80B4A7" w:rsidR="00C178ED" w:rsidRPr="00527A99" w:rsidRDefault="00C178ED"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3B457F">
      <w:rPr>
        <w:rFonts w:asciiTheme="minorHAnsi" w:hAnsi="Calibri"/>
        <w:sz w:val="18"/>
        <w:szCs w:val="18"/>
      </w:rPr>
      <w:t>MADAD-KFW-CW-0</w:t>
    </w:r>
    <w:r>
      <w:rPr>
        <w:rFonts w:asciiTheme="minorHAnsi" w:hAnsi="Calibri"/>
        <w:sz w:val="18"/>
        <w:szCs w:val="18"/>
      </w:rPr>
      <w:t>3</w:t>
    </w:r>
    <w:r w:rsidRPr="00527A99">
      <w:rPr>
        <w:rStyle w:val="SayfaNumaras"/>
        <w:rFonts w:asciiTheme="minorHAnsi" w:hAnsiTheme="minorHAnsi"/>
        <w:sz w:val="18"/>
        <w:szCs w:val="18"/>
      </w:rPr>
      <w:tab/>
    </w:r>
  </w:p>
  <w:p w14:paraId="2FAD3C97" w14:textId="77777777" w:rsidR="00C178ED" w:rsidRPr="00527A99" w:rsidRDefault="00C178ED">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D66CA68E"/>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2237"/>
    <w:rsid w:val="00013B9C"/>
    <w:rsid w:val="000155EB"/>
    <w:rsid w:val="00030B8B"/>
    <w:rsid w:val="00046D5B"/>
    <w:rsid w:val="00092EAD"/>
    <w:rsid w:val="000C09C1"/>
    <w:rsid w:val="000C0B85"/>
    <w:rsid w:val="000C263A"/>
    <w:rsid w:val="000D1E10"/>
    <w:rsid w:val="001060E5"/>
    <w:rsid w:val="001519EF"/>
    <w:rsid w:val="00154517"/>
    <w:rsid w:val="00170B88"/>
    <w:rsid w:val="00196583"/>
    <w:rsid w:val="001A46C2"/>
    <w:rsid w:val="001A74E4"/>
    <w:rsid w:val="001B1394"/>
    <w:rsid w:val="001B74D1"/>
    <w:rsid w:val="001D0D1F"/>
    <w:rsid w:val="001D13B3"/>
    <w:rsid w:val="001E3F43"/>
    <w:rsid w:val="001F25A3"/>
    <w:rsid w:val="00200070"/>
    <w:rsid w:val="002001FD"/>
    <w:rsid w:val="00232419"/>
    <w:rsid w:val="00264F35"/>
    <w:rsid w:val="002668B7"/>
    <w:rsid w:val="00286FA5"/>
    <w:rsid w:val="00287955"/>
    <w:rsid w:val="002925C5"/>
    <w:rsid w:val="002B3E54"/>
    <w:rsid w:val="002C6790"/>
    <w:rsid w:val="002D2D03"/>
    <w:rsid w:val="002E69CD"/>
    <w:rsid w:val="00310B81"/>
    <w:rsid w:val="0034108F"/>
    <w:rsid w:val="0035253E"/>
    <w:rsid w:val="00367C1B"/>
    <w:rsid w:val="00382F65"/>
    <w:rsid w:val="003B457F"/>
    <w:rsid w:val="003C46FC"/>
    <w:rsid w:val="003E326A"/>
    <w:rsid w:val="003F1FC4"/>
    <w:rsid w:val="00403F11"/>
    <w:rsid w:val="00405791"/>
    <w:rsid w:val="0041183F"/>
    <w:rsid w:val="0042488D"/>
    <w:rsid w:val="004375A9"/>
    <w:rsid w:val="00445BC2"/>
    <w:rsid w:val="00445FC1"/>
    <w:rsid w:val="004524D6"/>
    <w:rsid w:val="004553AA"/>
    <w:rsid w:val="004774BD"/>
    <w:rsid w:val="00497B70"/>
    <w:rsid w:val="004A502C"/>
    <w:rsid w:val="004B7F32"/>
    <w:rsid w:val="004C4AC7"/>
    <w:rsid w:val="0051720B"/>
    <w:rsid w:val="00523C45"/>
    <w:rsid w:val="00545A70"/>
    <w:rsid w:val="00564DA3"/>
    <w:rsid w:val="00574B73"/>
    <w:rsid w:val="0057574D"/>
    <w:rsid w:val="005856BB"/>
    <w:rsid w:val="005D745D"/>
    <w:rsid w:val="005E6CE5"/>
    <w:rsid w:val="00621AA0"/>
    <w:rsid w:val="00642688"/>
    <w:rsid w:val="00647499"/>
    <w:rsid w:val="00650A68"/>
    <w:rsid w:val="006743F2"/>
    <w:rsid w:val="006A5494"/>
    <w:rsid w:val="006A6FBB"/>
    <w:rsid w:val="006B63F8"/>
    <w:rsid w:val="006C0B1B"/>
    <w:rsid w:val="006F4D8E"/>
    <w:rsid w:val="006F5524"/>
    <w:rsid w:val="0070149F"/>
    <w:rsid w:val="007018D0"/>
    <w:rsid w:val="00727516"/>
    <w:rsid w:val="00773D7C"/>
    <w:rsid w:val="00775C00"/>
    <w:rsid w:val="00785AC9"/>
    <w:rsid w:val="0079045C"/>
    <w:rsid w:val="007B5F54"/>
    <w:rsid w:val="007F4341"/>
    <w:rsid w:val="007F73A7"/>
    <w:rsid w:val="008023D9"/>
    <w:rsid w:val="008144D1"/>
    <w:rsid w:val="00823A68"/>
    <w:rsid w:val="00837E84"/>
    <w:rsid w:val="00870807"/>
    <w:rsid w:val="00875BC6"/>
    <w:rsid w:val="00881F75"/>
    <w:rsid w:val="008A5912"/>
    <w:rsid w:val="008A7085"/>
    <w:rsid w:val="008C5D83"/>
    <w:rsid w:val="008C7BC5"/>
    <w:rsid w:val="008D32B5"/>
    <w:rsid w:val="009377C6"/>
    <w:rsid w:val="009464B6"/>
    <w:rsid w:val="0098172E"/>
    <w:rsid w:val="00987D73"/>
    <w:rsid w:val="00990551"/>
    <w:rsid w:val="009A31C7"/>
    <w:rsid w:val="009B3865"/>
    <w:rsid w:val="009B3EDA"/>
    <w:rsid w:val="009C1183"/>
    <w:rsid w:val="009D07D8"/>
    <w:rsid w:val="009D0D11"/>
    <w:rsid w:val="009D4F8D"/>
    <w:rsid w:val="00A40133"/>
    <w:rsid w:val="00A83063"/>
    <w:rsid w:val="00A84502"/>
    <w:rsid w:val="00A917D0"/>
    <w:rsid w:val="00AA76AC"/>
    <w:rsid w:val="00AB33F8"/>
    <w:rsid w:val="00AB6946"/>
    <w:rsid w:val="00AB7E3D"/>
    <w:rsid w:val="00AC5EA2"/>
    <w:rsid w:val="00AC60B2"/>
    <w:rsid w:val="00AC7908"/>
    <w:rsid w:val="00AD2C58"/>
    <w:rsid w:val="00AE70A6"/>
    <w:rsid w:val="00AF4570"/>
    <w:rsid w:val="00B0623C"/>
    <w:rsid w:val="00B23557"/>
    <w:rsid w:val="00B302C1"/>
    <w:rsid w:val="00B56112"/>
    <w:rsid w:val="00B56A5A"/>
    <w:rsid w:val="00B63331"/>
    <w:rsid w:val="00B901D0"/>
    <w:rsid w:val="00BB3851"/>
    <w:rsid w:val="00BB5A45"/>
    <w:rsid w:val="00BC6BDE"/>
    <w:rsid w:val="00BD513A"/>
    <w:rsid w:val="00C12B82"/>
    <w:rsid w:val="00C178ED"/>
    <w:rsid w:val="00C220DA"/>
    <w:rsid w:val="00C43AA3"/>
    <w:rsid w:val="00C52023"/>
    <w:rsid w:val="00C52272"/>
    <w:rsid w:val="00C537AA"/>
    <w:rsid w:val="00C610FA"/>
    <w:rsid w:val="00C64503"/>
    <w:rsid w:val="00C81ADC"/>
    <w:rsid w:val="00CA4729"/>
    <w:rsid w:val="00CA56E6"/>
    <w:rsid w:val="00CB31AC"/>
    <w:rsid w:val="00CC658F"/>
    <w:rsid w:val="00CD05F0"/>
    <w:rsid w:val="00CD675D"/>
    <w:rsid w:val="00CF1862"/>
    <w:rsid w:val="00D01022"/>
    <w:rsid w:val="00D147C3"/>
    <w:rsid w:val="00D2085E"/>
    <w:rsid w:val="00D51F86"/>
    <w:rsid w:val="00D55F2B"/>
    <w:rsid w:val="00D736BD"/>
    <w:rsid w:val="00D73D58"/>
    <w:rsid w:val="00D77B8C"/>
    <w:rsid w:val="00D80551"/>
    <w:rsid w:val="00D8573A"/>
    <w:rsid w:val="00DA1A18"/>
    <w:rsid w:val="00E022EF"/>
    <w:rsid w:val="00E21366"/>
    <w:rsid w:val="00E3102A"/>
    <w:rsid w:val="00E41B77"/>
    <w:rsid w:val="00E42B53"/>
    <w:rsid w:val="00E52AA1"/>
    <w:rsid w:val="00E54FAA"/>
    <w:rsid w:val="00E8399D"/>
    <w:rsid w:val="00EB4DE1"/>
    <w:rsid w:val="00EC196C"/>
    <w:rsid w:val="00ED629D"/>
    <w:rsid w:val="00EE1BF6"/>
    <w:rsid w:val="00EE6628"/>
    <w:rsid w:val="00EF3797"/>
    <w:rsid w:val="00F0389D"/>
    <w:rsid w:val="00F04250"/>
    <w:rsid w:val="00F15598"/>
    <w:rsid w:val="00F24CFD"/>
    <w:rsid w:val="00F33148"/>
    <w:rsid w:val="00F538A3"/>
    <w:rsid w:val="00F661F6"/>
    <w:rsid w:val="00F77198"/>
    <w:rsid w:val="00F94079"/>
    <w:rsid w:val="00F975CA"/>
    <w:rsid w:val="00FC24DB"/>
    <w:rsid w:val="00FD0142"/>
    <w:rsid w:val="00FE3B48"/>
    <w:rsid w:val="00FE4548"/>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uiPriority w:val="99"/>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table" w:styleId="KlavuzTablo3">
    <w:name w:val="Grid Table 3"/>
    <w:basedOn w:val="NormalTablo"/>
    <w:uiPriority w:val="99"/>
    <w:rsid w:val="00CC658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18229770">
      <w:bodyDiv w:val="1"/>
      <w:marLeft w:val="0"/>
      <w:marRight w:val="0"/>
      <w:marTop w:val="0"/>
      <w:marBottom w:val="0"/>
      <w:divBdr>
        <w:top w:val="none" w:sz="0" w:space="0" w:color="auto"/>
        <w:left w:val="none" w:sz="0" w:space="0" w:color="auto"/>
        <w:bottom w:val="none" w:sz="0" w:space="0" w:color="auto"/>
        <w:right w:val="none" w:sz="0" w:space="0" w:color="auto"/>
      </w:divBdr>
    </w:div>
    <w:div w:id="124277625">
      <w:bodyDiv w:val="1"/>
      <w:marLeft w:val="0"/>
      <w:marRight w:val="0"/>
      <w:marTop w:val="0"/>
      <w:marBottom w:val="0"/>
      <w:divBdr>
        <w:top w:val="none" w:sz="0" w:space="0" w:color="auto"/>
        <w:left w:val="none" w:sz="0" w:space="0" w:color="auto"/>
        <w:bottom w:val="none" w:sz="0" w:space="0" w:color="auto"/>
        <w:right w:val="none" w:sz="0" w:space="0" w:color="auto"/>
      </w:divBdr>
    </w:div>
    <w:div w:id="186649904">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52947724">
      <w:bodyDiv w:val="1"/>
      <w:marLeft w:val="0"/>
      <w:marRight w:val="0"/>
      <w:marTop w:val="0"/>
      <w:marBottom w:val="0"/>
      <w:divBdr>
        <w:top w:val="none" w:sz="0" w:space="0" w:color="auto"/>
        <w:left w:val="none" w:sz="0" w:space="0" w:color="auto"/>
        <w:bottom w:val="none" w:sz="0" w:space="0" w:color="auto"/>
        <w:right w:val="none" w:sz="0" w:space="0" w:color="auto"/>
      </w:divBdr>
    </w:div>
    <w:div w:id="542405354">
      <w:bodyDiv w:val="1"/>
      <w:marLeft w:val="0"/>
      <w:marRight w:val="0"/>
      <w:marTop w:val="0"/>
      <w:marBottom w:val="0"/>
      <w:divBdr>
        <w:top w:val="none" w:sz="0" w:space="0" w:color="auto"/>
        <w:left w:val="none" w:sz="0" w:space="0" w:color="auto"/>
        <w:bottom w:val="none" w:sz="0" w:space="0" w:color="auto"/>
        <w:right w:val="none" w:sz="0" w:space="0" w:color="auto"/>
      </w:divBdr>
    </w:div>
    <w:div w:id="585001464">
      <w:bodyDiv w:val="1"/>
      <w:marLeft w:val="0"/>
      <w:marRight w:val="0"/>
      <w:marTop w:val="0"/>
      <w:marBottom w:val="0"/>
      <w:divBdr>
        <w:top w:val="none" w:sz="0" w:space="0" w:color="auto"/>
        <w:left w:val="none" w:sz="0" w:space="0" w:color="auto"/>
        <w:bottom w:val="none" w:sz="0" w:space="0" w:color="auto"/>
        <w:right w:val="none" w:sz="0" w:space="0" w:color="auto"/>
      </w:divBdr>
    </w:div>
    <w:div w:id="73539919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6545884">
      <w:bodyDiv w:val="1"/>
      <w:marLeft w:val="0"/>
      <w:marRight w:val="0"/>
      <w:marTop w:val="0"/>
      <w:marBottom w:val="0"/>
      <w:divBdr>
        <w:top w:val="none" w:sz="0" w:space="0" w:color="auto"/>
        <w:left w:val="none" w:sz="0" w:space="0" w:color="auto"/>
        <w:bottom w:val="none" w:sz="0" w:space="0" w:color="auto"/>
        <w:right w:val="none" w:sz="0" w:space="0" w:color="auto"/>
      </w:divBdr>
    </w:div>
    <w:div w:id="1326783975">
      <w:bodyDiv w:val="1"/>
      <w:marLeft w:val="0"/>
      <w:marRight w:val="0"/>
      <w:marTop w:val="0"/>
      <w:marBottom w:val="0"/>
      <w:divBdr>
        <w:top w:val="none" w:sz="0" w:space="0" w:color="auto"/>
        <w:left w:val="none" w:sz="0" w:space="0" w:color="auto"/>
        <w:bottom w:val="none" w:sz="0" w:space="0" w:color="auto"/>
        <w:right w:val="none" w:sz="0" w:space="0" w:color="auto"/>
      </w:divBdr>
    </w:div>
    <w:div w:id="1552230626">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747264088">
      <w:bodyDiv w:val="1"/>
      <w:marLeft w:val="0"/>
      <w:marRight w:val="0"/>
      <w:marTop w:val="0"/>
      <w:marBottom w:val="0"/>
      <w:divBdr>
        <w:top w:val="none" w:sz="0" w:space="0" w:color="auto"/>
        <w:left w:val="none" w:sz="0" w:space="0" w:color="auto"/>
        <w:bottom w:val="none" w:sz="0" w:space="0" w:color="auto"/>
        <w:right w:val="none" w:sz="0" w:space="0" w:color="auto"/>
      </w:divBdr>
    </w:div>
    <w:div w:id="1872569861">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69890530">
      <w:bodyDiv w:val="1"/>
      <w:marLeft w:val="0"/>
      <w:marRight w:val="0"/>
      <w:marTop w:val="0"/>
      <w:marBottom w:val="0"/>
      <w:divBdr>
        <w:top w:val="none" w:sz="0" w:space="0" w:color="auto"/>
        <w:left w:val="none" w:sz="0" w:space="0" w:color="auto"/>
        <w:bottom w:val="none" w:sz="0" w:space="0" w:color="auto"/>
        <w:right w:val="none" w:sz="0" w:space="0" w:color="auto"/>
      </w:divBdr>
    </w:div>
    <w:div w:id="2048211600">
      <w:bodyDiv w:val="1"/>
      <w:marLeft w:val="0"/>
      <w:marRight w:val="0"/>
      <w:marTop w:val="0"/>
      <w:marBottom w:val="0"/>
      <w:divBdr>
        <w:top w:val="none" w:sz="0" w:space="0" w:color="auto"/>
        <w:left w:val="none" w:sz="0" w:space="0" w:color="auto"/>
        <w:bottom w:val="none" w:sz="0" w:space="0" w:color="auto"/>
        <w:right w:val="none" w:sz="0" w:space="0" w:color="auto"/>
      </w:divBdr>
    </w:div>
    <w:div w:id="21171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9B4DB-8DDE-4405-973C-7EBD600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2</Pages>
  <Words>34624</Words>
  <Characters>197361</Characters>
  <Application>Microsoft Office Word</Application>
  <DocSecurity>0</DocSecurity>
  <Lines>1644</Lines>
  <Paragraphs>463</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1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3</cp:revision>
  <cp:lastPrinted>2019-11-04T08:06:00Z</cp:lastPrinted>
  <dcterms:created xsi:type="dcterms:W3CDTF">2020-12-21T12:59:00Z</dcterms:created>
  <dcterms:modified xsi:type="dcterms:W3CDTF">2020-12-24T10:24:00Z</dcterms:modified>
</cp:coreProperties>
</file>